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70900" w14:textId="7EF9B52D" w:rsidR="0086387B" w:rsidRPr="003046EB" w:rsidRDefault="003046EB">
      <w:pPr>
        <w:pStyle w:val="BodyText"/>
        <w:spacing w:before="7"/>
        <w:rPr>
          <w:sz w:val="48"/>
          <w:szCs w:val="48"/>
        </w:rPr>
      </w:pPr>
      <w:r w:rsidRPr="003046EB">
        <w:rPr>
          <w:sz w:val="48"/>
          <w:szCs w:val="48"/>
        </w:rPr>
        <w:t>DROWSINESS DETECTION SYSTEM</w:t>
      </w:r>
    </w:p>
    <w:p w14:paraId="746BCE81" w14:textId="77777777" w:rsidR="003046EB" w:rsidRDefault="003046EB">
      <w:pPr>
        <w:spacing w:before="1"/>
        <w:ind w:left="2336" w:right="2551"/>
        <w:jc w:val="center"/>
        <w:rPr>
          <w:rFonts w:ascii="Times New Roman"/>
          <w:b/>
          <w:spacing w:val="-5"/>
          <w:sz w:val="24"/>
        </w:rPr>
      </w:pPr>
    </w:p>
    <w:p w14:paraId="4F0122F6" w14:textId="07C6E5D5" w:rsidR="0086387B" w:rsidRDefault="00847DC7">
      <w:pPr>
        <w:spacing w:before="1"/>
        <w:ind w:left="2336" w:right="2551"/>
        <w:jc w:val="center"/>
        <w:rPr>
          <w:rFonts w:ascii="Times New Roman"/>
          <w:b/>
          <w:sz w:val="24"/>
        </w:rPr>
      </w:pPr>
      <w:r>
        <w:rPr>
          <w:rFonts w:ascii="Times New Roman"/>
          <w:b/>
          <w:spacing w:val="-5"/>
          <w:sz w:val="24"/>
        </w:rPr>
        <w:t>BY</w:t>
      </w:r>
    </w:p>
    <w:p w14:paraId="79A708A9" w14:textId="4850B79A" w:rsidR="0086387B" w:rsidRDefault="002426F3">
      <w:pPr>
        <w:ind w:left="2336" w:right="2556"/>
        <w:jc w:val="center"/>
        <w:rPr>
          <w:rFonts w:ascii="Times New Roman"/>
          <w:b/>
          <w:sz w:val="36"/>
        </w:rPr>
      </w:pPr>
      <w:r>
        <w:rPr>
          <w:rFonts w:ascii="Times New Roman"/>
          <w:b/>
          <w:sz w:val="36"/>
        </w:rPr>
        <w:t>ABISHEKH KUMAR</w:t>
      </w:r>
    </w:p>
    <w:p w14:paraId="18043EAC" w14:textId="3A869035" w:rsidR="0086387B" w:rsidRDefault="00847DC7">
      <w:pPr>
        <w:pStyle w:val="BodyText"/>
        <w:spacing w:before="2"/>
        <w:ind w:left="2246" w:right="2470"/>
        <w:jc w:val="center"/>
        <w:rPr>
          <w:spacing w:val="-2"/>
        </w:rPr>
      </w:pPr>
      <w:r>
        <w:t>(Admission</w:t>
      </w:r>
      <w:r>
        <w:rPr>
          <w:spacing w:val="-4"/>
        </w:rPr>
        <w:t xml:space="preserve"> </w:t>
      </w:r>
      <w:r>
        <w:t>No.</w:t>
      </w:r>
      <w:r>
        <w:rPr>
          <w:spacing w:val="-4"/>
        </w:rPr>
        <w:t xml:space="preserve"> </w:t>
      </w:r>
      <w:r w:rsidR="002426F3">
        <w:rPr>
          <w:spacing w:val="-2"/>
        </w:rPr>
        <w:t>19JE0048</w:t>
      </w:r>
      <w:r>
        <w:rPr>
          <w:spacing w:val="-2"/>
        </w:rPr>
        <w:t>)</w:t>
      </w:r>
    </w:p>
    <w:p w14:paraId="6E954284" w14:textId="77777777" w:rsidR="0086387B" w:rsidRDefault="0086387B">
      <w:pPr>
        <w:pStyle w:val="BodyText"/>
        <w:rPr>
          <w:sz w:val="20"/>
        </w:rPr>
      </w:pPr>
    </w:p>
    <w:p w14:paraId="6F25C60D" w14:textId="55A8E059" w:rsidR="0086387B" w:rsidRDefault="002426F3">
      <w:pPr>
        <w:pStyle w:val="BodyText"/>
        <w:rPr>
          <w:sz w:val="20"/>
        </w:rPr>
      </w:pPr>
      <w:r>
        <w:rPr>
          <w:noProof/>
        </w:rPr>
        <mc:AlternateContent>
          <mc:Choice Requires="wpg">
            <w:drawing>
              <wp:anchor distT="0" distB="0" distL="0" distR="0" simplePos="0" relativeHeight="251659264" behindDoc="1" locked="0" layoutInCell="1" allowOverlap="1" wp14:anchorId="1AA11422" wp14:editId="05638318">
                <wp:simplePos x="0" y="0"/>
                <wp:positionH relativeFrom="page">
                  <wp:posOffset>3483610</wp:posOffset>
                </wp:positionH>
                <wp:positionV relativeFrom="paragraph">
                  <wp:posOffset>93345</wp:posOffset>
                </wp:positionV>
                <wp:extent cx="1416685" cy="1493520"/>
                <wp:effectExtent l="0" t="0" r="0" b="0"/>
                <wp:wrapTopAndBottom/>
                <wp:docPr id="1318120273"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16685" cy="1493520"/>
                          <a:chOff x="5490" y="144"/>
                          <a:chExt cx="2231" cy="2352"/>
                        </a:xfrm>
                      </wpg:grpSpPr>
                      <pic:pic xmlns:pic="http://schemas.openxmlformats.org/drawingml/2006/picture">
                        <pic:nvPicPr>
                          <pic:cNvPr id="186871840" name="docshape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489" y="144"/>
                            <a:ext cx="2231" cy="2352"/>
                          </a:xfrm>
                          <a:prstGeom prst="rect">
                            <a:avLst/>
                          </a:prstGeom>
                          <a:noFill/>
                          <a:extLst>
                            <a:ext uri="{909E8E84-426E-40DD-AFC4-6F175D3DCCD1}">
                              <a14:hiddenFill xmlns:a14="http://schemas.microsoft.com/office/drawing/2010/main">
                                <a:solidFill>
                                  <a:srgbClr val="FFFFFF"/>
                                </a:solidFill>
                              </a14:hiddenFill>
                            </a:ext>
                          </a:extLst>
                        </pic:spPr>
                      </pic:pic>
                      <wps:wsp>
                        <wps:cNvPr id="568790823" name="docshape8"/>
                        <wps:cNvSpPr txBox="1">
                          <a:spLocks noChangeArrowheads="1"/>
                        </wps:cNvSpPr>
                        <wps:spPr bwMode="auto">
                          <a:xfrm>
                            <a:off x="5489" y="144"/>
                            <a:ext cx="2231" cy="23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B426FA" w14:textId="77777777" w:rsidR="00847DC7" w:rsidRDefault="00847DC7" w:rsidP="003526B7">
                              <w:pPr>
                                <w:rPr>
                                  <w:rFonts w:ascii="Times New Roman"/>
                                  <w:b/>
                                  <w:sz w:val="26"/>
                                </w:rPr>
                              </w:pPr>
                            </w:p>
                            <w:p w14:paraId="2347FA2C" w14:textId="77777777" w:rsidR="00847DC7" w:rsidRDefault="00847DC7" w:rsidP="003526B7">
                              <w:pPr>
                                <w:rPr>
                                  <w:rFonts w:ascii="Times New Roman"/>
                                  <w:b/>
                                  <w:sz w:val="26"/>
                                </w:rPr>
                              </w:pPr>
                            </w:p>
                            <w:p w14:paraId="1B552A0D" w14:textId="77777777" w:rsidR="00847DC7" w:rsidRDefault="00847DC7" w:rsidP="003526B7">
                              <w:pPr>
                                <w:rPr>
                                  <w:rFonts w:ascii="Times New Roman"/>
                                  <w:b/>
                                  <w:sz w:val="26"/>
                                </w:rPr>
                              </w:pPr>
                            </w:p>
                            <w:p w14:paraId="2D3AF3D0" w14:textId="77777777" w:rsidR="00847DC7" w:rsidRDefault="00847DC7" w:rsidP="003526B7">
                              <w:pPr>
                                <w:rPr>
                                  <w:rFonts w:ascii="Times New Roman"/>
                                  <w:b/>
                                  <w:sz w:val="26"/>
                                </w:rPr>
                              </w:pPr>
                            </w:p>
                            <w:p w14:paraId="49A84A27" w14:textId="77777777" w:rsidR="00847DC7" w:rsidRDefault="00847DC7" w:rsidP="003526B7">
                              <w:pPr>
                                <w:rPr>
                                  <w:rFonts w:ascii="Times New Roman"/>
                                  <w:b/>
                                  <w:sz w:val="29"/>
                                </w:rPr>
                              </w:pPr>
                            </w:p>
                            <w:p w14:paraId="5831A0F8" w14:textId="77777777" w:rsidR="00847DC7" w:rsidRDefault="00847DC7" w:rsidP="003526B7">
                              <w:pPr>
                                <w:spacing w:before="1"/>
                                <w:ind w:left="342"/>
                                <w:rPr>
                                  <w:rFonts w:ascii="Times New Roman"/>
                                  <w:b/>
                                  <w:sz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A11422" id="docshapegroup6" o:spid="_x0000_s1026" style="position:absolute;margin-left:274.3pt;margin-top:7.35pt;width:111.55pt;height:117.6pt;z-index:-251657216;mso-wrap-distance-left:0;mso-wrap-distance-right:0;mso-position-horizontal-relative:page" coordorigin="5490,144" coordsize="2231,23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02AQKAwAAhwcAAA4AAABkcnMvZTJvRG9jLnhtbMxVUU/bMBB+n7T/&#10;YOUd0pa2S6O2iMFASGxDY/sBjuMkFont2U5T9ut3ZyeFlgk2nvbQ6M72Xb/77rNvebptarLhxgol&#10;V9H4eBQRLpnKhSxX0Y/vl0dJRKyjMqe1knwVPXAbna7fv1t2OuUTVak654ZAEmnTTq+iyjmdxrFl&#10;FW+oPVaaS9gslGmoA9eUcW5oB9mbOp6MRvO4UybXRjFuLaxehM1o7fMXBWfua1FY7ki9igCb81/j&#10;vxl+4/WSpqWhuhKsh0HfgKKhQsKf7lJdUEdJa8SzVI1gRllVuGOmmlgVhWDc1wDVjEcH1VwZ1Wpf&#10;S5l2pd7RBNQe8PTmtOzL5sroO31rAnowbxS7t8BL3OkyfbqPfhkOk6z7rHLoJ22d8oVvC9NgCiiJ&#10;bD2/Dzt++dYRBovj6Xg+T2YRYbA3ni5OZpO+A6yCNmHcbLqANvntaWgOqz714ZPJyTjETiASd2Oa&#10;hv/1WHts66UWLIVfzxdYz/h6XVcQ5VrDoz5J81c5GmruW30ErdXUiUzUwj14mQJFCEpubgVDqtEB&#10;am8NETlQkcyTD+NkCpVL2gCruWK2opp/wCKHsyGSYmW+RUSq84rKkp9ZDTqHNBA+LBmjuorT3OIy&#10;MrWfxbt7aLJa6EtR19hDtPu64aocSO0P1AUZXyjWNly6cC8Nr4ECJW0ltI2ISXmTcajVXOceEE2t&#10;Yd8AN4AD2xnuWIVmASD6dWjvbsMjfgSJ5VhQ7atCnE2Txb6gBjW+ICcg2Vh3xVVD0ADUANTLnG5u&#10;LEIGaMMRBC0VcjfwjMB6ygEnvkXwuNmBUvCekfpP9/cOpQFoMO2jiGagocUomZwciijB/vdn8aIT&#10;t/2o8Db6gmy47y8o50loyPM/8k7TWu43IqzAw2C9UAJ0t822PRuZyh+ADKOgvXDxYIaBUSnzKyId&#10;zINVZH+2FB+A+lpCw3B4DIYZjGwwqGQQuopcRIJ57sKQabURZQWZA9tSncGDWQgvIYQWUIBY0AGN&#10;eMu/9l5j/WTCcfLU96ce5+f6NwAAAP//AwBQSwMECgAAAAAAAAAhAA0BqD8CYgAAAmIAABUAAABk&#10;cnMvbWVkaWEvaW1hZ2UxLmpwZWf/2P/gABBKRklGAAEBAQBgAGAAAP/bAEMAAwICAwICAwMDAwQD&#10;AwQFCAUFBAQFCgcHBggMCgwMCwoLCw0OEhANDhEOCwsQFhARExQVFRUMDxcYFhQYEhQVFP/bAEMB&#10;AwQEBQQFCQUFCRQNCw0UFBQUFBQUFBQUFBQUFBQUFBQUFBQUFBQUFBQUFBQUFBQUFBQUFBQUFBQU&#10;FBQUFBQUFP/AABEIAOwA4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pnmDzNvegB9Mp9eA/HrwhpPir4j/Ci28RW&#10;X9raFc3uoWcmk3MhNpcP9m+0xvLH/q5MGzOBJ2kenFXA6PxF+018O/DR1CBPEEXiC809JJLiw8OQ&#10;SarcW4jHPmR24k8v/tpsr0bSNdsPEWk2Wq6beR3theQR3FvcRcpJHJgo4/CsrSPCulaFpyabpmlW&#10;lhp6R+X9mtoI4IxH/wBs688+AJbwXe+K/hjcdPDN59q0vPO/S7uSSS36/wDPOQXEGAPuRRnvVe5P&#10;4APWNb1mDQNG1PUrkbLbT4HuJT/sRpvNePeCvEHxp8WeC9A177T4FsTqlhFe/Z5NPvMx+ZH5mP8A&#10;j4p37THj/wAOJ8HPG+gr4g0w67qel3GlQaY12n2iSSeMxhPL+/8A8tK9b0jToNK0uzsYPkjggjt4&#10;x/1zpT/dw52B5r4O8b+NbX4tf8Ib4w/sK6M+iSarZ3WiW88WPLuI4pI5PMkk/wCesdew4614R8Yf&#10;E1j4C+MHwq8Qane2mk6RO+qaLd6heyCKOMSW32iMPI+P47OvZNK8R6XrsAk07UrS+T+/azpJ/I1U&#10;4XjCQznviD8SNB+GGiwah4gvHtILm5SzhCwSTyPIcnCRxgufkjkf6IateDPiT4Y+Ilg954Z8Qabr&#10;1tEcPLp10kuz/fA+5+NeZ6LcW3xZ+O2s6+6rJoHghJND0qTtLqkn/IQkH/XONI7f8bitn4h/CfwL&#10;rmn3fiDX/D+njUtMt5Lwa3bJ9jvbcxx58yK4j/eR/wDfyp5qcPcn8YHr9Fec/ASTUJvgn4Dm1a8u&#10;7/UZNEs5bi4v5N9xJI8SOfM/2+a9DkkEcZY9KkQ+ikzS0AFFFFABRRRQAUUUUAFFFFABRRRQAUU3&#10;eKdQB478Q/irrNl40HgTwXpEeseMJLAajLc6jL5en6XBJJJHHcSf8tJ/njf93Hz+76x1yOrfs73G&#10;q2n9vXnjDUNS+KVrL5+l+KphhLC4H7ox29sn7uO3k5jkj5yHy+ZP3ldB8f7dvBV34b+KFvNcJH4Y&#10;uJINYhQ8z6Vc+XHcf9+5I7e4+kUg/jr16O6jlj8yP/lp/wAtKuc/ZwuBwHwj+KTeN9Hv7fV7f+yf&#10;F2hS/Zte0hlx9in6+Yh/5aW8gy8Un8af7aSAefePPiPpfxi8SeBbX4freeKG0LxNb6jca5ptvnTI&#10;IxHLFL/pb/u5P3Vw/wDqvM/CtH48+Hfhat1pviL4mPA8drvt1jvXk+z3kf8ArZIpII+LiOP/AFmJ&#10;BIkfl9v3lb/h34o6RN8QD4Mt4ILay/sSPWdIvbaWP7Pf2fmeXJ5fl/8APP8Ad/8AfyrSfJ7TkA9L&#10;juv9XH/y0rwP4iX/AMC/ipLrWra6mi+M7jwZZSXF4lt/pFxbWf8ArJP3cf8ArI/3deY+HfFGteD/&#10;AIhx6truuanfXMXjS88HeJ7e5v5Ps1xb3n7zTriO3/1cfl+Zbx/u/wDppT/gffa54U+JHgrwNHpc&#10;kkeiwap4a1uP+wZI9lvG/mW159s8v/VyD7P+78z/AJaV008HyQ5w5z3P4X2/w11K81mDwb4X0i1t&#10;tHkt4/7SsdPt447iSS2juI/s8kf+s/dyR1Pp3xx0/UPE/hnSoLG4mj13UdV063uo5I/LjksDJ5kn&#10;/bTy5Kpfs6fDGf4T6P4u0JrKOy09vEl5eaXiTzI5LOQRyR/9+8+X/wBs65zwp8Hdb0nxZ4UvFS3t&#10;tM8K+KNdvI/Mk8z7RaX8ckkfl/8AbS4/SuepClObv7wxnw5/ad8L/Gu80vSrnw3MH1DXNQ0UW9z5&#10;dxH/AKPb/aPtH/XOSOsDwzJ8C/i7rEGz4fx+H9R2Xlxp2pSadHZ/a7e3k8uSS3uLf/8AeVieAP2a&#10;PHPw88X6Lf2t1pU9tp/hOe3kKz4kOumPyxJ/q/8AV+X/AB1z1l8L/iN4b+Hcm/wheWNx4c8Cf8Il&#10;pFvHcR3txcaheSR/aLyPyzJ+7j8uP/WfvODXpVKGGv8Au5gfUfwps/BugeBPDsPgv7Jb+FJ4/M0+&#10;SN/3cvm/vB/rP3jvJvMn+eaXx7tNb1T4H+O7HQLB9T1u70i5treyif8A1kkkf/bP/npXzB8R5pdR&#10;+KPwz8ORaTq8fgvwf4k0fQ9HvRHJHZSahH/x8SSf9c44/Lj/AOWf7ySum1r9pXxpa/GnxGdHkgvf&#10;DssEeh+HNIufLjjvNU+2x28lx5n+s8vzJLj/AMB6whgKzn7SHvhzn0h8OPih4N8cWn9m+GNVSWfT&#10;I0t7jSp4ZLO9tMfIPMt5AkkfpygrlfiX4z1bxj4lk+G3grUnstS2RyeI/ENsd39h2z/OIo+p+2Tp&#10;/q0/5Zp+84/diS38atG+Hd7Y6df+PL7TdFvY5Ps+l69Ld/2fewXD9ra5/wBZGT/sGt74bfD/AET4&#10;W+F/7K0d5ZozK9xc3t7J5txf3EnzyXFxJ/y0kk65/wAjgcoU4e0YjgIfCvjL4DxxDwYLrxz4GgUJ&#10;L4S1CfzNRsI/+nO7kP7xMceRce372McV6r4B8caT8TfDVvrmjTyXWnySSRYmge3kSWOQxyRyRyDe&#10;jo6EEHHT8a5/4weNZ/AfgPUtQtIY7vWH8u00izP/AC0vLg/Z7ePZ6eY8f/kSt34W+BY/hx4C0fw8&#10;l0+oXFlD/pd9J/rLu5c+ZcXEn+3JK8kh93NLn54c8gOzoooqQCiiigAooooAKKKKACiiuR+J3g6f&#10;4geAPEPhu31W60CbVLOWzj1Gx/1tvvGPMH+fWgDyfUtd1r4/+IrzTvDWtan4d8BaJPJHL4k0WUR3&#10;Gr6hH/yytpMP/o0Un+s4/eSR+X/q45PMfp3xh8RfCNTYfFiFH0lCI7fx7pVu/wBikHcXsf8Ay6Sf&#10;c/ef6g56xf6utf4IeKoLvTZ/COoaNZ+E/E3hkR2V/oFkuLeKPnyri3/6d5Am+OT6xyfvIzXp91aw&#10;XdvJBcRpLFJHJG/mR/u/Lqp1eSfJNe4M8V8VfEK9+N1zd+Efh9cwx+GGSS21vxr/AMfFv5ZQ+Zba&#10;dz/pE/Pzyf6uL/ppJ+7qr8Qvi1D8E/htI3gnT4/FVv4Nu7PS9cs5dQ8u50yy8uPfcSF/9ZJ5Zjk/&#10;eetTxa/Fqvi7WvhHoPhc6V4X0myS01PUdJvE099K+0W8kkb28Ef/ACz+Ty/Mjxsk/wCen7zHj3h7&#10;wf48m+LN4l3qNrqHi+wsLeyjF1ZeVpXjPw//AKuSS5uPLk/0yPzP+2f/ADz8uWSu+jCm/fn8EAIN&#10;K+J+p+O9SsjaSSeIPiR4EvJNVtNJvreO3vdX0O4xHcW8kf7vy7yPzI/+ukkcf/LO4rpfA/wt1TWf&#10;BseoaffX/wAO7Twprl5eeFdT16z8u4t9LuIyLm2uLeT/AFcYMkvl+Z/yzjt/+edbKweEPgrrul6D&#10;4S0E/ET4o6fbyxaZBIIzc6Pp7/6uO8vMZgt44/Lj8yTzJOn+srrtN+Bdx45uItW+K+qJ4vvY/wDS&#10;IPDccflaDZyf9e//AC8f9dLjzP8ApnW1evTi/wB38AoHHReKfBOveJ7DXPA3gm8+L/jKygjT/hMY&#10;oI7ezkkj/d75Lw+XHI//AFyjkruz4d+NXiu3P2/xT4e8CW56Q+H9PfULn/tpcXH7v/yXrQ8TfHfw&#10;n4J1UeGNCtbzxT4iiT/kW/C9ulxJH/10/wCWdv8A9tJI6h+AnxquvjVo2u6hd6bDodzpery6KbWL&#10;VI7yRJI8f6wx/ux98dC9ckvbex5+QIFSL9n+z1We4h1H4m+O9YvIXjNxBF4g+xiP/loP3dv5fl1L&#10;F+yb8NZf9ZBrVzJ/z0k8T6h/8kVznhLwna+Mbn9oHw9d3d3puo6xrklvcXNtJ5dzHbyadb/Z/L/7&#10;Z+ZXzH8OY4fG2n+Gf7ct/G+m6db+GNc+z3Or6rcWUeoCzli+zyRxx3Hmfu4/9Z/q/wDtpXdSozrw&#10;nz1LDPrw/sq+ELX/AJBmr+MNDk/1fmab4o1D/wBqSSUk3wZ8ZaF+88L/ABf1uKM/vPsXiizt9Ut/&#10;/Rccn/kSvnHRtPhvrr4c+CvDWsfEqx8dX1ppeq6nJFq9ydPl0544/ttzvkkkj2Zk/wC/mI6l8R+P&#10;fiJd2VtpPgXxJ4u1TRfFd+fDuma54ssLOSzcyeZHcXEdxbyR3EfliOTy/Mjk7fhaw1V6c4c57bb+&#10;PPHcVtHeaz4S8O/EXRbS4Hl6t4Cu47m4t5I/+Wn2e4/55/8ATOSSSsr4YeDvhR4x+Jvh3XfCuoz6&#10;TqvhOwuLJPB16ZLeS3kkk8zzZLeT955n7yT95/00rz34FfE5PgfZ+JLnxD4On0zwTd65/ZdnqPhl&#10;PP06K4t/LszJ9nH+kR+ZcRyfvPL9K+h7/wAL/Db9o/wzZ6zC1h4kt4/3mn6/pNx5d5bSf9M7iM+Z&#10;G9c2K58L/gf24ihM8g+K51zxl8ZdF0u58J3ksVlq8mnW8kdnJJZXmhXln/ptxJcf6uOSOT/tp/10&#10;8ytjwR498ZyR6FceBNFt7r4UafqFt4X063uI5JbzULSP93Jqv2jzP3dvH5eI/wB3J5nlySf8tI62&#10;dQu/HHwZs5IPES3fxR+HkgdJNSMfmazp8Z6/aIo/kvI/+mkYEkf/ADzkrndM8GnS/hSs3wt8dzy+&#10;F9Xj8p9f1HVDImgaPbxyDFlEgH7yM+ZgyfvEk/1nmeX5dTzQlD2I5nb+P7K7+I1/oPiPwFrVjrGt&#10;+BdZuJf7FupB/Z93cC3kt5baSSPLx3Ajlk8uT955ef3kZzXV+GPj14S1vwfqWv6pqY8KnSHCaxY6&#10;7IlvPpku7ywk47bz9z/npkbM18y/CvxFqfw90nwvcTW+r31s6XGl+BPAemQG2uNXgeQGTUNVj/1a&#10;f89PMk4j8wyeX5knl17j4F0zwT8bNRtvHl14StrbxXod5caXK17HHLJZ3FvL5ckXmJ+7k8vny5PS&#10;T/frCtR9h7giHU/GHxC+LqBvAUY+H/hxAZLfXfEOn+Zeao+ciOOzcfurd/45JP3nX93H/rK7f4Vf&#10;FFfiBY3tre2baL4t0KVLTXtEkfzHs7gp1jP/AC0gkA3xyD74z0dHQdvFF5Xlp/00rwzWVn8VftF6&#10;K/glVt7zw5GIfFevg/6PJZyfvItK2Z/eXGcT/wDTun/Xxsk5qM4VloB9FUUg6UtSAUUUUAFFFFAD&#10;WcIKdXz14y8L6Z8dfi/eaTrNnLfeFfBKRx/Z5VkjjuNYuI0lEiSf9O9t5f3P+f2TvHW7H8JvF/hY&#10;SS+DfiZq8C43x6T4t/4ntn/38k8u8/8AJir5AMD49xRv8RfADeGZJrP4m+fJJBeQnECaPHJH/aH2&#10;3+/b4kiwmc+eYtnSSpvi/reo/ETQfE/hHwFq0cfifQ5LO51e2D/ZzLFJ+8ksvtH/AC7ySRx/6z/l&#10;n5kdWfCOmP4A1688SeP9b0268c+Lr+DSYJLCN/s8SR+Z9ms7fPz7P9fI+f8AlpLJVTxH+zzZW+oS&#10;eIfh/qD+B/HAlluZNSjk+0R6p5khfy9Qjkz9ojP/AD0/1kez93JV88Kc4Aeb6T4i0z41eIrDULG8&#10;Hw2+MWn3d7Z28NvAbm4sLSP/AFlvqkfEbxycEe8kf2eT/lpWtpx1HwfosXwc+GmoiGbQ45X17xZd&#10;+WbbQFk8y4GyP/Vm4/eZjjx5cUZjeT/lmh6bx/rms6bdaT4c8P2mkW/xa8VWkcd3q9tH/o+nwR/6&#10;y5k/5aSRx+YRbxyf8tJK6S/0TwR8B/gjqGm6hA8/hWKKSO8+1J9pudXkuOJPM/5+Li4kkx/00kkr&#10;onP37QgAywt/h/8As0/DuXVZbqHS9FR/tN3rV/J5lzqFxJ/y0kkf95PcSV4d8U/iF49+IPj3Xfhp&#10;Gbnwbp89hLrmkXtkZbeS/t7dI+LiT+COTzPLdI/LkjeP3rzm38caf4x8aT2/i7RtNsdSttL/ALO8&#10;O6Lr9hPcaN4Nlz5dvb6hF/q/MuP3fl3Hmf8ATOP7n7z174Lfs2x6n4Ai8PfFvwLHdatpcn/IZudY&#10;kvDqHmeZ5nlSeZ5kdv5eP9Hk9f8AV16P1aGAg62K9+f9fCZnnXhDwxoXxd8HTaL8O7dNE8C+NY4t&#10;btrKa38+xsNZtPL+0adfxp8+yWOOJ/3n/POSSP8A6afRPwZ+A3/Ckr61fTtVt57V/Dlhpd9Y29il&#10;sLu5tvMH2wt2/dny/L9I497muv8AGvjbwT8DfD0uoa9c2Gg6dLcAJHbx/Pcz/wAEcccY3ySfu4/8&#10;9OIh8W/F74rfL4X0Cz+G2hTcJq3jCD7RqM8f/TOzj/dx/wDbST/tnXnTrVq8Ob4IGvId1afDeO0+&#10;K9x42sdRktWv9M/s3U7CNP8AR78xyf6PJ1+SSP8Aep/20rodc8M6VrEsUupWNpdyRxyWyPcRj/Vy&#10;J+8j/wCB15en7M51uZpvGHxL8d+KZZBl4/7XOn2x/wByCzEeK/Pr/gpJ8OtD+DvxI8K2HhSC40i3&#10;vNIkuJ/9MuJPMk+0f9NJK9LJsl/t7HU8HQr++zKpP2dM/T3XvhT4W8RXPhl77Rre5k8NTx3OkyR7&#10;43s3jHl5jkj/AOmf/LOsC9+Bul2kOh/2NeTaT/YdzqGo6dau/mW4vLiKSPzDHn/Vx/aJf3deRfs9&#10;/sxeDde+BfgXWEfWtD1m/wBDs7ifU9F1y7tpPM8r/Wfu5PLrvG+E/wAVvAYD+CPiYfEkQ+/pPj+2&#10;+2eZ9Ly38uSP/tp5ledUovD16lD22zt92gHmPxI+Bfij4aab4W8QeDdItfiBqHhfRDp1tpupz3IK&#10;ao8uDqEcSeYkkkhkk8wyfOgjGJK9x8DeHPC37P3gKwsJb6w08XDxx3eq3KfZ/wC0dQk63Ej/APPS&#10;STf+dYejftFw6Nqtt4f+J2izfDnXLj91BfXU/maNev6W97/q/M/6ZyeXJXQftA/DGT4xfBvxF4Th&#10;ntIb2/jje3kvY/Mt47iOSOePzPbzI46iVafuU63wGhw3wt/aTttb8Q3Xg/xlBFpuvW2oTaLZ61Zk&#10;to2sXHl+YI7eQ58uTy/+WEn/AGzMlafif4e6z8O9WvPGXwwtTJJcyfadc8HF/Lt9Y+5+8t/+Wdve&#10;f9NI/wB3J/y0/wCWckfzFqHwr8S3d7ceEPF1s3w80tJJNY1vUtJv/M8M2ehf8+9vHJ/o9veeZ/q5&#10;PL8yP95ceZXYeHPEvxB1/VNL0fVvHXiHwfo2oJPJ4B169s7eO51eRP3kceq+Z/y08vPlx+XH5keZ&#10;JP3lerWwcIz56E/dI5ztta8N2fxNOr/E/wANeOJdB0HWNI+xeJZDp/8AxNdPt7cSSSW9of8Al0lz&#10;JJ5kcgk6iT3PJ+HfiF4o0ey8BWfgg2Xhezuxby+GPhpp1tHcXF5pfmfvLzUJ/wDl3j8vzJP3f/LT&#10;/npJ+7rptJ1/UdJ8K6P8dtK0iS1ttXsIrzxv4XsrfzPtEf3JL22j/wCfiP8A5af89Lf/AKaeXVg/&#10;B3SYPF+jaJ4Cs4/C/wAN/FdnJqWqeI/CkRF5fyRmOSK2+0/8sLeSB/8Aln/00jj8uueM1C8Khoeo&#10;/HHx7qOj/B/Wta8IXdvcS28v2e81Ky/0z+z7fzPLubjy4/8AWSW8fmSeX/0zrsPhR4O8P/D/AMD6&#10;dpfhqT7Tpcq/a0vpJzPJfySfvHuHk/5aSSZ357/So9A8MeGfhp4Q0/QdMtLTw/o1t/o9vag+XH/9&#10;srzPw1pnxH+F9zqXgzwl4d0jV/DFvN9p0LUNU1iW3FhbuM/Y5I/KkkkEcnmeX28vj93sQHyoqE4c&#10;kBH0XRXhOp/Cr4keNNJu4vEnxSv9NuZoOLfwXaR6Xbxye0knmXH/AJErsPgn44ufiJ8PNP1DVYhb&#10;a9avLp+r23aG/gkMdxgZPyGRC6Hujocc1PKB6NRRRUgFIaWigD5p8O32q/sxwaraeLLEaj4NutRv&#10;NUk8a6TbjzIpbiTzJP7Qt/8Aln+8k/4+I/MjxH+88uvd9M1ex13TIb/T7qC9sriNJbe5tpPMikT/&#10;AGJB1rdI96+bPhPcaB4Fn+KniiK8GieCJ/EhtLC06WUckEcdtcSW8efk8y883/V/88quXvgcv8Xv&#10;H2h+Ndcnup9F8Z6ba+Dr+4tIPiB4Wj+0/wBl3nl/6QHt498kkeyT94TFJHxXU/BTxRc/DT4KXN/r&#10;mpaLrHg/QLP7bp/iPRZZJJNXt/8AWSSSW/8AyzuP+2knmSSf8s/9XWz4l+BvhnxJ4k1LxT4Y1298&#10;G+Mlfy9Q1bw3eIplkx/q7y3kzBKf9X/rI81yOo/D6xi8R/D74N6aZLrQ9M3+KvEEkuM3fl3PmW/m&#10;f9fF5mT/ALd67OelKjyDMbwd4v1fwRq0mov4Sn8T/GHx3Ada1DTo7gW8Wi6YmEtreSeT/Vxxp+7/&#10;AHcb+ZKJJK634NftM6F8Z5jYaxpC+GtUllMmmWl9cR3MWqx2/MlzZy/6ueOOT/nn8/7vf6VwX7ZM&#10;K+DBb6x4f1fUtK1/XrP+ytVt7GVI47jR7d3kuJOf9XJH5vlxyRmP95c/9NKwvgraWvxYvrbwZ4w1&#10;WO+FtpIl1DwDr1nHp95ot4hjks5NP8uMSRxx28nl+ZHJJ/2z6V2+whLCfWpGXP7/ACHsnh39lvTf&#10;D3jPWNYt/Eus6hoWuSfadX8Oa0I722vZPL8uON5JI/M8uP8A551t/FD4qyeBrjTPDHhXSv8AhIfi&#10;Bqkb/wBl6KXKxW8Y/wCXm4kT/VW4/X7kdbPxM+INj8G/h7JfSJNqM0Aj0+wsI5M3GoXMmI7e3/66&#10;SSf+z1nfBT4V3Xgywvdc8UXMOr/EHXwLjXNW/wDbeL+5bx/8s68adSc/32J980K/wz+BMGha6njD&#10;xbet4x+IE8YB1nUIvks/WKzi/wCWEf0+c/xk17FFaxxR/u0qTyv3dSZHrXPOpOp78zUbX5Sf8Fev&#10;+SueDf8AsCSf+lElfqr9qjlr8qv+Cu3734s+DX/6gkn/AKUV+l+G6/4yKk15/kediv4Z9/fsnHzP&#10;2avhj/2ALP8A9FJXrojTj5a8h/ZOkz+zX8MT/wBQGz/9FJXrfmR18JmmmOr/AON/mdEPgMjxH4W0&#10;3xbo9xpms2EGrabccT2V7HHJHJ+FfPmoQeIv2UVF9az3/ir4ORD/AEmzkfz9Q8Mp/wA9Iu9xZ/8A&#10;TP8A1kf/ACzzH+7r6f8AKqtLbCQc/vK4oVuR8k/gNDhdY8PeG/irpWjvfImuaH9ot9ZtjFMWtrnH&#10;7yCSTH+sj/5aY+5wlfG/ib4I+Nda+JnizwbpviM+Mm1qQjXpL63uI7Owt5JJJLe8kk/1f2+3/d+X&#10;b2/l/u4v+Wde56Ev/DOnxOsfCyfuPhl4vu5DoqN9zQ9U/wBZ9mj/AOmdz+9kjj/5ZyDy/wDlpHHX&#10;snjDWNU8O6JeX+k6E/iPUVH7jTbaWO3kuP8AtpJ/n/fr0aNeeC+D7ZkV/hv4avfB3w88P6FrF1aa&#10;je6faR2klxZwfZ4HSNNm/wAv/ln8leY/DkD4R/EbUvhfMRB4d1OOXWPB7ypn7OI5P9Jsv+udu/ly&#10;R/8ATOX/AKZ14f8AEfxxd+NPFFld+L/FaTx6RcSxav4F8OPeW1nPZ+Z5d5/pn7v+0JLeTy5JPL8u&#10;OPy5K6zSPDupal8B/EOp+HL+71NPBHie41XwPeXNx5klxZ2/+st47j/lpHJGby3j/wCmfl1r9WdO&#10;PtJ/bNjj9Z8BeI/Gmj6tL418OBPEOZYtU8dfEa8jTRdDPQyaNb+Z6/vI5P3f/XSvrD4SfELwx8Qv&#10;CEZ8LeJl8UQaQ0enT3ql8ySJHyZM/wB/+tcp4h+EXw8/aGsLDxZqtg2rHV9LgNndTXEkhtIJIyY5&#10;LeJ38uCffJ/rBHnit7SNf+H/AIW8bnRodc0mPxrq8ccElj9sj+23ccEf7uT7On+rx/1zrDEy+s0+&#10;SAHT+NPH/h/4f6Fc694l1WDR9Js+XubqTy/+/f8Az031w/wTs9cv/HHjfxa+g3fhrwx4k+xy2ena&#10;mRHeT3EaPHLeSW+M2/mRm2j8uR/M/wBG5jj75vwh8KweIvH/AIt13xY9x4j8Z+HfEFxZ2dxqMQ8r&#10;S7aSOOSAWcedkeba4j3yD95IfMz6V9BdvmxXLyex9wQ6iiioASvGPEHiDxx4o+LeteGfCuvaRoOm&#10;aJpdncz3F/pD6g8lxcyXHHFxFsCR2/8A5Fr2Ymvnbwr8RPDXhj4x/ExPFGpf8I3qGqavbxaemsxy&#10;W0VxbW9lbR+ZFJJ+7k/eSSVUIgdl/Ynxb/ebPG/haT/uV7j/AOTa8j+JR8E/Bv4deAPhv4uutQ1D&#10;Sr6SWS41m1kvI7mCS3/0j7Z+48ySP/SPL/65+ZX1FbXSXUfmRyJ5f/PSP+OvFfip4yv/AA3470r+&#10;xovA+pal9gkj+w6/rn9n6r5ckn/LL91J+7/d/wDkOtaMpyqcgHnvwj+Ffh/XfElnf+DfjZP4z8MW&#10;+sf8JDeaS9xZ3txJd/6vzJLiP95/zz4k/wCeddF4E8d6JocnxS+JfiO8SwtNR1/+xdPmWOR/Pt7O&#10;T7NbpFsz5nmXH2k/u/8AnpVzwP8AEfTtSb4h6tq3gfTvCXi/w3p32i9u7ea3vDcW7xySRSfa4xv/&#10;AOWcv7uTFcX4X+F/iC2+E/wK8UabaWetXXhi3/tS90nU7gwefJeW37yVJPL/ANZH5kn+sj/56V1y&#10;XPOSrDOE+IHxF0r4s/HDxVpslnpPiCy/sy38N2Og6lrH9j6rJJJ5d5JJZxyR+XJJ5n2f935kcnmW&#10;3/TOvoj9nnw7aeHvDN9qp0/xJBq+o3DzajdeLhHJqs80eIsy/Zz5ZxHHGkaR9o6+VNN8KT/FT4fe&#10;GNZ8S+EfF9j9tudQ1SfVdE0yz1SO8t7y8juf3f7zzIJP3ccfmeX5n+s/56V9/T61b23h6TWpy8dl&#10;Hb/bJPM/5Zx+X5ldGZNQhCjTM4Hi9rG/xa/aWuLi42yeGfhuiW1vEf8AV3GsXEf7yX/t3t5I4/8A&#10;rpcyf886+g/LrxD9kvS3h+CWk+Ib638rUvFMlx4lvT/00vJPM/8ARfl/9+69xrw8S/f9mWK3SuT8&#10;c+PtB+HHhe98QeItRj0nSrRPMkubj/V11MsvlDJr8dv+Ci/7Sl78Vfije+DdLuXHhHwxNJbyRxf6&#10;u7vPuSSSf9c/9WnHaT1r6Thvh+txJj1hKfwfbMq9f6vC51Xxu/4KfeM/Ft/caV8NLH/hGtGMnlwX&#10;txb+ZqE//tOP/wAiV80Rab8VP2lvE+ozyf2x411bS7R7i7NzJvkggQ/6uP8A5519O/s7fsx6Dpnw&#10;31DXfHmhPH4y0O5s/FGmXFtceZHeaX5kf7z93/rI/wDWf9NK+2/gz4Q8OaT8Wfiprmh2FnbjUrnT&#10;5HlshH+/326SeZ8n/PR5PMzX69PibKOFOfDZLg71If8ALx/I872FTEe/UPyn+Gn7XXxh+Eun2y6D&#10;4uvrjRbDy4P7N1IfaLZPk/1Y8z/V/wDXOOv0Z/ZQ/b38PfHm5j8P67bx+FvGez93beZ5lvef9e8n&#10;/tOsHxD8B/h744t7PwHNpEFlpdx421TWb+Sy/dyfZ7fzPMkkk/55+ZJHHX5+/tB+Abv4T/EYa5oE&#10;P/CP+GtSu5LzwxcWtx+8kt4/3cdx/rPMjqqcMi45nPD08P7DEdH0Yv3mHP3dik80YFPCgDrXzv8A&#10;sW/HuT9oL4LabrV+Uj8RWcv9n6pFj/l4j/5af9tI+a+hV6mvwHGYSpl+IqYav8cD1oe+uc4f4vfD&#10;iy+LHgHXfCt5MLZLyPMFzF/rLO4T95FcR/8ATSOTy5PwrA/Z8+Id38RfhlZX+spHbeI7K4uNJ1uK&#10;L/llqFvL9nl/P/Wf9tK9Zrwj4cN/whn7SfxM8N/MkGu2ln4ttogf3cbmP7Hc/wDj9tGf+2lKHwco&#10;z5k+JvhjRPBXjHVtF8Taz4l8SW39qXOqWfhPwZZ/Z49Pjv47jzI5LuT/AFnmW8dzJ9n/AOulfTH7&#10;Ini6LxT8D9Gs43W5l0CW40Mym2+z/JbyeXEfL/g8y3EUn/bSuJ/aB0a48PfF3SfEOkeK9f8ACuoX&#10;+lCC40/wx4cn1i91jy5P3Yk3xyW8flb/AN3JJH5nMlTfspzXejfEn4m6JeQeJ4Yr8afrMEviwx/b&#10;LuSSOS3lk8uP/V/8e8de5Vn9awfN/IR9sp6X4YlHwc+KPw2EVif+EU1W4ksLbUbi7jtvsUnl3lv5&#10;vkfvPL/eSR+X/wBM68n+BnhTxj4b8Z6NqXhv4V6LrcsjjzPF+pWk+lW9vbyfvJPsUUkcfl9ZP+Wf&#10;mf8APSSSvprTrYaP+1P4ntUd4ovEfhOzvZJY/wDn4t7iS3/9F3EdfNfjK6TT9Xl0LUfAPjv4k6zH&#10;LJJZ6T4g8Z/aLiT/AJ5ySW9v5kccf/XSqwlSdSM4KH9fgEz6f1PQfGvhH4qar4o8IaRout6br+l2&#10;cGo219qkln9nuLfzPLkj8u2k8zzI5fL/AO2Udag8Y/F8f80+8Jx/9zZcf/K6ut8IXt5f+HNMu7+x&#10;/si6ltI5JLHzEuPs8n/LSPzI/v8A4VuvNHHHIZP3YT78lfNe25KnJMs5n4VeOJfiV4B0nxHPYppt&#10;zeIfOs47j7QLeRJDHJGJNib8OhGcDNduRxXjX7L1/by+DfE2n2kkcttpnizWbeOSPv5l7Jcf+3Fe&#10;z1tOHLMArJ1nRLDxHpdzp2q2MGoWFwmyW3u4hJHIPdDWtXk3iT9ojwb4b1K80iO5vfEfiCz/AHVx&#10;pPhywn1GWGT/AJ5yGJDHG/tKUoj5AcP8TPhJoPwsfQte8DR3nhKaTxHo9pd6fot5Jb6dPbyXsUUk&#10;b2YfyseXIfuR5rL+IHiPT9b+KXirw3rfwf8A+Fk6dpNnp4tri30zT7iRDcCTzI5PtEkf7vAj/Wtj&#10;xJf/ABF+L0+laefAUfhHw7bavp+qnUde1SN7yRLe4jlMcdvbxyASfu+8lWfiHPqWoeNdQg0r4vQe&#10;CEsrS3ln02fS7eUp5nmeXJ9on/56Rxyf9c67IT+CMxnPeI7TQ/Dn7MPxUk8P/Dqf4bW39lXvm6dJ&#10;Y29vJcf6PJH5mLeSQfjVn4ofCGfxXoUt5q+tSXfgHR/Cxij8L2vmJFc3kaHNxcGP/XxhPL2RH93w&#10;Xqv4gm/tr9mr4rQJ8TrX4mXMekXv+m20dv8A6J/o+/y/Lt6ufGf466R4W+GMemizv9W1XXvD0ktn&#10;b2SHHlyQeXGPM7ySOcRxx/O5HSuinz1JqEP5gmfNHgm0sPCfw08AarD4B0k2N7b6fbSa94U8f3ll&#10;Jb/aPLj+0SR28X7v955cf7v/AJaV9rftETSaN+zz8RJo5PKkg8N3v7zf/wBO8lfHfw2+G+iTeAvD&#10;Piyz+GPiSaOSzt7y7/tLxHb6VpU8n7uSST7P5v8Aq5LiOOT95H/rK+xvjhaSeLPgF48t7PEk+oeH&#10;7yOMRv5n7yS3/d/0rpzCMI4mH9fqzKBz3w4+M/gTQvh34ZsEv7j/AETS7e38uLTLiTy/Lj/651ra&#10;3+018OvDenyX+reIJNNsopI43ubnT7iOP95/q/8AlnXB+CvjHqfiv4b+GpvCcTW1k2mW0cmtalB5&#10;n7z7OZPLt7aP57iT6fu/+eeajVrXwr4nsf7QjvfGHj2NPNnscnUJUSd8eZAn7uO06df3cf7z/WV5&#10;88NDnm6hqd1rv7RXgyPQtRnt767l+z2kkv8AyC7z/nn/ANc6/B/UdWudevr3Ur6Qy3l5JJcSySf8&#10;tJJP9ZJX7i6V8O/GfiPSUt9d1o+H7eO3ktzb2Un2y8/eReX+8kk/1f8Az0/5af8AXSvxD8WeGrzw&#10;V4n1bQb6OS2vdMu5LKSOT+Dyzsr+hPCBYSGJxFOnvyHj5l0Psr9hvwV8XvinYLDoniz/AIR/wboc&#10;ois9XvLf7RcWk8n7yS3s3P8Aq/3fl+ZH/q/3nSvrr4K/Cx9C8X/ETSvD/wARtZ2afc29tcSr9jk/&#10;0vyBIf3f2fy444xJHH5cf/TTNfn18AP2p/jJ4R8J2/w5+G9jaXse+Ty/LsPMu/Mkk/56eZXr37NO&#10;n/tA/BH/AIWhb3PhjWRfavotzq1vJqEJuPN1RHjj8zzP+eknmSf9+68XivIsVHGYipVnTpxb9yHd&#10;X3Zth6kPZnrsHwV8a+Nfhbe+Mvh78Qpdc1TWDcSapo2vwRXEWoXEckkclv5kZ/d/vPM8uP8A1f8A&#10;z0r84PiT4t8UeNvGF9qvjK6urnXfM+z3AuU/499n/Lvj+BI/+ede/wDhPxv+0h+x54euFm0K6sPD&#10;2qSPcSDWrT7ZbRyf8tP9Wf3clfOHj3xjqXxF8Z6x4m1VII9U1e7kuJ/s0flx75K/QvD7JcVhMRXq&#10;1fZ1Kf2Jw6eRw4upD4D7J/4JcfFLTfA3iTxvpur3z2+n3dvb3HlJHJJ+8jfHmfu/+ulfolcftIeB&#10;bW3lnk1K78qP/Wf8Se8/+N18Af8ABMn4X6t4ptfH3iC31efQ4gkGn28sMXmRvJ5nmSfu+v8Azz/1&#10;fl19n3mpeK/AX9oz+IIpJLK8RPM8SaRJJeRW8f7z979nk/eR/wDLP93H5kdfiXHn1WpxDiPZ/M9b&#10;CfwDq9N/aV+HusafbX2n65PfWtx/x73Ftpd5IJP/ACHXn9t470PxX+1r4U1PQbprw3PhHVLeeSS3&#10;kgHlpc20kf8ArIx71ftokn1Z/EXgq7g0SHVEjvEzHJPp2p7/AC/3d5Hjy4LjzZP9ZH+8/wCelZHh&#10;rxnJ4/8A2pfDq3FjcabqOh+ENQuLy3k/eRmS4vLaOMxyf8tI/wDR5fLkr4SjThDn5P5TqOo/aivv&#10;ECfD+107wxpniHV7m/v7c3g0DEcv2OOSP7RH5nmR+X5kefzNeLeGPFeh/Br483mp/wDCvPF/h/T7&#10;vwq5nt7iP+1LmQR3PmGSTy7iXy44xIf9Z616n+0pYp4r8R+DfBVro1nqfiG9+2ahbXOoavcWFvaW&#10;9v5XmH/R5I5JP9ZH69JK8c+DXwx8DfGH4j2N5caFfppH/CK+ZeaRe6/eXtvHcf2jJH5f7yT95b5t&#10;5P3f+rk/d/u66MLyfVp8/wDX4ge46lr+m+I/2hfhL4i0qcXGna34Y1XyLn/npHJ9jkjr56h8J6Nd&#10;eI706F8BLS+svEfijUbNL3UvFdwbe4vI5JPMuLi38vy4/M8uT93X0X4ktILT9pr4Y6bbxpbW+meG&#10;9Zl8q3/dxxx+ZZRx15fH4++LxvvE2lSJqekXIu7me81KTwv9pstH06PzPs8enxx/8hC4uP3f/PTy&#10;/wB5+7/56ZUW1/DA65fHevXXwN+HP/CHWNr8Or3W9Xg0b7KsEd3HpcXmSRyeUnlxxv8A6v8A55j/&#10;AFld+v7NHh3XDG/jHVtf8fGOTzBbeIL+Q2RPvZxeXbyD/rpG9cDc3njbxT8J/hb4o1Lwnd3XiDTt&#10;Xt9Z1jSLKOO3uZI0juI/3cckkf7z545PL/269J0b9pLwDqd8dP1DW/8AhF9WIwNO8T28mlXEn/XM&#10;XATzP+AZrlqc32AO/wDDnhnSPCWlx6boek2OiWEX3LPTrZLeJPokeBWzUccqTRh0O9T6VJXGIK8Z&#10;+Fkcel/Er4vaMESMJrltqsZ/6+LK3/8AakclezV5P4j+EWpar4/1LxVoHjbVPCt1qNnb2d1bW1na&#10;XEcvkeaY3/exPz+/NXAD0qOKMfc8uvnT4y6H8NbD4yaTq3i7QV8SajeaHco7Xdhb3Flpen2knmXF&#10;zJ5n3P8AWxx/u/nruv8AhVvxG8vC/GbUv+B6Bp5/9p15br9xZ/E/4DWet+OvCfh7xn4k8O39xZah&#10;Fq97Hp9jZ3FtJJbySSSfvP3fyeZ5f7z/AFlXhYyjMZL8KPiZp3xMOseBpPA9h4NTW9AOqWlrZT28&#10;ryWc58iM3Mcfl+VI8bxyeX+8/d/8tOldP+zzoekeO/g58Kdc1bTYLrW/DmniO3uZOfs1xHH9nuP+&#10;2n+srx/4RfHjV/EPxp0q4m1LwJpGha4Ps4/smzkOo65J5f7vy/8Alp5cf/PSSOP/AK517Z8D5I/D&#10;Hj34meCpAI5LbWP7es48dLPUP3n/AKUR3P8A37rtxlGph2KH7w+X9O/ZquPGPgy+8KaR8Nv7O8Ta&#10;H4juUi8c69PHJZweXcSSRyR28nmSSR+X5cfl+X5dfbPgCXVpvA+lDxRpthpOtPb+XeWOm3HmW8f/&#10;ACz/AHf/AEzrjvit8cm+GvifSPD8XhrUNd1rV4Jp9MaJ47eyjNvjzfPuJJMR/JJ5nT7lUvgJ8VPE&#10;/wAQdZ8ZWPi630yx1HS57d7e20WT7Rb/AGOePzIpPtH/AC08zn/lnH/q6zrOtXo+2nD3QgeY/s8+&#10;HPFF5o2s+Eo9Xu9BsvBWoSeG76S2fzL67jjk8y28vMf7tPs8sf8Az0/6Z17qbnwb8FdHi06BY7J7&#10;w5t7KASXF7fvj/tpJcSV5B8bbnX/AIMfFGHxloE1pHYeMkt9A1i6vIpJLbT79CfsN5IEJPSSSLPT&#10;/j334++OM+OXxX8K/syeHG8Q3WoT+IviTq6Sf2ZHqEGzUEeQ/wCvkBG+OOPfgxx+XG/OI+9dNLA4&#10;jNK9NUtef7Bnzwp/GWv2kv2xtR+G3g221CMx+HLjWYJH0TTzGlxqr/8ATWXzP3FvH/38r8xNQ0jx&#10;t8XD4m8fT6df61BZ3H2jW9W8vzI7fzP+elel/B34ReO/21vjNfX1/fTTCd47nW/EkqcW0f8Acj/6&#10;af8APOOP/wBF1+v/AMM/g74X+Fnw/tvBmhabBDosEXlyW8q+YbjP+skk/wCehkr9jo5pg/DikqGH&#10;gqmLfx/3F2/r1PM9nPFn46fsVEf8L28PFf3Q+32ef+/lfrZrSPG+neWg8r+1LeSOPy/+mlxXgHxQ&#10;/wCCcelz6re678Ldag8HajP/AKzTr2LzLOP/AK9/+ff/AMiV4Jd/BL9ob4Q6hc6VPc2+pSav+7t7&#10;jTfEH2PzP3nl/vPM8v8Ad/vP+un/AE0rjzrH5dxjiIY+niPZzt8E/wDM1p06mHPXv+CgBaw+D2lR&#10;xpHsjnuP9V/00t7j/lnX5h2Oi32qmT7DaT3UkcclxJ9mR38uOP8A1klfdPhz9if4o69rFr4f+Ifj&#10;HQtFk1mC4+x21z5l5cCP935n2fZ+78yP/rp/y0r7h+A/7KHgj9njw/LZeHbISahdx+Xeate/vLif&#10;/pn/ANc/+mdezlfGuB4Oy14PD/v5/gZVMPPEVLnwf+wt+1I/w/8ADl14IkuNPjupLzz9MstVj+zW&#10;9/LJInmRvd/8s5P+ugk/1dfohoHxb0rUfEL+H9YjvfDPiMdLfUU/d3AyCn2e4j/dS5x/q9/mf34x&#10;X51/t2fsQv8ACq9vviB4F0/zPBksnmX+nRp+80uT/pn/ANO//ov/AK511P7Iv7UmhfE7Q4/hT8Um&#10;j8yRPL0y7vkjNvdyb/Mjknz/AMvCH955n/LT+fzfEeT4fPMP/rFk+vP/ABIdYM1oTdOfs6h9xeJv&#10;hhbmW91LwjqU/hLWpwTL/Z4/0O7HmZk+0RfcMnH+sHlyJ5n+srhP2ZbG78ReNPiB4o1KCO1+w3Fv&#10;4QtvKeOSPZZj/SPL/d/6uS4uJf8Av3WP8QPGvjD9n/Thpmi30vjB9Tlj0rw5YavbvHcwXkg8u3CX&#10;H+ruI/8AWeZG/lyR4617V8Jfh7a/CH4a6N4eSfzE0u0/f30v/LxP/rJLhz/10eQ1+T87oUbfznpn&#10;kfxH8SaVrLXGj/GnwTqenW1hdyTad4n0JLy4svLOU/4+bf8Ae20nl/6zzPLj/wCmklWv2c7b4M6J&#10;478Rp8NLwi51ezt/tFlaW9wbOCO38z/VyY8uP/Wf89Kf4a/bN8CahfWsXiKC/wDBNteWsd/pN/4g&#10;gSO3vbOSTH2jzEz5H/LP/W+X/rI6+g/Nj8uR/wDln/5DorSqUIck4clw9w8a061t/F37Tfi8SR/a&#10;rLQ/CltpU8UknmeZJeSSSyR/9+47f/v5WxH+z5p2l3AbSvFvjPRLTHOm2uuySW/0EcnmeX/2zxXl&#10;mleJfEEXwO+JHxI8Pi6i1XxXrkl7Z31vZ/aLmy0uOSOyiuPL/wCWnl29ubjy/wDppVXwV+0jr48S&#10;+G9Ms/FvhP4nWOqan/Z1xHYxvpeuwdZJJ5bf/V/u40/ef6uqlSrNfuwPqzSdP/s2wt7dHuJvKTy/&#10;MuX8yR/+ulVdc8O6d4kspLDVdPtNTtJOXhv4I7iKT6o9eVXPjf4k+JfH/ifR/A2neG5tL0D7PbXF&#10;7r89xGZLySP7RJHH5Yk/d+XJb/ma0I3+PMkfNv8AD3/wIv8A/wCN1xRoTT5nUArfsp6PYaV8Ptam&#10;0mGO10q+8T6xJaW0C+XFbxR3slukccYHyJi36V7jXC/CHwVN8Ofhp4c8PXl2l7eafaCO6uUGEnuD&#10;88sntmTefxruqchBRRUcgYxvs+V+xqQOU8e/ETw78PvD41bxFrMGj2Rby42k/wBZPIQcRxx/fkfg&#10;/IgL8cV478PfBdz8RH+KNx4n8JfZPBfi68ivNP8ADmsxxi4k/wBHjjuHuI/3mzzJIE4pP2evCFtr&#10;lp/wlvilp9e+Itnd3On6jf6tJ5h0y5SXy7i3so/9Xb2/7tJE8vmSM/vK+gPK/wCWn7uqlU9jPkA+&#10;cPDPwm8byW8UM97oXwg8OxyfPoHgSzj+2vH/AMs47i8kj8v/AL9Rx/8AXSpviL4q0rQPGXhH4t6N&#10;qNpfaFHJJ4a8QXtjPHcRpaSSYjlkMZ/5d7z7/p5klcr+1no/irVtb0rRtItvFviu31aXy49J0pdm&#10;n6fGhj8y5vJP3fmSfvEEcUknl8eZJ5mKf8HvDuneF9Pm+CniDTNKS01TS5JZfDmiRyXDafbmP57j&#10;UL//AJaXFxJ/qzHHH/qv3f8Aq69TkvR9tKeo6fuHS/th2Oh618NtNjvbNNR16LWLe80DTTb/AGj+&#10;1LyP959j8vnzI5Y/Mjk/5Z81478N/FsVtceH38EQ2NiNZuZNdsPhh4Cni8x3xF5txrF5/wAs44/+&#10;eaRx9Y4/3knFem+F/BFt8R7b/hXfjjVtVtfHHgBz9j1rTruS0ubzT5PMjiuY5M/8tI/3cg/5ZyR/&#10;9c64n4sfCvwx+z9rj+LolvvB/gWeQzyax4ajj+2+H9Q8sQCT/Vnfb3PCSRnzE88xyd98fRhJ0Y0/&#10;qs374T098+nPEej+Hvi74D1bQdWW11bRtRSSzvLe3nEmzyziT94P+Wkcn/j9flv8Q/2RfiZ4z/as&#10;/wCEH8Sa8+r3Gpxm4t/Fmov/AMfGnx/88/8AnpJH+78yP/Wf9s/3lfYfwk8a6h8MfGQg1jQ9T+HX&#10;w00nwZJqP/E+uI7iKWT7Z5hvJJIz/wAfH7yXzI/9ZJ5gr3Px18OdD+NXhKzguVubIg/a9I1yzH2a&#10;+0+48siO4ifrHJx+R2Olb5Tm+L4fr1Hh9zKcIVy38Ivg54a+BvgSy8K+GbT7HZwACSQ8yXUnG+ST&#10;/beu11vVY9H0i8vpUby7eCSU+X6R14Rpnxo134PajHonxj2Wln5iRWfj+2j8vSrz/r8/585P+un7&#10;v/nnJXr3i1LjxN4Xlg0K7tDcXCRyW8tyPMjf95XgVvb1MQ69efPzmv8ADPNZvE2pWnxT02PUvEN5&#10;ZH7NJPqGl2/7yztN/wDq/N/d/u+/7zzK0YPh9F4j8S+LriLVtZit7iSPy5PPjkjEnl/vBH5kZ/d/&#10;vKu+HfhVFp+mvqGquh8RXEkl5earpheOTzP7kf8Az0j/AOun/wCrxwxana6lbf2Nd+KIdHuNX+2X&#10;H9iW8lvbSWf2b/WRxx/6uSST/tnXbR9+f7gR3nih7SP4Q6Tp+m51vWrK3g1C3i1e4eSSPy/9ZJcS&#10;f8s/3Ykj8z/v3Wj8BbjXIdd8WQ6r4tn8U6Neyx6lokeo2/l3NnbyDElvJ/1zk4rK+Bllo19pltZ6&#10;ktzHrNhJ5kmjXtv5cgk/1n2iT/n4k/6af9+4469PvfBFtqXi/Stfiu7iyv7NpN5gP7u7jMezy5P+&#10;en98VhUnyOdOYHQ3+lR6lYXFvPBBPFPHJHJHJ/q5A9fk1+3P+xPJ8GNQufH3geEyeCbif7RcW0f+&#10;s0uR/wDlp/1z8z/v3X6Y/E340eFvhXY28mr30kuo3j+Xp+kadH9o1DUJP+edvbx/vJK86034b+J/&#10;jXrdr4m+JmnR6X4etbjz9I8BCTfGH/5Z3Oon7lxP/wBMv9XH/wBNJOR7PDWc4zIK/wBap/B2/nM6&#10;9BV4HC/sX/Dnxv4i8KeE/G/xYupr3U9LtJLTwzY3kf7y0t5P9ZcS/wDTxJH+7/65j/ppXon7TfxL&#10;0PSvh9rGkzWWmeKkS7t7LXLG41P7NFpdvcR/8fF5JHmS3j/6abP466f4r/FWX4e2t5DoekSeK/FE&#10;Vq+oR+HLe5Fvd3NunEjx/wDPTn/P+rr4uPji5+O1jqtz4r0m28QeIZLezstBvvDscdncXeqSeZJJ&#10;pf7uST7RZx/6yTzP9X+88yP95WMVUzLFTzGa5IX29WC9z3Ds/Cvwmtvi9b+G/hpperasPhvJodn4&#10;g1PSdSijlvdDST95ZafHd9T5mZJPLuI5PLjij/1fmR19B/GuR/C/wv0X4e+G5JLHVvEhj8LaX5T+&#10;ZJaW/l/6Rcf9s7eOSSui+EPw+Pwq8J3L63fwapr2oSyarr2syL5f2u8fBkk5+5HGn7uNO0cYrz3w&#10;jry+MtY8Q/Gy9stQvfD1hZy6f4Ts7a2824ez/wCXm8jj/wCelx5f7v8A6Zxx/wDPTZXHVrVMXPvC&#10;H/pRpychnfHHz/D/AIc07w34R8P+KNSsvClnHHb3HgXWY49R0u8jt/Lt7eS3/wCWkckfl/6zzP8A&#10;rnWl+zR4j17xvp8ura14o8O+MxZW8dtLqtvpUml6rYXn/LS3uI5P/tdeYQeDfiX4r1+6+KXgDX/C&#10;XjjVZI49Pt7nSZJNK/0ePzJP7PvLOTzI5P8AWeX+8kjkjr7D8PyXVzo9jPq1rBZao8EclxDbv5kc&#10;cuz95H5n/LSliZ+wo8kPjCHxnlP7NXijT5dE1PQr+ZNM+Jb6jd6xr/h6+Pl3qSSS/wCs2f8ALS3j&#10;jkto0kj/AHeI4xvr6BArzX4jfCjQfifZ2lvq9vJHe2ju9hqeny/Z73TZP+elvcR/PHWB8D/GPiTV&#10;PEPjTw3rd7F4mtvC89vZR+Iookt5LmeSPzZLeWOP935kUclv+8jEaP5vEceyvP8A43vjPaqKKKkQ&#10;UUUUAeFeJ9L8X+APirqeu+D/AAvJ4n0/xVBG+o2o1COzjtNQtxHHHcvI5z5ctvsjfy45D/o0daCe&#10;GPi34ox/aPiPQvBFl3stBtjqlw4/6+bgRx/+S9ey0VfOB866Hd+KPAnibWfhzqXiOe/vNVs7nVPB&#10;/iLWIo5JLhwn+kW9wIxH89u7xyf8s/Mjl4/1cleIv8K7f4WajpkGveKvEPjn4o6hFJcnQ/B8n9n3&#10;OqeZJF5lxe3APmfZ/Mjj/eSSRxxx/u/Lr23x5e/8L08b2fhPw/sOkeEdZj1DWPFMR+e0vYOY9Psp&#10;D0uChIuJOfLjkeP/AFkn7u7+0H4b1EeDdW1Dw1Zz2moXUluNbutAjSLVbzT4z88VvOf+Wvl/6s/w&#10;fP8AvI87x3Ua84S9n/OM5PWp5figlnqXhvWPDcvxv8B/vLjTtJ1DzLfMn+t06ST/AJ5yY8v95/q5&#10;I69U8D+NNB+OPgy4nezcWVx9o03VNE1GPElvP/q7i2uI6+T/ABDr7fB7+wvFL+FU0fV9LsriDwZ8&#10;MtJMcclnaSfu5LjWJ4/+ekkkf7v/AJ6SCP8AeyfvK9nu7C58R61dfEb4Z3FjF48sTHpvifRPPJ07&#10;WJI4/wB5Zyy9ri38z93cJ9z/AFcn7v8A1ZWw81CDQWPNPiP4S8Q/BnVtNtdVj1Px/wDDfTJI/wDh&#10;FLKWT5NO1WST/R49Vk/1klvH5n7u4k/1f/LT955cldx+yj4m8WXureJND1bSl1vSYtQubi4+INte&#10;PJbaxqPmR+ZHb28nMccX+r4/d/6P+7r1f4dfFLw/8WdIvILcS2WrWf8Ao+saBqMfl3unyeX/AKuS&#10;P/tp/rP9XR8KvhFoPwV8O32g+G0uo9NlnkuXN7cyXcgcxgDmQ/6tEEcYSpnif9lcK0PfA76+0e01&#10;mzkt76CC9tpY/Lkjlj8yOSOvFm/Zqn8HXNxf/Cvxhf8Aw+Lu8n9ixj7ZoUn/AG5yf6v/ALd5I68+&#10;/bs/aW8V/APwTLHomhXEMupvHbWHiOO7jkjt7j/WSRyR/wCs/wBXHXsfwF+L998avAln4ruvDM/h&#10;rT7+OOewjuLiOSSeP/np+7/g6Vn9VxWFwX17/l3MX9w868by/tCW2mS203g7wh42jMWA2kaxJp5u&#10;5P8AlmbiOWL/AFf/AEzjk/7aV5jpOpfEbTLfy9U+Aviu5uXl8w/YrzRzbxySf88/3f8Aq6+o5Pip&#10;BB8Xf+FdyaRqH2w6PJqg1AxxfZnj8yOPP+sznzJP+edcr4Y/am8JeJbDWL5Y9Z0+30vS5NcW5vNO&#10;/wCP/T45JENzb+XneOOnXn7ldeHxVSnT5vY/194+Q8W8MTfFObTLqzs/gTe2cDXHnCfWNbs7RJpZ&#10;P9ZLJHGC8cgz5fmQfPJXrNn4G+OPiy3MGv8AjzSPBGlZz5fhy3k1DUfL/wCef2y48uP/ALafZ6mu&#10;/wBpjS28Ia/qtr4f1m31TSLyz02XQtYEdvPHcXHl/Z/Mk8ySOOP95G/mZr0H4a+Mr3x54Qg1W/0j&#10;+xbjzHje3iuY7uP5D/rI5I/9ZG9c+Lr1ownXdHkDkMr4d/A3wl8OLma/06ye/wDEd2fLuPEGrTfb&#10;NVuB6SXEh8zZ/wBM6yfj/wCHPH+t+Cp5/hvrf9j+K7FHltrGSKOS3vz0kjk3x/8AbSOT/np7V5T+&#10;3h+014p+AnhE22iaFPbTanPb21j4jS4j8iOfzTJJGYzzv8uM17N8Cfihf/GnwHZ+K7vwxP4as7+O&#10;OSzjubiOSS4j/wCen7v/AFdOeGxVChTzGp8Ae58B8n3uuWtxqL6cfEPiXxHc6eUtvDeoi5+26yfF&#10;Ef8Ax+R6fJJ/x8WccePtHmf6P/7T+jPgn8Frnw7qWoeNvGFrpVx8Qta+a/OmxbLSwi/5526SHIMn&#10;l5kk/wCWj4/gjjA7Twx8I/CHgnxV4i8UaXpSQ69rk/2jUNTkk8yV/wDpnz/q4/8ArnXnviDx7r3x&#10;r1m88J/DO/fT/DtvJ9n1zx3ajEcX7w+ZZ6f/AM9LvtJJ/q4/+un7uqnjJYn3aPwByEfjq+n+P/iy&#10;++G3h6d4fBWly+X4v1a1k/4+f+oVbyev+r+0f884/wB3/wAtK8m+NXjjw98R7e107xAb/wABeDdL&#10;1uTRfD3jbSdR8r7BqFnmOT7XbR+X5dvlJB5n+rj8vkx766PxX4ttbv4NXfhj4I6dD4k8I2ayaPf3&#10;3h/ULj7bo9x5n/H4kf8ArLyPzPMk8yP/AFn/AE0j8yqfw58N+HP2j9Jl8Q6Prln4V+J2j3D6V4g1&#10;/QbO3k/tBJEw8kkckfKXEaRyD/nn/wBs66KMfYQ9v9iBkWfhn8LZPhN4i1z4meLdZ1fQ7fRbOSW/&#10;ubbVPtel69beV+7ucH/SPMj8v/VySSdvLkkr0/w7J8cZLC11x7TwrOl7L9pPhTUDPYXGmwYBji+1&#10;x+akkuMeZ+62b+nFc98Uvhwnw68IfDqPw9o8mr+BPBOoR3mo+GRJvuLi2iTzI7iOT/lpJbyRx3H2&#10;f/lp5f0r6J8N+I9N8X6HZ6zot9DqGl30aT211bvlJEPcVx18V7f998RqeM+Ivj1r3hnRbo6x8MvF&#10;lhr6QySWdna2f9qWd3P9yKP7RZ+Z5fmSEf63y69B+D/gB/hn8PNK0W7uV1DVP3l5ql+ePtd/PIZb&#10;iX/gcskh/Gu8PWgda5LiH0UUVIBRRRQAV5l8d5fFUPww1dvCK3B1H939oNnj7bHZn/j5ez/6ePL8&#10;zy9/8ePavTaKAPMPhLbeE7T4XeHV8BSWcnhV7eOXT5beTeJI/wDnp33v/wCz1a+IvxO8L/DvQ7bU&#10;/EOpx20c7+XZxRJ9ouLyX/nnbxx/vJJP+udcZr/wv8beGPEmq3Xw0vtG03TfEcjzapZ60kjxWN4/&#10;Ml9bxJw7yYPmRZRHfEhOTJ5nTeA/gXong7VpPEV68/ijxncDEviTWf3t5s/55xEj9xH/ANM48Cql&#10;Sp355geB+KPCGj/tFSf8JB4Y1m88ESwapFeeN7W4tCdeBgtz9ntyn7wRvHv8yP8A1kf7zzI/uCuy&#10;/Z/8AXl/Ppnim/0qfwh4f020+x+EPB2HtzYWb/6y8vI/+Wl5J/00/wBX/wBdJJK1/wBpbw9beHvD&#10;o+I2hXjaJ8QdMRNP0m9jBH9qSyS+XBp13H/y3t5JZOn/ACzJMkeMV61a3sej6Ol1rNxaWJij828u&#10;PM/0eOT/AJafvJK6K1ebp+zp/wD7IziviT8ErDx3fW2u6feXXhXxnYR+XZeJ9J4uY06+XJ/z8R/9&#10;M5P3dc1H8add+F08dp8W9CSwt0H7vxtoEElxo3/bx/y0s/8Atp+7/wCmlb2rftSfC/Tb6OxtvFMG&#10;v6kR+7tvDlvLqskn/gPHJWfdfG/xLrUXl+GvhB4t1OP/AKjf2fR4/wDyYk8z/wAh1nRhV5OWoI6f&#10;U/C3g74tf2B4hurfTPFUGn+ZLptx5kd3bJ5g/wBYOfn+TFbfgnwLo/w90BNH0KzGmaZHJI6W0f3I&#10;N58x/wBf5182zfA34jahqVxrXg3wnoXwX1a4k8yS503xJPJHJ/18Wcdv9nk/z+8r0HR/Bfx/j0u3&#10;gvviR4QD4zJfW/huTzfy+07K6J0Xye5X9z+QzOnsvBOot8bvEXjC8Nm+myaJbaVpf7zf5ZSWSS48&#10;z8fL/wC/deLfs9fDHxR4L8U3/iC+8Oa9pVrpHhv+zLLR9a1G2uAJPtMkn2azkj/5d4/Lj/eXH7z9&#10;5H/zzr1RPhn8XJE3TfGSFPa18J24P6yyVLF8KPibEd4+M1/n/sW7L/43WMK/2DQ8p0j4VeJvi98F&#10;PH+jeI/Ds/hfxd4juE1K8vdVljubWS5zHIkcflyyDyIkiji/2+ZPL5r1D4C/DfUvh9pHihr600/Q&#10;zreuSatHoekyPPb2IkiijMaP+7/1kkcknTZ+8p0nwz+K8Pz2nxnT5P8An68L2cv/AKL8uo/+EU+O&#10;tkJDbeO/B2sg/wAGo+G7i3/9F3NE6zr/ALj2kRnc+JPhn4d8X61pep6zpNnql7phk+yG5j8xIzJx&#10;Idn/AH3Xn0/xC+H37POnWfgvTvMkvh5h0vwlocMl5qMgkkMmI4I/3iR5z+8k/d9P3lcR4r+H37Q3&#10;iG4kbWta0LV9C/6AvhTULjQpJf8ArpcSR3En5SR1peAdTuPg5C6x/AHXtCjnPmXF7oFxZ6zJcSf8&#10;9JJPN+0SVt7JqPI584jYbwL40+OG7/hPPN8HeCH/AHkXg3SLh/t17H6ahcp/q0/6d7f/AL+SV6jq&#10;fgfRNV8DXng6KxSw0G802TSTb2GLeOK3dPKMcfl/6v5H+T0ribP9qX4cC6Wx1DWJvCepgcWviawu&#10;NKCf+BASP/x+vT9E8Q6R4islvNO1O01Kyf8A5ebS4S4i/wC+65J+2WwHyX4f8FfEHwb8QvDVpY6F&#10;KPFmhiLTJfFXlx2+ha/4ej/1X23/AJaR3kcY/wCWcf7uT/pnJXt3gn4l/DvX/GGs6L4b1HTn155c&#10;3aW0PlSX8sX7qSSOTZ/pGz/VySR/6vvisHx9Bq/xE+Llh8OrvU7rwz4VudLOqXFxYGRLzWhHJsks&#10;0uP+WEce+J5Osj+bx5Yya9B8TfBXwb4s8J6d4dvfD1pBpmmeWdMjskFu+msn+re3ePBgIxjMeK3n&#10;ONaFqwzro/3vmSJ+8/65V4V4V3fDb9oY+D/CRXUPDuuw3Gsa1oaY2eHbj/lneRufuR3Lgp9m67/3&#10;kfyCSrN/afGL4eWn9laTb2nxKimf7NpGs6nc/Y7zT3J/dnURn/SLdAPnlg/eyZ/1XV6734S/C2P4&#10;Y6NNHPf3Gt67qE73ur6zdJiW+uJD9/j7iJ/q44wcRxgD3PNCCoqyEeiiloopAFFFFABRRRQAUVx/&#10;jv4j+Gfhlo41PxNrttotoxMcX2mUb7iTskcY+eR/9hAT7V5yvjn4m/FF93hLQE8BeHyMf254qgMm&#10;oPxz5Gnofk573Dg/9M6rlA9c8Q+ItK8J6PNqmt6na6Np9uMzXt5cJFFGPd3wK8tu/wBoqDxDM9p8&#10;PvC+teP2xhNTsES20rf6C9nxG/8A2z8yuI8VeHPBngjW7O68XJ4h+LvjKaP7Vb28sP8Aakluh4ku&#10;IrMf6Pbx9P8AVx5/d/8ALSutvP2nvhvpXhOLX7vxTaWFh5ckr27rILyFLfiXzLT/AFieW6eW4x2r&#10;o9i+TnhDnGYmu/Cv4nfGDWfDureJvGFj4MstHnkvbfSPCEP2uTzZIvLjke8uY/neON5fuQR/6zrW&#10;9pv7LHgAXMF/rWmX3ja/iHF94qv5NUk/74kPl/8AfsVzut/tIXsuhWGs6RpFnpWjasg+x6h4jd5L&#10;i+OP3f2azt/MkuM5zz5deTa58QfiL8RPhnrus6ZrOrai9lplxcX8mk3lvo2naXcR2/mSW3meXJcX&#10;Ekcn+s/1ddEIYma5J+4B9ip/YXgjR5H8uw0PSbSPzJJfLjt7eOOvO9e/ai+HekafdXcWvTatb24+&#10;ebRdOuL2Mf3P3kcckf61veFvDP2b4S2Gk6TIUlfTAIH1AvcYkkjz5knmeZ5n7zmvmD4s/wDCX/ED&#10;Q7/UvEGkeKfDkXh/TLO21TTopfs+lT6pHqEf7y3j/wCXiPy/Mk/efu/L8usaFGE6n78R7Re/tPpF&#10;b3Cab4F8UXMseqW2lSHUo7fTxHcXHl+X5nmSeZ/y1j/5Z1kTftPa+ulDWdT8L+G/COnfa7nT/N8U&#10;eK47eTzLeSSKSPZHFJ5h8yP171zvj3wtrmqeI9ZfR4tZ+2R+P7TULSytU8u31D7Pp9vII7iTH7uP&#10;zP8Alp/0z7yfu61/hx4A8Y+HLfwRruoadbX2tadqusWOq20cf2eP7PeXvmSXlv5n/PPy4v8ArpGZ&#10;K7JQwqhzjPRPgH8U9W+L3h3VtV1Cz0u3tbfU7jT7OTTryS4+0fZ5DHJJ+8jj9K4Pxb8bfiR4fuPH&#10;ckWj+Grm38OahbWAha4uElnS48vy/wDln/08R16T8HvCup+FNK8SwalAlt9t8QahqFvHG6Sf6PJK&#10;8kdeUfFT9n3xZ4+8S+LdTspo9Ksby4s5LfSrfUPLj1d7eSP/AEm9/d/J5cf7uOOP/nnH5nmf8s+K&#10;n7H28+f4BGnN8cviXb+Kv7CTwl4Zurg65/YUfl65cW8fmfYpLz/n3/55x1Jrf7SPizwbqeo2GsfD&#10;eP7Tp+l/2zPLp2v28vmW/meXJ5fmRx/8tK3U+DE/ibVvGlxq8l1p32/XLfVNH1XTbn/Sbfy7OO28&#10;z/0b/wBs5K888efs++MPCHhjxzB4T1FNdi8QQb7y71VJLvXZODm3SfPl+XJ6fJ5fmSeX/wAs8bf7&#10;LzjPoi88Vtpvg7/hINQ0jU4zFALiXTra3+13icf6sRx5+f8A3K5mL9onwDLefYLjxLZ6Je+X5n2f&#10;X45NOlx/y0/d3EcddH4z0nUPEPgbWtO0TUBouq3dhLb2d6Pk+zyPH+7k/A18s6N4Y8Uaf4n1jw3p&#10;PhCHwnrMHg3zNPt9e1RNVjvLhLj95H5Ykk/dyeXJ+8/1n7yT93XPQhQqQ9+Yj6587SfEmmRzf6Jq&#10;WnXH+r/1dxbyV892Hhj4C/EjxZLD4agGieIXEscGo+HTeaNJd+XJ5dx9mkjEcdx5f/TPzK8+8G/D&#10;bTr9PAviB7a18Paj4u8WXFxOnhi8uLJ7WP7Fcf6FJJH5f7yOS3/1f/PSOsPTTrVj8OPCuhDVvEn9&#10;kz295eW+rXOjx6hZ6P8AY7zy45PtkckclvJH/wBc5P3fmV3ww3J/DmM9g174B/EG31bw5qnhf4kH&#10;V5PDt2b3T7bxjZx3dzjy5I5Lf7Zb+WfLkjlk/wBZ5n/LP/nnXeR/H+98KxH/AIWL4G1rwlGF3vqW&#10;mxyaxp//AH9t4/Mj/wC2sUdc94N/aF12awu38SeC7pxY6nJpcmoeHZftlvO8fWTypPLkjjkz+7/1&#10;laPwn+MWjeL/ABPrGhW/ifT9fjPmajpskR8uSK38z97byR4+T7P+6/7+R1yzjW+GtAR6v4S8a+Hv&#10;HGlnUfDmu2HiDT9+z7Tp1xHcR7/rHkV0QOa8g8S/ATwv4l1NtYs47vwr4lU8694Zn+wXMvpHIY/9&#10;ZHnH7uTNZg134qfC6KP+1LGD4paDGMG90qOOz1qP/t3/ANRcH3j+z/8AXOubkjL4BnudFcN8Pvi1&#10;4b+JttcjQdS82+s/3d5pt1G9veWcnpPbyYkj/EV3FZCFooooAK8R+NvxC8W+E7/wzpOh/wBn6bZe&#10;Ir86fN4svozNBpszEfZ4TBxmSc5jjkkcRiTywcmREPt1YPi/wppXjjw1qfh7XLWO+0fUreS0u7aT&#10;pJG4wRVRA4HwV8EfD/hLUv8AhIbo3fifxhJ8kniPX5PtF4hPJji/5Z28eT/q7cRx1keOv2h9F8Ia&#10;Nr1xpenaj4wv9Hglku7LRFzHbCP/AFnmSSfu4/L44/1n/TOs74YePm8E+PH+D/ivXU1PWbe3Nzom&#10;pXLp9p1TTx/z8f8ATxHjy3P/AC08vzB1kjj434qaFrviK417wZrnhXX9d0y8uJbrw7deGZTZ2VwZ&#10;EzHb6hskj8t7eQmT94cPgSD95+7rWEOetesByHjO88c2+rfE3xPe3UbPbafp1zJomlahJZxxo8cm&#10;I5Lzy/tGz/pnH5f+srT0r4E3sfj/AFrQZL7TdN1bWvBsgMuk6YI7e3uPtkfJkfzLif8Aef6ySSTv&#10;+XvPhv4XzQ3Gut4ku7fX7bXNHs9KuxJH/wAfHlxyRySSf9dPMre8MeBtG8KWmnW9jaCNNPs/7Ps7&#10;mX95cRwf88/MkronmHs/3dMDwPw18IPG3ws8UWvifTNC0fxDcXcdzHd+GNIuDp9npkk8sbm4s/M/&#10;56eX+8/1f/tOul8D/s4XWiad4ya/15bWXxxFey6/p1hFiyjvLj/l4t88/u4z5f7z/WeX5hxXofjv&#10;4y+DPAN9baTrWtL/AG5dZFvounRm81G4P/TO3jDyH8qwf+En+Kfjbzf7A8H2vg2xcZj1LxfP5txJ&#10;/wBudvJ+kkkdc/t61T4wPUdE0q30fSLLT4N/lWkcdug/651i+JfGfhfwHbfaPEHiDTfD9l/z01K8&#10;jt4//IlcVF8BdY8Qy+b41+JfibWtwIk07Q5Bo1g8fZP3H+kcf9fBrqfCfwM8AeBLtL3RPBejWGoA&#10;ZOorapJc/jO+ZD+dZQjCHxActH+0n4Iv4PN0GfVvFox8v/COaPeahj/tpHHT3+NGu3MT/wBmfCTx&#10;tqLHtcJZ2f8A6MuK9mPvRgDoKIulCNlADyCP4h/FC6GY/hBJbD/qI+JLOP8A9F+ZV3/hKvix/wBE&#10;50X/AMKz/wC4q9UoqQPILjxv8T7Nd83wlgvf+meneJbc/wDoyOOqo+Mfim1UNq3wf8a2XGMWUmnX&#10;g/8AId5n/wAh17OPrRgGnBwfxQGeLyftNeDtIgWTxFB4g8GxY+eXX9AvLOLP/Xfy/L/Wun8K/EXw&#10;R47/ANK8PeJNF1yTy/L83Tr2OWT/AMh16Dt9q4bxl8HfA/xCmWXxH4S0bV54hsS6u9PjkuIx/wBM&#10;5Mb0/Aij90vgXIBFc/Cvw/d6pbakLH7NcW+qSarH9mfy/MuJLf7OZP8Av3XBa/8As52l/wCD/DPh&#10;yDxPrVjo2j6jJe3FtY3Hlx6pbySSSSWdxHH/AKyOTzK1h+zyNBSM+CPG3inwmkcf7ux+3nVLLPvF&#10;eeaR/wBs5I6ifU/jF4PiWPU/D2jfEPTzII/tHhy4/s698v8Av/Z7iTy//JiqXPH4JiPHLv8AZV1G&#10;HwwbPRfD2mwroPiPUNQ0TRZLny7KS3kTy43P7uT95/10/wCWckn/AD0/d5PhvwteeLLT4Vf21DYa&#10;Z4mlg8UyC9ij8yTT7zzJP3lv/q5P3fmV9E+Ev2gfBvjHVotF+2z6F4kki8weH9ft5LDUHTHaOTHm&#10;f9s99drJ4d02bVLHUnsIDqGn+Z9nuPL5t/M/1nl/9dK7frteFPkrhyHyj8KviJ8SNK8EeC57e7l1&#10;OPWtX/stLTxYkmJLeSOSeK4jvP3kkhxH1k/v/wCr6V7XpHx20hWtrXxSreEri4kFtbyXMsUlleSf&#10;vPkjvI5JI/8Aln/y08uT2rP1n9nfRbfxr4X8TaFG+m3Wj6pJqEkT3lwbaNJLeSKXyrfzPLjkk8yv&#10;KdQ+EWl+DW+HNs3h2LTNR0zxlBp9wbJJI7bU4PLuPKuJIv8AVySeWY/3kn/LTzP+edE3Qr/vEHwH&#10;vnj34T+GfiNcW1/f2b2mvW2Daa/pzy2+o2b5/wCWVxHiTZ/0z/1b+lc/8A/GXijxRe+LtP1LVE8U&#10;aJol6thp3ikW/wBlk1CVDJ9phkRP3cn2dwkZni2I7iRMAxvnnv2l/jNbeERovgSx8Sw+G9d8SSGO&#10;TW5JP+QLZ/6uS8kkP+rf/lnGZP8AlpJ/0zr3XwX4d0fwh4T0rRvD9pHZaLZW6QWlvF0jj7CuL2c6&#10;cLz+2B0FFFFQAgGK+d/j14h8Uab4q0Kwutem8H/DDVIza3mu6KoW8S8LfJBLPJxaQSp8iXEfIk/j&#10;iJjz9D5rJ1rQtP8AEukXularZQ6hp19BJb3FrcJvjkjcYdHHTBHFVD3API9c/Z28HXXw/l8MaVZ/&#10;8I1cR3MeqWet2P8Ax+2+o/8ALO98z78kmR/y0+/9ypPg78Q7/XZdU8K+LLW20v4jeHvLj1K1j/1d&#10;3bnzPIvLf/p3l+f/AK5kSR1jaJq+q/AXX7Lwl4hup77wPdSi38OeJL2TD2sn8Gn3knr18uc/fT92&#10;f3mDJ0Pxk+DFv8VobKW01zUvCXiTT45Lez1/RT5d7HHJ/rI/+ucnlj/v3Wign+6rz+MZg/HT9r34&#10;cfs/2wi8Qav9u1rH7vRdKT7Rc/8A2v8A7aV5X+zv8a9Q/bXudfz4lv8AwNpukXCZ8M6FN5N3cQSD&#10;Mcs159/yziSPZEI8FM7/ALleD+PP+CTvjOW4vL/QvHum63LIfM/4nEUkdxJ/20TzK4TwV8GPjL+x&#10;H8VvD/jWbw8mpWj3kelyWWk3cdxJqkUn+st448xySSfu/Mj/AHf+s8uv1KlkXDUsnm8FjOfF+eny&#10;1PN9vU9p/DP1a8BfDLwt8NNOey8MaFa6PHcESXMsMX7+5k/56SyH55H/ANtyTXZ1UtZvtNvFIUeI&#10;um/y5PvpVuvyc9EKKKKACiiigAooooAKKKKACiiigAoopDQBzfi3wP4e8eaQNM8R6DYeINOL7/su&#10;o2yXEYfs+HzXhXxS069/Zf8ABOq+MvDnjO4i8L6XH9ouPDHiaSS/t5OPkgtLjP2iOSSTA/eSSx/v&#10;P9XX0qFAABr82v2/Lb4lfH340aV8I/CegzxaRYRR38kmoSJZx6jP5eTJG8n/AB8JGkuz92HKSb89&#10;BXtZJhqeYYynQxNTkp/b9CKk/Zw0Pob4Bft0/Df44pBpkeot4Z8TmP8A5BOrPHH5n/XCT/VyV6t8&#10;UPiBpXw08H3PiO/tvtsdm8Ys7K2TzJbm4kPlxx2//TSSSTy/xr81vCP/AASo+J+rpHPruvaD4fOf&#10;MBilkvJf9/5I/wD2pX2z8Gf2WNV8A3vh688Y/ELVviDH4cif+ybHVLeMx2dxIP3lx5mfMkOz93H5&#10;h/d84r2uI8ryLB4jnyjF+0h/IY0KlR/xIHXfCH4ZXFlomrap43ht9W8YeK5PP1yOSMSW8Uf+rjso&#10;/M/5YRx/u/8AppJ5kn/LSuMutOvvhV8UPD/hD4TarNI16Rdah4P1CQz6XYWHm/vLiN/9ZZ9Hjjjj&#10;/dmT/ll/rJI/QfiN8S59A1K28G+GbSPVfHesQyPp9jIM29nAhx9tucf6u3jyP+ukn7uOtv4TfC+P&#10;4aaHcJLeT614j1GUXeta7dIPtGpXJ6ueuxB9yOMcRoAPevkueXxTOk9GHSloorAAooooAwfFfhfT&#10;PGmgahomtWMWo6NfwPb3dncD93JGexrxXwvr2rfBXxFpngfxnqU+raJqEht/DPi64fElw/OLO9f/&#10;AJ+NhOyThJcfwSDFfQx4rB8TeF9J8c6BqGh69p8GqaRfIYbizuF3RyJ6EVVOd1yyGeSS/GDVfiHq&#10;s2j/AAt0y31l4ZGtr3xXqW/+x9Pk/wCWkaY+e8kH/POLYP78kddL4D+BGk+E9YfxHqt5d+LPHE0X&#10;lSeJNZ2SXEad47ZPuW8XX5IwM5G8v1rvdEsLTSNIs7WwtILGzt1S3htrdAkUUfACqo4ArZov7L3Y&#10;aCCiiipAKKKKACiiigAooooAKKKKACiiigAooooAK47x/wDDvw58S9HOleItNjvYUcvbzbTHPbSD&#10;/lpBIPnjk/20INdjRRsB4HJefED4MPDHqcd/8S/BgOP7WtrfzNd0xPSe3j/4/Y/+mkf7z/pnJ9+r&#10;HiX4/wCk3uh6Ivw7ex8a+IPE0Ekmh21rcE25j/5aXlw45jt4zw7/APPT93/rK9yauZ0XwP4e0DxD&#10;reraXoen6bqupyo9/fWtsiTXZ9ZXAy341aUZPmkhnNfDL4ZW/wAOLK8vL26k8R+LdWljudc8SXEW&#10;ya9l5CfIM+XBHkiOIfJGM9y716bRRUCCiiigD//ZUEsDBBQABgAIAAAAIQCowW8h4QAAAAoBAAAP&#10;AAAAZHJzL2Rvd25yZXYueG1sTI/BboJAEIbvTfoOm2nSW12wKIosxpi2J2NSbdJ4W2EEIjtL2BXw&#10;7Ts9tbeZ/F/++SZdj6YRPXautqQgnAQgkHJb1FQq+Dq+vyxAOK+p0I0lVHBHB+vs8SHVSWEH+sT+&#10;4EvBJeQSraDyvk2kdHmFRruJbZE4u9jOaM9rV8qi0wOXm0ZOg2Auja6JL1S6xW2F+fVwMwo+Bj1s&#10;XsO3fne9bO+n42z/vQtRqeencbMC4XH0fzD86rM6ZOx0tjcqnGgUzKLFnFEOohgEA3Ec8nBWMI2W&#10;S5BZKv+/kP0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Hz02AQK&#10;AwAAhwcAAA4AAAAAAAAAAAAAAAAAPAIAAGRycy9lMm9Eb2MueG1sUEsBAi0ACgAAAAAAAAAhAA0B&#10;qD8CYgAAAmIAABUAAAAAAAAAAAAAAAAAcgUAAGRycy9tZWRpYS9pbWFnZTEuanBlZ1BLAQItABQA&#10;BgAIAAAAIQCowW8h4QAAAAoBAAAPAAAAAAAAAAAAAAAAAKdnAABkcnMvZG93bnJldi54bWxQSwEC&#10;LQAUAAYACAAAACEAWGCzG7oAAAAiAQAAGQAAAAAAAAAAAAAAAAC1aAAAZHJzL19yZWxzL2Uyb0Rv&#10;Yy54bWwucmVsc1BLBQYAAAAABgAGAH0BAACm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7" type="#_x0000_t75" style="position:absolute;left:5489;top:144;width:2231;height:2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0DoyAAAAOIAAAAPAAAAZHJzL2Rvd25yZXYueG1sRE9Na8JA&#10;EL0X+h+WKXirG621IXUVsQqCQlsthd6G7JiEZmfD7qrpv+8cCj0+3vds0btWXSjExrOB0TADRVx6&#10;23Bl4OO4uc9BxYRssfVMBn4owmJ+ezPDwvorv9PlkColIRwLNFCn1BVax7Imh3HoO2LhTj44TAJD&#10;pW3Aq4S7Vo+zbKodNiwNNXa0qqn8PpydAf7sVuXLwzGdvlq3e9vt9foxvBozuOuXz6AS9elf/Ofe&#10;WpmfT/OnUT6RE3JJMOj5LwAAAP//AwBQSwECLQAUAAYACAAAACEA2+H2y+4AAACFAQAAEwAAAAAA&#10;AAAAAAAAAAAAAAAAW0NvbnRlbnRfVHlwZXNdLnhtbFBLAQItABQABgAIAAAAIQBa9CxbvwAAABUB&#10;AAALAAAAAAAAAAAAAAAAAB8BAABfcmVscy8ucmVsc1BLAQItABQABgAIAAAAIQDWC0DoyAAAAOIA&#10;AAAPAAAAAAAAAAAAAAAAAAcCAABkcnMvZG93bnJldi54bWxQSwUGAAAAAAMAAwC3AAAA/AIAAAAA&#10;">
                  <v:imagedata r:id="rId9" o:title=""/>
                </v:shape>
                <v:shapetype id="_x0000_t202" coordsize="21600,21600" o:spt="202" path="m,l,21600r21600,l21600,xe">
                  <v:stroke joinstyle="miter"/>
                  <v:path gradientshapeok="t" o:connecttype="rect"/>
                </v:shapetype>
                <v:shape id="docshape8" o:spid="_x0000_s1028" type="#_x0000_t202" style="position:absolute;left:5489;top:144;width:2231;height:2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c3aywAAAOIAAAAPAAAAZHJzL2Rvd25yZXYueG1sRI9BS8NA&#10;FITvgv9heYI3u2vFNI3dliIKgiBN48HjM/uaLM2+jdm1jf++WxB6HGbmG2axGl0nDjQE61nD/USB&#10;IK69sdxo+Kxe73IQISIb7DyThj8KsFpeXy2wMP7IJR22sREJwqFADW2MfSFlqFtyGCa+J07ezg8O&#10;Y5JDI82AxwR3nZwqlUmHltNCiz09t1Tvt79Ow/qLyxf78/G9KXelraq54vdsr/Xtzbh+AhFpjJfw&#10;f/vNaHjM8tlc5dMHOF9Kd0AuTwAAAP//AwBQSwECLQAUAAYACAAAACEA2+H2y+4AAACFAQAAEwAA&#10;AAAAAAAAAAAAAAAAAAAAW0NvbnRlbnRfVHlwZXNdLnhtbFBLAQItABQABgAIAAAAIQBa9CxbvwAA&#10;ABUBAAALAAAAAAAAAAAAAAAAAB8BAABfcmVscy8ucmVsc1BLAQItABQABgAIAAAAIQAqZc3aywAA&#10;AOIAAAAPAAAAAAAAAAAAAAAAAAcCAABkcnMvZG93bnJldi54bWxQSwUGAAAAAAMAAwC3AAAA/wIA&#10;AAAA&#10;" filled="f" stroked="f">
                  <v:textbox inset="0,0,0,0">
                    <w:txbxContent>
                      <w:p w14:paraId="1DB426FA" w14:textId="77777777" w:rsidR="00847DC7" w:rsidRDefault="00847DC7" w:rsidP="003526B7">
                        <w:pPr>
                          <w:rPr>
                            <w:rFonts w:ascii="Times New Roman"/>
                            <w:b/>
                            <w:sz w:val="26"/>
                          </w:rPr>
                        </w:pPr>
                      </w:p>
                      <w:p w14:paraId="2347FA2C" w14:textId="77777777" w:rsidR="00847DC7" w:rsidRDefault="00847DC7" w:rsidP="003526B7">
                        <w:pPr>
                          <w:rPr>
                            <w:rFonts w:ascii="Times New Roman"/>
                            <w:b/>
                            <w:sz w:val="26"/>
                          </w:rPr>
                        </w:pPr>
                      </w:p>
                      <w:p w14:paraId="1B552A0D" w14:textId="77777777" w:rsidR="00847DC7" w:rsidRDefault="00847DC7" w:rsidP="003526B7">
                        <w:pPr>
                          <w:rPr>
                            <w:rFonts w:ascii="Times New Roman"/>
                            <w:b/>
                            <w:sz w:val="26"/>
                          </w:rPr>
                        </w:pPr>
                      </w:p>
                      <w:p w14:paraId="2D3AF3D0" w14:textId="77777777" w:rsidR="00847DC7" w:rsidRDefault="00847DC7" w:rsidP="003526B7">
                        <w:pPr>
                          <w:rPr>
                            <w:rFonts w:ascii="Times New Roman"/>
                            <w:b/>
                            <w:sz w:val="26"/>
                          </w:rPr>
                        </w:pPr>
                      </w:p>
                      <w:p w14:paraId="49A84A27" w14:textId="77777777" w:rsidR="00847DC7" w:rsidRDefault="00847DC7" w:rsidP="003526B7">
                        <w:pPr>
                          <w:rPr>
                            <w:rFonts w:ascii="Times New Roman"/>
                            <w:b/>
                            <w:sz w:val="29"/>
                          </w:rPr>
                        </w:pPr>
                      </w:p>
                      <w:p w14:paraId="5831A0F8" w14:textId="77777777" w:rsidR="00847DC7" w:rsidRDefault="00847DC7" w:rsidP="003526B7">
                        <w:pPr>
                          <w:spacing w:before="1"/>
                          <w:ind w:left="342"/>
                          <w:rPr>
                            <w:rFonts w:ascii="Times New Roman"/>
                            <w:b/>
                            <w:sz w:val="24"/>
                          </w:rPr>
                        </w:pPr>
                      </w:p>
                    </w:txbxContent>
                  </v:textbox>
                </v:shape>
                <w10:wrap type="topAndBottom" anchorx="page"/>
              </v:group>
            </w:pict>
          </mc:Fallback>
        </mc:AlternateContent>
      </w:r>
    </w:p>
    <w:p w14:paraId="172BC38E" w14:textId="2E5E1913" w:rsidR="0086387B" w:rsidRDefault="0086387B">
      <w:pPr>
        <w:pStyle w:val="BodyText"/>
        <w:spacing w:before="5"/>
        <w:rPr>
          <w:sz w:val="10"/>
        </w:rPr>
      </w:pPr>
    </w:p>
    <w:p w14:paraId="04F9E88B" w14:textId="77777777" w:rsidR="00BE0035" w:rsidRDefault="00BE0035">
      <w:pPr>
        <w:pStyle w:val="BodyText"/>
        <w:spacing w:before="7"/>
        <w:ind w:left="3448" w:right="3667"/>
        <w:jc w:val="center"/>
      </w:pPr>
    </w:p>
    <w:p w14:paraId="025ADAB1" w14:textId="77777777" w:rsidR="0086387B" w:rsidRDefault="00847DC7" w:rsidP="00830D34">
      <w:pPr>
        <w:pStyle w:val="BodyText"/>
        <w:spacing w:before="7"/>
        <w:ind w:left="2694" w:right="2065"/>
      </w:pPr>
      <w:r>
        <w:t>THESIS SUBMITTED TO</w:t>
      </w:r>
    </w:p>
    <w:p w14:paraId="728462A2" w14:textId="77777777" w:rsidR="0086387B" w:rsidRPr="00001161" w:rsidRDefault="00351165" w:rsidP="00001161">
      <w:pPr>
        <w:pStyle w:val="BodyText"/>
        <w:spacing w:before="240" w:line="242" w:lineRule="auto"/>
        <w:ind w:left="1701" w:right="1498" w:firstLine="8"/>
        <w:jc w:val="center"/>
      </w:pPr>
      <w:r w:rsidRPr="00001161">
        <w:rPr>
          <w:sz w:val="32"/>
          <w:szCs w:val="32"/>
        </w:rPr>
        <w:t>DEPARTMENT OF MECHANICAL ENGINEERING INDIAN INSTITUTE OF TECHNOLOGY (ISM), DHANBAD – 826004</w:t>
      </w:r>
    </w:p>
    <w:p w14:paraId="2112EDEB" w14:textId="7300B34D" w:rsidR="0086387B" w:rsidRPr="00830D34" w:rsidRDefault="00830D34" w:rsidP="00830D34">
      <w:pPr>
        <w:spacing w:before="244" w:line="242" w:lineRule="auto"/>
        <w:ind w:right="3154"/>
        <w:rPr>
          <w:rFonts w:ascii="Times New Roman"/>
          <w:b/>
          <w:sz w:val="28"/>
        </w:rPr>
      </w:pPr>
      <w:r>
        <w:rPr>
          <w:rFonts w:ascii="Times New Roman"/>
          <w:b/>
          <w:sz w:val="28"/>
        </w:rPr>
        <w:t xml:space="preserve">                                                 </w:t>
      </w:r>
      <w:r w:rsidR="0072231D">
        <w:rPr>
          <w:rFonts w:ascii="Times New Roman"/>
          <w:b/>
          <w:sz w:val="28"/>
        </w:rPr>
        <w:t xml:space="preserve"> </w:t>
      </w:r>
      <w:r>
        <w:rPr>
          <w:rFonts w:ascii="Times New Roman"/>
          <w:b/>
          <w:sz w:val="28"/>
        </w:rPr>
        <w:t xml:space="preserve"> </w:t>
      </w:r>
      <w:r w:rsidR="0072231D">
        <w:rPr>
          <w:rFonts w:ascii="Times New Roman"/>
          <w:b/>
          <w:sz w:val="28"/>
        </w:rPr>
        <w:t>MAY</w:t>
      </w:r>
      <w:r w:rsidR="0093430A">
        <w:rPr>
          <w:rFonts w:ascii="Times New Roman"/>
          <w:b/>
          <w:sz w:val="28"/>
        </w:rPr>
        <w:t xml:space="preserve">, </w:t>
      </w:r>
      <w:r w:rsidR="0072231D">
        <w:rPr>
          <w:rFonts w:ascii="Times New Roman"/>
          <w:b/>
          <w:sz w:val="28"/>
        </w:rPr>
        <w:t>2024</w:t>
      </w:r>
    </w:p>
    <w:p w14:paraId="6E3E2078" w14:textId="77777777" w:rsidR="0086387B" w:rsidRDefault="0086387B">
      <w:pPr>
        <w:pStyle w:val="BodyText"/>
        <w:rPr>
          <w:sz w:val="30"/>
        </w:rPr>
      </w:pPr>
    </w:p>
    <w:p w14:paraId="60707C1A" w14:textId="77777777" w:rsidR="009E4E6F" w:rsidRDefault="00847DC7" w:rsidP="00AD5212">
      <w:pPr>
        <w:spacing w:before="244" w:line="242" w:lineRule="auto"/>
        <w:ind w:left="2410" w:right="2632" w:hanging="6"/>
        <w:jc w:val="center"/>
      </w:pPr>
      <w:r>
        <w:rPr>
          <w:rFonts w:ascii="Times New Roman"/>
          <w:sz w:val="28"/>
        </w:rPr>
        <w:t xml:space="preserve">For the </w:t>
      </w:r>
      <w:r w:rsidR="00EE2BCF">
        <w:rPr>
          <w:rFonts w:ascii="Times New Roman"/>
          <w:sz w:val="28"/>
        </w:rPr>
        <w:t xml:space="preserve">partial fulfilment </w:t>
      </w:r>
      <w:r>
        <w:rPr>
          <w:rFonts w:ascii="Times New Roman"/>
          <w:sz w:val="28"/>
        </w:rPr>
        <w:t xml:space="preserve">of the degree of </w:t>
      </w:r>
      <w:r w:rsidR="00455C70" w:rsidRPr="009E4E6F">
        <w:rPr>
          <w:rFonts w:ascii="Times New Roman" w:hAnsi="Times New Roman" w:cs="Times New Roman"/>
          <w:b/>
          <w:sz w:val="28"/>
          <w:szCs w:val="28"/>
        </w:rPr>
        <w:t>BACHELOR OF</w:t>
      </w:r>
      <w:r w:rsidR="00597788">
        <w:rPr>
          <w:rFonts w:ascii="Times New Roman" w:hAnsi="Times New Roman" w:cs="Times New Roman"/>
          <w:b/>
          <w:sz w:val="28"/>
          <w:szCs w:val="28"/>
        </w:rPr>
        <w:t xml:space="preserve"> T</w:t>
      </w:r>
      <w:r w:rsidR="00455C70" w:rsidRPr="009E4E6F">
        <w:rPr>
          <w:rFonts w:ascii="Times New Roman" w:hAnsi="Times New Roman" w:cs="Times New Roman"/>
          <w:b/>
          <w:sz w:val="28"/>
          <w:szCs w:val="28"/>
        </w:rPr>
        <w:t>ECHNOLOGY</w:t>
      </w:r>
      <w:r w:rsidR="00455C70" w:rsidRPr="004F76C8">
        <w:t xml:space="preserve"> </w:t>
      </w:r>
    </w:p>
    <w:p w14:paraId="371A7DD5" w14:textId="330280D6" w:rsidR="006C557E" w:rsidRDefault="0072231D" w:rsidP="0072231D">
      <w:pPr>
        <w:spacing w:before="244" w:line="242" w:lineRule="auto"/>
        <w:ind w:right="2632"/>
        <w:rPr>
          <w:rFonts w:ascii="Times New Roman" w:hAnsi="Times New Roman" w:cs="Times New Roman"/>
          <w:b/>
          <w:sz w:val="32"/>
          <w:szCs w:val="32"/>
        </w:rPr>
      </w:pPr>
      <w:r>
        <w:rPr>
          <w:rFonts w:ascii="Times New Roman" w:hAnsi="Times New Roman" w:cs="Times New Roman"/>
          <w:b/>
          <w:sz w:val="32"/>
          <w:szCs w:val="32"/>
        </w:rPr>
        <w:t xml:space="preserve">                             </w:t>
      </w:r>
      <w:r w:rsidR="003D246F" w:rsidRPr="003D246F">
        <w:rPr>
          <w:rFonts w:ascii="Times New Roman" w:hAnsi="Times New Roman" w:cs="Times New Roman"/>
          <w:b/>
          <w:sz w:val="32"/>
          <w:szCs w:val="32"/>
        </w:rPr>
        <w:t xml:space="preserve">Supervisor: </w:t>
      </w:r>
      <w:r>
        <w:rPr>
          <w:rFonts w:ascii="Times New Roman" w:hAnsi="Times New Roman" w:cs="Times New Roman"/>
          <w:b/>
          <w:sz w:val="32"/>
          <w:szCs w:val="32"/>
        </w:rPr>
        <w:t>Dr. Zafar Alam</w:t>
      </w:r>
    </w:p>
    <w:p w14:paraId="503BAD20" w14:textId="77777777" w:rsidR="00094E4E" w:rsidRDefault="00094E4E" w:rsidP="00A517BC">
      <w:pPr>
        <w:spacing w:before="244" w:line="480" w:lineRule="auto"/>
        <w:ind w:right="81" w:hanging="6"/>
        <w:jc w:val="center"/>
        <w:rPr>
          <w:rFonts w:ascii="Times New Roman" w:hAnsi="Times New Roman" w:cs="Times New Roman"/>
          <w:b/>
          <w:sz w:val="32"/>
          <w:szCs w:val="32"/>
          <w:u w:val="single"/>
        </w:rPr>
      </w:pPr>
    </w:p>
    <w:p w14:paraId="7160FCCA" w14:textId="77777777" w:rsidR="003046EB" w:rsidRDefault="003046EB" w:rsidP="00A517BC">
      <w:pPr>
        <w:spacing w:before="244" w:line="480" w:lineRule="auto"/>
        <w:ind w:right="81" w:hanging="6"/>
        <w:jc w:val="center"/>
        <w:rPr>
          <w:rFonts w:ascii="Times New Roman" w:hAnsi="Times New Roman" w:cs="Times New Roman"/>
          <w:b/>
          <w:sz w:val="32"/>
          <w:szCs w:val="32"/>
          <w:u w:val="single"/>
        </w:rPr>
      </w:pPr>
    </w:p>
    <w:p w14:paraId="0E5A2EAC" w14:textId="66DE188E" w:rsidR="006C557E" w:rsidRPr="006C557E" w:rsidRDefault="006C557E" w:rsidP="00A517BC">
      <w:pPr>
        <w:spacing w:before="244" w:line="480" w:lineRule="auto"/>
        <w:ind w:right="81" w:hanging="6"/>
        <w:jc w:val="center"/>
        <w:rPr>
          <w:rFonts w:ascii="Times New Roman" w:hAnsi="Times New Roman" w:cs="Times New Roman"/>
          <w:b/>
          <w:sz w:val="32"/>
          <w:szCs w:val="32"/>
          <w:u w:val="single"/>
        </w:rPr>
      </w:pPr>
      <w:r w:rsidRPr="006C557E">
        <w:rPr>
          <w:rFonts w:ascii="Times New Roman" w:hAnsi="Times New Roman" w:cs="Times New Roman"/>
          <w:b/>
          <w:sz w:val="32"/>
          <w:szCs w:val="32"/>
          <w:u w:val="single"/>
        </w:rPr>
        <w:lastRenderedPageBreak/>
        <w:t xml:space="preserve">CERTIFICATE </w:t>
      </w:r>
    </w:p>
    <w:p w14:paraId="34BD2B3E" w14:textId="7BBE7879" w:rsidR="00AA1173" w:rsidRDefault="006C557E" w:rsidP="00A517BC">
      <w:pPr>
        <w:spacing w:before="244" w:line="480" w:lineRule="auto"/>
        <w:ind w:right="81" w:hanging="6"/>
        <w:jc w:val="both"/>
        <w:rPr>
          <w:rFonts w:ascii="Times New Roman" w:hAnsi="Times New Roman" w:cs="Times New Roman"/>
          <w:sz w:val="24"/>
          <w:szCs w:val="24"/>
        </w:rPr>
      </w:pPr>
      <w:r w:rsidRPr="006C557E">
        <w:rPr>
          <w:rFonts w:ascii="Times New Roman" w:hAnsi="Times New Roman" w:cs="Times New Roman"/>
          <w:sz w:val="24"/>
          <w:szCs w:val="24"/>
        </w:rPr>
        <w:t>This is to certify that the thesis titled “</w:t>
      </w:r>
      <w:r w:rsidR="0072231D" w:rsidRPr="00F677AC">
        <w:rPr>
          <w:rFonts w:ascii="Times New Roman" w:hAnsi="Times New Roman" w:cs="Times New Roman"/>
          <w:b/>
          <w:bCs/>
          <w:sz w:val="24"/>
          <w:szCs w:val="24"/>
        </w:rPr>
        <w:t>Drowsiness Detection System</w:t>
      </w:r>
      <w:r w:rsidRPr="006C557E">
        <w:rPr>
          <w:rFonts w:ascii="Times New Roman" w:hAnsi="Times New Roman" w:cs="Times New Roman"/>
          <w:sz w:val="24"/>
          <w:szCs w:val="24"/>
        </w:rPr>
        <w:t xml:space="preserve">” being submitted by </w:t>
      </w:r>
      <w:r w:rsidRPr="00F677AC">
        <w:rPr>
          <w:rFonts w:ascii="Times New Roman" w:hAnsi="Times New Roman" w:cs="Times New Roman"/>
          <w:b/>
          <w:bCs/>
          <w:sz w:val="24"/>
          <w:szCs w:val="24"/>
        </w:rPr>
        <w:t>Mr</w:t>
      </w:r>
      <w:r w:rsidR="00597788" w:rsidRPr="00F677AC">
        <w:rPr>
          <w:rFonts w:ascii="Times New Roman" w:hAnsi="Times New Roman" w:cs="Times New Roman"/>
          <w:b/>
          <w:bCs/>
          <w:sz w:val="24"/>
          <w:szCs w:val="24"/>
        </w:rPr>
        <w:t>.</w:t>
      </w:r>
      <w:r w:rsidRPr="00F677AC">
        <w:rPr>
          <w:rFonts w:ascii="Times New Roman" w:hAnsi="Times New Roman" w:cs="Times New Roman"/>
          <w:b/>
          <w:bCs/>
          <w:sz w:val="24"/>
          <w:szCs w:val="24"/>
        </w:rPr>
        <w:t xml:space="preserve"> </w:t>
      </w:r>
      <w:r w:rsidR="002426F3">
        <w:rPr>
          <w:rFonts w:ascii="Times New Roman" w:hAnsi="Times New Roman" w:cs="Times New Roman"/>
          <w:b/>
          <w:bCs/>
          <w:sz w:val="24"/>
          <w:szCs w:val="24"/>
        </w:rPr>
        <w:t>Abishekh Kumar</w:t>
      </w:r>
      <w:r w:rsidR="0072231D" w:rsidRPr="00F677AC">
        <w:rPr>
          <w:rFonts w:ascii="Times New Roman" w:hAnsi="Times New Roman" w:cs="Times New Roman"/>
          <w:b/>
          <w:bCs/>
          <w:sz w:val="24"/>
          <w:szCs w:val="24"/>
        </w:rPr>
        <w:t xml:space="preserve"> </w:t>
      </w:r>
      <w:r w:rsidRPr="00F677AC">
        <w:rPr>
          <w:rFonts w:ascii="Times New Roman" w:hAnsi="Times New Roman" w:cs="Times New Roman"/>
          <w:b/>
          <w:bCs/>
          <w:sz w:val="24"/>
          <w:szCs w:val="24"/>
        </w:rPr>
        <w:t>(Admission no:</w:t>
      </w:r>
      <w:r w:rsidR="0072231D" w:rsidRPr="00F677AC">
        <w:rPr>
          <w:rFonts w:ascii="Times New Roman" w:hAnsi="Times New Roman" w:cs="Times New Roman"/>
          <w:b/>
          <w:bCs/>
          <w:sz w:val="24"/>
          <w:szCs w:val="24"/>
        </w:rPr>
        <w:t xml:space="preserve"> </w:t>
      </w:r>
      <w:r w:rsidR="002426F3">
        <w:rPr>
          <w:rFonts w:ascii="Times New Roman" w:hAnsi="Times New Roman" w:cs="Times New Roman"/>
          <w:b/>
          <w:bCs/>
          <w:sz w:val="24"/>
          <w:szCs w:val="24"/>
        </w:rPr>
        <w:t>19JE0048</w:t>
      </w:r>
      <w:r w:rsidRPr="00F677AC">
        <w:rPr>
          <w:rFonts w:ascii="Times New Roman" w:hAnsi="Times New Roman" w:cs="Times New Roman"/>
          <w:b/>
          <w:bCs/>
          <w:sz w:val="24"/>
          <w:szCs w:val="24"/>
        </w:rPr>
        <w:t>)</w:t>
      </w:r>
      <w:r w:rsidR="0072231D" w:rsidRPr="006C557E">
        <w:rPr>
          <w:rFonts w:ascii="Times New Roman" w:hAnsi="Times New Roman" w:cs="Times New Roman"/>
          <w:sz w:val="24"/>
          <w:szCs w:val="24"/>
        </w:rPr>
        <w:t xml:space="preserve"> </w:t>
      </w:r>
      <w:r w:rsidRPr="006C557E">
        <w:rPr>
          <w:rFonts w:ascii="Times New Roman" w:hAnsi="Times New Roman" w:cs="Times New Roman"/>
          <w:sz w:val="24"/>
          <w:szCs w:val="24"/>
        </w:rPr>
        <w:t xml:space="preserve">for the award of the degree of </w:t>
      </w:r>
      <w:r w:rsidR="00597788" w:rsidRPr="00597788">
        <w:rPr>
          <w:rFonts w:ascii="Times New Roman" w:hAnsi="Times New Roman" w:cs="Times New Roman"/>
          <w:sz w:val="24"/>
          <w:szCs w:val="24"/>
        </w:rPr>
        <w:t xml:space="preserve">Bachelor </w:t>
      </w:r>
      <w:r w:rsidR="00597788">
        <w:rPr>
          <w:rFonts w:ascii="Times New Roman" w:hAnsi="Times New Roman" w:cs="Times New Roman"/>
          <w:sz w:val="24"/>
          <w:szCs w:val="24"/>
        </w:rPr>
        <w:t>o</w:t>
      </w:r>
      <w:r w:rsidR="00597788" w:rsidRPr="00597788">
        <w:rPr>
          <w:rFonts w:ascii="Times New Roman" w:hAnsi="Times New Roman" w:cs="Times New Roman"/>
          <w:sz w:val="24"/>
          <w:szCs w:val="24"/>
        </w:rPr>
        <w:t>f Technology</w:t>
      </w:r>
      <w:r w:rsidR="00597788">
        <w:rPr>
          <w:rFonts w:ascii="Times New Roman" w:hAnsi="Times New Roman" w:cs="Times New Roman"/>
          <w:sz w:val="24"/>
          <w:szCs w:val="24"/>
        </w:rPr>
        <w:t xml:space="preserve"> </w:t>
      </w:r>
      <w:r w:rsidRPr="006C557E">
        <w:rPr>
          <w:rFonts w:ascii="Times New Roman" w:hAnsi="Times New Roman" w:cs="Times New Roman"/>
          <w:sz w:val="24"/>
          <w:szCs w:val="24"/>
        </w:rPr>
        <w:t xml:space="preserve">in the Department of Mechanical Engineering of Indian Institute of Technology (Indian School of Mines), Dhanbad is a record of bonafide research work carried out by </w:t>
      </w:r>
      <w:r w:rsidR="009C5109">
        <w:rPr>
          <w:rFonts w:ascii="Times New Roman" w:hAnsi="Times New Roman" w:cs="Times New Roman"/>
          <w:sz w:val="24"/>
          <w:szCs w:val="24"/>
        </w:rPr>
        <w:t>him</w:t>
      </w:r>
      <w:r w:rsidRPr="006C557E">
        <w:rPr>
          <w:rFonts w:ascii="Times New Roman" w:hAnsi="Times New Roman" w:cs="Times New Roman"/>
          <w:sz w:val="24"/>
          <w:szCs w:val="24"/>
        </w:rPr>
        <w:t xml:space="preserve"> under my supervision. In my opinion, the thesis is worthy of consideration for the award of the degree of </w:t>
      </w:r>
      <w:r w:rsidR="00A27C1D" w:rsidRPr="00597788">
        <w:rPr>
          <w:rFonts w:ascii="Times New Roman" w:hAnsi="Times New Roman" w:cs="Times New Roman"/>
          <w:sz w:val="24"/>
          <w:szCs w:val="24"/>
        </w:rPr>
        <w:t xml:space="preserve">Bachelor </w:t>
      </w:r>
      <w:r w:rsidR="00A27C1D">
        <w:rPr>
          <w:rFonts w:ascii="Times New Roman" w:hAnsi="Times New Roman" w:cs="Times New Roman"/>
          <w:sz w:val="24"/>
          <w:szCs w:val="24"/>
        </w:rPr>
        <w:t>o</w:t>
      </w:r>
      <w:r w:rsidR="00A27C1D" w:rsidRPr="00597788">
        <w:rPr>
          <w:rFonts w:ascii="Times New Roman" w:hAnsi="Times New Roman" w:cs="Times New Roman"/>
          <w:sz w:val="24"/>
          <w:szCs w:val="24"/>
        </w:rPr>
        <w:t>f Technology</w:t>
      </w:r>
      <w:r w:rsidR="00A27C1D">
        <w:rPr>
          <w:rFonts w:ascii="Times New Roman" w:hAnsi="Times New Roman" w:cs="Times New Roman"/>
          <w:sz w:val="24"/>
          <w:szCs w:val="24"/>
        </w:rPr>
        <w:t xml:space="preserve"> </w:t>
      </w:r>
      <w:r w:rsidRPr="006C557E">
        <w:rPr>
          <w:rFonts w:ascii="Times New Roman" w:hAnsi="Times New Roman" w:cs="Times New Roman"/>
          <w:sz w:val="24"/>
          <w:szCs w:val="24"/>
        </w:rPr>
        <w:t xml:space="preserve">in accordance with the regulations of the institute. The results presented in the thesis have not been submitted to any other university or institute for the award of any degree. </w:t>
      </w:r>
    </w:p>
    <w:p w14:paraId="5830AA2F" w14:textId="77777777" w:rsidR="00AA1173" w:rsidRDefault="00AA1173" w:rsidP="006C557E">
      <w:pPr>
        <w:spacing w:before="244" w:line="360" w:lineRule="auto"/>
        <w:ind w:right="81" w:hanging="6"/>
        <w:jc w:val="both"/>
        <w:rPr>
          <w:rFonts w:ascii="Times New Roman" w:hAnsi="Times New Roman" w:cs="Times New Roman"/>
          <w:sz w:val="24"/>
          <w:szCs w:val="24"/>
        </w:rPr>
      </w:pPr>
    </w:p>
    <w:p w14:paraId="5DFDC3E9" w14:textId="77777777" w:rsidR="00AA1173" w:rsidRDefault="00AA1173" w:rsidP="006C557E">
      <w:pPr>
        <w:spacing w:before="244" w:line="360" w:lineRule="auto"/>
        <w:ind w:right="81" w:hanging="6"/>
        <w:jc w:val="both"/>
        <w:rPr>
          <w:rFonts w:ascii="Times New Roman" w:hAnsi="Times New Roman" w:cs="Times New Roman"/>
          <w:sz w:val="24"/>
          <w:szCs w:val="24"/>
        </w:rPr>
      </w:pPr>
    </w:p>
    <w:p w14:paraId="6B519EA1" w14:textId="77777777" w:rsidR="00A562BD" w:rsidRDefault="00A562BD" w:rsidP="006C557E">
      <w:pPr>
        <w:spacing w:before="244" w:line="360" w:lineRule="auto"/>
        <w:ind w:right="81" w:hanging="6"/>
        <w:jc w:val="both"/>
        <w:rPr>
          <w:rFonts w:ascii="Times New Roman" w:hAnsi="Times New Roman" w:cs="Times New Roman"/>
          <w:sz w:val="24"/>
          <w:szCs w:val="24"/>
        </w:rPr>
      </w:pPr>
    </w:p>
    <w:p w14:paraId="353F704A" w14:textId="77777777" w:rsidR="00A562BD" w:rsidRDefault="00A562BD" w:rsidP="006C557E">
      <w:pPr>
        <w:spacing w:before="244" w:line="360" w:lineRule="auto"/>
        <w:ind w:right="81" w:hanging="6"/>
        <w:jc w:val="both"/>
        <w:rPr>
          <w:rFonts w:ascii="Times New Roman" w:hAnsi="Times New Roman" w:cs="Times New Roman"/>
          <w:sz w:val="24"/>
          <w:szCs w:val="24"/>
        </w:rPr>
      </w:pPr>
      <w:r>
        <w:rPr>
          <w:rFonts w:ascii="Times New Roman" w:hAnsi="Times New Roman" w:cs="Times New Roman"/>
          <w:sz w:val="24"/>
          <w:szCs w:val="24"/>
        </w:rPr>
        <w:t>[Signature of Supervisor]</w:t>
      </w:r>
    </w:p>
    <w:p w14:paraId="5DC38CA4" w14:textId="44BF1C53" w:rsidR="00AA1173" w:rsidRDefault="00EF5116" w:rsidP="00AA1173">
      <w:pPr>
        <w:spacing w:line="360" w:lineRule="auto"/>
        <w:ind w:right="81" w:hanging="6"/>
        <w:jc w:val="both"/>
        <w:rPr>
          <w:rFonts w:ascii="Times New Roman" w:hAnsi="Times New Roman" w:cs="Times New Roman"/>
          <w:sz w:val="24"/>
          <w:szCs w:val="24"/>
        </w:rPr>
      </w:pPr>
      <w:r>
        <w:rPr>
          <w:rFonts w:ascii="Times New Roman" w:hAnsi="Times New Roman" w:cs="Times New Roman"/>
          <w:sz w:val="24"/>
          <w:szCs w:val="24"/>
        </w:rPr>
        <w:t>Dr. Zafar Alam</w:t>
      </w:r>
    </w:p>
    <w:p w14:paraId="31F74D8A" w14:textId="7984DEE4" w:rsidR="00AA1173" w:rsidRDefault="00EF5116" w:rsidP="00AA1173">
      <w:pPr>
        <w:spacing w:line="360" w:lineRule="auto"/>
        <w:ind w:right="81" w:hanging="6"/>
        <w:jc w:val="both"/>
        <w:rPr>
          <w:rFonts w:ascii="Times New Roman" w:hAnsi="Times New Roman" w:cs="Times New Roman"/>
          <w:sz w:val="24"/>
          <w:szCs w:val="24"/>
        </w:rPr>
      </w:pPr>
      <w:r>
        <w:rPr>
          <w:rFonts w:ascii="Times New Roman" w:hAnsi="Times New Roman" w:cs="Times New Roman"/>
          <w:sz w:val="24"/>
          <w:szCs w:val="24"/>
        </w:rPr>
        <w:t>Assistant Professor</w:t>
      </w:r>
    </w:p>
    <w:p w14:paraId="7766786D" w14:textId="77777777" w:rsidR="00AA1173" w:rsidRDefault="006C557E" w:rsidP="00AA1173">
      <w:pPr>
        <w:spacing w:line="360" w:lineRule="auto"/>
        <w:ind w:right="81" w:hanging="6"/>
        <w:jc w:val="both"/>
        <w:rPr>
          <w:rFonts w:ascii="Times New Roman" w:hAnsi="Times New Roman" w:cs="Times New Roman"/>
          <w:sz w:val="24"/>
          <w:szCs w:val="24"/>
        </w:rPr>
      </w:pPr>
      <w:r w:rsidRPr="006C557E">
        <w:rPr>
          <w:rFonts w:ascii="Times New Roman" w:hAnsi="Times New Roman" w:cs="Times New Roman"/>
          <w:sz w:val="24"/>
          <w:szCs w:val="24"/>
        </w:rPr>
        <w:t>Department of Mechanical Engineering</w:t>
      </w:r>
      <w:r w:rsidR="0058405A">
        <w:rPr>
          <w:rFonts w:ascii="Times New Roman" w:hAnsi="Times New Roman" w:cs="Times New Roman"/>
          <w:sz w:val="24"/>
          <w:szCs w:val="24"/>
        </w:rPr>
        <w:t>,</w:t>
      </w:r>
    </w:p>
    <w:p w14:paraId="3126F0E0" w14:textId="77777777" w:rsidR="00AA1173" w:rsidRDefault="006C557E" w:rsidP="00AA1173">
      <w:pPr>
        <w:spacing w:line="360" w:lineRule="auto"/>
        <w:ind w:right="81" w:hanging="6"/>
        <w:jc w:val="both"/>
        <w:rPr>
          <w:rFonts w:ascii="Times New Roman" w:hAnsi="Times New Roman" w:cs="Times New Roman"/>
          <w:sz w:val="24"/>
          <w:szCs w:val="24"/>
        </w:rPr>
      </w:pPr>
      <w:r w:rsidRPr="006C557E">
        <w:rPr>
          <w:rFonts w:ascii="Times New Roman" w:hAnsi="Times New Roman" w:cs="Times New Roman"/>
          <w:sz w:val="24"/>
          <w:szCs w:val="24"/>
        </w:rPr>
        <w:t>Indian Institute of Technology (ISM) Dhanbad</w:t>
      </w:r>
      <w:r w:rsidR="00AA1173">
        <w:rPr>
          <w:rFonts w:ascii="Times New Roman" w:hAnsi="Times New Roman" w:cs="Times New Roman"/>
          <w:sz w:val="24"/>
          <w:szCs w:val="24"/>
        </w:rPr>
        <w:t xml:space="preserve">-826004, </w:t>
      </w:r>
      <w:r w:rsidRPr="006C557E">
        <w:rPr>
          <w:rFonts w:ascii="Times New Roman" w:hAnsi="Times New Roman" w:cs="Times New Roman"/>
          <w:sz w:val="24"/>
          <w:szCs w:val="24"/>
        </w:rPr>
        <w:t>Jharkhand</w:t>
      </w:r>
      <w:r w:rsidR="00385625">
        <w:rPr>
          <w:rFonts w:ascii="Times New Roman" w:hAnsi="Times New Roman" w:cs="Times New Roman"/>
          <w:sz w:val="24"/>
          <w:szCs w:val="24"/>
        </w:rPr>
        <w:t>,</w:t>
      </w:r>
      <w:r w:rsidRPr="006C557E">
        <w:rPr>
          <w:rFonts w:ascii="Times New Roman" w:hAnsi="Times New Roman" w:cs="Times New Roman"/>
          <w:sz w:val="24"/>
          <w:szCs w:val="24"/>
        </w:rPr>
        <w:t xml:space="preserve"> INDIA </w:t>
      </w:r>
    </w:p>
    <w:p w14:paraId="3DF37DD8" w14:textId="77777777" w:rsidR="00A562BD" w:rsidRDefault="00A562BD" w:rsidP="00AA1173">
      <w:pPr>
        <w:spacing w:line="360" w:lineRule="auto"/>
        <w:ind w:right="81" w:hanging="6"/>
        <w:jc w:val="both"/>
        <w:rPr>
          <w:rFonts w:ascii="Times New Roman" w:hAnsi="Times New Roman" w:cs="Times New Roman"/>
          <w:sz w:val="24"/>
          <w:szCs w:val="24"/>
        </w:rPr>
      </w:pPr>
    </w:p>
    <w:p w14:paraId="412F9159" w14:textId="611E34C7" w:rsidR="006C557E" w:rsidRPr="00A562BD" w:rsidRDefault="006C557E" w:rsidP="00AA1173">
      <w:pPr>
        <w:spacing w:line="360" w:lineRule="auto"/>
        <w:ind w:right="81" w:hanging="6"/>
        <w:jc w:val="both"/>
        <w:rPr>
          <w:rFonts w:ascii="Times New Roman" w:hAnsi="Times New Roman" w:cs="Times New Roman"/>
          <w:b/>
          <w:sz w:val="24"/>
          <w:szCs w:val="24"/>
        </w:rPr>
      </w:pPr>
      <w:r w:rsidRPr="00A562BD">
        <w:rPr>
          <w:rFonts w:ascii="Times New Roman" w:hAnsi="Times New Roman" w:cs="Times New Roman"/>
          <w:b/>
          <w:sz w:val="24"/>
          <w:szCs w:val="24"/>
        </w:rPr>
        <w:t xml:space="preserve">Date: </w:t>
      </w:r>
      <w:r w:rsidR="00F677AC">
        <w:rPr>
          <w:rFonts w:ascii="Times New Roman" w:hAnsi="Times New Roman" w:cs="Times New Roman"/>
          <w:b/>
          <w:sz w:val="24"/>
          <w:szCs w:val="24"/>
        </w:rPr>
        <w:t>08/05/2024</w:t>
      </w:r>
    </w:p>
    <w:p w14:paraId="58E7E0EB" w14:textId="77777777" w:rsidR="0079125A" w:rsidRDefault="0079125A" w:rsidP="00AD5212">
      <w:pPr>
        <w:spacing w:before="244" w:line="242" w:lineRule="auto"/>
        <w:ind w:left="2410" w:right="2632" w:hanging="6"/>
        <w:jc w:val="center"/>
        <w:rPr>
          <w:rFonts w:ascii="Times New Roman" w:hAnsi="Times New Roman" w:cs="Times New Roman"/>
          <w:b/>
          <w:sz w:val="32"/>
          <w:szCs w:val="32"/>
        </w:rPr>
      </w:pPr>
    </w:p>
    <w:p w14:paraId="52AC6C30" w14:textId="77777777" w:rsidR="00FE088D" w:rsidRDefault="00FE088D" w:rsidP="00AD5212">
      <w:pPr>
        <w:spacing w:before="244" w:line="242" w:lineRule="auto"/>
        <w:ind w:left="2410" w:right="2632" w:hanging="6"/>
        <w:jc w:val="center"/>
        <w:rPr>
          <w:rFonts w:ascii="Times New Roman" w:hAnsi="Times New Roman" w:cs="Times New Roman"/>
          <w:b/>
          <w:sz w:val="32"/>
          <w:szCs w:val="32"/>
        </w:rPr>
      </w:pPr>
    </w:p>
    <w:p w14:paraId="16511810" w14:textId="77777777" w:rsidR="00FE088D" w:rsidRDefault="00FE088D" w:rsidP="00830D34">
      <w:pPr>
        <w:spacing w:before="244" w:line="242" w:lineRule="auto"/>
        <w:ind w:right="2632"/>
        <w:rPr>
          <w:rFonts w:ascii="Times New Roman" w:hAnsi="Times New Roman" w:cs="Times New Roman"/>
          <w:b/>
          <w:sz w:val="32"/>
          <w:szCs w:val="32"/>
        </w:rPr>
      </w:pPr>
    </w:p>
    <w:p w14:paraId="4014E944" w14:textId="77777777" w:rsidR="00FE088D" w:rsidRPr="00E159C7" w:rsidRDefault="00FE088D" w:rsidP="00FE088D">
      <w:pPr>
        <w:spacing w:before="66"/>
        <w:ind w:left="971" w:right="391"/>
        <w:jc w:val="center"/>
        <w:rPr>
          <w:rFonts w:ascii="Times New Roman" w:hAnsi="Times New Roman" w:cs="Times New Roman"/>
          <w:b/>
          <w:sz w:val="24"/>
          <w:szCs w:val="24"/>
        </w:rPr>
      </w:pPr>
      <w:r w:rsidRPr="00E159C7">
        <w:rPr>
          <w:rFonts w:ascii="Times New Roman" w:hAnsi="Times New Roman" w:cs="Times New Roman"/>
          <w:b/>
          <w:sz w:val="24"/>
          <w:szCs w:val="24"/>
          <w:u w:val="thick"/>
        </w:rPr>
        <w:lastRenderedPageBreak/>
        <w:t>DECLARATION</w:t>
      </w:r>
    </w:p>
    <w:p w14:paraId="7D45AC2B" w14:textId="77777777" w:rsidR="00FE088D" w:rsidRPr="00FE088D" w:rsidRDefault="00FE088D" w:rsidP="00FE088D">
      <w:pPr>
        <w:pStyle w:val="BodyText"/>
        <w:spacing w:before="1" w:line="360" w:lineRule="auto"/>
        <w:rPr>
          <w:b w:val="0"/>
          <w:sz w:val="24"/>
          <w:szCs w:val="24"/>
        </w:rPr>
      </w:pPr>
    </w:p>
    <w:p w14:paraId="71796301" w14:textId="1B06E4CD" w:rsidR="00FE088D" w:rsidRPr="00FE088D" w:rsidRDefault="00FE088D" w:rsidP="009C5109">
      <w:pPr>
        <w:pStyle w:val="BodyText"/>
        <w:tabs>
          <w:tab w:val="left" w:pos="4620"/>
          <w:tab w:val="left" w:pos="6088"/>
          <w:tab w:val="left" w:pos="9016"/>
          <w:tab w:val="left" w:pos="9255"/>
          <w:tab w:val="left" w:pos="10591"/>
        </w:tabs>
        <w:spacing w:line="360" w:lineRule="auto"/>
        <w:ind w:right="81"/>
        <w:jc w:val="both"/>
        <w:rPr>
          <w:b w:val="0"/>
          <w:sz w:val="24"/>
          <w:szCs w:val="24"/>
        </w:rPr>
      </w:pPr>
      <w:r w:rsidRPr="00FE088D">
        <w:rPr>
          <w:b w:val="0"/>
          <w:sz w:val="24"/>
          <w:szCs w:val="24"/>
        </w:rPr>
        <w:t xml:space="preserve">I  </w:t>
      </w:r>
      <w:r w:rsidRPr="00FE088D">
        <w:rPr>
          <w:b w:val="0"/>
          <w:spacing w:val="16"/>
          <w:sz w:val="24"/>
          <w:szCs w:val="24"/>
        </w:rPr>
        <w:t xml:space="preserve"> </w:t>
      </w:r>
      <w:r w:rsidRPr="00FE088D">
        <w:rPr>
          <w:b w:val="0"/>
          <w:sz w:val="24"/>
          <w:szCs w:val="24"/>
        </w:rPr>
        <w:t xml:space="preserve">hereby  </w:t>
      </w:r>
      <w:r w:rsidRPr="00FE088D">
        <w:rPr>
          <w:b w:val="0"/>
          <w:spacing w:val="14"/>
          <w:sz w:val="24"/>
          <w:szCs w:val="24"/>
        </w:rPr>
        <w:t xml:space="preserve"> </w:t>
      </w:r>
      <w:r w:rsidRPr="00FE088D">
        <w:rPr>
          <w:b w:val="0"/>
          <w:sz w:val="24"/>
          <w:szCs w:val="24"/>
        </w:rPr>
        <w:t xml:space="preserve">declare  </w:t>
      </w:r>
      <w:r w:rsidRPr="00FE088D">
        <w:rPr>
          <w:b w:val="0"/>
          <w:spacing w:val="14"/>
          <w:sz w:val="24"/>
          <w:szCs w:val="24"/>
        </w:rPr>
        <w:t xml:space="preserve"> </w:t>
      </w:r>
      <w:r w:rsidRPr="00FE088D">
        <w:rPr>
          <w:b w:val="0"/>
          <w:sz w:val="24"/>
          <w:szCs w:val="24"/>
        </w:rPr>
        <w:t xml:space="preserve">that  </w:t>
      </w:r>
      <w:r w:rsidRPr="00FE088D">
        <w:rPr>
          <w:b w:val="0"/>
          <w:spacing w:val="15"/>
          <w:sz w:val="24"/>
          <w:szCs w:val="24"/>
        </w:rPr>
        <w:t xml:space="preserve"> </w:t>
      </w:r>
      <w:r w:rsidRPr="00FE088D">
        <w:rPr>
          <w:b w:val="0"/>
          <w:sz w:val="24"/>
          <w:szCs w:val="24"/>
        </w:rPr>
        <w:t xml:space="preserve">the  </w:t>
      </w:r>
      <w:r w:rsidRPr="00FE088D">
        <w:rPr>
          <w:b w:val="0"/>
          <w:spacing w:val="13"/>
          <w:sz w:val="24"/>
          <w:szCs w:val="24"/>
        </w:rPr>
        <w:t xml:space="preserve"> </w:t>
      </w:r>
      <w:r w:rsidRPr="00FE088D">
        <w:rPr>
          <w:b w:val="0"/>
          <w:sz w:val="24"/>
          <w:szCs w:val="24"/>
        </w:rPr>
        <w:t xml:space="preserve">work  </w:t>
      </w:r>
      <w:r w:rsidRPr="00FE088D">
        <w:rPr>
          <w:b w:val="0"/>
          <w:spacing w:val="17"/>
          <w:sz w:val="24"/>
          <w:szCs w:val="24"/>
        </w:rPr>
        <w:t xml:space="preserve"> </w:t>
      </w:r>
      <w:r w:rsidRPr="00FE088D">
        <w:rPr>
          <w:b w:val="0"/>
          <w:sz w:val="24"/>
          <w:szCs w:val="24"/>
        </w:rPr>
        <w:t xml:space="preserve">which  </w:t>
      </w:r>
      <w:r w:rsidRPr="00FE088D">
        <w:rPr>
          <w:b w:val="0"/>
          <w:spacing w:val="16"/>
          <w:sz w:val="24"/>
          <w:szCs w:val="24"/>
        </w:rPr>
        <w:t xml:space="preserve"> </w:t>
      </w:r>
      <w:r w:rsidRPr="00FE088D">
        <w:rPr>
          <w:b w:val="0"/>
          <w:sz w:val="24"/>
          <w:szCs w:val="24"/>
        </w:rPr>
        <w:t xml:space="preserve">is  </w:t>
      </w:r>
      <w:r w:rsidRPr="00FE088D">
        <w:rPr>
          <w:b w:val="0"/>
          <w:spacing w:val="16"/>
          <w:sz w:val="24"/>
          <w:szCs w:val="24"/>
        </w:rPr>
        <w:t xml:space="preserve"> </w:t>
      </w:r>
      <w:r w:rsidRPr="00FE088D">
        <w:rPr>
          <w:b w:val="0"/>
          <w:sz w:val="24"/>
          <w:szCs w:val="24"/>
        </w:rPr>
        <w:t xml:space="preserve">being  </w:t>
      </w:r>
      <w:r w:rsidRPr="00FE088D">
        <w:rPr>
          <w:b w:val="0"/>
          <w:spacing w:val="16"/>
          <w:sz w:val="24"/>
          <w:szCs w:val="24"/>
        </w:rPr>
        <w:t xml:space="preserve"> </w:t>
      </w:r>
      <w:r w:rsidRPr="00FE088D">
        <w:rPr>
          <w:b w:val="0"/>
          <w:sz w:val="24"/>
          <w:szCs w:val="24"/>
        </w:rPr>
        <w:t xml:space="preserve">presented  </w:t>
      </w:r>
      <w:r w:rsidRPr="00FE088D">
        <w:rPr>
          <w:b w:val="0"/>
          <w:spacing w:val="13"/>
          <w:sz w:val="24"/>
          <w:szCs w:val="24"/>
        </w:rPr>
        <w:t xml:space="preserve"> </w:t>
      </w:r>
      <w:r w:rsidRPr="00FE088D">
        <w:rPr>
          <w:b w:val="0"/>
          <w:sz w:val="24"/>
          <w:szCs w:val="24"/>
        </w:rPr>
        <w:t xml:space="preserve">in  </w:t>
      </w:r>
      <w:r w:rsidRPr="00FE088D">
        <w:rPr>
          <w:b w:val="0"/>
          <w:spacing w:val="16"/>
          <w:sz w:val="24"/>
          <w:szCs w:val="24"/>
        </w:rPr>
        <w:t xml:space="preserve"> </w:t>
      </w:r>
      <w:r w:rsidRPr="00FE088D">
        <w:rPr>
          <w:b w:val="0"/>
          <w:sz w:val="24"/>
          <w:szCs w:val="24"/>
        </w:rPr>
        <w:t xml:space="preserve">this  </w:t>
      </w:r>
      <w:r w:rsidRPr="00FE088D">
        <w:rPr>
          <w:b w:val="0"/>
          <w:spacing w:val="14"/>
          <w:sz w:val="24"/>
          <w:szCs w:val="24"/>
        </w:rPr>
        <w:t xml:space="preserve"> </w:t>
      </w:r>
      <w:r w:rsidRPr="00FE088D">
        <w:rPr>
          <w:b w:val="0"/>
          <w:sz w:val="24"/>
          <w:szCs w:val="24"/>
        </w:rPr>
        <w:t xml:space="preserve">dissertation  </w:t>
      </w:r>
      <w:r w:rsidRPr="00FE088D">
        <w:rPr>
          <w:b w:val="0"/>
          <w:spacing w:val="22"/>
          <w:sz w:val="24"/>
          <w:szCs w:val="24"/>
        </w:rPr>
        <w:t xml:space="preserve"> </w:t>
      </w:r>
      <w:r w:rsidRPr="00FE088D">
        <w:rPr>
          <w:b w:val="0"/>
          <w:sz w:val="24"/>
          <w:szCs w:val="24"/>
        </w:rPr>
        <w:t>entitled</w:t>
      </w:r>
      <w:r w:rsidRPr="00FE088D">
        <w:rPr>
          <w:b w:val="0"/>
          <w:spacing w:val="1"/>
          <w:sz w:val="24"/>
          <w:szCs w:val="24"/>
        </w:rPr>
        <w:t xml:space="preserve"> </w:t>
      </w:r>
      <w:r w:rsidRPr="00FE088D">
        <w:rPr>
          <w:b w:val="0"/>
          <w:sz w:val="24"/>
          <w:szCs w:val="24"/>
        </w:rPr>
        <w:t>“</w:t>
      </w:r>
      <w:r w:rsidR="00EF5116">
        <w:rPr>
          <w:b w:val="0"/>
          <w:sz w:val="24"/>
          <w:szCs w:val="24"/>
        </w:rPr>
        <w:t>Drowsiness Detection System</w:t>
      </w:r>
      <w:r w:rsidRPr="00FE088D">
        <w:rPr>
          <w:b w:val="0"/>
          <w:sz w:val="24"/>
          <w:szCs w:val="24"/>
        </w:rPr>
        <w:t>” in partial fulfillment of the requirements for the award of the</w:t>
      </w:r>
      <w:r w:rsidRPr="00FE088D">
        <w:rPr>
          <w:b w:val="0"/>
          <w:spacing w:val="1"/>
          <w:sz w:val="24"/>
          <w:szCs w:val="24"/>
        </w:rPr>
        <w:t xml:space="preserve"> </w:t>
      </w:r>
      <w:r w:rsidRPr="00FE088D">
        <w:rPr>
          <w:b w:val="0"/>
          <w:sz w:val="24"/>
          <w:szCs w:val="24"/>
        </w:rPr>
        <w:t>degree</w:t>
      </w:r>
      <w:r w:rsidRPr="00FE088D">
        <w:rPr>
          <w:b w:val="0"/>
          <w:spacing w:val="30"/>
          <w:sz w:val="24"/>
          <w:szCs w:val="24"/>
        </w:rPr>
        <w:t xml:space="preserve"> </w:t>
      </w:r>
      <w:r w:rsidRPr="00FE088D">
        <w:rPr>
          <w:b w:val="0"/>
          <w:sz w:val="24"/>
          <w:szCs w:val="24"/>
        </w:rPr>
        <w:t>of</w:t>
      </w:r>
      <w:r w:rsidR="002426F3">
        <w:rPr>
          <w:b w:val="0"/>
          <w:spacing w:val="34"/>
          <w:sz w:val="24"/>
          <w:szCs w:val="24"/>
        </w:rPr>
        <w:t xml:space="preserve"> </w:t>
      </w:r>
      <w:r w:rsidR="002426F3" w:rsidRPr="002426F3">
        <w:rPr>
          <w:b w:val="0"/>
          <w:spacing w:val="34"/>
          <w:sz w:val="24"/>
          <w:szCs w:val="24"/>
        </w:rPr>
        <w:t>B</w:t>
      </w:r>
      <w:r w:rsidR="002426F3">
        <w:rPr>
          <w:b w:val="0"/>
          <w:spacing w:val="34"/>
          <w:sz w:val="24"/>
          <w:szCs w:val="24"/>
        </w:rPr>
        <w:t xml:space="preserve">.Tech </w:t>
      </w:r>
      <w:r w:rsidRPr="00FE088D">
        <w:rPr>
          <w:b w:val="0"/>
          <w:sz w:val="24"/>
          <w:szCs w:val="24"/>
        </w:rPr>
        <w:t>in</w:t>
      </w:r>
      <w:r w:rsidR="00E46F4C">
        <w:rPr>
          <w:b w:val="0"/>
          <w:sz w:val="24"/>
          <w:szCs w:val="24"/>
        </w:rPr>
        <w:t xml:space="preserve"> Mechanical Engineering </w:t>
      </w:r>
      <w:r w:rsidRPr="00FE088D">
        <w:rPr>
          <w:b w:val="0"/>
          <w:sz w:val="24"/>
          <w:szCs w:val="24"/>
        </w:rPr>
        <w:t>is</w:t>
      </w:r>
      <w:r w:rsidRPr="00FE088D">
        <w:rPr>
          <w:b w:val="0"/>
          <w:spacing w:val="29"/>
          <w:sz w:val="24"/>
          <w:szCs w:val="24"/>
        </w:rPr>
        <w:t xml:space="preserve"> </w:t>
      </w:r>
      <w:r w:rsidRPr="00FE088D">
        <w:rPr>
          <w:b w:val="0"/>
          <w:sz w:val="24"/>
          <w:szCs w:val="24"/>
        </w:rPr>
        <w:t>an</w:t>
      </w:r>
      <w:r w:rsidR="00E46F4C">
        <w:rPr>
          <w:b w:val="0"/>
          <w:sz w:val="24"/>
          <w:szCs w:val="24"/>
        </w:rPr>
        <w:t xml:space="preserve"> </w:t>
      </w:r>
      <w:r w:rsidRPr="00FE088D">
        <w:rPr>
          <w:b w:val="0"/>
          <w:sz w:val="24"/>
          <w:szCs w:val="24"/>
        </w:rPr>
        <w:t>authentic</w:t>
      </w:r>
      <w:r w:rsidRPr="00FE088D">
        <w:rPr>
          <w:b w:val="0"/>
          <w:spacing w:val="1"/>
          <w:sz w:val="24"/>
          <w:szCs w:val="24"/>
        </w:rPr>
        <w:t xml:space="preserve"> </w:t>
      </w:r>
      <w:r w:rsidRPr="00FE088D">
        <w:rPr>
          <w:b w:val="0"/>
          <w:sz w:val="24"/>
          <w:szCs w:val="24"/>
        </w:rPr>
        <w:t>record</w:t>
      </w:r>
      <w:r w:rsidRPr="00FE088D">
        <w:rPr>
          <w:b w:val="0"/>
          <w:spacing w:val="21"/>
          <w:sz w:val="24"/>
          <w:szCs w:val="24"/>
        </w:rPr>
        <w:t xml:space="preserve"> </w:t>
      </w:r>
      <w:r w:rsidRPr="00FE088D">
        <w:rPr>
          <w:b w:val="0"/>
          <w:sz w:val="24"/>
          <w:szCs w:val="24"/>
        </w:rPr>
        <w:t>of</w:t>
      </w:r>
      <w:r w:rsidRPr="00FE088D">
        <w:rPr>
          <w:b w:val="0"/>
          <w:spacing w:val="22"/>
          <w:sz w:val="24"/>
          <w:szCs w:val="24"/>
        </w:rPr>
        <w:t xml:space="preserve"> </w:t>
      </w:r>
      <w:r w:rsidRPr="00FE088D">
        <w:rPr>
          <w:b w:val="0"/>
          <w:sz w:val="24"/>
          <w:szCs w:val="24"/>
        </w:rPr>
        <w:t>my</w:t>
      </w:r>
      <w:r w:rsidRPr="00FE088D">
        <w:rPr>
          <w:b w:val="0"/>
          <w:spacing w:val="21"/>
          <w:sz w:val="24"/>
          <w:szCs w:val="24"/>
        </w:rPr>
        <w:t xml:space="preserve"> </w:t>
      </w:r>
      <w:r w:rsidRPr="00FE088D">
        <w:rPr>
          <w:b w:val="0"/>
          <w:sz w:val="24"/>
          <w:szCs w:val="24"/>
        </w:rPr>
        <w:t>own</w:t>
      </w:r>
      <w:r w:rsidRPr="00FE088D">
        <w:rPr>
          <w:b w:val="0"/>
          <w:spacing w:val="23"/>
          <w:sz w:val="24"/>
          <w:szCs w:val="24"/>
        </w:rPr>
        <w:t xml:space="preserve"> </w:t>
      </w:r>
      <w:r w:rsidRPr="00FE088D">
        <w:rPr>
          <w:b w:val="0"/>
          <w:sz w:val="24"/>
          <w:szCs w:val="24"/>
        </w:rPr>
        <w:t>work</w:t>
      </w:r>
      <w:r w:rsidRPr="00FE088D">
        <w:rPr>
          <w:b w:val="0"/>
          <w:spacing w:val="22"/>
          <w:sz w:val="24"/>
          <w:szCs w:val="24"/>
        </w:rPr>
        <w:t xml:space="preserve"> </w:t>
      </w:r>
      <w:r w:rsidRPr="00FE088D">
        <w:rPr>
          <w:b w:val="0"/>
          <w:sz w:val="24"/>
          <w:szCs w:val="24"/>
        </w:rPr>
        <w:t>carried</w:t>
      </w:r>
      <w:r w:rsidRPr="00FE088D">
        <w:rPr>
          <w:b w:val="0"/>
          <w:spacing w:val="20"/>
          <w:sz w:val="24"/>
          <w:szCs w:val="24"/>
        </w:rPr>
        <w:t xml:space="preserve"> </w:t>
      </w:r>
      <w:r w:rsidRPr="00FE088D">
        <w:rPr>
          <w:b w:val="0"/>
          <w:sz w:val="24"/>
          <w:szCs w:val="24"/>
        </w:rPr>
        <w:t>out</w:t>
      </w:r>
      <w:r w:rsidRPr="00FE088D">
        <w:rPr>
          <w:b w:val="0"/>
          <w:spacing w:val="22"/>
          <w:sz w:val="24"/>
          <w:szCs w:val="24"/>
        </w:rPr>
        <w:t xml:space="preserve"> </w:t>
      </w:r>
      <w:r w:rsidRPr="00FE088D">
        <w:rPr>
          <w:b w:val="0"/>
          <w:sz w:val="24"/>
          <w:szCs w:val="24"/>
        </w:rPr>
        <w:t>during</w:t>
      </w:r>
      <w:r w:rsidRPr="00FE088D">
        <w:rPr>
          <w:b w:val="0"/>
          <w:spacing w:val="21"/>
          <w:sz w:val="24"/>
          <w:szCs w:val="24"/>
        </w:rPr>
        <w:t xml:space="preserve"> </w:t>
      </w:r>
      <w:r w:rsidRPr="00FE088D">
        <w:rPr>
          <w:b w:val="0"/>
          <w:sz w:val="24"/>
          <w:szCs w:val="24"/>
        </w:rPr>
        <w:t>the</w:t>
      </w:r>
      <w:r w:rsidRPr="00FE088D">
        <w:rPr>
          <w:b w:val="0"/>
          <w:spacing w:val="20"/>
          <w:sz w:val="24"/>
          <w:szCs w:val="24"/>
        </w:rPr>
        <w:t xml:space="preserve"> </w:t>
      </w:r>
      <w:r w:rsidRPr="00FE088D">
        <w:rPr>
          <w:b w:val="0"/>
          <w:sz w:val="24"/>
          <w:szCs w:val="24"/>
        </w:rPr>
        <w:t>period</w:t>
      </w:r>
      <w:r w:rsidRPr="00FE088D">
        <w:rPr>
          <w:b w:val="0"/>
          <w:spacing w:val="21"/>
          <w:sz w:val="24"/>
          <w:szCs w:val="24"/>
        </w:rPr>
        <w:t xml:space="preserve"> </w:t>
      </w:r>
      <w:r w:rsidRPr="00FE088D">
        <w:rPr>
          <w:b w:val="0"/>
          <w:sz w:val="24"/>
          <w:szCs w:val="24"/>
        </w:rPr>
        <w:t>from</w:t>
      </w:r>
      <w:r w:rsidR="009C5109">
        <w:rPr>
          <w:b w:val="0"/>
          <w:sz w:val="24"/>
          <w:szCs w:val="24"/>
        </w:rPr>
        <w:t xml:space="preserve"> Aug 2023 </w:t>
      </w:r>
      <w:r w:rsidRPr="00FE088D">
        <w:rPr>
          <w:b w:val="0"/>
          <w:sz w:val="24"/>
          <w:szCs w:val="24"/>
        </w:rPr>
        <w:t>to</w:t>
      </w:r>
      <w:r w:rsidR="009C5109">
        <w:rPr>
          <w:b w:val="0"/>
          <w:spacing w:val="24"/>
          <w:sz w:val="24"/>
          <w:szCs w:val="24"/>
        </w:rPr>
        <w:t xml:space="preserve"> May 2024 </w:t>
      </w:r>
      <w:r w:rsidRPr="00FE088D">
        <w:rPr>
          <w:b w:val="0"/>
          <w:sz w:val="24"/>
          <w:szCs w:val="24"/>
        </w:rPr>
        <w:t>under</w:t>
      </w:r>
      <w:r w:rsidRPr="00FE088D">
        <w:rPr>
          <w:b w:val="0"/>
          <w:spacing w:val="64"/>
          <w:sz w:val="24"/>
          <w:szCs w:val="24"/>
        </w:rPr>
        <w:t xml:space="preserve"> </w:t>
      </w:r>
      <w:r w:rsidRPr="00FE088D">
        <w:rPr>
          <w:b w:val="0"/>
          <w:sz w:val="24"/>
          <w:szCs w:val="24"/>
        </w:rPr>
        <w:t>the</w:t>
      </w:r>
      <w:r w:rsidRPr="00FE088D">
        <w:rPr>
          <w:b w:val="0"/>
          <w:spacing w:val="65"/>
          <w:sz w:val="24"/>
          <w:szCs w:val="24"/>
        </w:rPr>
        <w:t xml:space="preserve"> </w:t>
      </w:r>
      <w:r w:rsidRPr="00FE088D">
        <w:rPr>
          <w:b w:val="0"/>
          <w:sz w:val="24"/>
          <w:szCs w:val="24"/>
        </w:rPr>
        <w:t>supervision</w:t>
      </w:r>
      <w:r w:rsidRPr="00FE088D">
        <w:rPr>
          <w:b w:val="0"/>
          <w:spacing w:val="65"/>
          <w:sz w:val="24"/>
          <w:szCs w:val="24"/>
        </w:rPr>
        <w:t xml:space="preserve"> </w:t>
      </w:r>
      <w:r w:rsidRPr="00FE088D">
        <w:rPr>
          <w:b w:val="0"/>
          <w:sz w:val="24"/>
          <w:szCs w:val="24"/>
        </w:rPr>
        <w:t>of</w:t>
      </w:r>
      <w:r w:rsidR="009C5109">
        <w:rPr>
          <w:b w:val="0"/>
          <w:sz w:val="24"/>
          <w:szCs w:val="24"/>
        </w:rPr>
        <w:t xml:space="preserve"> Dr Zafar Alam </w:t>
      </w:r>
      <w:r w:rsidRPr="00FE088D">
        <w:rPr>
          <w:b w:val="0"/>
          <w:sz w:val="24"/>
          <w:szCs w:val="24"/>
        </w:rPr>
        <w:t>Department</w:t>
      </w:r>
      <w:r w:rsidRPr="00FE088D">
        <w:rPr>
          <w:b w:val="0"/>
          <w:spacing w:val="63"/>
          <w:sz w:val="24"/>
          <w:szCs w:val="24"/>
        </w:rPr>
        <w:t xml:space="preserve"> </w:t>
      </w:r>
      <w:r w:rsidRPr="00FE088D">
        <w:rPr>
          <w:b w:val="0"/>
          <w:sz w:val="24"/>
          <w:szCs w:val="24"/>
        </w:rPr>
        <w:t>of</w:t>
      </w:r>
      <w:r w:rsidR="00070997">
        <w:rPr>
          <w:b w:val="0"/>
          <w:sz w:val="24"/>
          <w:szCs w:val="24"/>
        </w:rPr>
        <w:t xml:space="preserve"> Mechanical Engineering, </w:t>
      </w:r>
      <w:r w:rsidRPr="00FE088D">
        <w:rPr>
          <w:b w:val="0"/>
          <w:sz w:val="24"/>
          <w:szCs w:val="24"/>
        </w:rPr>
        <w:t>Indian</w:t>
      </w:r>
      <w:r w:rsidRPr="00FE088D">
        <w:rPr>
          <w:b w:val="0"/>
          <w:spacing w:val="-3"/>
          <w:sz w:val="24"/>
          <w:szCs w:val="24"/>
        </w:rPr>
        <w:t xml:space="preserve"> </w:t>
      </w:r>
      <w:r w:rsidRPr="00FE088D">
        <w:rPr>
          <w:b w:val="0"/>
          <w:sz w:val="24"/>
          <w:szCs w:val="24"/>
        </w:rPr>
        <w:t>Institute</w:t>
      </w:r>
      <w:r w:rsidRPr="00FE088D">
        <w:rPr>
          <w:b w:val="0"/>
          <w:spacing w:val="-3"/>
          <w:sz w:val="24"/>
          <w:szCs w:val="24"/>
        </w:rPr>
        <w:t xml:space="preserve"> </w:t>
      </w:r>
      <w:r w:rsidRPr="00FE088D">
        <w:rPr>
          <w:b w:val="0"/>
          <w:sz w:val="24"/>
          <w:szCs w:val="24"/>
        </w:rPr>
        <w:t>of</w:t>
      </w:r>
      <w:r w:rsidRPr="00FE088D">
        <w:rPr>
          <w:b w:val="0"/>
          <w:spacing w:val="-3"/>
          <w:sz w:val="24"/>
          <w:szCs w:val="24"/>
        </w:rPr>
        <w:t xml:space="preserve"> </w:t>
      </w:r>
      <w:r w:rsidRPr="00FE088D">
        <w:rPr>
          <w:b w:val="0"/>
          <w:sz w:val="24"/>
          <w:szCs w:val="24"/>
        </w:rPr>
        <w:t>Technology</w:t>
      </w:r>
      <w:r w:rsidRPr="00FE088D">
        <w:rPr>
          <w:b w:val="0"/>
          <w:spacing w:val="-5"/>
          <w:sz w:val="24"/>
          <w:szCs w:val="24"/>
        </w:rPr>
        <w:t xml:space="preserve"> </w:t>
      </w:r>
      <w:r w:rsidRPr="00FE088D">
        <w:rPr>
          <w:b w:val="0"/>
          <w:sz w:val="24"/>
          <w:szCs w:val="24"/>
        </w:rPr>
        <w:t>(ISM)</w:t>
      </w:r>
      <w:r w:rsidRPr="00FE088D">
        <w:rPr>
          <w:b w:val="0"/>
          <w:spacing w:val="-2"/>
          <w:sz w:val="24"/>
          <w:szCs w:val="24"/>
        </w:rPr>
        <w:t xml:space="preserve"> </w:t>
      </w:r>
      <w:r w:rsidRPr="00FE088D">
        <w:rPr>
          <w:b w:val="0"/>
          <w:sz w:val="24"/>
          <w:szCs w:val="24"/>
        </w:rPr>
        <w:t>Dhanbad,</w:t>
      </w:r>
      <w:r w:rsidRPr="00FE088D">
        <w:rPr>
          <w:b w:val="0"/>
          <w:spacing w:val="-3"/>
          <w:sz w:val="24"/>
          <w:szCs w:val="24"/>
        </w:rPr>
        <w:t xml:space="preserve"> </w:t>
      </w:r>
      <w:r w:rsidRPr="00FE088D">
        <w:rPr>
          <w:b w:val="0"/>
          <w:sz w:val="24"/>
          <w:szCs w:val="24"/>
        </w:rPr>
        <w:t>Jharkhand,</w:t>
      </w:r>
      <w:r w:rsidRPr="00FE088D">
        <w:rPr>
          <w:b w:val="0"/>
          <w:spacing w:val="-4"/>
          <w:sz w:val="24"/>
          <w:szCs w:val="24"/>
        </w:rPr>
        <w:t xml:space="preserve"> </w:t>
      </w:r>
      <w:r w:rsidRPr="00FE088D">
        <w:rPr>
          <w:b w:val="0"/>
          <w:sz w:val="24"/>
          <w:szCs w:val="24"/>
        </w:rPr>
        <w:t>India.</w:t>
      </w:r>
    </w:p>
    <w:p w14:paraId="58D80823" w14:textId="77777777" w:rsidR="00FE088D" w:rsidRPr="00FE088D" w:rsidRDefault="00FE088D" w:rsidP="00070997">
      <w:pPr>
        <w:pStyle w:val="BodyText"/>
        <w:spacing w:before="240" w:line="360" w:lineRule="auto"/>
        <w:ind w:right="81"/>
        <w:jc w:val="both"/>
        <w:rPr>
          <w:b w:val="0"/>
          <w:sz w:val="24"/>
          <w:szCs w:val="24"/>
        </w:rPr>
      </w:pPr>
      <w:r w:rsidRPr="00FE088D">
        <w:rPr>
          <w:b w:val="0"/>
          <w:sz w:val="24"/>
          <w:szCs w:val="24"/>
        </w:rPr>
        <w:t>I acknowledge that I have read and understood the UGC (Promotion of Academic Integrity and</w:t>
      </w:r>
      <w:r w:rsidRPr="00FE088D">
        <w:rPr>
          <w:b w:val="0"/>
          <w:spacing w:val="1"/>
          <w:sz w:val="24"/>
          <w:szCs w:val="24"/>
        </w:rPr>
        <w:t xml:space="preserve"> </w:t>
      </w:r>
      <w:r w:rsidRPr="00FE088D">
        <w:rPr>
          <w:b w:val="0"/>
          <w:sz w:val="24"/>
          <w:szCs w:val="24"/>
        </w:rPr>
        <w:t>Prevention of Plagiarism in Higher Educational Institutions) Regulations, 2018. These Regulations</w:t>
      </w:r>
      <w:r w:rsidRPr="00FE088D">
        <w:rPr>
          <w:b w:val="0"/>
          <w:spacing w:val="1"/>
          <w:sz w:val="24"/>
          <w:szCs w:val="24"/>
        </w:rPr>
        <w:t xml:space="preserve"> </w:t>
      </w:r>
      <w:r w:rsidRPr="00FE088D">
        <w:rPr>
          <w:b w:val="0"/>
          <w:sz w:val="24"/>
          <w:szCs w:val="24"/>
        </w:rPr>
        <w:t>were published in the</w:t>
      </w:r>
      <w:r w:rsidRPr="00FE088D">
        <w:rPr>
          <w:b w:val="0"/>
          <w:spacing w:val="-3"/>
          <w:sz w:val="24"/>
          <w:szCs w:val="24"/>
        </w:rPr>
        <w:t xml:space="preserve"> </w:t>
      </w:r>
      <w:r w:rsidRPr="00FE088D">
        <w:rPr>
          <w:b w:val="0"/>
          <w:sz w:val="24"/>
          <w:szCs w:val="24"/>
        </w:rPr>
        <w:t>Indian Official</w:t>
      </w:r>
      <w:r w:rsidRPr="00FE088D">
        <w:rPr>
          <w:b w:val="0"/>
          <w:spacing w:val="-1"/>
          <w:sz w:val="24"/>
          <w:szCs w:val="24"/>
        </w:rPr>
        <w:t xml:space="preserve"> </w:t>
      </w:r>
      <w:r w:rsidRPr="00FE088D">
        <w:rPr>
          <w:b w:val="0"/>
          <w:sz w:val="24"/>
          <w:szCs w:val="24"/>
        </w:rPr>
        <w:t>Gazette on</w:t>
      </w:r>
      <w:r w:rsidRPr="00FE088D">
        <w:rPr>
          <w:b w:val="0"/>
          <w:spacing w:val="-3"/>
          <w:sz w:val="24"/>
          <w:szCs w:val="24"/>
        </w:rPr>
        <w:t xml:space="preserve"> </w:t>
      </w:r>
      <w:r w:rsidRPr="00FE088D">
        <w:rPr>
          <w:b w:val="0"/>
          <w:sz w:val="24"/>
          <w:szCs w:val="24"/>
        </w:rPr>
        <w:t>31</w:t>
      </w:r>
      <w:r w:rsidRPr="00FE088D">
        <w:rPr>
          <w:b w:val="0"/>
          <w:sz w:val="24"/>
          <w:szCs w:val="24"/>
          <w:vertAlign w:val="superscript"/>
        </w:rPr>
        <w:t>st</w:t>
      </w:r>
      <w:r w:rsidRPr="00FE088D">
        <w:rPr>
          <w:b w:val="0"/>
          <w:sz w:val="24"/>
          <w:szCs w:val="24"/>
        </w:rPr>
        <w:t xml:space="preserve"> July,</w:t>
      </w:r>
      <w:r w:rsidRPr="00FE088D">
        <w:rPr>
          <w:b w:val="0"/>
          <w:spacing w:val="2"/>
          <w:sz w:val="24"/>
          <w:szCs w:val="24"/>
        </w:rPr>
        <w:t xml:space="preserve"> </w:t>
      </w:r>
      <w:r w:rsidRPr="00FE088D">
        <w:rPr>
          <w:b w:val="0"/>
          <w:sz w:val="24"/>
          <w:szCs w:val="24"/>
        </w:rPr>
        <w:t>2018.</w:t>
      </w:r>
    </w:p>
    <w:p w14:paraId="72BCFA68" w14:textId="77777777" w:rsidR="00FE088D" w:rsidRPr="00FE088D" w:rsidRDefault="00FE088D" w:rsidP="00F373DE">
      <w:pPr>
        <w:pStyle w:val="BodyText"/>
        <w:spacing w:before="240" w:line="360" w:lineRule="auto"/>
        <w:ind w:right="81"/>
        <w:jc w:val="both"/>
        <w:rPr>
          <w:b w:val="0"/>
          <w:sz w:val="24"/>
          <w:szCs w:val="24"/>
        </w:rPr>
      </w:pPr>
      <w:r w:rsidRPr="00FE088D">
        <w:rPr>
          <w:b w:val="0"/>
          <w:sz w:val="24"/>
          <w:szCs w:val="24"/>
        </w:rPr>
        <w:t>I confirm that this Dissertation has been checked for plagiarism using the online plagiarism checking</w:t>
      </w:r>
      <w:r w:rsidRPr="00FE088D">
        <w:rPr>
          <w:b w:val="0"/>
          <w:spacing w:val="1"/>
          <w:sz w:val="24"/>
          <w:szCs w:val="24"/>
        </w:rPr>
        <w:t xml:space="preserve"> </w:t>
      </w:r>
      <w:r w:rsidRPr="00FE088D">
        <w:rPr>
          <w:b w:val="0"/>
          <w:sz w:val="24"/>
          <w:szCs w:val="24"/>
        </w:rPr>
        <w:t>software provided by the Institute. I herewith confirm that the Dissertation has less than 10% similarity</w:t>
      </w:r>
      <w:r w:rsidRPr="00FE088D">
        <w:rPr>
          <w:b w:val="0"/>
          <w:spacing w:val="1"/>
          <w:sz w:val="24"/>
          <w:szCs w:val="24"/>
        </w:rPr>
        <w:t xml:space="preserve"> </w:t>
      </w:r>
      <w:r w:rsidRPr="00FE088D">
        <w:rPr>
          <w:b w:val="0"/>
          <w:sz w:val="24"/>
          <w:szCs w:val="24"/>
        </w:rPr>
        <w:t>according to the plagiarism checking software’s report and meets the MoE/UGC Regulations as well</w:t>
      </w:r>
      <w:r w:rsidRPr="00FE088D">
        <w:rPr>
          <w:b w:val="0"/>
          <w:spacing w:val="1"/>
          <w:sz w:val="24"/>
          <w:szCs w:val="24"/>
        </w:rPr>
        <w:t xml:space="preserve"> </w:t>
      </w:r>
      <w:r w:rsidRPr="00FE088D">
        <w:rPr>
          <w:b w:val="0"/>
          <w:sz w:val="24"/>
          <w:szCs w:val="24"/>
        </w:rPr>
        <w:t>as the</w:t>
      </w:r>
      <w:r w:rsidRPr="00FE088D">
        <w:rPr>
          <w:b w:val="0"/>
          <w:spacing w:val="-2"/>
          <w:sz w:val="24"/>
          <w:szCs w:val="24"/>
        </w:rPr>
        <w:t xml:space="preserve"> </w:t>
      </w:r>
      <w:r w:rsidRPr="00FE088D">
        <w:rPr>
          <w:b w:val="0"/>
          <w:sz w:val="24"/>
          <w:szCs w:val="24"/>
        </w:rPr>
        <w:t>Institute's</w:t>
      </w:r>
      <w:r w:rsidRPr="00FE088D">
        <w:rPr>
          <w:b w:val="0"/>
          <w:spacing w:val="-2"/>
          <w:sz w:val="24"/>
          <w:szCs w:val="24"/>
        </w:rPr>
        <w:t xml:space="preserve"> </w:t>
      </w:r>
      <w:r w:rsidRPr="00FE088D">
        <w:rPr>
          <w:b w:val="0"/>
          <w:sz w:val="24"/>
          <w:szCs w:val="24"/>
        </w:rPr>
        <w:t>rules</w:t>
      </w:r>
      <w:r w:rsidRPr="00FE088D">
        <w:rPr>
          <w:b w:val="0"/>
          <w:spacing w:val="-4"/>
          <w:sz w:val="24"/>
          <w:szCs w:val="24"/>
        </w:rPr>
        <w:t xml:space="preserve"> </w:t>
      </w:r>
      <w:r w:rsidRPr="00FE088D">
        <w:rPr>
          <w:b w:val="0"/>
          <w:sz w:val="24"/>
          <w:szCs w:val="24"/>
        </w:rPr>
        <w:t>for</w:t>
      </w:r>
      <w:r w:rsidRPr="00FE088D">
        <w:rPr>
          <w:b w:val="0"/>
          <w:spacing w:val="-1"/>
          <w:sz w:val="24"/>
          <w:szCs w:val="24"/>
        </w:rPr>
        <w:t xml:space="preserve"> </w:t>
      </w:r>
      <w:r w:rsidRPr="00FE088D">
        <w:rPr>
          <w:b w:val="0"/>
          <w:sz w:val="24"/>
          <w:szCs w:val="24"/>
        </w:rPr>
        <w:t>plagiarism.</w:t>
      </w:r>
    </w:p>
    <w:p w14:paraId="56DF63DD" w14:textId="77777777" w:rsidR="00FE088D" w:rsidRPr="00FE088D" w:rsidRDefault="00FE088D" w:rsidP="00070997">
      <w:pPr>
        <w:pStyle w:val="BodyText"/>
        <w:spacing w:line="360" w:lineRule="auto"/>
        <w:ind w:right="81"/>
        <w:jc w:val="both"/>
        <w:rPr>
          <w:b w:val="0"/>
          <w:sz w:val="24"/>
          <w:szCs w:val="24"/>
        </w:rPr>
      </w:pPr>
    </w:p>
    <w:p w14:paraId="5306E755" w14:textId="77777777" w:rsidR="00FE088D" w:rsidRDefault="00FE088D" w:rsidP="00070997">
      <w:pPr>
        <w:pStyle w:val="BodyText"/>
        <w:spacing w:line="360" w:lineRule="auto"/>
        <w:ind w:right="81"/>
        <w:jc w:val="both"/>
        <w:rPr>
          <w:b w:val="0"/>
          <w:sz w:val="24"/>
          <w:szCs w:val="24"/>
        </w:rPr>
      </w:pPr>
      <w:r w:rsidRPr="00FE088D">
        <w:rPr>
          <w:b w:val="0"/>
          <w:sz w:val="24"/>
          <w:szCs w:val="24"/>
        </w:rPr>
        <w:t>I further declare that no portion of the dissertation or its data will be published without the Institute's</w:t>
      </w:r>
      <w:r w:rsidRPr="00FE088D">
        <w:rPr>
          <w:b w:val="0"/>
          <w:spacing w:val="1"/>
          <w:sz w:val="24"/>
          <w:szCs w:val="24"/>
        </w:rPr>
        <w:t xml:space="preserve"> </w:t>
      </w:r>
      <w:r w:rsidRPr="00FE088D">
        <w:rPr>
          <w:b w:val="0"/>
          <w:sz w:val="24"/>
          <w:szCs w:val="24"/>
        </w:rPr>
        <w:t>or Guide's permission. I have not previously applied for any other degree or award using the topics</w:t>
      </w:r>
      <w:r w:rsidRPr="00FE088D">
        <w:rPr>
          <w:b w:val="0"/>
          <w:spacing w:val="1"/>
          <w:sz w:val="24"/>
          <w:szCs w:val="24"/>
        </w:rPr>
        <w:t xml:space="preserve"> </w:t>
      </w:r>
      <w:r w:rsidRPr="00FE088D">
        <w:rPr>
          <w:b w:val="0"/>
          <w:sz w:val="24"/>
          <w:szCs w:val="24"/>
        </w:rPr>
        <w:t>and</w:t>
      </w:r>
      <w:r w:rsidRPr="00FE088D">
        <w:rPr>
          <w:b w:val="0"/>
          <w:spacing w:val="-3"/>
          <w:sz w:val="24"/>
          <w:szCs w:val="24"/>
        </w:rPr>
        <w:t xml:space="preserve"> </w:t>
      </w:r>
      <w:r w:rsidRPr="00FE088D">
        <w:rPr>
          <w:b w:val="0"/>
          <w:sz w:val="24"/>
          <w:szCs w:val="24"/>
        </w:rPr>
        <w:t>findings</w:t>
      </w:r>
      <w:r w:rsidRPr="00FE088D">
        <w:rPr>
          <w:b w:val="0"/>
          <w:spacing w:val="1"/>
          <w:sz w:val="24"/>
          <w:szCs w:val="24"/>
        </w:rPr>
        <w:t xml:space="preserve"> </w:t>
      </w:r>
      <w:r w:rsidRPr="00FE088D">
        <w:rPr>
          <w:b w:val="0"/>
          <w:sz w:val="24"/>
          <w:szCs w:val="24"/>
        </w:rPr>
        <w:t>described in</w:t>
      </w:r>
      <w:r w:rsidRPr="00FE088D">
        <w:rPr>
          <w:b w:val="0"/>
          <w:spacing w:val="-2"/>
          <w:sz w:val="24"/>
          <w:szCs w:val="24"/>
        </w:rPr>
        <w:t xml:space="preserve"> </w:t>
      </w:r>
      <w:r w:rsidRPr="00FE088D">
        <w:rPr>
          <w:b w:val="0"/>
          <w:sz w:val="24"/>
          <w:szCs w:val="24"/>
        </w:rPr>
        <w:t>my</w:t>
      </w:r>
      <w:r w:rsidRPr="00FE088D">
        <w:rPr>
          <w:b w:val="0"/>
          <w:spacing w:val="-2"/>
          <w:sz w:val="24"/>
          <w:szCs w:val="24"/>
        </w:rPr>
        <w:t xml:space="preserve"> </w:t>
      </w:r>
      <w:r w:rsidRPr="00FE088D">
        <w:rPr>
          <w:b w:val="0"/>
          <w:sz w:val="24"/>
          <w:szCs w:val="24"/>
        </w:rPr>
        <w:t>dissertation.</w:t>
      </w:r>
    </w:p>
    <w:p w14:paraId="4AE57DBF" w14:textId="77777777" w:rsidR="000067C9" w:rsidRDefault="000067C9" w:rsidP="00070997">
      <w:pPr>
        <w:pStyle w:val="BodyText"/>
        <w:spacing w:line="360" w:lineRule="auto"/>
        <w:ind w:right="81"/>
        <w:jc w:val="both"/>
        <w:rPr>
          <w:b w:val="0"/>
          <w:sz w:val="24"/>
          <w:szCs w:val="24"/>
        </w:rPr>
      </w:pPr>
    </w:p>
    <w:p w14:paraId="4D74AEB5" w14:textId="77777777" w:rsidR="00525437" w:rsidRDefault="00525437" w:rsidP="00FE088D">
      <w:pPr>
        <w:pStyle w:val="BodyText"/>
        <w:spacing w:line="360" w:lineRule="auto"/>
        <w:ind w:right="81"/>
        <w:rPr>
          <w:b w:val="0"/>
          <w:sz w:val="24"/>
          <w:szCs w:val="24"/>
        </w:rPr>
      </w:pPr>
    </w:p>
    <w:p w14:paraId="75DBE972" w14:textId="113F88ED" w:rsidR="00FE088D" w:rsidRPr="00FE088D" w:rsidRDefault="00FE088D" w:rsidP="00FE088D">
      <w:pPr>
        <w:pStyle w:val="BodyText"/>
        <w:spacing w:line="360" w:lineRule="auto"/>
        <w:ind w:right="81"/>
        <w:rPr>
          <w:b w:val="0"/>
          <w:sz w:val="24"/>
          <w:szCs w:val="24"/>
        </w:rPr>
      </w:pPr>
      <w:r w:rsidRPr="00FE088D">
        <w:rPr>
          <w:b w:val="0"/>
          <w:sz w:val="24"/>
          <w:szCs w:val="24"/>
        </w:rPr>
        <w:t>(Signature</w:t>
      </w:r>
      <w:r w:rsidRPr="00FE088D">
        <w:rPr>
          <w:b w:val="0"/>
          <w:spacing w:val="-4"/>
          <w:sz w:val="24"/>
          <w:szCs w:val="24"/>
        </w:rPr>
        <w:t xml:space="preserve"> </w:t>
      </w:r>
      <w:r w:rsidRPr="00FE088D">
        <w:rPr>
          <w:b w:val="0"/>
          <w:sz w:val="24"/>
          <w:szCs w:val="24"/>
        </w:rPr>
        <w:t>of the</w:t>
      </w:r>
      <w:r w:rsidRPr="00FE088D">
        <w:rPr>
          <w:b w:val="0"/>
          <w:spacing w:val="-4"/>
          <w:sz w:val="24"/>
          <w:szCs w:val="24"/>
        </w:rPr>
        <w:t xml:space="preserve"> </w:t>
      </w:r>
      <w:r w:rsidRPr="00FE088D">
        <w:rPr>
          <w:b w:val="0"/>
          <w:sz w:val="24"/>
          <w:szCs w:val="24"/>
        </w:rPr>
        <w:t>Student)</w:t>
      </w:r>
    </w:p>
    <w:p w14:paraId="1097A75D" w14:textId="49F6FE6D" w:rsidR="00FE088D" w:rsidRPr="00FE088D" w:rsidRDefault="00FE088D" w:rsidP="00FE088D">
      <w:pPr>
        <w:pStyle w:val="BodyText"/>
        <w:tabs>
          <w:tab w:val="left" w:pos="5643"/>
        </w:tabs>
        <w:spacing w:line="360" w:lineRule="auto"/>
        <w:ind w:right="81"/>
        <w:rPr>
          <w:b w:val="0"/>
          <w:sz w:val="24"/>
          <w:szCs w:val="24"/>
        </w:rPr>
      </w:pPr>
      <w:r w:rsidRPr="00FE088D">
        <w:rPr>
          <w:b w:val="0"/>
          <w:sz w:val="24"/>
          <w:szCs w:val="24"/>
        </w:rPr>
        <w:t>Name</w:t>
      </w:r>
      <w:r w:rsidRPr="00FE088D">
        <w:rPr>
          <w:b w:val="0"/>
          <w:spacing w:val="-1"/>
          <w:sz w:val="24"/>
          <w:szCs w:val="24"/>
        </w:rPr>
        <w:t xml:space="preserve"> </w:t>
      </w:r>
      <w:r w:rsidRPr="00FE088D">
        <w:rPr>
          <w:b w:val="0"/>
          <w:sz w:val="24"/>
          <w:szCs w:val="24"/>
        </w:rPr>
        <w:t>of</w:t>
      </w:r>
      <w:r w:rsidRPr="00FE088D">
        <w:rPr>
          <w:b w:val="0"/>
          <w:spacing w:val="-2"/>
          <w:sz w:val="24"/>
          <w:szCs w:val="24"/>
        </w:rPr>
        <w:t xml:space="preserve"> </w:t>
      </w:r>
      <w:r w:rsidRPr="00FE088D">
        <w:rPr>
          <w:b w:val="0"/>
          <w:sz w:val="24"/>
          <w:szCs w:val="24"/>
        </w:rPr>
        <w:t>the</w:t>
      </w:r>
      <w:r w:rsidRPr="00FE088D">
        <w:rPr>
          <w:b w:val="0"/>
          <w:spacing w:val="-1"/>
          <w:sz w:val="24"/>
          <w:szCs w:val="24"/>
        </w:rPr>
        <w:t xml:space="preserve"> </w:t>
      </w:r>
      <w:r w:rsidRPr="00FE088D">
        <w:rPr>
          <w:b w:val="0"/>
          <w:sz w:val="24"/>
          <w:szCs w:val="24"/>
        </w:rPr>
        <w:t>Student:</w:t>
      </w:r>
      <w:r w:rsidRPr="00FE088D">
        <w:rPr>
          <w:b w:val="0"/>
          <w:spacing w:val="2"/>
          <w:sz w:val="24"/>
          <w:szCs w:val="24"/>
        </w:rPr>
        <w:t xml:space="preserve"> </w:t>
      </w:r>
      <w:r w:rsidR="002426F3">
        <w:rPr>
          <w:b w:val="0"/>
          <w:spacing w:val="2"/>
          <w:sz w:val="24"/>
          <w:szCs w:val="24"/>
        </w:rPr>
        <w:t>Abishekh Kumar</w:t>
      </w:r>
      <w:r w:rsidR="00525437">
        <w:rPr>
          <w:b w:val="0"/>
          <w:spacing w:val="2"/>
          <w:sz w:val="24"/>
          <w:szCs w:val="24"/>
        </w:rPr>
        <w:t xml:space="preserve">                               </w:t>
      </w:r>
    </w:p>
    <w:p w14:paraId="24FC5275" w14:textId="77777777" w:rsidR="00FE088D" w:rsidRPr="00FE088D" w:rsidRDefault="00FE088D" w:rsidP="00FE088D">
      <w:pPr>
        <w:pStyle w:val="BodyText"/>
        <w:spacing w:line="360" w:lineRule="auto"/>
        <w:ind w:right="81"/>
        <w:rPr>
          <w:b w:val="0"/>
          <w:sz w:val="24"/>
          <w:szCs w:val="24"/>
        </w:rPr>
      </w:pPr>
    </w:p>
    <w:p w14:paraId="7EF42AC4" w14:textId="744E0203" w:rsidR="00FE088D" w:rsidRPr="00FE088D" w:rsidRDefault="00FE088D" w:rsidP="00FE088D">
      <w:pPr>
        <w:pStyle w:val="BodyText"/>
        <w:tabs>
          <w:tab w:val="left" w:pos="5592"/>
        </w:tabs>
        <w:spacing w:line="360" w:lineRule="auto"/>
        <w:ind w:right="81"/>
        <w:rPr>
          <w:b w:val="0"/>
          <w:sz w:val="24"/>
          <w:szCs w:val="24"/>
        </w:rPr>
      </w:pPr>
      <w:r w:rsidRPr="00FE088D">
        <w:rPr>
          <w:b w:val="0"/>
          <w:sz w:val="24"/>
          <w:szCs w:val="24"/>
        </w:rPr>
        <w:t>Admission</w:t>
      </w:r>
      <w:r w:rsidRPr="00FE088D">
        <w:rPr>
          <w:b w:val="0"/>
          <w:spacing w:val="-2"/>
          <w:sz w:val="24"/>
          <w:szCs w:val="24"/>
        </w:rPr>
        <w:t xml:space="preserve"> </w:t>
      </w:r>
      <w:r w:rsidRPr="00FE088D">
        <w:rPr>
          <w:b w:val="0"/>
          <w:sz w:val="24"/>
          <w:szCs w:val="24"/>
        </w:rPr>
        <w:t>No.:</w:t>
      </w:r>
      <w:r w:rsidR="00525437">
        <w:rPr>
          <w:b w:val="0"/>
          <w:sz w:val="24"/>
          <w:szCs w:val="24"/>
        </w:rPr>
        <w:t xml:space="preserve"> </w:t>
      </w:r>
      <w:r w:rsidR="002426F3">
        <w:rPr>
          <w:b w:val="0"/>
          <w:sz w:val="24"/>
          <w:szCs w:val="24"/>
        </w:rPr>
        <w:t>19JE0048</w:t>
      </w:r>
    </w:p>
    <w:p w14:paraId="7819A05A" w14:textId="77777777" w:rsidR="00FE088D" w:rsidRPr="00FE088D" w:rsidRDefault="00FE088D" w:rsidP="00FE088D">
      <w:pPr>
        <w:pStyle w:val="BodyText"/>
        <w:spacing w:line="360" w:lineRule="auto"/>
        <w:ind w:right="81"/>
        <w:rPr>
          <w:b w:val="0"/>
          <w:sz w:val="24"/>
          <w:szCs w:val="24"/>
        </w:rPr>
      </w:pPr>
    </w:p>
    <w:p w14:paraId="0A29A658" w14:textId="72B03DD8" w:rsidR="00FE088D" w:rsidRPr="00FE088D" w:rsidRDefault="00FE088D" w:rsidP="00FE088D">
      <w:pPr>
        <w:pStyle w:val="BodyText"/>
        <w:tabs>
          <w:tab w:val="left" w:pos="5569"/>
        </w:tabs>
        <w:spacing w:line="360" w:lineRule="auto"/>
        <w:ind w:right="81"/>
        <w:rPr>
          <w:b w:val="0"/>
          <w:sz w:val="24"/>
          <w:szCs w:val="24"/>
        </w:rPr>
      </w:pPr>
      <w:r w:rsidRPr="00FE088D">
        <w:rPr>
          <w:b w:val="0"/>
          <w:sz w:val="24"/>
          <w:szCs w:val="24"/>
        </w:rPr>
        <w:t>Department</w:t>
      </w:r>
      <w:r w:rsidRPr="00FE088D">
        <w:rPr>
          <w:b w:val="0"/>
          <w:spacing w:val="-2"/>
          <w:sz w:val="24"/>
          <w:szCs w:val="24"/>
        </w:rPr>
        <w:t xml:space="preserve"> </w:t>
      </w:r>
      <w:r w:rsidRPr="00FE088D">
        <w:rPr>
          <w:b w:val="0"/>
          <w:sz w:val="24"/>
          <w:szCs w:val="24"/>
        </w:rPr>
        <w:t>:</w:t>
      </w:r>
      <w:r w:rsidRPr="00FE088D">
        <w:rPr>
          <w:b w:val="0"/>
          <w:spacing w:val="-1"/>
          <w:sz w:val="24"/>
          <w:szCs w:val="24"/>
        </w:rPr>
        <w:t xml:space="preserve"> </w:t>
      </w:r>
      <w:r w:rsidRPr="00FE088D">
        <w:rPr>
          <w:b w:val="0"/>
          <w:sz w:val="24"/>
          <w:szCs w:val="24"/>
          <w:u w:val="single"/>
        </w:rPr>
        <w:t xml:space="preserve"> </w:t>
      </w:r>
      <w:r w:rsidR="00525437">
        <w:rPr>
          <w:b w:val="0"/>
          <w:sz w:val="24"/>
          <w:szCs w:val="24"/>
          <w:u w:val="single"/>
        </w:rPr>
        <w:t>Mechanical Engineering</w:t>
      </w:r>
    </w:p>
    <w:p w14:paraId="32F8DF88" w14:textId="77777777" w:rsidR="004D21B8" w:rsidRDefault="004D21B8" w:rsidP="00830D34">
      <w:pPr>
        <w:spacing w:before="244" w:line="242" w:lineRule="auto"/>
        <w:ind w:right="81"/>
        <w:rPr>
          <w:rFonts w:ascii="Times New Roman" w:hAnsi="Times New Roman" w:cs="Times New Roman"/>
          <w:b/>
          <w:sz w:val="32"/>
          <w:szCs w:val="32"/>
          <w:u w:val="single"/>
        </w:rPr>
      </w:pPr>
    </w:p>
    <w:p w14:paraId="10A4412C" w14:textId="77777777" w:rsidR="00BC53D0" w:rsidRPr="00BC53D0" w:rsidRDefault="00BC53D0" w:rsidP="00BC53D0">
      <w:pPr>
        <w:spacing w:before="244" w:line="242" w:lineRule="auto"/>
        <w:ind w:right="81" w:hanging="6"/>
        <w:jc w:val="center"/>
        <w:rPr>
          <w:rFonts w:ascii="Times New Roman" w:hAnsi="Times New Roman" w:cs="Times New Roman"/>
          <w:b/>
          <w:sz w:val="32"/>
          <w:szCs w:val="32"/>
          <w:u w:val="single"/>
        </w:rPr>
      </w:pPr>
      <w:r w:rsidRPr="00BC53D0">
        <w:rPr>
          <w:rFonts w:ascii="Times New Roman" w:hAnsi="Times New Roman" w:cs="Times New Roman"/>
          <w:b/>
          <w:sz w:val="32"/>
          <w:szCs w:val="32"/>
          <w:u w:val="single"/>
        </w:rPr>
        <w:lastRenderedPageBreak/>
        <w:t>ACKNOWLEDGEMENTS</w:t>
      </w:r>
    </w:p>
    <w:p w14:paraId="0864E385" w14:textId="77777777" w:rsidR="00B63974" w:rsidRPr="00F677AC" w:rsidRDefault="00B63974" w:rsidP="00BC53D0">
      <w:pPr>
        <w:spacing w:before="244" w:line="360" w:lineRule="auto"/>
        <w:ind w:right="81" w:hanging="6"/>
        <w:jc w:val="both"/>
        <w:rPr>
          <w:rFonts w:ascii="Times New Roman" w:hAnsi="Times New Roman" w:cs="Times New Roman"/>
          <w:sz w:val="24"/>
          <w:szCs w:val="24"/>
        </w:rPr>
      </w:pPr>
    </w:p>
    <w:p w14:paraId="2C23B671" w14:textId="670FA9FC" w:rsidR="00F677AC" w:rsidRPr="00F677AC" w:rsidRDefault="00F677AC" w:rsidP="00F677AC">
      <w:pPr>
        <w:widowControl/>
        <w:adjustRightInd w:val="0"/>
        <w:rPr>
          <w:rFonts w:ascii="Times New Roman" w:eastAsiaTheme="minorHAnsi" w:hAnsi="Times New Roman" w:cs="Times New Roman"/>
          <w:sz w:val="24"/>
          <w:szCs w:val="24"/>
          <w:lang w:val="en-IN"/>
        </w:rPr>
      </w:pPr>
      <w:r w:rsidRPr="00F677AC">
        <w:rPr>
          <w:rFonts w:ascii="Times New Roman" w:eastAsiaTheme="minorHAnsi" w:hAnsi="Times New Roman" w:cs="Times New Roman"/>
          <w:sz w:val="24"/>
          <w:szCs w:val="24"/>
          <w:lang w:val="en-IN"/>
        </w:rPr>
        <w:t xml:space="preserve">I would like to express my deep sense of gratitude to </w:t>
      </w:r>
      <w:r>
        <w:rPr>
          <w:rFonts w:ascii="Times New Roman" w:eastAsiaTheme="minorHAnsi" w:hAnsi="Times New Roman" w:cs="Times New Roman"/>
          <w:b/>
          <w:bCs/>
          <w:sz w:val="24"/>
          <w:szCs w:val="24"/>
          <w:lang w:val="en-IN"/>
        </w:rPr>
        <w:t>Dr. Zafar Alam</w:t>
      </w:r>
      <w:r w:rsidRPr="00F677AC">
        <w:rPr>
          <w:rFonts w:ascii="Times New Roman" w:eastAsiaTheme="minorHAnsi" w:hAnsi="Times New Roman" w:cs="Times New Roman"/>
          <w:sz w:val="24"/>
          <w:szCs w:val="24"/>
          <w:lang w:val="en-IN"/>
        </w:rPr>
        <w:t>, Ass</w:t>
      </w:r>
      <w:r>
        <w:rPr>
          <w:rFonts w:ascii="Times New Roman" w:eastAsiaTheme="minorHAnsi" w:hAnsi="Times New Roman" w:cs="Times New Roman"/>
          <w:sz w:val="24"/>
          <w:szCs w:val="24"/>
          <w:lang w:val="en-IN"/>
        </w:rPr>
        <w:t>istant</w:t>
      </w:r>
      <w:r w:rsidRPr="00F677AC">
        <w:rPr>
          <w:rFonts w:ascii="Times New Roman" w:eastAsiaTheme="minorHAnsi" w:hAnsi="Times New Roman" w:cs="Times New Roman"/>
          <w:sz w:val="24"/>
          <w:szCs w:val="24"/>
          <w:lang w:val="en-IN"/>
        </w:rPr>
        <w:t xml:space="preserve"> Professor,</w:t>
      </w:r>
      <w:r>
        <w:rPr>
          <w:rFonts w:ascii="Times New Roman" w:eastAsiaTheme="minorHAnsi" w:hAnsi="Times New Roman" w:cs="Times New Roman"/>
          <w:sz w:val="24"/>
          <w:szCs w:val="24"/>
          <w:lang w:val="en-IN"/>
        </w:rPr>
        <w:t xml:space="preserve"> </w:t>
      </w:r>
      <w:r w:rsidRPr="00F677AC">
        <w:rPr>
          <w:rFonts w:ascii="Times New Roman" w:eastAsiaTheme="minorHAnsi" w:hAnsi="Times New Roman" w:cs="Times New Roman"/>
          <w:sz w:val="24"/>
          <w:szCs w:val="24"/>
          <w:lang w:val="en-IN"/>
        </w:rPr>
        <w:t xml:space="preserve">Department of Mechanical Engineering, IIT (ISM) Dhanbad, India for introducing me to the field </w:t>
      </w:r>
      <w:r>
        <w:rPr>
          <w:rFonts w:ascii="Times New Roman" w:eastAsiaTheme="minorHAnsi" w:hAnsi="Times New Roman" w:cs="Times New Roman"/>
          <w:sz w:val="24"/>
          <w:szCs w:val="24"/>
          <w:lang w:val="en-IN"/>
        </w:rPr>
        <w:t>of machine learining</w:t>
      </w:r>
      <w:r w:rsidRPr="00F677AC">
        <w:rPr>
          <w:rFonts w:ascii="Times New Roman" w:eastAsiaTheme="minorHAnsi" w:hAnsi="Times New Roman" w:cs="Times New Roman"/>
          <w:sz w:val="24"/>
          <w:szCs w:val="24"/>
          <w:lang w:val="en-IN"/>
        </w:rPr>
        <w:t xml:space="preserve"> and the guidance he has provided to me throughout this project.</w:t>
      </w:r>
    </w:p>
    <w:p w14:paraId="711AE0BE" w14:textId="77777777" w:rsidR="00F677AC" w:rsidRPr="00F677AC" w:rsidRDefault="00F677AC" w:rsidP="00F677AC">
      <w:pPr>
        <w:widowControl/>
        <w:adjustRightInd w:val="0"/>
        <w:rPr>
          <w:rFonts w:ascii="Times New Roman" w:eastAsiaTheme="minorHAnsi" w:hAnsi="Times New Roman" w:cs="Times New Roman"/>
          <w:sz w:val="24"/>
          <w:szCs w:val="24"/>
          <w:lang w:val="en-IN"/>
        </w:rPr>
      </w:pPr>
      <w:r w:rsidRPr="00F677AC">
        <w:rPr>
          <w:rFonts w:ascii="Times New Roman" w:eastAsiaTheme="minorHAnsi" w:hAnsi="Times New Roman" w:cs="Times New Roman"/>
          <w:sz w:val="24"/>
          <w:szCs w:val="24"/>
          <w:lang w:val="en-IN"/>
        </w:rPr>
        <w:t xml:space="preserve">Also, I would like to acknowledge </w:t>
      </w:r>
      <w:r w:rsidRPr="00F677AC">
        <w:rPr>
          <w:rFonts w:ascii="Times New Roman" w:eastAsiaTheme="minorHAnsi" w:hAnsi="Times New Roman" w:cs="Times New Roman"/>
          <w:b/>
          <w:bCs/>
          <w:sz w:val="24"/>
          <w:szCs w:val="24"/>
          <w:lang w:val="en-IN"/>
        </w:rPr>
        <w:t xml:space="preserve">Prof. Sachin Kumar Singh, </w:t>
      </w:r>
      <w:r w:rsidRPr="00F677AC">
        <w:rPr>
          <w:rFonts w:ascii="Times New Roman" w:eastAsiaTheme="minorHAnsi" w:hAnsi="Times New Roman" w:cs="Times New Roman"/>
          <w:sz w:val="24"/>
          <w:szCs w:val="24"/>
          <w:lang w:val="en-IN"/>
        </w:rPr>
        <w:t>(DUGC), Department of</w:t>
      </w:r>
    </w:p>
    <w:p w14:paraId="3C90E2BD" w14:textId="024AB0AA" w:rsidR="00CE1493" w:rsidRPr="00F677AC" w:rsidRDefault="00F677AC" w:rsidP="00F677AC">
      <w:pPr>
        <w:widowControl/>
        <w:adjustRightInd w:val="0"/>
        <w:rPr>
          <w:rFonts w:ascii="Times New Roman" w:eastAsiaTheme="minorHAnsi" w:hAnsi="Times New Roman" w:cs="Times New Roman"/>
          <w:sz w:val="24"/>
          <w:szCs w:val="24"/>
          <w:lang w:val="en-IN"/>
        </w:rPr>
      </w:pPr>
      <w:r w:rsidRPr="00F677AC">
        <w:rPr>
          <w:rFonts w:ascii="Times New Roman" w:eastAsiaTheme="minorHAnsi" w:hAnsi="Times New Roman" w:cs="Times New Roman"/>
          <w:sz w:val="24"/>
          <w:szCs w:val="24"/>
          <w:lang w:val="en-IN"/>
        </w:rPr>
        <w:t>Mechanical Engineering, IIT (ISM) Dhanbad for permitting me to work on this project. Lastly, I</w:t>
      </w:r>
      <w:r>
        <w:rPr>
          <w:rFonts w:ascii="Times New Roman" w:eastAsiaTheme="minorHAnsi" w:hAnsi="Times New Roman" w:cs="Times New Roman"/>
          <w:sz w:val="24"/>
          <w:szCs w:val="24"/>
          <w:lang w:val="en-IN"/>
        </w:rPr>
        <w:t xml:space="preserve"> </w:t>
      </w:r>
      <w:r w:rsidRPr="00F677AC">
        <w:rPr>
          <w:rFonts w:ascii="Times New Roman" w:eastAsiaTheme="minorHAnsi" w:hAnsi="Times New Roman" w:cs="Times New Roman"/>
          <w:sz w:val="24"/>
          <w:szCs w:val="24"/>
          <w:lang w:val="en-IN"/>
        </w:rPr>
        <w:t>would like to show my immense gratitude to all the people who were directly or indirectly involved</w:t>
      </w:r>
      <w:r>
        <w:rPr>
          <w:rFonts w:ascii="Times New Roman" w:eastAsiaTheme="minorHAnsi" w:hAnsi="Times New Roman" w:cs="Times New Roman"/>
          <w:sz w:val="24"/>
          <w:szCs w:val="24"/>
          <w:lang w:val="en-IN"/>
        </w:rPr>
        <w:t xml:space="preserve"> </w:t>
      </w:r>
      <w:r w:rsidRPr="00F677AC">
        <w:rPr>
          <w:rFonts w:ascii="Times New Roman" w:eastAsiaTheme="minorHAnsi" w:hAnsi="Times New Roman" w:cs="Times New Roman"/>
          <w:sz w:val="24"/>
          <w:szCs w:val="24"/>
          <w:lang w:val="en-IN"/>
        </w:rPr>
        <w:t>during the period of this project.</w:t>
      </w:r>
    </w:p>
    <w:p w14:paraId="1D574886"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38860AAE"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0954926D"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0C821194"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74E91428"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2CB747FB"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0E512EFF"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5B8492B3" w14:textId="77777777" w:rsidR="00CE1493" w:rsidRDefault="00CE1493" w:rsidP="00BC53D0">
      <w:pPr>
        <w:spacing w:before="244" w:line="360" w:lineRule="auto"/>
        <w:ind w:right="81" w:hanging="6"/>
        <w:jc w:val="both"/>
        <w:rPr>
          <w:rFonts w:ascii="Times New Roman" w:hAnsi="Times New Roman" w:cs="Times New Roman"/>
          <w:sz w:val="24"/>
          <w:szCs w:val="24"/>
        </w:rPr>
      </w:pPr>
    </w:p>
    <w:p w14:paraId="526DA319" w14:textId="77777777" w:rsidR="002426F3" w:rsidRDefault="002426F3" w:rsidP="00BC53D0">
      <w:pPr>
        <w:spacing w:before="244" w:line="360" w:lineRule="auto"/>
        <w:ind w:right="81" w:hanging="6"/>
        <w:jc w:val="both"/>
        <w:rPr>
          <w:rFonts w:ascii="Times New Roman" w:hAnsi="Times New Roman" w:cs="Times New Roman"/>
          <w:sz w:val="24"/>
          <w:szCs w:val="24"/>
        </w:rPr>
      </w:pPr>
    </w:p>
    <w:p w14:paraId="2C13EF57" w14:textId="77777777" w:rsidR="002426F3" w:rsidRDefault="002426F3" w:rsidP="00BC53D0">
      <w:pPr>
        <w:spacing w:before="244" w:line="360" w:lineRule="auto"/>
        <w:ind w:right="81" w:hanging="6"/>
        <w:jc w:val="both"/>
        <w:rPr>
          <w:rFonts w:ascii="Times New Roman" w:hAnsi="Times New Roman" w:cs="Times New Roman"/>
          <w:sz w:val="24"/>
          <w:szCs w:val="24"/>
        </w:rPr>
      </w:pPr>
    </w:p>
    <w:p w14:paraId="6DC456EE" w14:textId="77777777" w:rsidR="002426F3" w:rsidRDefault="002426F3" w:rsidP="00BC53D0">
      <w:pPr>
        <w:spacing w:before="244" w:line="360" w:lineRule="auto"/>
        <w:ind w:right="81" w:hanging="6"/>
        <w:jc w:val="both"/>
        <w:rPr>
          <w:rFonts w:ascii="Times New Roman" w:hAnsi="Times New Roman" w:cs="Times New Roman"/>
          <w:sz w:val="24"/>
          <w:szCs w:val="24"/>
        </w:rPr>
      </w:pPr>
    </w:p>
    <w:p w14:paraId="00A19FED" w14:textId="12EEA9C5" w:rsidR="002426F3" w:rsidRDefault="002426F3" w:rsidP="00BC53D0">
      <w:pPr>
        <w:spacing w:before="244" w:line="360" w:lineRule="auto"/>
        <w:ind w:right="81" w:hanging="6"/>
        <w:jc w:val="both"/>
        <w:rPr>
          <w:rFonts w:ascii="Times New Roman" w:hAnsi="Times New Roman" w:cs="Times New Roman"/>
          <w:sz w:val="24"/>
          <w:szCs w:val="24"/>
        </w:rPr>
      </w:pPr>
      <w:r>
        <w:rPr>
          <w:rFonts w:ascii="Times New Roman" w:hAnsi="Times New Roman" w:cs="Times New Roman"/>
          <w:sz w:val="24"/>
          <w:szCs w:val="24"/>
        </w:rPr>
        <w:t>Abishekh Kumar</w:t>
      </w:r>
    </w:p>
    <w:p w14:paraId="0692A238" w14:textId="2047E179" w:rsidR="00CE1493" w:rsidRDefault="00CE1493" w:rsidP="00BC53D0">
      <w:pPr>
        <w:spacing w:before="244" w:line="360" w:lineRule="auto"/>
        <w:ind w:right="81" w:hanging="6"/>
        <w:jc w:val="both"/>
        <w:rPr>
          <w:rFonts w:ascii="Times New Roman" w:hAnsi="Times New Roman" w:cs="Times New Roman"/>
          <w:b/>
          <w:sz w:val="24"/>
          <w:szCs w:val="24"/>
        </w:rPr>
      </w:pPr>
      <w:r w:rsidRPr="00B92CF4">
        <w:rPr>
          <w:rFonts w:ascii="Times New Roman" w:hAnsi="Times New Roman" w:cs="Times New Roman"/>
          <w:b/>
          <w:sz w:val="24"/>
          <w:szCs w:val="24"/>
        </w:rPr>
        <w:t xml:space="preserve">Date: </w:t>
      </w:r>
      <w:r w:rsidR="00F677AC">
        <w:rPr>
          <w:rFonts w:ascii="Times New Roman" w:hAnsi="Times New Roman" w:cs="Times New Roman"/>
          <w:b/>
          <w:sz w:val="24"/>
          <w:szCs w:val="24"/>
        </w:rPr>
        <w:t>08/05/2024</w:t>
      </w:r>
    </w:p>
    <w:p w14:paraId="4265EFDF" w14:textId="77777777" w:rsidR="00B92CF4" w:rsidRDefault="00B92CF4" w:rsidP="00BC53D0">
      <w:pPr>
        <w:spacing w:before="244" w:line="360" w:lineRule="auto"/>
        <w:ind w:right="81" w:hanging="6"/>
        <w:jc w:val="both"/>
        <w:rPr>
          <w:rFonts w:ascii="Times New Roman" w:hAnsi="Times New Roman" w:cs="Times New Roman"/>
          <w:b/>
          <w:sz w:val="24"/>
          <w:szCs w:val="24"/>
        </w:rPr>
      </w:pPr>
    </w:p>
    <w:p w14:paraId="5BB01A52" w14:textId="77777777" w:rsidR="00B92CF4" w:rsidRDefault="00B92CF4" w:rsidP="00BC53D0">
      <w:pPr>
        <w:spacing w:before="244" w:line="360" w:lineRule="auto"/>
        <w:ind w:right="81" w:hanging="6"/>
        <w:jc w:val="both"/>
        <w:rPr>
          <w:rFonts w:ascii="Times New Roman" w:hAnsi="Times New Roman" w:cs="Times New Roman"/>
          <w:b/>
          <w:sz w:val="24"/>
          <w:szCs w:val="24"/>
        </w:rPr>
      </w:pPr>
    </w:p>
    <w:p w14:paraId="314D4932" w14:textId="77777777" w:rsidR="00D54191" w:rsidRDefault="00D54191" w:rsidP="00094E4E">
      <w:pPr>
        <w:spacing w:line="360" w:lineRule="auto"/>
        <w:ind w:right="-61"/>
        <w:rPr>
          <w:rFonts w:ascii="Times New Roman" w:hAnsi="Times New Roman" w:cs="Times New Roman"/>
          <w:sz w:val="24"/>
          <w:szCs w:val="24"/>
        </w:rPr>
      </w:pPr>
    </w:p>
    <w:p w14:paraId="6282846B" w14:textId="77777777" w:rsidR="00F677AC" w:rsidRDefault="00F677AC" w:rsidP="00094E4E">
      <w:pPr>
        <w:spacing w:line="360" w:lineRule="auto"/>
        <w:ind w:right="-61"/>
        <w:rPr>
          <w:rFonts w:ascii="Times New Roman" w:hAnsi="Times New Roman" w:cs="Times New Roman"/>
          <w:b/>
          <w:sz w:val="24"/>
          <w:szCs w:val="24"/>
        </w:rPr>
      </w:pPr>
    </w:p>
    <w:p w14:paraId="3171EC35" w14:textId="77777777" w:rsidR="00525437" w:rsidRDefault="00525437" w:rsidP="00094E4E">
      <w:pPr>
        <w:spacing w:line="360" w:lineRule="auto"/>
        <w:ind w:right="-61"/>
        <w:rPr>
          <w:rFonts w:ascii="Times New Roman" w:hAnsi="Times New Roman" w:cs="Times New Roman"/>
          <w:b/>
          <w:sz w:val="24"/>
          <w:szCs w:val="24"/>
        </w:rPr>
      </w:pPr>
    </w:p>
    <w:p w14:paraId="7910D064" w14:textId="5F949770" w:rsidR="00E46F4C" w:rsidRDefault="00094E4E" w:rsidP="00094E4E">
      <w:pPr>
        <w:spacing w:line="360" w:lineRule="auto"/>
        <w:ind w:right="-61"/>
        <w:rPr>
          <w:rFonts w:ascii="Times New Roman" w:hAnsi="Times New Roman" w:cs="Times New Roman"/>
          <w:b/>
          <w:sz w:val="24"/>
          <w:szCs w:val="24"/>
        </w:rPr>
      </w:pPr>
      <w:r w:rsidRPr="00094E4E">
        <w:rPr>
          <w:rFonts w:ascii="Times New Roman" w:hAnsi="Times New Roman" w:cs="Times New Roman"/>
          <w:b/>
          <w:sz w:val="24"/>
          <w:szCs w:val="24"/>
        </w:rPr>
        <w:t>Abstract</w:t>
      </w:r>
    </w:p>
    <w:p w14:paraId="7F58148E" w14:textId="7FEC9616" w:rsidR="004C6FD4" w:rsidRPr="00DE6F58" w:rsidRDefault="00094E4E" w:rsidP="00DE6F58">
      <w:pPr>
        <w:spacing w:line="360" w:lineRule="auto"/>
        <w:ind w:right="-61"/>
        <w:rPr>
          <w:rFonts w:ascii="Times New Roman" w:hAnsi="Times New Roman" w:cs="Times New Roman"/>
          <w:b/>
          <w:sz w:val="24"/>
          <w:szCs w:val="24"/>
        </w:rPr>
      </w:pPr>
      <w:r w:rsidRPr="00E20D8E">
        <w:rPr>
          <w:rFonts w:ascii="Times New Roman" w:hAnsi="Times New Roman" w:cs="Times New Roman"/>
          <w:bCs/>
          <w:sz w:val="24"/>
          <w:szCs w:val="24"/>
        </w:rPr>
        <w:t>Now a days, there has been a significant increase in traffic accidents caused by driver fatigue, which results in several fatalities. The driver loses control when he falls asleep, resulting in an accident. This occurs when the driver is unable to manage his vehicle at high speeds on the road. Driver inattention is a major cause of most car accidents. Driver weariness caused by sleep deprivation or sleep disorders is a major factor in the increasing frequency of accidents on today's roadways. Drowsy driver warning systems can serve as the foundation for a system that could reduce accidents caused by driving drowsiness. This project can generate a model which can prevent such accidents. To avoid this, we devised a very simple and cost-effective solution. When a driver falls asleep on this project. Keywords: Traffic Accidents, Control, Warning, Vehicle, Sleep.</w:t>
      </w:r>
      <w:r w:rsidR="004C6FD4">
        <w:rPr>
          <w:rFonts w:ascii="Times New Roman" w:hAnsi="Times New Roman" w:cs="Times New Roman"/>
          <w:b/>
          <w:sz w:val="24"/>
          <w:szCs w:val="24"/>
        </w:rPr>
        <w:br w:type="page"/>
      </w:r>
      <w:r w:rsidR="004C6FD4" w:rsidRPr="004C6FD4">
        <w:rPr>
          <w:rFonts w:ascii="Times New Roman" w:hAnsi="Times New Roman" w:cs="Times New Roman"/>
          <w:b/>
          <w:sz w:val="24"/>
          <w:szCs w:val="24"/>
        </w:rPr>
        <w:lastRenderedPageBreak/>
        <w:t xml:space="preserve">List of Figures </w:t>
      </w:r>
    </w:p>
    <w:p w14:paraId="01DB5A62" w14:textId="77777777" w:rsidR="00F677AC" w:rsidRDefault="00F677AC">
      <w:pPr>
        <w:rPr>
          <w:rFonts w:ascii="Times New Roman" w:hAnsi="Times New Roman" w:cs="Times New Roman"/>
          <w:b/>
          <w:sz w:val="24"/>
          <w:szCs w:val="24"/>
        </w:rPr>
      </w:pPr>
    </w:p>
    <w:p w14:paraId="0F834769" w14:textId="77777777" w:rsidR="00F677AC" w:rsidRDefault="00F677AC">
      <w:pPr>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2932"/>
        <w:gridCol w:w="2959"/>
        <w:gridCol w:w="2937"/>
      </w:tblGrid>
      <w:tr w:rsidR="00F677AC" w14:paraId="481FDBD6" w14:textId="77777777" w:rsidTr="00F677AC">
        <w:trPr>
          <w:trHeight w:val="574"/>
        </w:trPr>
        <w:tc>
          <w:tcPr>
            <w:tcW w:w="3018" w:type="dxa"/>
          </w:tcPr>
          <w:p w14:paraId="57F8D651" w14:textId="385009E2" w:rsidR="00F677AC" w:rsidRDefault="00F677AC">
            <w:pPr>
              <w:rPr>
                <w:rFonts w:ascii="Times New Roman" w:hAnsi="Times New Roman" w:cs="Times New Roman"/>
                <w:b/>
                <w:sz w:val="24"/>
                <w:szCs w:val="24"/>
              </w:rPr>
            </w:pPr>
            <w:r>
              <w:rPr>
                <w:rFonts w:ascii="Times New Roman" w:hAnsi="Times New Roman" w:cs="Times New Roman"/>
                <w:b/>
                <w:sz w:val="24"/>
                <w:szCs w:val="24"/>
              </w:rPr>
              <w:t>Sl. No.</w:t>
            </w:r>
          </w:p>
        </w:tc>
        <w:tc>
          <w:tcPr>
            <w:tcW w:w="3018" w:type="dxa"/>
          </w:tcPr>
          <w:p w14:paraId="0042C9F4" w14:textId="26BBD8D1" w:rsidR="00F677AC" w:rsidRDefault="00F677AC">
            <w:pPr>
              <w:rPr>
                <w:rFonts w:ascii="Times New Roman" w:hAnsi="Times New Roman" w:cs="Times New Roman"/>
                <w:b/>
                <w:sz w:val="24"/>
                <w:szCs w:val="24"/>
              </w:rPr>
            </w:pPr>
            <w:r>
              <w:rPr>
                <w:rFonts w:ascii="Times New Roman" w:hAnsi="Times New Roman" w:cs="Times New Roman"/>
                <w:b/>
                <w:sz w:val="24"/>
                <w:szCs w:val="24"/>
              </w:rPr>
              <w:t>Figure</w:t>
            </w:r>
          </w:p>
        </w:tc>
        <w:tc>
          <w:tcPr>
            <w:tcW w:w="3018" w:type="dxa"/>
          </w:tcPr>
          <w:p w14:paraId="1D4A5808" w14:textId="2FACB229" w:rsidR="00F677AC" w:rsidRDefault="00F677AC">
            <w:pPr>
              <w:rPr>
                <w:rFonts w:ascii="Times New Roman" w:hAnsi="Times New Roman" w:cs="Times New Roman"/>
                <w:b/>
                <w:sz w:val="24"/>
                <w:szCs w:val="24"/>
              </w:rPr>
            </w:pPr>
            <w:r>
              <w:rPr>
                <w:rFonts w:ascii="Times New Roman" w:hAnsi="Times New Roman" w:cs="Times New Roman"/>
                <w:b/>
                <w:sz w:val="24"/>
                <w:szCs w:val="24"/>
              </w:rPr>
              <w:t>Page no.</w:t>
            </w:r>
          </w:p>
        </w:tc>
      </w:tr>
      <w:tr w:rsidR="0050093B" w14:paraId="5A411C0A" w14:textId="77777777" w:rsidTr="00F677AC">
        <w:trPr>
          <w:trHeight w:val="574"/>
        </w:trPr>
        <w:tc>
          <w:tcPr>
            <w:tcW w:w="3018" w:type="dxa"/>
          </w:tcPr>
          <w:p w14:paraId="7C97E49A" w14:textId="6505713A" w:rsidR="0050093B" w:rsidRDefault="0050093B">
            <w:pPr>
              <w:rPr>
                <w:rFonts w:ascii="Times New Roman" w:hAnsi="Times New Roman" w:cs="Times New Roman"/>
                <w:b/>
                <w:sz w:val="24"/>
                <w:szCs w:val="24"/>
              </w:rPr>
            </w:pPr>
            <w:r>
              <w:rPr>
                <w:rFonts w:ascii="Times New Roman" w:hAnsi="Times New Roman" w:cs="Times New Roman"/>
                <w:b/>
                <w:sz w:val="24"/>
                <w:szCs w:val="24"/>
              </w:rPr>
              <w:t>1.</w:t>
            </w:r>
          </w:p>
        </w:tc>
        <w:tc>
          <w:tcPr>
            <w:tcW w:w="3018" w:type="dxa"/>
          </w:tcPr>
          <w:p w14:paraId="6A29ECB7" w14:textId="1CD5B97B" w:rsidR="0050093B" w:rsidRDefault="0050093B">
            <w:pPr>
              <w:rPr>
                <w:rFonts w:ascii="Times New Roman" w:hAnsi="Times New Roman" w:cs="Times New Roman"/>
                <w:b/>
                <w:sz w:val="24"/>
                <w:szCs w:val="24"/>
              </w:rPr>
            </w:pPr>
            <w:r>
              <w:rPr>
                <w:rFonts w:ascii="Times New Roman" w:eastAsia="Times New Roman" w:hAnsi="Times New Roman" w:cs="Times New Roman"/>
                <w:sz w:val="24"/>
                <w:szCs w:val="24"/>
                <w:lang w:val="en-IN" w:eastAsia="en-IN"/>
              </w:rPr>
              <w:t>Figure 3.1 68 Facial landmarks</w:t>
            </w:r>
          </w:p>
        </w:tc>
        <w:tc>
          <w:tcPr>
            <w:tcW w:w="3018" w:type="dxa"/>
          </w:tcPr>
          <w:p w14:paraId="656B2396" w14:textId="4E370186" w:rsidR="0050093B" w:rsidRDefault="000C21B3">
            <w:pPr>
              <w:rPr>
                <w:rFonts w:ascii="Times New Roman" w:hAnsi="Times New Roman" w:cs="Times New Roman"/>
                <w:b/>
                <w:sz w:val="24"/>
                <w:szCs w:val="24"/>
              </w:rPr>
            </w:pPr>
            <w:r>
              <w:rPr>
                <w:rFonts w:ascii="Times New Roman" w:hAnsi="Times New Roman" w:cs="Times New Roman"/>
                <w:b/>
                <w:sz w:val="24"/>
                <w:szCs w:val="24"/>
              </w:rPr>
              <w:t>xiii</w:t>
            </w:r>
          </w:p>
        </w:tc>
      </w:tr>
      <w:tr w:rsidR="00F677AC" w14:paraId="19F1D718" w14:textId="77777777" w:rsidTr="00F677AC">
        <w:trPr>
          <w:trHeight w:val="1003"/>
        </w:trPr>
        <w:tc>
          <w:tcPr>
            <w:tcW w:w="3018" w:type="dxa"/>
          </w:tcPr>
          <w:p w14:paraId="09417A0F" w14:textId="57E635E4" w:rsidR="00F677AC" w:rsidRDefault="0050093B">
            <w:pPr>
              <w:rPr>
                <w:rFonts w:ascii="Times New Roman" w:hAnsi="Times New Roman" w:cs="Times New Roman"/>
                <w:b/>
                <w:sz w:val="24"/>
                <w:szCs w:val="24"/>
              </w:rPr>
            </w:pPr>
            <w:r>
              <w:rPr>
                <w:rFonts w:ascii="Times New Roman" w:hAnsi="Times New Roman" w:cs="Times New Roman"/>
                <w:b/>
                <w:sz w:val="24"/>
                <w:szCs w:val="24"/>
              </w:rPr>
              <w:t>2.</w:t>
            </w:r>
          </w:p>
        </w:tc>
        <w:tc>
          <w:tcPr>
            <w:tcW w:w="3018" w:type="dxa"/>
          </w:tcPr>
          <w:p w14:paraId="2FF458B5" w14:textId="09C026D6" w:rsidR="00F677AC" w:rsidRDefault="00F677AC">
            <w:pPr>
              <w:rPr>
                <w:rFonts w:ascii="Times New Roman" w:hAnsi="Times New Roman" w:cs="Times New Roman"/>
                <w:b/>
                <w:sz w:val="24"/>
                <w:szCs w:val="24"/>
              </w:rPr>
            </w:pPr>
            <w:r>
              <w:rPr>
                <w:rFonts w:ascii="Times New Roman" w:eastAsia="Times New Roman" w:hAnsi="Times New Roman" w:cs="Times New Roman"/>
                <w:sz w:val="24"/>
                <w:szCs w:val="24"/>
                <w:lang w:val="en-IN" w:eastAsia="en-IN"/>
              </w:rPr>
              <w:t>Figure 3.</w:t>
            </w:r>
            <w:r w:rsidR="0050093B">
              <w:rPr>
                <w:rFonts w:ascii="Times New Roman" w:eastAsia="Times New Roman" w:hAnsi="Times New Roman" w:cs="Times New Roman"/>
                <w:sz w:val="24"/>
                <w:szCs w:val="24"/>
                <w:lang w:val="en-IN" w:eastAsia="en-IN"/>
              </w:rPr>
              <w:t>2</w:t>
            </w:r>
            <w:r>
              <w:rPr>
                <w:rFonts w:ascii="Times New Roman" w:eastAsia="Times New Roman" w:hAnsi="Times New Roman" w:cs="Times New Roman"/>
                <w:sz w:val="24"/>
                <w:szCs w:val="24"/>
                <w:lang w:val="en-IN" w:eastAsia="en-IN"/>
              </w:rPr>
              <w:t xml:space="preserve"> Landmarks on closed and open eye</w:t>
            </w:r>
          </w:p>
        </w:tc>
        <w:tc>
          <w:tcPr>
            <w:tcW w:w="3018" w:type="dxa"/>
          </w:tcPr>
          <w:p w14:paraId="4BFBE7A1" w14:textId="6C430FD6" w:rsidR="00F677AC" w:rsidRDefault="000C21B3">
            <w:pPr>
              <w:rPr>
                <w:rFonts w:ascii="Times New Roman" w:hAnsi="Times New Roman" w:cs="Times New Roman"/>
                <w:b/>
                <w:sz w:val="24"/>
                <w:szCs w:val="24"/>
              </w:rPr>
            </w:pPr>
            <w:r>
              <w:rPr>
                <w:rFonts w:ascii="Times New Roman" w:hAnsi="Times New Roman" w:cs="Times New Roman"/>
                <w:b/>
                <w:sz w:val="24"/>
                <w:szCs w:val="24"/>
              </w:rPr>
              <w:t>xiv</w:t>
            </w:r>
          </w:p>
        </w:tc>
      </w:tr>
      <w:tr w:rsidR="00F677AC" w14:paraId="6B385C09" w14:textId="77777777" w:rsidTr="00F677AC">
        <w:trPr>
          <w:trHeight w:val="832"/>
        </w:trPr>
        <w:tc>
          <w:tcPr>
            <w:tcW w:w="3018" w:type="dxa"/>
          </w:tcPr>
          <w:p w14:paraId="6DD571C2" w14:textId="72CF8EC7" w:rsidR="00F677AC" w:rsidRDefault="0050093B">
            <w:pPr>
              <w:rPr>
                <w:rFonts w:ascii="Times New Roman" w:hAnsi="Times New Roman" w:cs="Times New Roman"/>
                <w:b/>
                <w:sz w:val="24"/>
                <w:szCs w:val="24"/>
              </w:rPr>
            </w:pPr>
            <w:r>
              <w:rPr>
                <w:rFonts w:ascii="Times New Roman" w:hAnsi="Times New Roman" w:cs="Times New Roman"/>
                <w:b/>
                <w:sz w:val="24"/>
                <w:szCs w:val="24"/>
              </w:rPr>
              <w:t>3.</w:t>
            </w:r>
          </w:p>
        </w:tc>
        <w:tc>
          <w:tcPr>
            <w:tcW w:w="3018" w:type="dxa"/>
          </w:tcPr>
          <w:p w14:paraId="307A089A" w14:textId="7DECF83A" w:rsidR="00F677AC" w:rsidRDefault="00F677AC">
            <w:pPr>
              <w:rPr>
                <w:rFonts w:ascii="Times New Roman" w:hAnsi="Times New Roman" w:cs="Times New Roman"/>
                <w:b/>
                <w:sz w:val="24"/>
                <w:szCs w:val="24"/>
              </w:rPr>
            </w:pPr>
            <w:r>
              <w:rPr>
                <w:rFonts w:ascii="Times New Roman" w:eastAsia="Times New Roman" w:hAnsi="Times New Roman" w:cs="Times New Roman"/>
                <w:sz w:val="24"/>
                <w:szCs w:val="24"/>
                <w:lang w:val="en-IN" w:eastAsia="en-IN"/>
              </w:rPr>
              <w:t>Figure 3.</w:t>
            </w:r>
            <w:r w:rsidR="0050093B">
              <w:rPr>
                <w:rFonts w:ascii="Times New Roman" w:eastAsia="Times New Roman" w:hAnsi="Times New Roman" w:cs="Times New Roman"/>
                <w:sz w:val="24"/>
                <w:szCs w:val="24"/>
                <w:lang w:val="en-IN" w:eastAsia="en-IN"/>
              </w:rPr>
              <w:t>3</w:t>
            </w:r>
            <w:r>
              <w:rPr>
                <w:rFonts w:ascii="Times New Roman" w:eastAsia="Times New Roman" w:hAnsi="Times New Roman" w:cs="Times New Roman"/>
                <w:sz w:val="24"/>
                <w:szCs w:val="24"/>
                <w:lang w:val="en-IN" w:eastAsia="en-IN"/>
              </w:rPr>
              <w:t>: Facial landmarks associated with mouth</w:t>
            </w:r>
          </w:p>
        </w:tc>
        <w:tc>
          <w:tcPr>
            <w:tcW w:w="3018" w:type="dxa"/>
          </w:tcPr>
          <w:p w14:paraId="54A8CFCA" w14:textId="0D98D205" w:rsidR="00F677AC" w:rsidRDefault="000C21B3">
            <w:pPr>
              <w:rPr>
                <w:rFonts w:ascii="Times New Roman" w:hAnsi="Times New Roman" w:cs="Times New Roman"/>
                <w:b/>
                <w:sz w:val="24"/>
                <w:szCs w:val="24"/>
              </w:rPr>
            </w:pPr>
            <w:r>
              <w:rPr>
                <w:rFonts w:ascii="Times New Roman" w:hAnsi="Times New Roman" w:cs="Times New Roman"/>
                <w:b/>
                <w:sz w:val="24"/>
                <w:szCs w:val="24"/>
              </w:rPr>
              <w:t>xiv</w:t>
            </w:r>
          </w:p>
        </w:tc>
      </w:tr>
      <w:tr w:rsidR="00F677AC" w14:paraId="609BDD68" w14:textId="77777777" w:rsidTr="00F677AC">
        <w:tc>
          <w:tcPr>
            <w:tcW w:w="3018" w:type="dxa"/>
          </w:tcPr>
          <w:p w14:paraId="6C2FB56F" w14:textId="6DF36CC3" w:rsidR="00F677AC" w:rsidRDefault="0050093B">
            <w:pPr>
              <w:rPr>
                <w:rFonts w:ascii="Times New Roman" w:hAnsi="Times New Roman" w:cs="Times New Roman"/>
                <w:b/>
                <w:sz w:val="24"/>
                <w:szCs w:val="24"/>
              </w:rPr>
            </w:pPr>
            <w:r>
              <w:rPr>
                <w:rFonts w:ascii="Times New Roman" w:hAnsi="Times New Roman" w:cs="Times New Roman"/>
                <w:b/>
                <w:sz w:val="24"/>
                <w:szCs w:val="24"/>
              </w:rPr>
              <w:t>4.</w:t>
            </w:r>
          </w:p>
        </w:tc>
        <w:tc>
          <w:tcPr>
            <w:tcW w:w="3018" w:type="dxa"/>
          </w:tcPr>
          <w:p w14:paraId="145EA9ED" w14:textId="0479735A" w:rsidR="00F677AC" w:rsidRPr="00420F40" w:rsidRDefault="00F677AC" w:rsidP="00F677AC">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Figure 3.</w:t>
            </w:r>
            <w:r w:rsidR="0050093B">
              <w:rPr>
                <w:rFonts w:ascii="Times New Roman" w:eastAsia="Times New Roman" w:hAnsi="Times New Roman" w:cs="Times New Roman"/>
                <w:sz w:val="24"/>
                <w:szCs w:val="24"/>
                <w:lang w:val="en-IN" w:eastAsia="en-IN"/>
              </w:rPr>
              <w:t>4</w:t>
            </w:r>
            <w:r>
              <w:rPr>
                <w:rFonts w:ascii="Times New Roman" w:eastAsia="Times New Roman" w:hAnsi="Times New Roman" w:cs="Times New Roman"/>
                <w:sz w:val="24"/>
                <w:szCs w:val="24"/>
                <w:lang w:val="en-IN" w:eastAsia="en-IN"/>
              </w:rPr>
              <w:t>: Flowchart showing entire process of Drowsiness Detection System</w:t>
            </w:r>
          </w:p>
          <w:p w14:paraId="7D506060" w14:textId="77777777" w:rsidR="00F677AC" w:rsidRDefault="00F677AC">
            <w:pPr>
              <w:rPr>
                <w:rFonts w:ascii="Times New Roman" w:hAnsi="Times New Roman" w:cs="Times New Roman"/>
                <w:b/>
                <w:sz w:val="24"/>
                <w:szCs w:val="24"/>
              </w:rPr>
            </w:pPr>
          </w:p>
        </w:tc>
        <w:tc>
          <w:tcPr>
            <w:tcW w:w="3018" w:type="dxa"/>
          </w:tcPr>
          <w:p w14:paraId="0F8E493A" w14:textId="7DBE2B0F" w:rsidR="00F677AC" w:rsidRDefault="000C21B3">
            <w:pPr>
              <w:rPr>
                <w:rFonts w:ascii="Times New Roman" w:hAnsi="Times New Roman" w:cs="Times New Roman"/>
                <w:b/>
                <w:sz w:val="24"/>
                <w:szCs w:val="24"/>
              </w:rPr>
            </w:pPr>
            <w:r>
              <w:rPr>
                <w:rFonts w:ascii="Times New Roman" w:hAnsi="Times New Roman" w:cs="Times New Roman"/>
                <w:b/>
                <w:sz w:val="24"/>
                <w:szCs w:val="24"/>
              </w:rPr>
              <w:t>xiv</w:t>
            </w:r>
          </w:p>
        </w:tc>
      </w:tr>
      <w:tr w:rsidR="00F677AC" w14:paraId="204D045F" w14:textId="77777777" w:rsidTr="00F677AC">
        <w:tc>
          <w:tcPr>
            <w:tcW w:w="3018" w:type="dxa"/>
          </w:tcPr>
          <w:p w14:paraId="5689C67B" w14:textId="63072D86" w:rsidR="00F677AC" w:rsidRDefault="0050093B">
            <w:pPr>
              <w:rPr>
                <w:rFonts w:ascii="Times New Roman" w:hAnsi="Times New Roman" w:cs="Times New Roman"/>
                <w:b/>
                <w:sz w:val="24"/>
                <w:szCs w:val="24"/>
              </w:rPr>
            </w:pPr>
            <w:r>
              <w:rPr>
                <w:rFonts w:ascii="Times New Roman" w:hAnsi="Times New Roman" w:cs="Times New Roman"/>
                <w:b/>
                <w:sz w:val="24"/>
                <w:szCs w:val="24"/>
              </w:rPr>
              <w:t>5.</w:t>
            </w:r>
          </w:p>
        </w:tc>
        <w:tc>
          <w:tcPr>
            <w:tcW w:w="3018" w:type="dxa"/>
          </w:tcPr>
          <w:p w14:paraId="5630AC3E" w14:textId="2DFB1B91" w:rsidR="00A34CEE" w:rsidRDefault="00A34CEE" w:rsidP="00A34CEE">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4.1 App detecting face                    </w:t>
            </w:r>
          </w:p>
          <w:p w14:paraId="7E904581" w14:textId="77777777" w:rsidR="00F677AC" w:rsidRDefault="00F677AC">
            <w:pPr>
              <w:rPr>
                <w:rFonts w:ascii="Times New Roman" w:hAnsi="Times New Roman" w:cs="Times New Roman"/>
                <w:b/>
                <w:sz w:val="24"/>
                <w:szCs w:val="24"/>
              </w:rPr>
            </w:pPr>
          </w:p>
        </w:tc>
        <w:tc>
          <w:tcPr>
            <w:tcW w:w="3018" w:type="dxa"/>
          </w:tcPr>
          <w:p w14:paraId="7FC76A7C" w14:textId="2ACFDF39" w:rsidR="00F677AC" w:rsidRDefault="000C21B3">
            <w:pPr>
              <w:rPr>
                <w:rFonts w:ascii="Times New Roman" w:hAnsi="Times New Roman" w:cs="Times New Roman"/>
                <w:b/>
                <w:sz w:val="24"/>
                <w:szCs w:val="24"/>
              </w:rPr>
            </w:pPr>
            <w:r>
              <w:rPr>
                <w:rFonts w:ascii="Times New Roman" w:hAnsi="Times New Roman" w:cs="Times New Roman"/>
                <w:b/>
                <w:sz w:val="24"/>
                <w:szCs w:val="24"/>
              </w:rPr>
              <w:t>xvii</w:t>
            </w:r>
          </w:p>
        </w:tc>
      </w:tr>
      <w:tr w:rsidR="00F677AC" w14:paraId="0897592B" w14:textId="77777777" w:rsidTr="00F677AC">
        <w:tc>
          <w:tcPr>
            <w:tcW w:w="3018" w:type="dxa"/>
          </w:tcPr>
          <w:p w14:paraId="45AD6496" w14:textId="519A8505" w:rsidR="00F677AC" w:rsidRDefault="00A34CEE">
            <w:pPr>
              <w:rPr>
                <w:rFonts w:ascii="Times New Roman" w:hAnsi="Times New Roman" w:cs="Times New Roman"/>
                <w:b/>
                <w:sz w:val="24"/>
                <w:szCs w:val="24"/>
              </w:rPr>
            </w:pPr>
            <w:r>
              <w:rPr>
                <w:rFonts w:ascii="Times New Roman" w:hAnsi="Times New Roman" w:cs="Times New Roman"/>
                <w:b/>
                <w:sz w:val="24"/>
                <w:szCs w:val="24"/>
              </w:rPr>
              <w:t>6.</w:t>
            </w:r>
          </w:p>
        </w:tc>
        <w:tc>
          <w:tcPr>
            <w:tcW w:w="3018" w:type="dxa"/>
          </w:tcPr>
          <w:p w14:paraId="27F8B18D" w14:textId="155D50DC" w:rsidR="00F677AC" w:rsidRDefault="00A34CEE">
            <w:pPr>
              <w:rPr>
                <w:rFonts w:ascii="Times New Roman" w:hAnsi="Times New Roman" w:cs="Times New Roman"/>
                <w:b/>
                <w:sz w:val="24"/>
                <w:szCs w:val="24"/>
              </w:rPr>
            </w:pPr>
            <w:r>
              <w:rPr>
                <w:rFonts w:ascii="Times New Roman" w:hAnsi="Times New Roman" w:cs="Times New Roman"/>
                <w:sz w:val="24"/>
                <w:szCs w:val="24"/>
              </w:rPr>
              <w:t>Figure 4.2 Alerting while drowsy</w:t>
            </w:r>
          </w:p>
        </w:tc>
        <w:tc>
          <w:tcPr>
            <w:tcW w:w="3018" w:type="dxa"/>
          </w:tcPr>
          <w:p w14:paraId="0AC026A6" w14:textId="0361DF46" w:rsidR="00F677AC" w:rsidRDefault="000C21B3">
            <w:pPr>
              <w:rPr>
                <w:rFonts w:ascii="Times New Roman" w:hAnsi="Times New Roman" w:cs="Times New Roman"/>
                <w:b/>
                <w:sz w:val="24"/>
                <w:szCs w:val="24"/>
              </w:rPr>
            </w:pPr>
            <w:r>
              <w:rPr>
                <w:rFonts w:ascii="Times New Roman" w:hAnsi="Times New Roman" w:cs="Times New Roman"/>
                <w:b/>
                <w:sz w:val="24"/>
                <w:szCs w:val="24"/>
              </w:rPr>
              <w:t>xvii</w:t>
            </w:r>
          </w:p>
        </w:tc>
      </w:tr>
      <w:tr w:rsidR="00F677AC" w14:paraId="6F01DB8B" w14:textId="77777777" w:rsidTr="00525437">
        <w:trPr>
          <w:trHeight w:val="613"/>
        </w:trPr>
        <w:tc>
          <w:tcPr>
            <w:tcW w:w="3018" w:type="dxa"/>
          </w:tcPr>
          <w:p w14:paraId="31447634" w14:textId="37514AB1" w:rsidR="00F677AC" w:rsidRDefault="00A34CEE">
            <w:pPr>
              <w:rPr>
                <w:rFonts w:ascii="Times New Roman" w:hAnsi="Times New Roman" w:cs="Times New Roman"/>
                <w:b/>
                <w:sz w:val="24"/>
                <w:szCs w:val="24"/>
              </w:rPr>
            </w:pPr>
            <w:r>
              <w:rPr>
                <w:rFonts w:ascii="Times New Roman" w:hAnsi="Times New Roman" w:cs="Times New Roman"/>
                <w:b/>
                <w:sz w:val="24"/>
                <w:szCs w:val="24"/>
              </w:rPr>
              <w:t>7.</w:t>
            </w:r>
          </w:p>
        </w:tc>
        <w:tc>
          <w:tcPr>
            <w:tcW w:w="3018" w:type="dxa"/>
          </w:tcPr>
          <w:p w14:paraId="2A77697B" w14:textId="37F3D0D4" w:rsidR="00F677AC" w:rsidRDefault="00A34CEE" w:rsidP="00A34CEE">
            <w:pPr>
              <w:pStyle w:val="NormalWeb"/>
              <w:rPr>
                <w:b/>
              </w:rPr>
            </w:pPr>
            <w:r>
              <w:t xml:space="preserve">Figure 4.3 Hardware setup                               </w:t>
            </w:r>
          </w:p>
        </w:tc>
        <w:tc>
          <w:tcPr>
            <w:tcW w:w="3018" w:type="dxa"/>
          </w:tcPr>
          <w:p w14:paraId="42165D30" w14:textId="324C94D6" w:rsidR="00F677AC" w:rsidRDefault="000C21B3">
            <w:pPr>
              <w:rPr>
                <w:rFonts w:ascii="Times New Roman" w:hAnsi="Times New Roman" w:cs="Times New Roman"/>
                <w:b/>
                <w:sz w:val="24"/>
                <w:szCs w:val="24"/>
              </w:rPr>
            </w:pPr>
            <w:r>
              <w:rPr>
                <w:rFonts w:ascii="Times New Roman" w:hAnsi="Times New Roman" w:cs="Times New Roman"/>
                <w:b/>
                <w:sz w:val="24"/>
                <w:szCs w:val="24"/>
              </w:rPr>
              <w:t>xvii</w:t>
            </w:r>
          </w:p>
        </w:tc>
      </w:tr>
      <w:tr w:rsidR="00F677AC" w14:paraId="42D33259" w14:textId="77777777" w:rsidTr="00F677AC">
        <w:tc>
          <w:tcPr>
            <w:tcW w:w="3018" w:type="dxa"/>
          </w:tcPr>
          <w:p w14:paraId="35504CEC" w14:textId="7626F280" w:rsidR="00F677AC" w:rsidRDefault="00A34CEE">
            <w:pPr>
              <w:rPr>
                <w:rFonts w:ascii="Times New Roman" w:hAnsi="Times New Roman" w:cs="Times New Roman"/>
                <w:b/>
                <w:sz w:val="24"/>
                <w:szCs w:val="24"/>
              </w:rPr>
            </w:pPr>
            <w:r>
              <w:rPr>
                <w:rFonts w:ascii="Times New Roman" w:hAnsi="Times New Roman" w:cs="Times New Roman"/>
                <w:b/>
                <w:sz w:val="24"/>
                <w:szCs w:val="24"/>
              </w:rPr>
              <w:t>8.</w:t>
            </w:r>
          </w:p>
        </w:tc>
        <w:tc>
          <w:tcPr>
            <w:tcW w:w="3018" w:type="dxa"/>
          </w:tcPr>
          <w:p w14:paraId="64A3C316" w14:textId="4B0E8CB6" w:rsidR="00F677AC" w:rsidRDefault="00A34CEE">
            <w:pPr>
              <w:rPr>
                <w:rFonts w:ascii="Times New Roman" w:hAnsi="Times New Roman" w:cs="Times New Roman"/>
                <w:b/>
                <w:sz w:val="24"/>
                <w:szCs w:val="24"/>
              </w:rPr>
            </w:pPr>
            <w:r>
              <w:t xml:space="preserve">Figure 4.4 Face detection using camera        </w:t>
            </w:r>
            <w:r>
              <w:rPr>
                <w:rFonts w:ascii="Times New Roman" w:hAnsi="Times New Roman" w:cs="Times New Roman"/>
                <w:sz w:val="24"/>
                <w:szCs w:val="24"/>
              </w:rPr>
              <w:t xml:space="preserve">                                                                      </w:t>
            </w:r>
          </w:p>
        </w:tc>
        <w:tc>
          <w:tcPr>
            <w:tcW w:w="3018" w:type="dxa"/>
          </w:tcPr>
          <w:p w14:paraId="79801C86" w14:textId="0D4C5380" w:rsidR="00F677AC" w:rsidRDefault="000C21B3">
            <w:pPr>
              <w:rPr>
                <w:rFonts w:ascii="Times New Roman" w:hAnsi="Times New Roman" w:cs="Times New Roman"/>
                <w:b/>
                <w:sz w:val="24"/>
                <w:szCs w:val="24"/>
              </w:rPr>
            </w:pPr>
            <w:r>
              <w:rPr>
                <w:rFonts w:ascii="Times New Roman" w:hAnsi="Times New Roman" w:cs="Times New Roman"/>
                <w:b/>
                <w:sz w:val="24"/>
                <w:szCs w:val="24"/>
              </w:rPr>
              <w:t>xvii</w:t>
            </w:r>
          </w:p>
        </w:tc>
      </w:tr>
      <w:tr w:rsidR="00A34CEE" w14:paraId="085FDDEA" w14:textId="77777777" w:rsidTr="00A34CEE">
        <w:trPr>
          <w:trHeight w:val="118"/>
        </w:trPr>
        <w:tc>
          <w:tcPr>
            <w:tcW w:w="3018" w:type="dxa"/>
          </w:tcPr>
          <w:p w14:paraId="048DE2AD" w14:textId="7CB069C0" w:rsidR="00A34CEE" w:rsidRDefault="00A34CEE">
            <w:pPr>
              <w:rPr>
                <w:rFonts w:ascii="Times New Roman" w:hAnsi="Times New Roman" w:cs="Times New Roman"/>
                <w:b/>
                <w:sz w:val="24"/>
                <w:szCs w:val="24"/>
              </w:rPr>
            </w:pPr>
            <w:r>
              <w:rPr>
                <w:rFonts w:ascii="Times New Roman" w:hAnsi="Times New Roman" w:cs="Times New Roman"/>
                <w:b/>
                <w:sz w:val="24"/>
                <w:szCs w:val="24"/>
              </w:rPr>
              <w:t>9.</w:t>
            </w:r>
          </w:p>
        </w:tc>
        <w:tc>
          <w:tcPr>
            <w:tcW w:w="3018" w:type="dxa"/>
          </w:tcPr>
          <w:p w14:paraId="523DB022" w14:textId="65449E52" w:rsidR="00A34CEE" w:rsidRDefault="00A34CEE">
            <w:r w:rsidRPr="00A34CEE">
              <w:rPr>
                <w:rFonts w:ascii="Times New Roman" w:hAnsi="Times New Roman" w:cs="Times New Roman"/>
                <w:sz w:val="24"/>
                <w:szCs w:val="24"/>
              </w:rPr>
              <w:t xml:space="preserve">Figure 4.5 </w:t>
            </w:r>
            <w:r>
              <w:rPr>
                <w:rFonts w:ascii="Times New Roman" w:hAnsi="Times New Roman" w:cs="Times New Roman"/>
                <w:sz w:val="24"/>
                <w:szCs w:val="24"/>
              </w:rPr>
              <w:t>Body posture is not stable</w:t>
            </w:r>
          </w:p>
        </w:tc>
        <w:tc>
          <w:tcPr>
            <w:tcW w:w="3018" w:type="dxa"/>
          </w:tcPr>
          <w:p w14:paraId="239AE56A" w14:textId="14354815" w:rsidR="00A34CEE" w:rsidRDefault="000C21B3">
            <w:pPr>
              <w:rPr>
                <w:rFonts w:ascii="Times New Roman" w:hAnsi="Times New Roman" w:cs="Times New Roman"/>
                <w:b/>
                <w:sz w:val="24"/>
                <w:szCs w:val="24"/>
              </w:rPr>
            </w:pPr>
            <w:r>
              <w:rPr>
                <w:rFonts w:ascii="Times New Roman" w:hAnsi="Times New Roman" w:cs="Times New Roman"/>
                <w:b/>
                <w:sz w:val="24"/>
                <w:szCs w:val="24"/>
              </w:rPr>
              <w:t>xvii</w:t>
            </w:r>
          </w:p>
        </w:tc>
      </w:tr>
      <w:tr w:rsidR="00A34CEE" w14:paraId="1B98B1A8" w14:textId="77777777" w:rsidTr="00A34CEE">
        <w:trPr>
          <w:trHeight w:val="118"/>
        </w:trPr>
        <w:tc>
          <w:tcPr>
            <w:tcW w:w="3018" w:type="dxa"/>
          </w:tcPr>
          <w:p w14:paraId="693DF4AF" w14:textId="215B73D5" w:rsidR="00A34CEE" w:rsidRDefault="00A34CEE">
            <w:pPr>
              <w:rPr>
                <w:rFonts w:ascii="Times New Roman" w:hAnsi="Times New Roman" w:cs="Times New Roman"/>
                <w:b/>
                <w:sz w:val="24"/>
                <w:szCs w:val="24"/>
              </w:rPr>
            </w:pPr>
            <w:r>
              <w:rPr>
                <w:rFonts w:ascii="Times New Roman" w:hAnsi="Times New Roman" w:cs="Times New Roman"/>
                <w:b/>
                <w:sz w:val="24"/>
                <w:szCs w:val="24"/>
              </w:rPr>
              <w:t>10.</w:t>
            </w:r>
          </w:p>
        </w:tc>
        <w:tc>
          <w:tcPr>
            <w:tcW w:w="3018" w:type="dxa"/>
          </w:tcPr>
          <w:p w14:paraId="4226C80A" w14:textId="77777777" w:rsidR="00A34CEE" w:rsidRPr="00A34CEE" w:rsidRDefault="00A34CEE" w:rsidP="00A34CEE">
            <w:pPr>
              <w:spacing w:line="360" w:lineRule="auto"/>
              <w:rPr>
                <w:rFonts w:ascii="Times New Roman" w:hAnsi="Times New Roman" w:cs="Times New Roman"/>
                <w:sz w:val="24"/>
                <w:szCs w:val="24"/>
              </w:rPr>
            </w:pPr>
            <w:r>
              <w:rPr>
                <w:rFonts w:ascii="Times New Roman" w:hAnsi="Times New Roman" w:cs="Times New Roman"/>
                <w:sz w:val="24"/>
                <w:szCs w:val="24"/>
              </w:rPr>
              <w:t>Figure 4.6 Yawn detected with drowsiness</w:t>
            </w:r>
          </w:p>
          <w:p w14:paraId="08E0C0A2" w14:textId="77777777" w:rsidR="00A34CEE" w:rsidRDefault="00A34CEE"/>
        </w:tc>
        <w:tc>
          <w:tcPr>
            <w:tcW w:w="3018" w:type="dxa"/>
          </w:tcPr>
          <w:p w14:paraId="314ABF46" w14:textId="78D87FC0" w:rsidR="000C21B3" w:rsidRPr="000C21B3" w:rsidRDefault="000C21B3" w:rsidP="000C21B3">
            <w:pPr>
              <w:rPr>
                <w:rFonts w:ascii="Times New Roman" w:hAnsi="Times New Roman" w:cs="Times New Roman"/>
                <w:b/>
                <w:sz w:val="24"/>
                <w:szCs w:val="24"/>
              </w:rPr>
            </w:pPr>
            <w:r>
              <w:rPr>
                <w:rFonts w:ascii="Times New Roman" w:hAnsi="Times New Roman" w:cs="Times New Roman"/>
                <w:b/>
                <w:sz w:val="24"/>
                <w:szCs w:val="24"/>
              </w:rPr>
              <w:t>xvii</w:t>
            </w:r>
          </w:p>
        </w:tc>
      </w:tr>
    </w:tbl>
    <w:p w14:paraId="70FCD4CF" w14:textId="29D1F44D" w:rsidR="00F677AC" w:rsidRDefault="004C6FD4">
      <w:pPr>
        <w:rPr>
          <w:rFonts w:ascii="Times New Roman" w:hAnsi="Times New Roman" w:cs="Times New Roman"/>
          <w:b/>
          <w:sz w:val="24"/>
          <w:szCs w:val="24"/>
        </w:rPr>
      </w:pPr>
      <w:r>
        <w:rPr>
          <w:rFonts w:ascii="Times New Roman" w:hAnsi="Times New Roman" w:cs="Times New Roman"/>
          <w:b/>
          <w:sz w:val="24"/>
          <w:szCs w:val="24"/>
        </w:rPr>
        <w:br w:type="page"/>
      </w:r>
    </w:p>
    <w:p w14:paraId="508FE7B3" w14:textId="77777777" w:rsidR="009828FA" w:rsidRDefault="009828FA" w:rsidP="004C6FD4">
      <w:pPr>
        <w:spacing w:before="244" w:line="360" w:lineRule="auto"/>
        <w:ind w:right="2632"/>
        <w:rPr>
          <w:rFonts w:ascii="Times New Roman" w:hAnsi="Times New Roman" w:cs="Times New Roman"/>
          <w:sz w:val="24"/>
          <w:szCs w:val="24"/>
        </w:rPr>
      </w:pPr>
    </w:p>
    <w:bookmarkStart w:id="0" w:name="_Hlk166000362"/>
    <w:p w14:paraId="366A1182" w14:textId="01556FAB" w:rsidR="00E60C9D" w:rsidRPr="00BF0380" w:rsidRDefault="00E60C9D" w:rsidP="00E46F4C">
      <w:pPr>
        <w:rPr>
          <w:rFonts w:ascii="Times New Roman" w:hAnsi="Times New Roman" w:cs="Times New Roman"/>
          <w:b/>
          <w:sz w:val="24"/>
          <w:szCs w:val="24"/>
        </w:rPr>
      </w:pPr>
      <w:r w:rsidRPr="00BF0380">
        <w:rPr>
          <w:rFonts w:ascii="Times New Roman" w:hAnsi="Times New Roman" w:cs="Times New Roman"/>
          <w:b/>
          <w:noProof/>
          <w:sz w:val="24"/>
          <w:szCs w:val="24"/>
          <w:lang w:val="en-IN" w:eastAsia="en-IN"/>
        </w:rPr>
        <mc:AlternateContent>
          <mc:Choice Requires="wps">
            <w:drawing>
              <wp:anchor distT="0" distB="0" distL="114300" distR="114300" simplePos="0" relativeHeight="251657728" behindDoc="1" locked="0" layoutInCell="1" allowOverlap="1" wp14:anchorId="2A475178" wp14:editId="0D0D42A9">
                <wp:simplePos x="0" y="0"/>
                <wp:positionH relativeFrom="page">
                  <wp:posOffset>1934210</wp:posOffset>
                </wp:positionH>
                <wp:positionV relativeFrom="page">
                  <wp:posOffset>6405245</wp:posOffset>
                </wp:positionV>
                <wp:extent cx="6350" cy="1557020"/>
                <wp:effectExtent l="0" t="0" r="0" b="0"/>
                <wp:wrapNone/>
                <wp:docPr id="20" name="Freeform: 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0" cy="1557020"/>
                        </a:xfrm>
                        <a:custGeom>
                          <a:avLst/>
                          <a:gdLst>
                            <a:gd name="T0" fmla="+- 0 3056 3046"/>
                            <a:gd name="T1" fmla="*/ T0 w 10"/>
                            <a:gd name="T2" fmla="+- 0 12043 10087"/>
                            <a:gd name="T3" fmla="*/ 12043 h 2452"/>
                            <a:gd name="T4" fmla="+- 0 3046 3046"/>
                            <a:gd name="T5" fmla="*/ T4 w 10"/>
                            <a:gd name="T6" fmla="+- 0 12043 10087"/>
                            <a:gd name="T7" fmla="*/ 12043 h 2452"/>
                            <a:gd name="T8" fmla="+- 0 3046 3046"/>
                            <a:gd name="T9" fmla="*/ T8 w 10"/>
                            <a:gd name="T10" fmla="+- 0 12539 10087"/>
                            <a:gd name="T11" fmla="*/ 12539 h 2452"/>
                            <a:gd name="T12" fmla="+- 0 3056 3046"/>
                            <a:gd name="T13" fmla="*/ T12 w 10"/>
                            <a:gd name="T14" fmla="+- 0 12539 10087"/>
                            <a:gd name="T15" fmla="*/ 12539 h 2452"/>
                            <a:gd name="T16" fmla="+- 0 3056 3046"/>
                            <a:gd name="T17" fmla="*/ T16 w 10"/>
                            <a:gd name="T18" fmla="+- 0 12043 10087"/>
                            <a:gd name="T19" fmla="*/ 12043 h 2452"/>
                            <a:gd name="T20" fmla="+- 0 3056 3046"/>
                            <a:gd name="T21" fmla="*/ T20 w 10"/>
                            <a:gd name="T22" fmla="+- 0 11717 10087"/>
                            <a:gd name="T23" fmla="*/ 11717 h 2452"/>
                            <a:gd name="T24" fmla="+- 0 3046 3046"/>
                            <a:gd name="T25" fmla="*/ T24 w 10"/>
                            <a:gd name="T26" fmla="+- 0 11717 10087"/>
                            <a:gd name="T27" fmla="*/ 11717 h 2452"/>
                            <a:gd name="T28" fmla="+- 0 3046 3046"/>
                            <a:gd name="T29" fmla="*/ T28 w 10"/>
                            <a:gd name="T30" fmla="+- 0 12034 10087"/>
                            <a:gd name="T31" fmla="*/ 12034 h 2452"/>
                            <a:gd name="T32" fmla="+- 0 3056 3046"/>
                            <a:gd name="T33" fmla="*/ T32 w 10"/>
                            <a:gd name="T34" fmla="+- 0 12034 10087"/>
                            <a:gd name="T35" fmla="*/ 12034 h 2452"/>
                            <a:gd name="T36" fmla="+- 0 3056 3046"/>
                            <a:gd name="T37" fmla="*/ T36 w 10"/>
                            <a:gd name="T38" fmla="+- 0 11717 10087"/>
                            <a:gd name="T39" fmla="*/ 11717 h 2452"/>
                            <a:gd name="T40" fmla="+- 0 3056 3046"/>
                            <a:gd name="T41" fmla="*/ T40 w 10"/>
                            <a:gd name="T42" fmla="+- 0 11391 10087"/>
                            <a:gd name="T43" fmla="*/ 11391 h 2452"/>
                            <a:gd name="T44" fmla="+- 0 3046 3046"/>
                            <a:gd name="T45" fmla="*/ T44 w 10"/>
                            <a:gd name="T46" fmla="+- 0 11391 10087"/>
                            <a:gd name="T47" fmla="*/ 11391 h 2452"/>
                            <a:gd name="T48" fmla="+- 0 3046 3046"/>
                            <a:gd name="T49" fmla="*/ T48 w 10"/>
                            <a:gd name="T50" fmla="+- 0 11707 10087"/>
                            <a:gd name="T51" fmla="*/ 11707 h 2452"/>
                            <a:gd name="T52" fmla="+- 0 3056 3046"/>
                            <a:gd name="T53" fmla="*/ T52 w 10"/>
                            <a:gd name="T54" fmla="+- 0 11707 10087"/>
                            <a:gd name="T55" fmla="*/ 11707 h 2452"/>
                            <a:gd name="T56" fmla="+- 0 3056 3046"/>
                            <a:gd name="T57" fmla="*/ T56 w 10"/>
                            <a:gd name="T58" fmla="+- 0 11391 10087"/>
                            <a:gd name="T59" fmla="*/ 11391 h 2452"/>
                            <a:gd name="T60" fmla="+- 0 3056 3046"/>
                            <a:gd name="T61" fmla="*/ T60 w 10"/>
                            <a:gd name="T62" fmla="+- 0 11065 10087"/>
                            <a:gd name="T63" fmla="*/ 11065 h 2452"/>
                            <a:gd name="T64" fmla="+- 0 3046 3046"/>
                            <a:gd name="T65" fmla="*/ T64 w 10"/>
                            <a:gd name="T66" fmla="+- 0 11065 10087"/>
                            <a:gd name="T67" fmla="*/ 11065 h 2452"/>
                            <a:gd name="T68" fmla="+- 0 3046 3046"/>
                            <a:gd name="T69" fmla="*/ T68 w 10"/>
                            <a:gd name="T70" fmla="+- 0 11382 10087"/>
                            <a:gd name="T71" fmla="*/ 11382 h 2452"/>
                            <a:gd name="T72" fmla="+- 0 3056 3046"/>
                            <a:gd name="T73" fmla="*/ T72 w 10"/>
                            <a:gd name="T74" fmla="+- 0 11382 10087"/>
                            <a:gd name="T75" fmla="*/ 11382 h 2452"/>
                            <a:gd name="T76" fmla="+- 0 3056 3046"/>
                            <a:gd name="T77" fmla="*/ T76 w 10"/>
                            <a:gd name="T78" fmla="+- 0 11065 10087"/>
                            <a:gd name="T79" fmla="*/ 11065 h 2452"/>
                            <a:gd name="T80" fmla="+- 0 3056 3046"/>
                            <a:gd name="T81" fmla="*/ T80 w 10"/>
                            <a:gd name="T82" fmla="+- 0 10738 10087"/>
                            <a:gd name="T83" fmla="*/ 10738 h 2452"/>
                            <a:gd name="T84" fmla="+- 0 3046 3046"/>
                            <a:gd name="T85" fmla="*/ T84 w 10"/>
                            <a:gd name="T86" fmla="+- 0 10738 10087"/>
                            <a:gd name="T87" fmla="*/ 10738 h 2452"/>
                            <a:gd name="T88" fmla="+- 0 3046 3046"/>
                            <a:gd name="T89" fmla="*/ T88 w 10"/>
                            <a:gd name="T90" fmla="+- 0 11055 10087"/>
                            <a:gd name="T91" fmla="*/ 11055 h 2452"/>
                            <a:gd name="T92" fmla="+- 0 3056 3046"/>
                            <a:gd name="T93" fmla="*/ T92 w 10"/>
                            <a:gd name="T94" fmla="+- 0 11055 10087"/>
                            <a:gd name="T95" fmla="*/ 11055 h 2452"/>
                            <a:gd name="T96" fmla="+- 0 3056 3046"/>
                            <a:gd name="T97" fmla="*/ T96 w 10"/>
                            <a:gd name="T98" fmla="+- 0 10738 10087"/>
                            <a:gd name="T99" fmla="*/ 10738 h 2452"/>
                            <a:gd name="T100" fmla="+- 0 3056 3046"/>
                            <a:gd name="T101" fmla="*/ T100 w 10"/>
                            <a:gd name="T102" fmla="+- 0 10413 10087"/>
                            <a:gd name="T103" fmla="*/ 10413 h 2452"/>
                            <a:gd name="T104" fmla="+- 0 3046 3046"/>
                            <a:gd name="T105" fmla="*/ T104 w 10"/>
                            <a:gd name="T106" fmla="+- 0 10413 10087"/>
                            <a:gd name="T107" fmla="*/ 10413 h 2452"/>
                            <a:gd name="T108" fmla="+- 0 3046 3046"/>
                            <a:gd name="T109" fmla="*/ T108 w 10"/>
                            <a:gd name="T110" fmla="+- 0 10729 10087"/>
                            <a:gd name="T111" fmla="*/ 10729 h 2452"/>
                            <a:gd name="T112" fmla="+- 0 3056 3046"/>
                            <a:gd name="T113" fmla="*/ T112 w 10"/>
                            <a:gd name="T114" fmla="+- 0 10729 10087"/>
                            <a:gd name="T115" fmla="*/ 10729 h 2452"/>
                            <a:gd name="T116" fmla="+- 0 3056 3046"/>
                            <a:gd name="T117" fmla="*/ T116 w 10"/>
                            <a:gd name="T118" fmla="+- 0 10413 10087"/>
                            <a:gd name="T119" fmla="*/ 10413 h 2452"/>
                            <a:gd name="T120" fmla="+- 0 3056 3046"/>
                            <a:gd name="T121" fmla="*/ T120 w 10"/>
                            <a:gd name="T122" fmla="+- 0 10087 10087"/>
                            <a:gd name="T123" fmla="*/ 10087 h 2452"/>
                            <a:gd name="T124" fmla="+- 0 3046 3046"/>
                            <a:gd name="T125" fmla="*/ T124 w 10"/>
                            <a:gd name="T126" fmla="+- 0 10087 10087"/>
                            <a:gd name="T127" fmla="*/ 10087 h 2452"/>
                            <a:gd name="T128" fmla="+- 0 3046 3046"/>
                            <a:gd name="T129" fmla="*/ T128 w 10"/>
                            <a:gd name="T130" fmla="+- 0 10404 10087"/>
                            <a:gd name="T131" fmla="*/ 10404 h 2452"/>
                            <a:gd name="T132" fmla="+- 0 3056 3046"/>
                            <a:gd name="T133" fmla="*/ T132 w 10"/>
                            <a:gd name="T134" fmla="+- 0 10404 10087"/>
                            <a:gd name="T135" fmla="*/ 10404 h 2452"/>
                            <a:gd name="T136" fmla="+- 0 3056 3046"/>
                            <a:gd name="T137" fmla="*/ T136 w 10"/>
                            <a:gd name="T138" fmla="+- 0 10087 10087"/>
                            <a:gd name="T139" fmla="*/ 10087 h 24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 h="2452">
                              <a:moveTo>
                                <a:pt x="10" y="1956"/>
                              </a:moveTo>
                              <a:lnTo>
                                <a:pt x="0" y="1956"/>
                              </a:lnTo>
                              <a:lnTo>
                                <a:pt x="0" y="2452"/>
                              </a:lnTo>
                              <a:lnTo>
                                <a:pt x="10" y="2452"/>
                              </a:lnTo>
                              <a:lnTo>
                                <a:pt x="10" y="1956"/>
                              </a:lnTo>
                              <a:close/>
                              <a:moveTo>
                                <a:pt x="10" y="1630"/>
                              </a:moveTo>
                              <a:lnTo>
                                <a:pt x="0" y="1630"/>
                              </a:lnTo>
                              <a:lnTo>
                                <a:pt x="0" y="1947"/>
                              </a:lnTo>
                              <a:lnTo>
                                <a:pt x="10" y="1947"/>
                              </a:lnTo>
                              <a:lnTo>
                                <a:pt x="10" y="1630"/>
                              </a:lnTo>
                              <a:close/>
                              <a:moveTo>
                                <a:pt x="10" y="1304"/>
                              </a:moveTo>
                              <a:lnTo>
                                <a:pt x="0" y="1304"/>
                              </a:lnTo>
                              <a:lnTo>
                                <a:pt x="0" y="1620"/>
                              </a:lnTo>
                              <a:lnTo>
                                <a:pt x="10" y="1620"/>
                              </a:lnTo>
                              <a:lnTo>
                                <a:pt x="10" y="1304"/>
                              </a:lnTo>
                              <a:close/>
                              <a:moveTo>
                                <a:pt x="10" y="978"/>
                              </a:moveTo>
                              <a:lnTo>
                                <a:pt x="0" y="978"/>
                              </a:lnTo>
                              <a:lnTo>
                                <a:pt x="0" y="1295"/>
                              </a:lnTo>
                              <a:lnTo>
                                <a:pt x="10" y="1295"/>
                              </a:lnTo>
                              <a:lnTo>
                                <a:pt x="10" y="978"/>
                              </a:lnTo>
                              <a:close/>
                              <a:moveTo>
                                <a:pt x="10" y="651"/>
                              </a:moveTo>
                              <a:lnTo>
                                <a:pt x="0" y="651"/>
                              </a:lnTo>
                              <a:lnTo>
                                <a:pt x="0" y="968"/>
                              </a:lnTo>
                              <a:lnTo>
                                <a:pt x="10" y="968"/>
                              </a:lnTo>
                              <a:lnTo>
                                <a:pt x="10" y="651"/>
                              </a:lnTo>
                              <a:close/>
                              <a:moveTo>
                                <a:pt x="10" y="326"/>
                              </a:moveTo>
                              <a:lnTo>
                                <a:pt x="0" y="326"/>
                              </a:lnTo>
                              <a:lnTo>
                                <a:pt x="0" y="642"/>
                              </a:lnTo>
                              <a:lnTo>
                                <a:pt x="10" y="642"/>
                              </a:lnTo>
                              <a:lnTo>
                                <a:pt x="10" y="326"/>
                              </a:lnTo>
                              <a:close/>
                              <a:moveTo>
                                <a:pt x="10" y="0"/>
                              </a:moveTo>
                              <a:lnTo>
                                <a:pt x="0" y="0"/>
                              </a:lnTo>
                              <a:lnTo>
                                <a:pt x="0" y="317"/>
                              </a:lnTo>
                              <a:lnTo>
                                <a:pt x="10" y="317"/>
                              </a:lnTo>
                              <a:lnTo>
                                <a:pt x="1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BE711C" id="Freeform: Shape 20" o:spid="_x0000_s1026" style="position:absolute;margin-left:152.3pt;margin-top:504.35pt;width:.5pt;height:122.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2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aEknwcAAFAmAAAOAAAAZHJzL2Uyb0RvYy54bWysmm2PozYQx99X6ndAvGx1G8wz0WZP1Z22&#10;qnR9kM79ACwhm6gEKLCbvX76jg1OZrK2Y1XdFyFZhuE//nmMx/j+49ux8V7rYTx07cZnd4Hv1W3V&#10;bQ/t88b/kz9+yH1vnMp2WzZdW2/8b/Xof3z4/rv7U7+uw27fNdt68MBJO65P/cbfT1O/Xq3Gal8f&#10;y/Gu6+sWTu664VhO8HN4Xm2H8gTej80qDIJ0deqGbT90VT2O8N/P80n/Qfrf7epq+n23G+vJazY+&#10;aJvk5yA/n8Tn6uG+XD8PZb8/VIuM8j+oOJaHFm56dvW5nErvZTi8c3U8VEM3drvpruqOq263O1S1&#10;jAGiYcFVNF/3ZV/LWKBxxv7cTOP/57b67fVr/8cgpI/9l676a4QWWZ36cX0+I36MYOM9nX7ttsCw&#10;fJk6GezbbjiKKyEM70226bdzm9Zvk1fBP9MogXav4ARLkiwIZZOvyrW6tnoZp5/rTvopX7+M00xk&#10;C99ke269tjzCTTl42R0bgPPjBy/woiBJ4SNOF4JnM6bMflh5PPBOHlOQzyahMpGeWBjEEVgFeXbt&#10;K1KG4Gs223thnITXdrGyW6TFemmJMhPSYq20VJnckpYpwxvSIP1IqxmkFcpMSMu10qAdsSsWJlGh&#10;bzaGGcx2+nZjlISZKQbBWajXRynY9GEQVn0Uh1kfpsFZqtdHUVi6HcM0bP0OkgkjMeoLMRAeGrKC&#10;wmAsY5meb4hxzHZ6viFFItJVm7MhBsJDfWqEFIZNH8Zh1UeRmPVhIDzU50dEYQC3KNa3X4RxzHb6&#10;9osoEiPfCAPhkT4/IgrDpg/jsOqjSMz6MBAe6fMjojAsfCOMw8Y3pkiM+mIMhMf6/IgpDMaigun5&#10;xhjHbKfnG1Mkxv4XYyA81ucHPArxYGDTh3FY9VEkZn0YCI/1+SGmAehRBNwCw/iSYByznb794EmM&#10;XRr5JhgIT/T5kVAYNn0Yh1UfRWLWh4FwmNjoZi0JhWHhm2AcNr4pRWLUl2IgPNXnR0phMBakiT4/&#10;UoxjttPzTSkSY/9LMRCe6vMjpTBs+jAOqz6KxKwPA+GpPj8yCgO45aG+/TKMY7bTt19GkRj5ZhgI&#10;z/T5kVEYNn0Yh1UfRWLWh4HwTJ8fGYVh4ZthHDa+OUVi1JdjIDzX50dOYbAgi3I93xzjmO30fHOK&#10;xNj/cgyE5/r8yCkMmz6Mw6qPIjHrw0B4rs+PgsIAbolhfCkwjtlO334FRWLkW2AgvNDnR0Fh2PRh&#10;HFZ9FIlZHwbCC31+FBSGhW+Bcdj4QtHs9gBmAUbC4TrtI44FFAgLYmYozVmAmcyGeshw7kqkoQqB&#10;DqUMRRUM1xlEUipWkRiMXSSlY0wVFmA4IFKfLNCrVCzzSkKQhcZqHbMB3GBoaEnnep1hOJyZKnZG&#10;ycz31q7EMIbZ2EVSPMakgYmbaiKJ21S2M0rGhpsW7rLzGlrStXJntHSHYkzfJ8PrxIHVLP3DhdHq&#10;XSx7mXC7lu+whEJa0lDAs+sKXt5bjzvEbKSJUSTFY06ckCaOoYpn12V8EMM4oBdJ63hpaMDtWsgz&#10;WskzQynPrmt5m0jMBjovRGMS6Zo4EYbDmaGeh/mr6hXLEGTuk7Siv+qTsFj8rJaDy71aIa7e2mWJ&#10;GL55pXjdEMhF6b4bxWI0h1ENFp15JBZrwQVYifVkgzE0kjCWK8A3jaEjCWNY5nRxLcZCaZ64mUPj&#10;SvPCyVyMD8IcstpFjMhUae4WqcgZYQ493cW76L3S3C1U0Y+kuVuoYpVGmMPyiosYsWgizd1CjZdQ&#10;YfHBxbtYUhDeE7dQkyVUKM1dvIuCW3iHStnJfAk1dQs1XUKFOtLFu6gOhZjMLdRsCRWqLBfvonYS&#10;3qHocTJfQp1f1txM1XwJFUoCF+9ioi/EFG6hFkuoMGF28S5nwcK9mLy6XbBECxMexwuWeJnr4HQe&#10;nWCC5SRJzJpkDDDZcbpAjVBi4uF2gQoaJgFuF6igHYcp+ZSVMUSOQauRCtZ8saS5+y2PoQHeNV+/&#10;ZR58D94yP4lrynVfTuLppb56J3glCrP0/caX7xTF/4/da807aTGJh5g4D0JZkcj3nHC/i0XTYst3&#10;huq0OvbS4Wym3mGCP3VaHWez5b6udkif8lM13VjLsC+KiW+WwkxrxnuxUFdjschQnVZHYlbEqruo&#10;0+pI7+tqd9Gn/NyOCWafbjFdDJVzdSQxpefX5eq0OtKYXO3e3/ZmTAWsq7lgutgpiepIIgrPQ6s6&#10;rY40Ike793e9GVB6fsLb+93FTilURxxQkarmUWfVkcTjaPb+njfDiaCqcuFzsVMC1RGHk8Jbrtmb&#10;OquOJBxHs/f3vBmO25igrJQ4dcShRPCkcgjF0ez6jioQGELFuC5LjPMAL54LaFvL2DWH7eOhacTA&#10;Pg7PT5+awXstYUfSo/xbZBKzRlYrbScuU1EsG3PEXhyxv2lcP3Xbb7AvZ+jmbU2wDQu+7LvhH987&#10;wZamjT/+/VIOte81v7SwZ6hgsXgjOskfcZKJRYgBn3nCZ8q2Alcbf/KhuhJfP03zvqmXfjg87+FO&#10;TNZbbfcT7AfaHcTGHblxaFa1/IBtS7Jtli1WYl8U/i2tLhvBHv4FAAD//wMAUEsDBBQABgAIAAAA&#10;IQCXgbYg4AAAAA0BAAAPAAAAZHJzL2Rvd25yZXYueG1sTI/BTsMwEETvSPyDtUjcqN2mDWmIUyFQ&#10;hTg2FLi6sUkM9jqK3Tb8PcsJjjvzNDtTbSbv2MmM0QaUMJ8JYAbboC12EvYv25sCWEwKtXIBjYRv&#10;E2FTX15UqtThjDtzalLHKARjqST0KQ0l57HtjVdxFgaD5H2E0atE59hxPaozhXvHF0Lk3CuL9KFX&#10;g3noTfvVHL2Ex8K9pdik/evzfPuZvw92/bS0Ul5fTfd3wJKZ0h8Mv/WpOtTU6RCOqCNzEjKxzAkl&#10;Q4jiFhghmViRdCBpscrWwOuK/19R/wAAAP//AwBQSwECLQAUAAYACAAAACEAtoM4kv4AAADhAQAA&#10;EwAAAAAAAAAAAAAAAAAAAAAAW0NvbnRlbnRfVHlwZXNdLnhtbFBLAQItABQABgAIAAAAIQA4/SH/&#10;1gAAAJQBAAALAAAAAAAAAAAAAAAAAC8BAABfcmVscy8ucmVsc1BLAQItABQABgAIAAAAIQBhDaEk&#10;nwcAAFAmAAAOAAAAAAAAAAAAAAAAAC4CAABkcnMvZTJvRG9jLnhtbFBLAQItABQABgAIAAAAIQCX&#10;gbYg4AAAAA0BAAAPAAAAAAAAAAAAAAAAAPkJAABkcnMvZG93bnJldi54bWxQSwUGAAAAAAQABADz&#10;AAAABgsAAAAA&#10;" path="m10,1956r-10,l,2452r10,l10,1956xm10,1630r-10,l,1947r10,l10,1630xm10,1304r-10,l,1620r10,l10,1304xm10,978l,978r,317l10,1295r,-317xm10,651l,651,,968r10,l10,651xm10,326l,326,,642r10,l10,326xm10,l,,,317r10,l10,xe" stroked="f">
                <v:path arrowok="t" o:connecttype="custom" o:connectlocs="6350,7647305;0,7647305;0,7962265;6350,7962265;6350,7647305;6350,7440295;0,7440295;0,7641590;6350,7641590;6350,7440295;6350,7233285;0,7233285;0,7433945;6350,7433945;6350,7233285;6350,7026275;0,7026275;0,7227570;6350,7227570;6350,7026275;6350,6818630;0,6818630;0,7019925;6350,7019925;6350,6818630;6350,6612255;0,6612255;0,6812915;6350,6812915;6350,6612255;6350,6405245;0,6405245;0,6606540;6350,6606540;6350,6405245" o:connectangles="0,0,0,0,0,0,0,0,0,0,0,0,0,0,0,0,0,0,0,0,0,0,0,0,0,0,0,0,0,0,0,0,0,0,0"/>
                <w10:wrap anchorx="page" anchory="page"/>
              </v:shape>
            </w:pict>
          </mc:Fallback>
        </mc:AlternateContent>
      </w:r>
      <w:r w:rsidRPr="00BF0380">
        <w:rPr>
          <w:rFonts w:ascii="Times New Roman" w:hAnsi="Times New Roman" w:cs="Times New Roman"/>
          <w:b/>
          <w:sz w:val="24"/>
          <w:szCs w:val="24"/>
          <w:u w:val="thick"/>
        </w:rPr>
        <w:t>CONTENTS</w:t>
      </w:r>
    </w:p>
    <w:p w14:paraId="1E2E7149" w14:textId="77777777" w:rsidR="00E60C9D" w:rsidRPr="00E60C9D" w:rsidRDefault="00E60C9D" w:rsidP="00E60C9D">
      <w:pPr>
        <w:pStyle w:val="BodyText"/>
        <w:spacing w:before="4"/>
        <w:rPr>
          <w:b w:val="0"/>
          <w:sz w:val="24"/>
          <w:szCs w:val="24"/>
        </w:rPr>
      </w:pPr>
    </w:p>
    <w:tbl>
      <w:tblPr>
        <w:tblW w:w="8650" w:type="dxa"/>
        <w:tblInd w:w="355" w:type="dxa"/>
        <w:tblLayout w:type="fixed"/>
        <w:tblCellMar>
          <w:left w:w="0" w:type="dxa"/>
          <w:right w:w="0" w:type="dxa"/>
        </w:tblCellMar>
        <w:tblLook w:val="01E0" w:firstRow="1" w:lastRow="1" w:firstColumn="1" w:lastColumn="1" w:noHBand="0" w:noVBand="0"/>
      </w:tblPr>
      <w:tblGrid>
        <w:gridCol w:w="2060"/>
        <w:gridCol w:w="5245"/>
        <w:gridCol w:w="1345"/>
      </w:tblGrid>
      <w:tr w:rsidR="00E60C9D" w:rsidRPr="008671FF" w14:paraId="1087C2CC" w14:textId="77777777" w:rsidTr="00E46F4C">
        <w:trPr>
          <w:trHeight w:val="297"/>
        </w:trPr>
        <w:tc>
          <w:tcPr>
            <w:tcW w:w="2060" w:type="dxa"/>
          </w:tcPr>
          <w:p w14:paraId="76BCB4D0" w14:textId="77777777" w:rsidR="00E60C9D" w:rsidRPr="008671FF" w:rsidRDefault="00E60C9D" w:rsidP="008671FF">
            <w:pPr>
              <w:pStyle w:val="TableParagraph"/>
              <w:spacing w:line="360" w:lineRule="auto"/>
              <w:ind w:left="101"/>
              <w:rPr>
                <w:rFonts w:ascii="Times New Roman" w:hAnsi="Times New Roman" w:cs="Times New Roman"/>
                <w:b/>
                <w:sz w:val="24"/>
                <w:szCs w:val="24"/>
                <w:u w:val="single"/>
              </w:rPr>
            </w:pPr>
            <w:r w:rsidRPr="008671FF">
              <w:rPr>
                <w:rFonts w:ascii="Times New Roman" w:hAnsi="Times New Roman" w:cs="Times New Roman"/>
                <w:b/>
                <w:sz w:val="24"/>
                <w:szCs w:val="24"/>
                <w:u w:val="single"/>
              </w:rPr>
              <w:t>Content</w:t>
            </w:r>
            <w:r w:rsidRPr="008671FF">
              <w:rPr>
                <w:rFonts w:ascii="Times New Roman" w:hAnsi="Times New Roman" w:cs="Times New Roman"/>
                <w:b/>
                <w:spacing w:val="-1"/>
                <w:sz w:val="24"/>
                <w:szCs w:val="24"/>
                <w:u w:val="single"/>
              </w:rPr>
              <w:t xml:space="preserve"> </w:t>
            </w:r>
            <w:r w:rsidRPr="008671FF">
              <w:rPr>
                <w:rFonts w:ascii="Times New Roman" w:hAnsi="Times New Roman" w:cs="Times New Roman"/>
                <w:b/>
                <w:sz w:val="24"/>
                <w:szCs w:val="24"/>
                <w:u w:val="single"/>
              </w:rPr>
              <w:t>Details</w:t>
            </w:r>
          </w:p>
        </w:tc>
        <w:tc>
          <w:tcPr>
            <w:tcW w:w="5245" w:type="dxa"/>
          </w:tcPr>
          <w:p w14:paraId="407191B7"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5FEFE096" w14:textId="77777777" w:rsidR="00E60C9D" w:rsidRPr="008671FF" w:rsidRDefault="00E60C9D" w:rsidP="008671FF">
            <w:pPr>
              <w:pStyle w:val="TableParagraph"/>
              <w:spacing w:line="360" w:lineRule="auto"/>
              <w:jc w:val="center"/>
              <w:rPr>
                <w:rFonts w:ascii="Times New Roman" w:hAnsi="Times New Roman" w:cs="Times New Roman"/>
                <w:sz w:val="24"/>
                <w:szCs w:val="24"/>
              </w:rPr>
            </w:pPr>
            <w:r w:rsidRPr="008671FF">
              <w:rPr>
                <w:rFonts w:ascii="Times New Roman" w:hAnsi="Times New Roman" w:cs="Times New Roman"/>
                <w:b/>
                <w:sz w:val="24"/>
                <w:szCs w:val="24"/>
                <w:u w:val="thick"/>
              </w:rPr>
              <w:t>Page No.</w:t>
            </w:r>
          </w:p>
        </w:tc>
      </w:tr>
      <w:tr w:rsidR="00E60C9D" w:rsidRPr="008671FF" w14:paraId="650F194E" w14:textId="77777777" w:rsidTr="00E46F4C">
        <w:trPr>
          <w:trHeight w:val="297"/>
        </w:trPr>
        <w:tc>
          <w:tcPr>
            <w:tcW w:w="2060" w:type="dxa"/>
          </w:tcPr>
          <w:p w14:paraId="4348B997"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Title Page</w:t>
            </w:r>
          </w:p>
        </w:tc>
        <w:tc>
          <w:tcPr>
            <w:tcW w:w="5245" w:type="dxa"/>
          </w:tcPr>
          <w:p w14:paraId="5804B982"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84DA065" w14:textId="0AB39987" w:rsidR="00E60C9D" w:rsidRPr="008671FF" w:rsidRDefault="00E07F8C" w:rsidP="008671FF">
            <w:pPr>
              <w:pStyle w:val="TableParagraph"/>
              <w:spacing w:line="360" w:lineRule="auto"/>
              <w:jc w:val="center"/>
              <w:rPr>
                <w:rFonts w:ascii="Times New Roman" w:hAnsi="Times New Roman" w:cs="Times New Roman"/>
                <w:sz w:val="24"/>
                <w:szCs w:val="24"/>
              </w:rPr>
            </w:pPr>
            <w:r>
              <w:rPr>
                <w:rFonts w:ascii="Times New Roman" w:hAnsi="Times New Roman" w:cs="Times New Roman"/>
                <w:sz w:val="24"/>
                <w:szCs w:val="24"/>
              </w:rPr>
              <w:t>i</w:t>
            </w:r>
          </w:p>
        </w:tc>
      </w:tr>
      <w:tr w:rsidR="00E60C9D" w:rsidRPr="008671FF" w14:paraId="74099189" w14:textId="77777777" w:rsidTr="00E46F4C">
        <w:trPr>
          <w:trHeight w:val="326"/>
        </w:trPr>
        <w:tc>
          <w:tcPr>
            <w:tcW w:w="7305" w:type="dxa"/>
            <w:gridSpan w:val="2"/>
          </w:tcPr>
          <w:p w14:paraId="0F4AC4A4" w14:textId="18DA158E"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ertificate</w:t>
            </w:r>
          </w:p>
        </w:tc>
        <w:tc>
          <w:tcPr>
            <w:tcW w:w="1345" w:type="dxa"/>
          </w:tcPr>
          <w:p w14:paraId="4266925B" w14:textId="482ED88A" w:rsidR="00E60C9D" w:rsidRPr="008671FF" w:rsidRDefault="00E07F8C" w:rsidP="008671FF">
            <w:pPr>
              <w:pStyle w:val="TableParagraph"/>
              <w:spacing w:line="360" w:lineRule="auto"/>
              <w:ind w:left="374" w:right="375"/>
              <w:jc w:val="center"/>
              <w:rPr>
                <w:rFonts w:ascii="Times New Roman" w:hAnsi="Times New Roman" w:cs="Times New Roman"/>
                <w:sz w:val="24"/>
                <w:szCs w:val="24"/>
              </w:rPr>
            </w:pPr>
            <w:r>
              <w:rPr>
                <w:rFonts w:ascii="Times New Roman" w:hAnsi="Times New Roman" w:cs="Times New Roman"/>
                <w:sz w:val="24"/>
                <w:szCs w:val="24"/>
              </w:rPr>
              <w:t>ii</w:t>
            </w:r>
          </w:p>
        </w:tc>
      </w:tr>
      <w:tr w:rsidR="00E60C9D" w:rsidRPr="008671FF" w14:paraId="3E5970DE" w14:textId="77777777" w:rsidTr="00E46F4C">
        <w:trPr>
          <w:trHeight w:val="325"/>
        </w:trPr>
        <w:tc>
          <w:tcPr>
            <w:tcW w:w="2060" w:type="dxa"/>
          </w:tcPr>
          <w:p w14:paraId="2E2124DD"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Declaration</w:t>
            </w:r>
          </w:p>
        </w:tc>
        <w:tc>
          <w:tcPr>
            <w:tcW w:w="5245" w:type="dxa"/>
          </w:tcPr>
          <w:p w14:paraId="489001EF"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57A70AE2" w14:textId="17E88E5C" w:rsidR="00E60C9D" w:rsidRPr="008671FF" w:rsidRDefault="00E07F8C" w:rsidP="00E07F8C">
            <w:pPr>
              <w:pStyle w:val="TableParagraph"/>
              <w:spacing w:line="360" w:lineRule="auto"/>
              <w:jc w:val="center"/>
              <w:rPr>
                <w:rFonts w:ascii="Times New Roman" w:hAnsi="Times New Roman" w:cs="Times New Roman"/>
                <w:sz w:val="24"/>
                <w:szCs w:val="24"/>
              </w:rPr>
            </w:pPr>
            <w:r>
              <w:rPr>
                <w:rFonts w:ascii="Times New Roman" w:hAnsi="Times New Roman" w:cs="Times New Roman"/>
                <w:sz w:val="24"/>
                <w:szCs w:val="24"/>
              </w:rPr>
              <w:t>iii</w:t>
            </w:r>
          </w:p>
        </w:tc>
      </w:tr>
      <w:tr w:rsidR="00E60C9D" w:rsidRPr="008671FF" w14:paraId="3B0B235B" w14:textId="77777777" w:rsidTr="00E46F4C">
        <w:trPr>
          <w:trHeight w:val="325"/>
        </w:trPr>
        <w:tc>
          <w:tcPr>
            <w:tcW w:w="7305" w:type="dxa"/>
            <w:gridSpan w:val="2"/>
          </w:tcPr>
          <w:p w14:paraId="084BDCA7"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Acknowledgements</w:t>
            </w:r>
          </w:p>
        </w:tc>
        <w:tc>
          <w:tcPr>
            <w:tcW w:w="1345" w:type="dxa"/>
          </w:tcPr>
          <w:p w14:paraId="615CAAA3" w14:textId="1F34557C" w:rsidR="00E60C9D" w:rsidRPr="008671FF" w:rsidRDefault="00E07F8C" w:rsidP="008671FF">
            <w:pPr>
              <w:pStyle w:val="TableParagraph"/>
              <w:spacing w:line="360" w:lineRule="auto"/>
              <w:ind w:left="375" w:right="375"/>
              <w:jc w:val="center"/>
              <w:rPr>
                <w:rFonts w:ascii="Times New Roman" w:hAnsi="Times New Roman" w:cs="Times New Roman"/>
                <w:sz w:val="24"/>
                <w:szCs w:val="24"/>
              </w:rPr>
            </w:pPr>
            <w:r>
              <w:rPr>
                <w:rFonts w:ascii="Times New Roman" w:hAnsi="Times New Roman" w:cs="Times New Roman"/>
                <w:sz w:val="24"/>
                <w:szCs w:val="24"/>
              </w:rPr>
              <w:t>iv</w:t>
            </w:r>
          </w:p>
        </w:tc>
      </w:tr>
      <w:tr w:rsidR="00E60C9D" w:rsidRPr="008671FF" w14:paraId="54429FA5" w14:textId="77777777" w:rsidTr="00E46F4C">
        <w:trPr>
          <w:trHeight w:val="326"/>
        </w:trPr>
        <w:tc>
          <w:tcPr>
            <w:tcW w:w="2060" w:type="dxa"/>
          </w:tcPr>
          <w:p w14:paraId="3558225E"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Abstract</w:t>
            </w:r>
          </w:p>
        </w:tc>
        <w:tc>
          <w:tcPr>
            <w:tcW w:w="5245" w:type="dxa"/>
          </w:tcPr>
          <w:p w14:paraId="112B2E7E"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0A3500B" w14:textId="2BD15FA4" w:rsidR="00E60C9D" w:rsidRPr="008671FF" w:rsidRDefault="00DE6F58" w:rsidP="00DE6F58">
            <w:pPr>
              <w:pStyle w:val="TableParagraph"/>
              <w:spacing w:line="360" w:lineRule="auto"/>
              <w:ind w:left="374" w:right="375"/>
              <w:rPr>
                <w:rFonts w:ascii="Times New Roman" w:hAnsi="Times New Roman" w:cs="Times New Roman"/>
                <w:sz w:val="24"/>
                <w:szCs w:val="24"/>
              </w:rPr>
            </w:pPr>
            <w:r>
              <w:rPr>
                <w:rFonts w:ascii="Times New Roman" w:hAnsi="Times New Roman" w:cs="Times New Roman"/>
                <w:sz w:val="24"/>
                <w:szCs w:val="24"/>
              </w:rPr>
              <w:t xml:space="preserve">    </w:t>
            </w:r>
            <w:r w:rsidR="00E07F8C">
              <w:rPr>
                <w:rFonts w:ascii="Times New Roman" w:hAnsi="Times New Roman" w:cs="Times New Roman"/>
                <w:sz w:val="24"/>
                <w:szCs w:val="24"/>
              </w:rPr>
              <w:t>v</w:t>
            </w:r>
          </w:p>
        </w:tc>
      </w:tr>
      <w:tr w:rsidR="00E60C9D" w:rsidRPr="008671FF" w14:paraId="1AE1287B" w14:textId="77777777" w:rsidTr="00E46F4C">
        <w:trPr>
          <w:trHeight w:val="315"/>
        </w:trPr>
        <w:tc>
          <w:tcPr>
            <w:tcW w:w="7305" w:type="dxa"/>
            <w:gridSpan w:val="2"/>
          </w:tcPr>
          <w:p w14:paraId="5CB48ABC"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List</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of</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Figures</w:t>
            </w:r>
          </w:p>
        </w:tc>
        <w:tc>
          <w:tcPr>
            <w:tcW w:w="1345" w:type="dxa"/>
          </w:tcPr>
          <w:p w14:paraId="153B315B" w14:textId="170779D2" w:rsidR="00E60C9D" w:rsidRPr="008671FF" w:rsidRDefault="00E07F8C" w:rsidP="008671FF">
            <w:pPr>
              <w:pStyle w:val="TableParagraph"/>
              <w:spacing w:line="360" w:lineRule="auto"/>
              <w:ind w:left="370" w:right="375"/>
              <w:jc w:val="center"/>
              <w:rPr>
                <w:rFonts w:ascii="Times New Roman" w:hAnsi="Times New Roman" w:cs="Times New Roman"/>
                <w:sz w:val="24"/>
                <w:szCs w:val="24"/>
              </w:rPr>
            </w:pPr>
            <w:r>
              <w:rPr>
                <w:rFonts w:ascii="Times New Roman" w:hAnsi="Times New Roman" w:cs="Times New Roman"/>
                <w:sz w:val="24"/>
                <w:szCs w:val="24"/>
              </w:rPr>
              <w:t>vi</w:t>
            </w:r>
          </w:p>
        </w:tc>
      </w:tr>
      <w:tr w:rsidR="00E60C9D" w:rsidRPr="008671FF" w14:paraId="0531F43F" w14:textId="77777777" w:rsidTr="00E46F4C">
        <w:trPr>
          <w:trHeight w:val="316"/>
        </w:trPr>
        <w:tc>
          <w:tcPr>
            <w:tcW w:w="2060" w:type="dxa"/>
          </w:tcPr>
          <w:p w14:paraId="305DB6AA"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ontents</w:t>
            </w:r>
          </w:p>
        </w:tc>
        <w:tc>
          <w:tcPr>
            <w:tcW w:w="5245" w:type="dxa"/>
          </w:tcPr>
          <w:p w14:paraId="16355AD2"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17E9F392" w14:textId="332B595D" w:rsidR="00E60C9D" w:rsidRPr="008671FF" w:rsidRDefault="00E07F8C" w:rsidP="008671FF">
            <w:pPr>
              <w:pStyle w:val="TableParagraph"/>
              <w:spacing w:line="360" w:lineRule="auto"/>
              <w:ind w:left="370" w:right="375"/>
              <w:jc w:val="center"/>
              <w:rPr>
                <w:rFonts w:ascii="Times New Roman" w:hAnsi="Times New Roman" w:cs="Times New Roman"/>
                <w:sz w:val="24"/>
                <w:szCs w:val="24"/>
              </w:rPr>
            </w:pPr>
            <w:r>
              <w:rPr>
                <w:rFonts w:ascii="Times New Roman" w:hAnsi="Times New Roman" w:cs="Times New Roman"/>
                <w:sz w:val="24"/>
                <w:szCs w:val="24"/>
              </w:rPr>
              <w:t>vii</w:t>
            </w:r>
          </w:p>
        </w:tc>
      </w:tr>
      <w:tr w:rsidR="00E60C9D" w:rsidRPr="008671FF" w14:paraId="0B30413C" w14:textId="77777777" w:rsidTr="00E46F4C">
        <w:trPr>
          <w:trHeight w:val="315"/>
        </w:trPr>
        <w:tc>
          <w:tcPr>
            <w:tcW w:w="2060" w:type="dxa"/>
          </w:tcPr>
          <w:p w14:paraId="6873BDF2"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3B4ADB6F"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1D10817"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78416BB8" w14:textId="77777777" w:rsidTr="00E46F4C">
        <w:trPr>
          <w:trHeight w:val="316"/>
        </w:trPr>
        <w:tc>
          <w:tcPr>
            <w:tcW w:w="2060" w:type="dxa"/>
          </w:tcPr>
          <w:p w14:paraId="55435D55"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hapter</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1</w:t>
            </w:r>
          </w:p>
        </w:tc>
        <w:tc>
          <w:tcPr>
            <w:tcW w:w="5245" w:type="dxa"/>
          </w:tcPr>
          <w:p w14:paraId="14606B1C" w14:textId="77777777" w:rsidR="00E60C9D" w:rsidRPr="008671FF" w:rsidRDefault="00E60C9D" w:rsidP="008671FF">
            <w:pPr>
              <w:pStyle w:val="TableParagraph"/>
              <w:spacing w:line="360" w:lineRule="auto"/>
              <w:ind w:right="2352"/>
              <w:rPr>
                <w:rFonts w:ascii="Times New Roman" w:hAnsi="Times New Roman" w:cs="Times New Roman"/>
                <w:b/>
                <w:sz w:val="24"/>
                <w:szCs w:val="24"/>
              </w:rPr>
            </w:pPr>
            <w:r w:rsidRPr="008671FF">
              <w:rPr>
                <w:rFonts w:ascii="Times New Roman" w:hAnsi="Times New Roman" w:cs="Times New Roman"/>
                <w:b/>
                <w:sz w:val="24"/>
                <w:szCs w:val="24"/>
              </w:rPr>
              <w:t>Introduction</w:t>
            </w:r>
          </w:p>
        </w:tc>
        <w:tc>
          <w:tcPr>
            <w:tcW w:w="1345" w:type="dxa"/>
          </w:tcPr>
          <w:p w14:paraId="51F9D3DB" w14:textId="0829D2CA" w:rsidR="00E60C9D" w:rsidRPr="008671FF" w:rsidRDefault="00E07F8C" w:rsidP="008671FF">
            <w:pPr>
              <w:pStyle w:val="TableParagraph"/>
              <w:spacing w:line="360" w:lineRule="auto"/>
              <w:ind w:left="379" w:right="375"/>
              <w:jc w:val="center"/>
              <w:rPr>
                <w:rFonts w:ascii="Times New Roman" w:hAnsi="Times New Roman" w:cs="Times New Roman"/>
                <w:b/>
                <w:sz w:val="24"/>
                <w:szCs w:val="24"/>
              </w:rPr>
            </w:pPr>
            <w:r>
              <w:rPr>
                <w:rFonts w:ascii="Times New Roman" w:hAnsi="Times New Roman" w:cs="Times New Roman"/>
                <w:b/>
                <w:sz w:val="24"/>
                <w:szCs w:val="24"/>
              </w:rPr>
              <w:t>ix-x</w:t>
            </w:r>
          </w:p>
        </w:tc>
      </w:tr>
      <w:tr w:rsidR="00E60C9D" w:rsidRPr="008671FF" w14:paraId="65EC0431" w14:textId="77777777" w:rsidTr="00E46F4C">
        <w:trPr>
          <w:trHeight w:val="315"/>
        </w:trPr>
        <w:tc>
          <w:tcPr>
            <w:tcW w:w="2060" w:type="dxa"/>
          </w:tcPr>
          <w:p w14:paraId="00CE7905"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0C055C02"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4A76C21"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11DA597C" w14:textId="77777777" w:rsidTr="00E46F4C">
        <w:trPr>
          <w:trHeight w:val="316"/>
        </w:trPr>
        <w:tc>
          <w:tcPr>
            <w:tcW w:w="2060" w:type="dxa"/>
          </w:tcPr>
          <w:p w14:paraId="2A69B800"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1.1</w:t>
            </w:r>
          </w:p>
        </w:tc>
        <w:tc>
          <w:tcPr>
            <w:tcW w:w="5245" w:type="dxa"/>
          </w:tcPr>
          <w:p w14:paraId="34C49691"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Introduction</w:t>
            </w:r>
          </w:p>
        </w:tc>
        <w:tc>
          <w:tcPr>
            <w:tcW w:w="1345" w:type="dxa"/>
          </w:tcPr>
          <w:p w14:paraId="74D105D9" w14:textId="2973DA7A" w:rsidR="00E60C9D" w:rsidRPr="008671FF" w:rsidRDefault="00E07F8C" w:rsidP="008671FF">
            <w:pPr>
              <w:pStyle w:val="TableParagraph"/>
              <w:spacing w:line="360" w:lineRule="auto"/>
              <w:ind w:left="4"/>
              <w:jc w:val="center"/>
              <w:rPr>
                <w:rFonts w:ascii="Times New Roman" w:hAnsi="Times New Roman" w:cs="Times New Roman"/>
                <w:sz w:val="24"/>
                <w:szCs w:val="24"/>
              </w:rPr>
            </w:pPr>
            <w:r>
              <w:rPr>
                <w:rFonts w:ascii="Times New Roman" w:hAnsi="Times New Roman" w:cs="Times New Roman"/>
                <w:sz w:val="24"/>
                <w:szCs w:val="24"/>
              </w:rPr>
              <w:t>ix</w:t>
            </w:r>
          </w:p>
        </w:tc>
      </w:tr>
      <w:tr w:rsidR="00E60C9D" w:rsidRPr="008671FF" w14:paraId="5E0539AF" w14:textId="77777777" w:rsidTr="00E46F4C">
        <w:trPr>
          <w:trHeight w:val="316"/>
        </w:trPr>
        <w:tc>
          <w:tcPr>
            <w:tcW w:w="2060" w:type="dxa"/>
          </w:tcPr>
          <w:p w14:paraId="00A7A312"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1.2</w:t>
            </w:r>
          </w:p>
        </w:tc>
        <w:tc>
          <w:tcPr>
            <w:tcW w:w="5245" w:type="dxa"/>
          </w:tcPr>
          <w:p w14:paraId="3A27A5C8"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Problem</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Statement</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of the</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Thesis</w:t>
            </w:r>
          </w:p>
        </w:tc>
        <w:tc>
          <w:tcPr>
            <w:tcW w:w="1345" w:type="dxa"/>
          </w:tcPr>
          <w:p w14:paraId="1E0FC4FF" w14:textId="730B274D"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w:t>
            </w:r>
          </w:p>
        </w:tc>
      </w:tr>
      <w:tr w:rsidR="00E60C9D" w:rsidRPr="008671FF" w14:paraId="02F5272B" w14:textId="77777777" w:rsidTr="00E46F4C">
        <w:trPr>
          <w:trHeight w:val="315"/>
        </w:trPr>
        <w:tc>
          <w:tcPr>
            <w:tcW w:w="2060" w:type="dxa"/>
          </w:tcPr>
          <w:p w14:paraId="0982E09E"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1.3</w:t>
            </w:r>
          </w:p>
        </w:tc>
        <w:tc>
          <w:tcPr>
            <w:tcW w:w="5245" w:type="dxa"/>
          </w:tcPr>
          <w:p w14:paraId="7CEFD267"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Objectives</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of</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the Thesis</w:t>
            </w:r>
          </w:p>
        </w:tc>
        <w:tc>
          <w:tcPr>
            <w:tcW w:w="1345" w:type="dxa"/>
          </w:tcPr>
          <w:p w14:paraId="1767C4CA" w14:textId="070E614C" w:rsidR="00E60C9D" w:rsidRPr="008671FF" w:rsidRDefault="00DE6F58" w:rsidP="00DE6F58">
            <w:pPr>
              <w:pStyle w:val="TableParagraph"/>
              <w:spacing w:line="360" w:lineRule="auto"/>
              <w:ind w:left="9"/>
              <w:rPr>
                <w:rFonts w:ascii="Times New Roman" w:hAnsi="Times New Roman" w:cs="Times New Roman"/>
                <w:sz w:val="24"/>
                <w:szCs w:val="24"/>
              </w:rPr>
            </w:pPr>
            <w:r>
              <w:rPr>
                <w:rFonts w:ascii="Times New Roman" w:hAnsi="Times New Roman" w:cs="Times New Roman"/>
                <w:sz w:val="24"/>
                <w:szCs w:val="24"/>
              </w:rPr>
              <w:t xml:space="preserve">        </w:t>
            </w:r>
            <w:r w:rsidR="00E07F8C">
              <w:rPr>
                <w:rFonts w:ascii="Times New Roman" w:hAnsi="Times New Roman" w:cs="Times New Roman"/>
                <w:sz w:val="24"/>
                <w:szCs w:val="24"/>
              </w:rPr>
              <w:t xml:space="preserve"> </w:t>
            </w:r>
            <w:r>
              <w:rPr>
                <w:rFonts w:ascii="Times New Roman" w:hAnsi="Times New Roman" w:cs="Times New Roman"/>
                <w:sz w:val="24"/>
                <w:szCs w:val="24"/>
              </w:rPr>
              <w:t xml:space="preserve"> </w:t>
            </w:r>
            <w:r w:rsidR="00E07F8C">
              <w:rPr>
                <w:rFonts w:ascii="Times New Roman" w:hAnsi="Times New Roman" w:cs="Times New Roman"/>
                <w:sz w:val="24"/>
                <w:szCs w:val="24"/>
              </w:rPr>
              <w:t>x</w:t>
            </w:r>
          </w:p>
        </w:tc>
      </w:tr>
      <w:tr w:rsidR="00E60C9D" w:rsidRPr="008671FF" w14:paraId="7B9F9E6C" w14:textId="77777777" w:rsidTr="00E46F4C">
        <w:trPr>
          <w:trHeight w:val="316"/>
        </w:trPr>
        <w:tc>
          <w:tcPr>
            <w:tcW w:w="2060" w:type="dxa"/>
          </w:tcPr>
          <w:p w14:paraId="40E52C39"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32DE4C3E"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151FAF95"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2E0735F4" w14:textId="77777777" w:rsidTr="00E46F4C">
        <w:trPr>
          <w:trHeight w:val="315"/>
        </w:trPr>
        <w:tc>
          <w:tcPr>
            <w:tcW w:w="2060" w:type="dxa"/>
          </w:tcPr>
          <w:p w14:paraId="358D9763"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hapter</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2</w:t>
            </w:r>
          </w:p>
        </w:tc>
        <w:tc>
          <w:tcPr>
            <w:tcW w:w="5245" w:type="dxa"/>
          </w:tcPr>
          <w:p w14:paraId="13F57813" w14:textId="77777777" w:rsidR="00E60C9D" w:rsidRPr="008671FF" w:rsidRDefault="00E60C9D" w:rsidP="008671FF">
            <w:pPr>
              <w:pStyle w:val="TableParagraph"/>
              <w:spacing w:line="360" w:lineRule="auto"/>
              <w:ind w:right="2088"/>
              <w:rPr>
                <w:rFonts w:ascii="Times New Roman" w:hAnsi="Times New Roman" w:cs="Times New Roman"/>
                <w:b/>
                <w:sz w:val="24"/>
                <w:szCs w:val="24"/>
              </w:rPr>
            </w:pPr>
            <w:r w:rsidRPr="008671FF">
              <w:rPr>
                <w:rFonts w:ascii="Times New Roman" w:hAnsi="Times New Roman" w:cs="Times New Roman"/>
                <w:b/>
                <w:sz w:val="24"/>
                <w:szCs w:val="24"/>
              </w:rPr>
              <w:t>Literature</w:t>
            </w:r>
            <w:r w:rsidRPr="008671FF">
              <w:rPr>
                <w:rFonts w:ascii="Times New Roman" w:hAnsi="Times New Roman" w:cs="Times New Roman"/>
                <w:b/>
                <w:spacing w:val="-2"/>
                <w:sz w:val="24"/>
                <w:szCs w:val="24"/>
              </w:rPr>
              <w:t xml:space="preserve"> </w:t>
            </w:r>
            <w:r w:rsidRPr="008671FF">
              <w:rPr>
                <w:rFonts w:ascii="Times New Roman" w:hAnsi="Times New Roman" w:cs="Times New Roman"/>
                <w:b/>
                <w:sz w:val="24"/>
                <w:szCs w:val="24"/>
              </w:rPr>
              <w:t>Survey</w:t>
            </w:r>
          </w:p>
        </w:tc>
        <w:tc>
          <w:tcPr>
            <w:tcW w:w="1345" w:type="dxa"/>
          </w:tcPr>
          <w:p w14:paraId="4B0C32D7" w14:textId="0CD9BD99" w:rsidR="00E60C9D" w:rsidRPr="008671FF" w:rsidRDefault="00E07F8C" w:rsidP="008671FF">
            <w:pPr>
              <w:pStyle w:val="TableParagraph"/>
              <w:spacing w:line="360" w:lineRule="auto"/>
              <w:ind w:left="384" w:right="375"/>
              <w:jc w:val="center"/>
              <w:rPr>
                <w:rFonts w:ascii="Times New Roman" w:hAnsi="Times New Roman" w:cs="Times New Roman"/>
                <w:b/>
                <w:sz w:val="24"/>
                <w:szCs w:val="24"/>
              </w:rPr>
            </w:pPr>
            <w:r>
              <w:rPr>
                <w:rFonts w:ascii="Times New Roman" w:hAnsi="Times New Roman" w:cs="Times New Roman"/>
                <w:b/>
                <w:sz w:val="24"/>
                <w:szCs w:val="24"/>
              </w:rPr>
              <w:t>xi-xii</w:t>
            </w:r>
          </w:p>
        </w:tc>
      </w:tr>
      <w:tr w:rsidR="00E60C9D" w:rsidRPr="008671FF" w14:paraId="32574FC0" w14:textId="77777777" w:rsidTr="00E46F4C">
        <w:trPr>
          <w:trHeight w:val="316"/>
        </w:trPr>
        <w:tc>
          <w:tcPr>
            <w:tcW w:w="2060" w:type="dxa"/>
          </w:tcPr>
          <w:p w14:paraId="65AD8EEE"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4E5130A1"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1BC3671C"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0345D7CC" w14:textId="77777777" w:rsidTr="00E46F4C">
        <w:trPr>
          <w:trHeight w:val="316"/>
        </w:trPr>
        <w:tc>
          <w:tcPr>
            <w:tcW w:w="2060" w:type="dxa"/>
          </w:tcPr>
          <w:p w14:paraId="5A9B4387"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2.1</w:t>
            </w:r>
          </w:p>
        </w:tc>
        <w:tc>
          <w:tcPr>
            <w:tcW w:w="5245" w:type="dxa"/>
          </w:tcPr>
          <w:p w14:paraId="117A7686"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Introduction</w:t>
            </w:r>
            <w:r w:rsidRPr="008671FF">
              <w:rPr>
                <w:rFonts w:ascii="Times New Roman" w:hAnsi="Times New Roman" w:cs="Times New Roman"/>
                <w:b/>
                <w:i/>
                <w:spacing w:val="-3"/>
                <w:sz w:val="24"/>
                <w:szCs w:val="24"/>
              </w:rPr>
              <w:t xml:space="preserve"> </w:t>
            </w:r>
            <w:r w:rsidRPr="008671FF">
              <w:rPr>
                <w:rFonts w:ascii="Times New Roman" w:hAnsi="Times New Roman" w:cs="Times New Roman"/>
                <w:b/>
                <w:i/>
                <w:sz w:val="24"/>
                <w:szCs w:val="24"/>
              </w:rPr>
              <w:t>(Sub-section)</w:t>
            </w:r>
          </w:p>
        </w:tc>
        <w:tc>
          <w:tcPr>
            <w:tcW w:w="1345" w:type="dxa"/>
          </w:tcPr>
          <w:p w14:paraId="2221BC69" w14:textId="5739E519" w:rsidR="00E60C9D" w:rsidRPr="008671FF" w:rsidRDefault="00525437" w:rsidP="00525437">
            <w:pPr>
              <w:pStyle w:val="TableParagraph"/>
              <w:spacing w:line="360" w:lineRule="auto"/>
              <w:ind w:left="9"/>
              <w:rPr>
                <w:rFonts w:ascii="Times New Roman" w:hAnsi="Times New Roman" w:cs="Times New Roman"/>
                <w:sz w:val="24"/>
                <w:szCs w:val="24"/>
              </w:rPr>
            </w:pPr>
            <w:r>
              <w:rPr>
                <w:rFonts w:ascii="Times New Roman" w:hAnsi="Times New Roman" w:cs="Times New Roman"/>
                <w:sz w:val="24"/>
                <w:szCs w:val="24"/>
              </w:rPr>
              <w:t xml:space="preserve">         </w:t>
            </w:r>
            <w:r w:rsidR="00E07F8C">
              <w:rPr>
                <w:rFonts w:ascii="Times New Roman" w:hAnsi="Times New Roman" w:cs="Times New Roman"/>
                <w:sz w:val="24"/>
                <w:szCs w:val="24"/>
              </w:rPr>
              <w:t>xi</w:t>
            </w:r>
          </w:p>
        </w:tc>
      </w:tr>
      <w:tr w:rsidR="00E60C9D" w:rsidRPr="008671FF" w14:paraId="45CE3F9F" w14:textId="77777777" w:rsidTr="00E46F4C">
        <w:trPr>
          <w:trHeight w:val="315"/>
        </w:trPr>
        <w:tc>
          <w:tcPr>
            <w:tcW w:w="2060" w:type="dxa"/>
          </w:tcPr>
          <w:p w14:paraId="297463CF"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7125C69A" w14:textId="77777777" w:rsidR="00E60C9D" w:rsidRPr="008671FF" w:rsidRDefault="00E60C9D" w:rsidP="008671FF">
            <w:pPr>
              <w:pStyle w:val="TableParagraph"/>
              <w:spacing w:line="360" w:lineRule="auto"/>
              <w:ind w:left="14"/>
              <w:rPr>
                <w:rFonts w:ascii="Times New Roman" w:hAnsi="Times New Roman" w:cs="Times New Roman"/>
                <w:sz w:val="24"/>
                <w:szCs w:val="24"/>
              </w:rPr>
            </w:pPr>
            <w:r w:rsidRPr="008671FF">
              <w:rPr>
                <w:rFonts w:ascii="Times New Roman" w:hAnsi="Times New Roman" w:cs="Times New Roman"/>
                <w:sz w:val="24"/>
                <w:szCs w:val="24"/>
              </w:rPr>
              <w:t>2.1.1</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Literature</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Survey</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Sub-sub-section)</w:t>
            </w:r>
          </w:p>
        </w:tc>
        <w:tc>
          <w:tcPr>
            <w:tcW w:w="1345" w:type="dxa"/>
          </w:tcPr>
          <w:p w14:paraId="514100F3" w14:textId="6F4F5E32" w:rsidR="00E60C9D" w:rsidRPr="008671FF" w:rsidRDefault="00525437" w:rsidP="00525437">
            <w:pPr>
              <w:pStyle w:val="TableParagraph"/>
              <w:spacing w:line="360" w:lineRule="auto"/>
              <w:ind w:left="9"/>
              <w:rPr>
                <w:rFonts w:ascii="Times New Roman" w:hAnsi="Times New Roman" w:cs="Times New Roman"/>
                <w:sz w:val="24"/>
                <w:szCs w:val="24"/>
              </w:rPr>
            </w:pPr>
            <w:r>
              <w:rPr>
                <w:rFonts w:ascii="Times New Roman" w:hAnsi="Times New Roman" w:cs="Times New Roman"/>
                <w:sz w:val="24"/>
                <w:szCs w:val="24"/>
              </w:rPr>
              <w:t xml:space="preserve">         </w:t>
            </w:r>
            <w:r w:rsidR="00E07F8C">
              <w:rPr>
                <w:rFonts w:ascii="Times New Roman" w:hAnsi="Times New Roman" w:cs="Times New Roman"/>
                <w:sz w:val="24"/>
                <w:szCs w:val="24"/>
              </w:rPr>
              <w:t>xii</w:t>
            </w:r>
          </w:p>
        </w:tc>
      </w:tr>
      <w:tr w:rsidR="00E60C9D" w:rsidRPr="008671FF" w14:paraId="702F830C" w14:textId="77777777" w:rsidTr="00E46F4C">
        <w:trPr>
          <w:trHeight w:val="316"/>
        </w:trPr>
        <w:tc>
          <w:tcPr>
            <w:tcW w:w="2060" w:type="dxa"/>
          </w:tcPr>
          <w:p w14:paraId="146B8C55" w14:textId="77777777" w:rsidR="00E60C9D" w:rsidRPr="008671FF" w:rsidRDefault="00E60C9D" w:rsidP="008671FF">
            <w:pPr>
              <w:pStyle w:val="TableParagraph"/>
              <w:spacing w:line="360" w:lineRule="auto"/>
              <w:ind w:right="200"/>
              <w:jc w:val="right"/>
              <w:rPr>
                <w:rFonts w:ascii="Times New Roman" w:hAnsi="Times New Roman" w:cs="Times New Roman"/>
                <w:i/>
                <w:sz w:val="24"/>
                <w:szCs w:val="24"/>
              </w:rPr>
            </w:pPr>
            <w:r w:rsidRPr="008671FF">
              <w:rPr>
                <w:rFonts w:ascii="Times New Roman" w:hAnsi="Times New Roman" w:cs="Times New Roman"/>
                <w:i/>
                <w:sz w:val="24"/>
                <w:szCs w:val="24"/>
              </w:rPr>
              <w:t>2.2</w:t>
            </w:r>
          </w:p>
        </w:tc>
        <w:tc>
          <w:tcPr>
            <w:tcW w:w="5245" w:type="dxa"/>
          </w:tcPr>
          <w:p w14:paraId="7CF35CFC" w14:textId="77777777" w:rsidR="00E60C9D" w:rsidRPr="008671FF" w:rsidRDefault="00E60C9D" w:rsidP="008671FF">
            <w:pPr>
              <w:pStyle w:val="TableParagraph"/>
              <w:spacing w:line="360" w:lineRule="auto"/>
              <w:ind w:left="14"/>
              <w:rPr>
                <w:rFonts w:ascii="Times New Roman" w:hAnsi="Times New Roman" w:cs="Times New Roman"/>
                <w:sz w:val="24"/>
                <w:szCs w:val="24"/>
              </w:rPr>
            </w:pPr>
            <w:r w:rsidRPr="008671FF">
              <w:rPr>
                <w:rFonts w:ascii="Times New Roman" w:hAnsi="Times New Roman" w:cs="Times New Roman"/>
                <w:sz w:val="24"/>
                <w:szCs w:val="24"/>
              </w:rPr>
              <w:t>Future</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Scope</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of</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the Research</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Work</w:t>
            </w:r>
          </w:p>
        </w:tc>
        <w:tc>
          <w:tcPr>
            <w:tcW w:w="1345" w:type="dxa"/>
          </w:tcPr>
          <w:p w14:paraId="1F433406" w14:textId="6EA29256"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ii</w:t>
            </w:r>
          </w:p>
        </w:tc>
      </w:tr>
      <w:tr w:rsidR="00E60C9D" w:rsidRPr="008671FF" w14:paraId="5571E334" w14:textId="77777777" w:rsidTr="00E46F4C">
        <w:trPr>
          <w:trHeight w:val="316"/>
        </w:trPr>
        <w:tc>
          <w:tcPr>
            <w:tcW w:w="2060" w:type="dxa"/>
          </w:tcPr>
          <w:p w14:paraId="69C35E64"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07090610"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003A3E3A"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1A7017D8" w14:textId="77777777" w:rsidTr="00E46F4C">
        <w:trPr>
          <w:trHeight w:val="315"/>
        </w:trPr>
        <w:tc>
          <w:tcPr>
            <w:tcW w:w="2060" w:type="dxa"/>
          </w:tcPr>
          <w:p w14:paraId="0D261B36"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hapter</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3</w:t>
            </w:r>
          </w:p>
        </w:tc>
        <w:tc>
          <w:tcPr>
            <w:tcW w:w="5245" w:type="dxa"/>
          </w:tcPr>
          <w:p w14:paraId="09EE95E7" w14:textId="77777777" w:rsidR="00E60C9D" w:rsidRPr="008671FF" w:rsidRDefault="00E60C9D" w:rsidP="008671FF">
            <w:pPr>
              <w:pStyle w:val="TableParagraph"/>
              <w:spacing w:line="360" w:lineRule="auto"/>
              <w:ind w:left="171"/>
              <w:rPr>
                <w:rFonts w:ascii="Times New Roman" w:hAnsi="Times New Roman" w:cs="Times New Roman"/>
                <w:b/>
                <w:sz w:val="24"/>
                <w:szCs w:val="24"/>
              </w:rPr>
            </w:pPr>
            <w:r w:rsidRPr="008671FF">
              <w:rPr>
                <w:rFonts w:ascii="Times New Roman" w:hAnsi="Times New Roman" w:cs="Times New Roman"/>
                <w:b/>
                <w:sz w:val="24"/>
                <w:szCs w:val="24"/>
              </w:rPr>
              <w:t>Materials</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and</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Experimental Techniques/Methodology</w:t>
            </w:r>
          </w:p>
        </w:tc>
        <w:tc>
          <w:tcPr>
            <w:tcW w:w="1345" w:type="dxa"/>
          </w:tcPr>
          <w:p w14:paraId="20F963A3" w14:textId="3AA52705" w:rsidR="00E60C9D" w:rsidRPr="008671FF" w:rsidRDefault="00E07F8C" w:rsidP="008671FF">
            <w:pPr>
              <w:pStyle w:val="TableParagraph"/>
              <w:spacing w:line="360" w:lineRule="auto"/>
              <w:ind w:left="384" w:right="375"/>
              <w:jc w:val="center"/>
              <w:rPr>
                <w:rFonts w:ascii="Times New Roman" w:hAnsi="Times New Roman" w:cs="Times New Roman"/>
                <w:b/>
                <w:sz w:val="24"/>
                <w:szCs w:val="24"/>
              </w:rPr>
            </w:pPr>
            <w:r>
              <w:rPr>
                <w:rFonts w:ascii="Times New Roman" w:hAnsi="Times New Roman" w:cs="Times New Roman"/>
                <w:b/>
                <w:sz w:val="24"/>
                <w:szCs w:val="24"/>
              </w:rPr>
              <w:t>xiii-xiv</w:t>
            </w:r>
          </w:p>
        </w:tc>
      </w:tr>
      <w:tr w:rsidR="00E60C9D" w:rsidRPr="008671FF" w14:paraId="43418BF1" w14:textId="77777777" w:rsidTr="00E46F4C">
        <w:trPr>
          <w:trHeight w:val="316"/>
        </w:trPr>
        <w:tc>
          <w:tcPr>
            <w:tcW w:w="2060" w:type="dxa"/>
          </w:tcPr>
          <w:p w14:paraId="594F72B6"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57F0A7A0"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65B9A76"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7EC9CE55" w14:textId="77777777" w:rsidTr="00E46F4C">
        <w:trPr>
          <w:trHeight w:val="316"/>
        </w:trPr>
        <w:tc>
          <w:tcPr>
            <w:tcW w:w="2060" w:type="dxa"/>
          </w:tcPr>
          <w:p w14:paraId="44A265AE"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3.1</w:t>
            </w:r>
          </w:p>
        </w:tc>
        <w:tc>
          <w:tcPr>
            <w:tcW w:w="5245" w:type="dxa"/>
          </w:tcPr>
          <w:p w14:paraId="2523A8D7"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Introduction</w:t>
            </w:r>
          </w:p>
        </w:tc>
        <w:tc>
          <w:tcPr>
            <w:tcW w:w="1345" w:type="dxa"/>
          </w:tcPr>
          <w:p w14:paraId="641117C5" w14:textId="4CD65BC5"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iii</w:t>
            </w:r>
          </w:p>
        </w:tc>
      </w:tr>
      <w:tr w:rsidR="00E60C9D" w:rsidRPr="008671FF" w14:paraId="71251DC1" w14:textId="77777777" w:rsidTr="00E46F4C">
        <w:trPr>
          <w:trHeight w:val="315"/>
        </w:trPr>
        <w:tc>
          <w:tcPr>
            <w:tcW w:w="2060" w:type="dxa"/>
          </w:tcPr>
          <w:p w14:paraId="1EFD970E"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3.2</w:t>
            </w:r>
          </w:p>
        </w:tc>
        <w:tc>
          <w:tcPr>
            <w:tcW w:w="5245" w:type="dxa"/>
          </w:tcPr>
          <w:p w14:paraId="0198B773"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Summary</w:t>
            </w:r>
          </w:p>
        </w:tc>
        <w:tc>
          <w:tcPr>
            <w:tcW w:w="1345" w:type="dxa"/>
          </w:tcPr>
          <w:p w14:paraId="5AC27591" w14:textId="2EA88B28"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iv</w:t>
            </w:r>
          </w:p>
        </w:tc>
      </w:tr>
      <w:tr w:rsidR="00E60C9D" w:rsidRPr="008671FF" w14:paraId="7DC1DEF7" w14:textId="77777777" w:rsidTr="00E46F4C">
        <w:trPr>
          <w:trHeight w:val="473"/>
        </w:trPr>
        <w:tc>
          <w:tcPr>
            <w:tcW w:w="2060" w:type="dxa"/>
          </w:tcPr>
          <w:p w14:paraId="37F377DD"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124A31C7"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1345" w:type="dxa"/>
          </w:tcPr>
          <w:p w14:paraId="436466A0" w14:textId="77777777" w:rsidR="00E60C9D" w:rsidRPr="008671FF" w:rsidRDefault="00E60C9D" w:rsidP="008671FF">
            <w:pPr>
              <w:pStyle w:val="TableParagraph"/>
              <w:spacing w:line="360" w:lineRule="auto"/>
              <w:rPr>
                <w:rFonts w:ascii="Times New Roman" w:hAnsi="Times New Roman" w:cs="Times New Roman"/>
                <w:sz w:val="24"/>
                <w:szCs w:val="24"/>
              </w:rPr>
            </w:pPr>
          </w:p>
        </w:tc>
      </w:tr>
      <w:tr w:rsidR="00E60C9D" w:rsidRPr="008671FF" w14:paraId="03535760" w14:textId="77777777" w:rsidTr="00E46F4C">
        <w:trPr>
          <w:trHeight w:val="667"/>
        </w:trPr>
        <w:tc>
          <w:tcPr>
            <w:tcW w:w="2060" w:type="dxa"/>
          </w:tcPr>
          <w:p w14:paraId="11939794"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lastRenderedPageBreak/>
              <w:t>Chapter</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4</w:t>
            </w:r>
          </w:p>
        </w:tc>
        <w:tc>
          <w:tcPr>
            <w:tcW w:w="5245" w:type="dxa"/>
          </w:tcPr>
          <w:p w14:paraId="662AC754" w14:textId="16C2FFD2" w:rsidR="00E60C9D" w:rsidRPr="008671FF" w:rsidRDefault="004A3E6E" w:rsidP="008671FF">
            <w:pPr>
              <w:pStyle w:val="TableParagraph"/>
              <w:spacing w:line="360" w:lineRule="auto"/>
              <w:rPr>
                <w:rFonts w:ascii="Times New Roman" w:hAnsi="Times New Roman" w:cs="Times New Roman"/>
                <w:b/>
                <w:sz w:val="24"/>
                <w:szCs w:val="24"/>
              </w:rPr>
            </w:pPr>
            <w:r>
              <w:rPr>
                <w:rFonts w:ascii="Times New Roman" w:hAnsi="Times New Roman" w:cs="Times New Roman"/>
                <w:b/>
                <w:sz w:val="24"/>
                <w:szCs w:val="24"/>
              </w:rPr>
              <w:t>Result</w:t>
            </w:r>
          </w:p>
        </w:tc>
        <w:tc>
          <w:tcPr>
            <w:tcW w:w="1345" w:type="dxa"/>
          </w:tcPr>
          <w:p w14:paraId="122DD50F" w14:textId="04C1EE24" w:rsidR="00E60C9D" w:rsidRPr="008671FF" w:rsidRDefault="00E07F8C" w:rsidP="008671FF">
            <w:pPr>
              <w:pStyle w:val="TableParagraph"/>
              <w:spacing w:line="360" w:lineRule="auto"/>
              <w:ind w:left="384" w:right="375"/>
              <w:jc w:val="center"/>
              <w:rPr>
                <w:rFonts w:ascii="Times New Roman" w:hAnsi="Times New Roman" w:cs="Times New Roman"/>
                <w:b/>
                <w:sz w:val="24"/>
                <w:szCs w:val="24"/>
              </w:rPr>
            </w:pPr>
            <w:r>
              <w:rPr>
                <w:rFonts w:ascii="Times New Roman" w:hAnsi="Times New Roman" w:cs="Times New Roman"/>
                <w:b/>
                <w:sz w:val="24"/>
                <w:szCs w:val="24"/>
              </w:rPr>
              <w:t>xv</w:t>
            </w:r>
          </w:p>
        </w:tc>
      </w:tr>
      <w:tr w:rsidR="00E60C9D" w:rsidRPr="008671FF" w14:paraId="3E995975" w14:textId="77777777" w:rsidTr="00E46F4C">
        <w:trPr>
          <w:trHeight w:val="489"/>
        </w:trPr>
        <w:tc>
          <w:tcPr>
            <w:tcW w:w="2060" w:type="dxa"/>
          </w:tcPr>
          <w:p w14:paraId="2F4BB6D2"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4.1</w:t>
            </w:r>
          </w:p>
        </w:tc>
        <w:tc>
          <w:tcPr>
            <w:tcW w:w="5245" w:type="dxa"/>
          </w:tcPr>
          <w:p w14:paraId="06B171EF"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Introduction</w:t>
            </w:r>
          </w:p>
        </w:tc>
        <w:tc>
          <w:tcPr>
            <w:tcW w:w="1345" w:type="dxa"/>
          </w:tcPr>
          <w:p w14:paraId="606C878F" w14:textId="6C0F2A46"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v</w:t>
            </w:r>
          </w:p>
        </w:tc>
      </w:tr>
      <w:tr w:rsidR="00E60C9D" w:rsidRPr="008671FF" w14:paraId="67FB0B73" w14:textId="77777777" w:rsidTr="00E46F4C">
        <w:trPr>
          <w:trHeight w:val="326"/>
        </w:trPr>
        <w:tc>
          <w:tcPr>
            <w:tcW w:w="2060" w:type="dxa"/>
          </w:tcPr>
          <w:p w14:paraId="1C09B58C"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4.2</w:t>
            </w:r>
          </w:p>
        </w:tc>
        <w:tc>
          <w:tcPr>
            <w:tcW w:w="5245" w:type="dxa"/>
          </w:tcPr>
          <w:p w14:paraId="3B867FBF"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Results</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and</w:t>
            </w:r>
            <w:r w:rsidRPr="008671FF">
              <w:rPr>
                <w:rFonts w:ascii="Times New Roman" w:hAnsi="Times New Roman" w:cs="Times New Roman"/>
                <w:b/>
                <w:i/>
                <w:spacing w:val="-2"/>
                <w:sz w:val="24"/>
                <w:szCs w:val="24"/>
              </w:rPr>
              <w:t xml:space="preserve"> </w:t>
            </w:r>
            <w:r w:rsidRPr="008671FF">
              <w:rPr>
                <w:rFonts w:ascii="Times New Roman" w:hAnsi="Times New Roman" w:cs="Times New Roman"/>
                <w:b/>
                <w:i/>
                <w:sz w:val="24"/>
                <w:szCs w:val="24"/>
              </w:rPr>
              <w:t>Discussion</w:t>
            </w:r>
          </w:p>
        </w:tc>
        <w:tc>
          <w:tcPr>
            <w:tcW w:w="1345" w:type="dxa"/>
          </w:tcPr>
          <w:p w14:paraId="31DF8B98" w14:textId="0FD07A72"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vi</w:t>
            </w:r>
          </w:p>
        </w:tc>
      </w:tr>
      <w:tr w:rsidR="00E60C9D" w:rsidRPr="008671FF" w14:paraId="60D82978" w14:textId="77777777" w:rsidTr="00E46F4C">
        <w:trPr>
          <w:trHeight w:val="324"/>
        </w:trPr>
        <w:tc>
          <w:tcPr>
            <w:tcW w:w="2060" w:type="dxa"/>
          </w:tcPr>
          <w:p w14:paraId="24F334B0" w14:textId="77777777" w:rsidR="00E60C9D" w:rsidRPr="008671FF" w:rsidRDefault="00E60C9D" w:rsidP="008671FF">
            <w:pPr>
              <w:pStyle w:val="TableParagraph"/>
              <w:spacing w:line="360" w:lineRule="auto"/>
              <w:rPr>
                <w:rFonts w:ascii="Times New Roman" w:hAnsi="Times New Roman" w:cs="Times New Roman"/>
                <w:sz w:val="24"/>
                <w:szCs w:val="24"/>
              </w:rPr>
            </w:pPr>
          </w:p>
        </w:tc>
        <w:tc>
          <w:tcPr>
            <w:tcW w:w="5245" w:type="dxa"/>
          </w:tcPr>
          <w:p w14:paraId="21390BB9" w14:textId="00A5557C" w:rsidR="00E60C9D" w:rsidRPr="008671FF" w:rsidRDefault="00E60C9D" w:rsidP="006E6469">
            <w:pPr>
              <w:pStyle w:val="TableParagraph"/>
              <w:tabs>
                <w:tab w:val="left" w:pos="3198"/>
              </w:tabs>
              <w:spacing w:line="360" w:lineRule="auto"/>
              <w:ind w:left="14"/>
              <w:rPr>
                <w:rFonts w:ascii="Times New Roman" w:hAnsi="Times New Roman" w:cs="Times New Roman"/>
                <w:sz w:val="24"/>
                <w:szCs w:val="24"/>
              </w:rPr>
            </w:pPr>
            <w:r w:rsidRPr="008671FF">
              <w:rPr>
                <w:rFonts w:ascii="Times New Roman" w:hAnsi="Times New Roman" w:cs="Times New Roman"/>
                <w:sz w:val="24"/>
                <w:szCs w:val="24"/>
              </w:rPr>
              <w:t>4.2.1</w:t>
            </w:r>
            <w:r w:rsidRPr="008671FF">
              <w:rPr>
                <w:rFonts w:ascii="Times New Roman" w:hAnsi="Times New Roman" w:cs="Times New Roman"/>
                <w:spacing w:val="-1"/>
                <w:sz w:val="24"/>
                <w:szCs w:val="24"/>
              </w:rPr>
              <w:t xml:space="preserve"> </w:t>
            </w:r>
            <w:r w:rsidRPr="008671FF">
              <w:rPr>
                <w:rFonts w:ascii="Times New Roman" w:hAnsi="Times New Roman" w:cs="Times New Roman"/>
                <w:sz w:val="24"/>
                <w:szCs w:val="24"/>
              </w:rPr>
              <w:t>Sub-sub-section</w:t>
            </w:r>
            <w:r w:rsidR="006E6469">
              <w:rPr>
                <w:rFonts w:ascii="Times New Roman" w:hAnsi="Times New Roman" w:cs="Times New Roman"/>
                <w:sz w:val="24"/>
                <w:szCs w:val="24"/>
              </w:rPr>
              <w:tab/>
            </w:r>
          </w:p>
        </w:tc>
        <w:tc>
          <w:tcPr>
            <w:tcW w:w="1345" w:type="dxa"/>
          </w:tcPr>
          <w:p w14:paraId="24836C22" w14:textId="48731811"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vi</w:t>
            </w:r>
          </w:p>
        </w:tc>
      </w:tr>
      <w:tr w:rsidR="00E60C9D" w:rsidRPr="008671FF" w14:paraId="0072BB76" w14:textId="77777777" w:rsidTr="00E46F4C">
        <w:trPr>
          <w:trHeight w:val="491"/>
        </w:trPr>
        <w:tc>
          <w:tcPr>
            <w:tcW w:w="2060" w:type="dxa"/>
          </w:tcPr>
          <w:p w14:paraId="5FBBC79E" w14:textId="77777777" w:rsidR="00E60C9D" w:rsidRPr="008671FF" w:rsidRDefault="00E60C9D" w:rsidP="008671FF">
            <w:pPr>
              <w:pStyle w:val="TableParagraph"/>
              <w:spacing w:line="360" w:lineRule="auto"/>
              <w:ind w:right="200"/>
              <w:jc w:val="right"/>
              <w:rPr>
                <w:rFonts w:ascii="Times New Roman" w:hAnsi="Times New Roman" w:cs="Times New Roman"/>
                <w:b/>
                <w:i/>
                <w:sz w:val="24"/>
                <w:szCs w:val="24"/>
              </w:rPr>
            </w:pPr>
            <w:r w:rsidRPr="008671FF">
              <w:rPr>
                <w:rFonts w:ascii="Times New Roman" w:hAnsi="Times New Roman" w:cs="Times New Roman"/>
                <w:b/>
                <w:i/>
                <w:sz w:val="24"/>
                <w:szCs w:val="24"/>
              </w:rPr>
              <w:t>4.3</w:t>
            </w:r>
          </w:p>
        </w:tc>
        <w:tc>
          <w:tcPr>
            <w:tcW w:w="5245" w:type="dxa"/>
          </w:tcPr>
          <w:p w14:paraId="41E5EF3C" w14:textId="77777777" w:rsidR="00E60C9D" w:rsidRPr="008671FF" w:rsidRDefault="00E60C9D" w:rsidP="008671FF">
            <w:pPr>
              <w:pStyle w:val="TableParagraph"/>
              <w:spacing w:line="360" w:lineRule="auto"/>
              <w:ind w:left="14"/>
              <w:rPr>
                <w:rFonts w:ascii="Times New Roman" w:hAnsi="Times New Roman" w:cs="Times New Roman"/>
                <w:b/>
                <w:i/>
                <w:sz w:val="24"/>
                <w:szCs w:val="24"/>
              </w:rPr>
            </w:pPr>
            <w:r w:rsidRPr="008671FF">
              <w:rPr>
                <w:rFonts w:ascii="Times New Roman" w:hAnsi="Times New Roman" w:cs="Times New Roman"/>
                <w:b/>
                <w:i/>
                <w:sz w:val="24"/>
                <w:szCs w:val="24"/>
              </w:rPr>
              <w:t>Summary</w:t>
            </w:r>
          </w:p>
        </w:tc>
        <w:tc>
          <w:tcPr>
            <w:tcW w:w="1345" w:type="dxa"/>
          </w:tcPr>
          <w:p w14:paraId="2D17ADC9" w14:textId="107B1F65" w:rsidR="00E60C9D" w:rsidRPr="008671FF" w:rsidRDefault="00E07F8C" w:rsidP="008671FF">
            <w:pPr>
              <w:pStyle w:val="TableParagraph"/>
              <w:spacing w:line="360" w:lineRule="auto"/>
              <w:ind w:left="9"/>
              <w:jc w:val="center"/>
              <w:rPr>
                <w:rFonts w:ascii="Times New Roman" w:hAnsi="Times New Roman" w:cs="Times New Roman"/>
                <w:sz w:val="24"/>
                <w:szCs w:val="24"/>
              </w:rPr>
            </w:pPr>
            <w:r>
              <w:rPr>
                <w:rFonts w:ascii="Times New Roman" w:hAnsi="Times New Roman" w:cs="Times New Roman"/>
                <w:sz w:val="24"/>
                <w:szCs w:val="24"/>
              </w:rPr>
              <w:t>xvii</w:t>
            </w:r>
          </w:p>
        </w:tc>
      </w:tr>
      <w:tr w:rsidR="00E60C9D" w:rsidRPr="008671FF" w14:paraId="3DDD6831" w14:textId="77777777" w:rsidTr="00E46F4C">
        <w:trPr>
          <w:trHeight w:val="459"/>
        </w:trPr>
        <w:tc>
          <w:tcPr>
            <w:tcW w:w="2060" w:type="dxa"/>
          </w:tcPr>
          <w:p w14:paraId="4C8E3D43" w14:textId="77777777" w:rsidR="00E60C9D" w:rsidRPr="008671FF" w:rsidRDefault="00E60C9D" w:rsidP="008671FF">
            <w:pPr>
              <w:pStyle w:val="TableParagraph"/>
              <w:spacing w:line="360" w:lineRule="auto"/>
              <w:ind w:left="101"/>
              <w:rPr>
                <w:rFonts w:ascii="Times New Roman" w:hAnsi="Times New Roman" w:cs="Times New Roman"/>
                <w:b/>
                <w:sz w:val="24"/>
                <w:szCs w:val="24"/>
              </w:rPr>
            </w:pPr>
            <w:r w:rsidRPr="008671FF">
              <w:rPr>
                <w:rFonts w:ascii="Times New Roman" w:hAnsi="Times New Roman" w:cs="Times New Roman"/>
                <w:b/>
                <w:sz w:val="24"/>
                <w:szCs w:val="24"/>
              </w:rPr>
              <w:t>Chapter 5</w:t>
            </w:r>
          </w:p>
        </w:tc>
        <w:tc>
          <w:tcPr>
            <w:tcW w:w="5245" w:type="dxa"/>
          </w:tcPr>
          <w:p w14:paraId="07D1114E" w14:textId="77777777" w:rsidR="00E60C9D" w:rsidRPr="008671FF" w:rsidRDefault="00E60C9D" w:rsidP="008671FF">
            <w:pPr>
              <w:pStyle w:val="TableParagraph"/>
              <w:spacing w:line="360" w:lineRule="auto"/>
              <w:ind w:left="14"/>
              <w:rPr>
                <w:rFonts w:ascii="Times New Roman" w:hAnsi="Times New Roman" w:cs="Times New Roman"/>
                <w:b/>
                <w:sz w:val="24"/>
                <w:szCs w:val="24"/>
              </w:rPr>
            </w:pPr>
            <w:r w:rsidRPr="008671FF">
              <w:rPr>
                <w:rFonts w:ascii="Times New Roman" w:hAnsi="Times New Roman" w:cs="Times New Roman"/>
                <w:b/>
                <w:sz w:val="24"/>
                <w:szCs w:val="24"/>
              </w:rPr>
              <w:t>Conclusions</w:t>
            </w:r>
            <w:r w:rsidRPr="008671FF">
              <w:rPr>
                <w:rFonts w:ascii="Times New Roman" w:hAnsi="Times New Roman" w:cs="Times New Roman"/>
                <w:b/>
                <w:spacing w:val="-1"/>
                <w:sz w:val="24"/>
                <w:szCs w:val="24"/>
              </w:rPr>
              <w:t xml:space="preserve"> </w:t>
            </w:r>
            <w:r w:rsidRPr="008671FF">
              <w:rPr>
                <w:rFonts w:ascii="Times New Roman" w:hAnsi="Times New Roman" w:cs="Times New Roman"/>
                <w:b/>
                <w:sz w:val="24"/>
                <w:szCs w:val="24"/>
              </w:rPr>
              <w:t>and Future Scope</w:t>
            </w:r>
          </w:p>
        </w:tc>
        <w:tc>
          <w:tcPr>
            <w:tcW w:w="1345" w:type="dxa"/>
          </w:tcPr>
          <w:p w14:paraId="7A9193BB" w14:textId="1F1FCCCE" w:rsidR="00E60C9D" w:rsidRPr="008671FF" w:rsidRDefault="000C21B3" w:rsidP="008671FF">
            <w:pPr>
              <w:pStyle w:val="TableParagraph"/>
              <w:spacing w:line="360" w:lineRule="auto"/>
              <w:ind w:left="384" w:right="375"/>
              <w:jc w:val="center"/>
              <w:rPr>
                <w:rFonts w:ascii="Times New Roman" w:hAnsi="Times New Roman" w:cs="Times New Roman"/>
                <w:b/>
                <w:sz w:val="24"/>
                <w:szCs w:val="24"/>
              </w:rPr>
            </w:pPr>
            <w:r>
              <w:rPr>
                <w:rFonts w:ascii="Times New Roman" w:hAnsi="Times New Roman" w:cs="Times New Roman"/>
                <w:b/>
                <w:sz w:val="24"/>
                <w:szCs w:val="24"/>
              </w:rPr>
              <w:t>xviii</w:t>
            </w:r>
          </w:p>
        </w:tc>
      </w:tr>
      <w:tr w:rsidR="004558CF" w:rsidRPr="008671FF" w14:paraId="04B84720" w14:textId="77777777" w:rsidTr="00E46F4C">
        <w:trPr>
          <w:trHeight w:val="459"/>
        </w:trPr>
        <w:tc>
          <w:tcPr>
            <w:tcW w:w="2060" w:type="dxa"/>
          </w:tcPr>
          <w:p w14:paraId="71F2F1FF" w14:textId="77777777" w:rsidR="004558CF" w:rsidRPr="008671FF" w:rsidRDefault="004558CF" w:rsidP="008671FF">
            <w:pPr>
              <w:pStyle w:val="TableParagraph"/>
              <w:spacing w:line="360" w:lineRule="auto"/>
              <w:ind w:right="113"/>
              <w:jc w:val="right"/>
              <w:rPr>
                <w:rFonts w:ascii="Times New Roman" w:hAnsi="Times New Roman" w:cs="Times New Roman"/>
                <w:b/>
                <w:i/>
                <w:sz w:val="24"/>
                <w:szCs w:val="24"/>
              </w:rPr>
            </w:pPr>
            <w:r w:rsidRPr="008671FF">
              <w:rPr>
                <w:rFonts w:ascii="Times New Roman" w:hAnsi="Times New Roman" w:cs="Times New Roman"/>
                <w:b/>
                <w:i/>
                <w:sz w:val="24"/>
                <w:szCs w:val="24"/>
              </w:rPr>
              <w:t>5.1</w:t>
            </w:r>
          </w:p>
        </w:tc>
        <w:tc>
          <w:tcPr>
            <w:tcW w:w="5245" w:type="dxa"/>
          </w:tcPr>
          <w:p w14:paraId="103AA772" w14:textId="77777777" w:rsidR="004558CF" w:rsidRPr="008671FF" w:rsidRDefault="004558CF" w:rsidP="008671FF">
            <w:pPr>
              <w:pStyle w:val="TableParagraph"/>
              <w:spacing w:line="360" w:lineRule="auto"/>
              <w:ind w:left="103"/>
              <w:rPr>
                <w:rFonts w:ascii="Times New Roman" w:hAnsi="Times New Roman" w:cs="Times New Roman"/>
                <w:b/>
                <w:i/>
                <w:sz w:val="24"/>
                <w:szCs w:val="24"/>
              </w:rPr>
            </w:pPr>
            <w:r w:rsidRPr="008671FF">
              <w:rPr>
                <w:rFonts w:ascii="Times New Roman" w:hAnsi="Times New Roman" w:cs="Times New Roman"/>
                <w:b/>
                <w:i/>
                <w:sz w:val="24"/>
                <w:szCs w:val="24"/>
              </w:rPr>
              <w:t>Conclusions</w:t>
            </w:r>
          </w:p>
        </w:tc>
        <w:tc>
          <w:tcPr>
            <w:tcW w:w="1345" w:type="dxa"/>
          </w:tcPr>
          <w:p w14:paraId="353671CB" w14:textId="1A2B6584" w:rsidR="004558CF" w:rsidRPr="008671FF" w:rsidRDefault="00525437" w:rsidP="00525437">
            <w:pPr>
              <w:pStyle w:val="TableParagraph"/>
              <w:spacing w:line="360" w:lineRule="auto"/>
              <w:ind w:left="4"/>
              <w:rPr>
                <w:rFonts w:ascii="Times New Roman" w:hAnsi="Times New Roman" w:cs="Times New Roman"/>
                <w:sz w:val="24"/>
                <w:szCs w:val="24"/>
              </w:rPr>
            </w:pPr>
            <w:r>
              <w:rPr>
                <w:rFonts w:ascii="Times New Roman" w:hAnsi="Times New Roman" w:cs="Times New Roman"/>
                <w:sz w:val="24"/>
                <w:szCs w:val="24"/>
              </w:rPr>
              <w:t xml:space="preserve">          </w:t>
            </w:r>
            <w:r w:rsidR="000C21B3">
              <w:rPr>
                <w:rFonts w:ascii="Times New Roman" w:hAnsi="Times New Roman" w:cs="Times New Roman"/>
                <w:sz w:val="24"/>
                <w:szCs w:val="24"/>
              </w:rPr>
              <w:t>xvii</w:t>
            </w:r>
          </w:p>
        </w:tc>
      </w:tr>
      <w:tr w:rsidR="004558CF" w:rsidRPr="008671FF" w14:paraId="5BA95DB3" w14:textId="77777777" w:rsidTr="00E46F4C">
        <w:trPr>
          <w:trHeight w:val="459"/>
        </w:trPr>
        <w:tc>
          <w:tcPr>
            <w:tcW w:w="2060" w:type="dxa"/>
          </w:tcPr>
          <w:p w14:paraId="2C8D49F4" w14:textId="77777777" w:rsidR="004558CF" w:rsidRPr="008671FF" w:rsidRDefault="004558CF" w:rsidP="008671FF">
            <w:pPr>
              <w:pStyle w:val="TableParagraph"/>
              <w:spacing w:line="360" w:lineRule="auto"/>
              <w:ind w:right="113"/>
              <w:jc w:val="right"/>
              <w:rPr>
                <w:rFonts w:ascii="Times New Roman" w:hAnsi="Times New Roman" w:cs="Times New Roman"/>
                <w:b/>
                <w:i/>
                <w:sz w:val="24"/>
                <w:szCs w:val="24"/>
              </w:rPr>
            </w:pPr>
            <w:r w:rsidRPr="008671FF">
              <w:rPr>
                <w:rFonts w:ascii="Times New Roman" w:hAnsi="Times New Roman" w:cs="Times New Roman"/>
                <w:b/>
                <w:i/>
                <w:sz w:val="24"/>
                <w:szCs w:val="24"/>
              </w:rPr>
              <w:t>5.2</w:t>
            </w:r>
          </w:p>
        </w:tc>
        <w:tc>
          <w:tcPr>
            <w:tcW w:w="5245" w:type="dxa"/>
          </w:tcPr>
          <w:p w14:paraId="435AD960" w14:textId="77777777" w:rsidR="004558CF" w:rsidRPr="008671FF" w:rsidRDefault="004558CF" w:rsidP="008671FF">
            <w:pPr>
              <w:pStyle w:val="TableParagraph"/>
              <w:spacing w:line="360" w:lineRule="auto"/>
              <w:ind w:left="103"/>
              <w:rPr>
                <w:rFonts w:ascii="Times New Roman" w:hAnsi="Times New Roman" w:cs="Times New Roman"/>
                <w:b/>
                <w:i/>
                <w:sz w:val="24"/>
                <w:szCs w:val="24"/>
              </w:rPr>
            </w:pPr>
            <w:r w:rsidRPr="008671FF">
              <w:rPr>
                <w:rFonts w:ascii="Times New Roman" w:hAnsi="Times New Roman" w:cs="Times New Roman"/>
                <w:b/>
                <w:i/>
                <w:sz w:val="24"/>
                <w:szCs w:val="24"/>
              </w:rPr>
              <w:t>Future</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Scope of</w:t>
            </w:r>
            <w:r w:rsidRPr="008671FF">
              <w:rPr>
                <w:rFonts w:ascii="Times New Roman" w:hAnsi="Times New Roman" w:cs="Times New Roman"/>
                <w:b/>
                <w:i/>
                <w:spacing w:val="-1"/>
                <w:sz w:val="24"/>
                <w:szCs w:val="24"/>
              </w:rPr>
              <w:t xml:space="preserve"> </w:t>
            </w:r>
            <w:r w:rsidRPr="008671FF">
              <w:rPr>
                <w:rFonts w:ascii="Times New Roman" w:hAnsi="Times New Roman" w:cs="Times New Roman"/>
                <w:b/>
                <w:i/>
                <w:sz w:val="24"/>
                <w:szCs w:val="24"/>
              </w:rPr>
              <w:t>the Work</w:t>
            </w:r>
          </w:p>
        </w:tc>
        <w:tc>
          <w:tcPr>
            <w:tcW w:w="1345" w:type="dxa"/>
          </w:tcPr>
          <w:p w14:paraId="0F521983" w14:textId="7034F0FB" w:rsidR="004558CF" w:rsidRPr="008671FF" w:rsidRDefault="000C21B3" w:rsidP="008671FF">
            <w:pPr>
              <w:pStyle w:val="TableParagraph"/>
              <w:spacing w:line="360" w:lineRule="auto"/>
              <w:ind w:left="4"/>
              <w:jc w:val="center"/>
              <w:rPr>
                <w:rFonts w:ascii="Times New Roman" w:hAnsi="Times New Roman" w:cs="Times New Roman"/>
                <w:sz w:val="24"/>
                <w:szCs w:val="24"/>
              </w:rPr>
            </w:pPr>
            <w:r>
              <w:rPr>
                <w:rFonts w:ascii="Times New Roman" w:hAnsi="Times New Roman" w:cs="Times New Roman"/>
                <w:sz w:val="24"/>
                <w:szCs w:val="24"/>
              </w:rPr>
              <w:t>xix</w:t>
            </w:r>
          </w:p>
        </w:tc>
      </w:tr>
      <w:tr w:rsidR="004558CF" w:rsidRPr="008671FF" w14:paraId="3C45EDB1" w14:textId="77777777" w:rsidTr="00E46F4C">
        <w:trPr>
          <w:trHeight w:val="459"/>
        </w:trPr>
        <w:tc>
          <w:tcPr>
            <w:tcW w:w="2060" w:type="dxa"/>
          </w:tcPr>
          <w:p w14:paraId="0B7C9531" w14:textId="77777777" w:rsidR="004558CF" w:rsidRPr="008671FF" w:rsidRDefault="004558CF" w:rsidP="008671FF">
            <w:pPr>
              <w:pStyle w:val="TableParagraph"/>
              <w:spacing w:line="360" w:lineRule="auto"/>
              <w:ind w:left="101"/>
              <w:rPr>
                <w:rFonts w:ascii="Times New Roman" w:hAnsi="Times New Roman" w:cs="Times New Roman"/>
                <w:b/>
                <w:sz w:val="24"/>
                <w:szCs w:val="24"/>
              </w:rPr>
            </w:pPr>
          </w:p>
        </w:tc>
        <w:tc>
          <w:tcPr>
            <w:tcW w:w="5245" w:type="dxa"/>
          </w:tcPr>
          <w:p w14:paraId="45742143" w14:textId="77777777" w:rsidR="004558CF" w:rsidRPr="008671FF" w:rsidRDefault="004558CF" w:rsidP="008671FF">
            <w:pPr>
              <w:pStyle w:val="TableParagraph"/>
              <w:spacing w:line="360" w:lineRule="auto"/>
              <w:ind w:left="103"/>
              <w:rPr>
                <w:rFonts w:ascii="Times New Roman" w:hAnsi="Times New Roman" w:cs="Times New Roman"/>
                <w:b/>
                <w:sz w:val="24"/>
                <w:szCs w:val="24"/>
              </w:rPr>
            </w:pPr>
            <w:r w:rsidRPr="008671FF">
              <w:rPr>
                <w:rFonts w:ascii="Times New Roman" w:hAnsi="Times New Roman" w:cs="Times New Roman"/>
                <w:b/>
                <w:sz w:val="24"/>
                <w:szCs w:val="24"/>
              </w:rPr>
              <w:t>References</w:t>
            </w:r>
          </w:p>
        </w:tc>
        <w:tc>
          <w:tcPr>
            <w:tcW w:w="1345" w:type="dxa"/>
          </w:tcPr>
          <w:p w14:paraId="132CE47B" w14:textId="7876376D" w:rsidR="004558CF" w:rsidRPr="008671FF" w:rsidRDefault="000C21B3" w:rsidP="008671FF">
            <w:pPr>
              <w:pStyle w:val="TableParagraph"/>
              <w:spacing w:line="360" w:lineRule="auto"/>
              <w:ind w:left="379" w:right="375"/>
              <w:jc w:val="center"/>
              <w:rPr>
                <w:rFonts w:ascii="Times New Roman" w:hAnsi="Times New Roman" w:cs="Times New Roman"/>
                <w:b/>
                <w:sz w:val="24"/>
                <w:szCs w:val="24"/>
              </w:rPr>
            </w:pPr>
            <w:r>
              <w:rPr>
                <w:rFonts w:ascii="Times New Roman" w:hAnsi="Times New Roman" w:cs="Times New Roman"/>
                <w:b/>
                <w:sz w:val="24"/>
                <w:szCs w:val="24"/>
              </w:rPr>
              <w:t>xx</w:t>
            </w:r>
          </w:p>
        </w:tc>
      </w:tr>
      <w:bookmarkEnd w:id="0"/>
    </w:tbl>
    <w:p w14:paraId="39F8BD5A" w14:textId="77777777" w:rsidR="00847DC7" w:rsidRDefault="00847DC7" w:rsidP="00BF0380">
      <w:pPr>
        <w:spacing w:line="256" w:lineRule="exact"/>
        <w:rPr>
          <w:sz w:val="24"/>
        </w:rPr>
      </w:pPr>
    </w:p>
    <w:p w14:paraId="1685041C" w14:textId="440D7D9D" w:rsidR="006E6469" w:rsidRDefault="006E6469" w:rsidP="00E73C22">
      <w:pPr>
        <w:rPr>
          <w:rFonts w:ascii="Times New Roman" w:hAnsi="Times New Roman" w:cs="Times New Roman"/>
          <w:sz w:val="24"/>
          <w:szCs w:val="24"/>
        </w:rPr>
      </w:pPr>
    </w:p>
    <w:p w14:paraId="5498DBB5" w14:textId="77777777" w:rsidR="006E6469" w:rsidRDefault="006E6469">
      <w:pPr>
        <w:rPr>
          <w:rFonts w:ascii="Times New Roman" w:hAnsi="Times New Roman" w:cs="Times New Roman"/>
          <w:sz w:val="24"/>
          <w:szCs w:val="24"/>
        </w:rPr>
      </w:pPr>
      <w:r>
        <w:rPr>
          <w:rFonts w:ascii="Times New Roman" w:hAnsi="Times New Roman" w:cs="Times New Roman"/>
          <w:sz w:val="24"/>
          <w:szCs w:val="24"/>
        </w:rPr>
        <w:br w:type="page"/>
      </w:r>
    </w:p>
    <w:p w14:paraId="2C5B218B" w14:textId="3B5BC9D7" w:rsidR="00094E4E" w:rsidRPr="00094E4E" w:rsidRDefault="00094E4E" w:rsidP="006E6469">
      <w:pPr>
        <w:spacing w:line="360" w:lineRule="auto"/>
        <w:rPr>
          <w:rFonts w:ascii="Times New Roman" w:hAnsi="Times New Roman" w:cs="Times New Roman"/>
          <w:b/>
          <w:bCs/>
          <w:sz w:val="24"/>
          <w:szCs w:val="24"/>
        </w:rPr>
      </w:pPr>
      <w:r w:rsidRPr="00094E4E">
        <w:rPr>
          <w:rFonts w:ascii="Times New Roman" w:hAnsi="Times New Roman" w:cs="Times New Roman"/>
          <w:b/>
          <w:bCs/>
          <w:sz w:val="24"/>
          <w:szCs w:val="24"/>
        </w:rPr>
        <w:lastRenderedPageBreak/>
        <w:t>Chapter 1</w:t>
      </w:r>
    </w:p>
    <w:p w14:paraId="46100E43" w14:textId="56EBBA69" w:rsidR="008C5795" w:rsidRPr="00D54191" w:rsidRDefault="008C5795" w:rsidP="006E6469">
      <w:pPr>
        <w:spacing w:line="360" w:lineRule="auto"/>
        <w:rPr>
          <w:rFonts w:ascii="Times New Roman" w:hAnsi="Times New Roman" w:cs="Times New Roman"/>
          <w:b/>
          <w:bCs/>
          <w:sz w:val="24"/>
          <w:szCs w:val="24"/>
        </w:rPr>
      </w:pPr>
      <w:r w:rsidRPr="00D54191">
        <w:rPr>
          <w:rFonts w:ascii="Times New Roman" w:hAnsi="Times New Roman" w:cs="Times New Roman"/>
          <w:b/>
          <w:bCs/>
          <w:sz w:val="24"/>
          <w:szCs w:val="24"/>
        </w:rPr>
        <w:t>1.1 Introduction</w:t>
      </w:r>
    </w:p>
    <w:p w14:paraId="616F63E1" w14:textId="0DBE6CE5" w:rsidR="006E6469" w:rsidRDefault="006E6469" w:rsidP="006E6469">
      <w:pPr>
        <w:spacing w:line="360" w:lineRule="auto"/>
        <w:rPr>
          <w:rFonts w:ascii="Times New Roman" w:hAnsi="Times New Roman" w:cs="Times New Roman"/>
          <w:sz w:val="24"/>
          <w:szCs w:val="24"/>
        </w:rPr>
      </w:pPr>
      <w:r w:rsidRPr="006E6469">
        <w:rPr>
          <w:rFonts w:ascii="Times New Roman" w:hAnsi="Times New Roman" w:cs="Times New Roman"/>
          <w:sz w:val="24"/>
          <w:szCs w:val="24"/>
        </w:rPr>
        <w:t>Road safety is a significant public health issue, and a cause of injuries and fatalities. According to a report by the Ministry of Road Transport and Highways Transport Research Wing, road accidents claimed 1,53,972 lives and harmed 3,84,448 people in 2021. Unfortunately, the age range that is most severely hit by road accidents is 18 to 45 years old, which accounts for almost 67 percent of all accidental deaths. A crucial problem that causes numerous car accidents annually is driver fatigue. To address this issue there is need built a Drowsiness detection system that can enhance the safety of drivers and passenger on road.</w:t>
      </w:r>
      <w:r w:rsidR="008C5795">
        <w:rPr>
          <w:rFonts w:ascii="Times New Roman" w:hAnsi="Times New Roman" w:cs="Times New Roman"/>
          <w:sz w:val="24"/>
          <w:szCs w:val="24"/>
        </w:rPr>
        <w:t xml:space="preserve"> </w:t>
      </w:r>
    </w:p>
    <w:p w14:paraId="4D8016EF" w14:textId="72F16495" w:rsidR="00113CF7" w:rsidRDefault="008C5795" w:rsidP="006E6469">
      <w:pPr>
        <w:spacing w:line="360" w:lineRule="auto"/>
        <w:rPr>
          <w:rFonts w:ascii="Times New Roman" w:hAnsi="Times New Roman" w:cs="Times New Roman"/>
          <w:sz w:val="24"/>
          <w:szCs w:val="24"/>
        </w:rPr>
      </w:pPr>
      <w:r w:rsidRPr="008C5795">
        <w:rPr>
          <w:rFonts w:ascii="Times New Roman" w:hAnsi="Times New Roman" w:cs="Times New Roman"/>
          <w:sz w:val="24"/>
          <w:szCs w:val="24"/>
        </w:rPr>
        <w:t>The German claims that Road Safety Council (DVR), one in every four fatalities resulting from highway traffic a result of driver fatigue. from highway traffic a result of driver fatigue.When a driver nods off behind the wheel, they lose control of the vehicle, which frequently results in a collision with another automobile or stationary objects. Checking the driver's level of tiredness can help prevent these tragic accidents. It has been generally reported that monitored utilising the subsequent techniques: measures based on vehicles several indicators, such as lane changes, steering wheel movement, and pressure The accelerator pedal, among other things, is constantly monitored, and any modification that crosses NREM is broken into three stages for the second stage. Stage I: the change from being awake to being groggy Stage II is a light nap. Stage III: a sound slumber One of the most common causes of car accidents is sleepy driving.  Drowsy driving poses a danger, risk, and other potentially fatal situations, including disturbing. A certain threshold denotes a significantly elevated risk that the driver is sleepy. Driving while fatigued, sleep-deprived, or both is known as "drowsy driving." This frequently happens when a driver doesn't get enough sleep, but it can also happen due to a lack of concentration, certain drugs, sleep disorders, drinking alcohol, or shift work. Although falling asleep at the wheel is dangerous, being sleepy impairs one's ability to operate a vehicle safely even when not dozing off. According to popular belief, one in every Twenty drivers have slept off behind the wheel. Driving for more than 20 hours without any rest or sleep is comparable to driving while intoxicated by 0.08%.</w:t>
      </w:r>
    </w:p>
    <w:p w14:paraId="4E5B0B56" w14:textId="77777777" w:rsidR="00113CF7" w:rsidRPr="00D14B57" w:rsidRDefault="00113CF7" w:rsidP="006E6469">
      <w:pPr>
        <w:spacing w:line="360" w:lineRule="auto"/>
        <w:rPr>
          <w:rFonts w:ascii="Times New Roman" w:hAnsi="Times New Roman" w:cs="Times New Roman"/>
          <w:b/>
          <w:bCs/>
          <w:sz w:val="24"/>
          <w:szCs w:val="24"/>
        </w:rPr>
      </w:pPr>
      <w:r w:rsidRPr="00D14B57">
        <w:rPr>
          <w:rFonts w:ascii="Times New Roman" w:hAnsi="Times New Roman" w:cs="Times New Roman"/>
          <w:b/>
          <w:bCs/>
          <w:sz w:val="24"/>
          <w:szCs w:val="24"/>
        </w:rPr>
        <w:lastRenderedPageBreak/>
        <w:t>1.2) PROBLEM STATEMENT</w:t>
      </w:r>
    </w:p>
    <w:p w14:paraId="0A6921B7" w14:textId="1F0984C8" w:rsidR="00113CF7" w:rsidRDefault="00113CF7" w:rsidP="006E6469">
      <w:pPr>
        <w:spacing w:line="360" w:lineRule="auto"/>
        <w:rPr>
          <w:rFonts w:ascii="Times New Roman" w:hAnsi="Times New Roman" w:cs="Times New Roman"/>
          <w:sz w:val="24"/>
          <w:szCs w:val="24"/>
        </w:rPr>
      </w:pPr>
      <w:r w:rsidRPr="00113CF7">
        <w:rPr>
          <w:rFonts w:ascii="Times New Roman" w:hAnsi="Times New Roman" w:cs="Times New Roman"/>
          <w:sz w:val="24"/>
          <w:szCs w:val="24"/>
        </w:rPr>
        <w:t xml:space="preserve"> This system includes a driver aid system to reduce the number of accidents caused by driver fatigue and thereby boost road safety. Because of drowsiness, the driver has completely lost all attention and should notify the driver that they are no longer capable of operating the drowsy vehicle safely. </w:t>
      </w:r>
    </w:p>
    <w:p w14:paraId="57D642B3" w14:textId="77777777" w:rsidR="00113CF7" w:rsidRPr="00E20E77" w:rsidRDefault="00113CF7" w:rsidP="006E6469">
      <w:pPr>
        <w:spacing w:line="360" w:lineRule="auto"/>
        <w:rPr>
          <w:rFonts w:ascii="Times New Roman" w:hAnsi="Times New Roman" w:cs="Times New Roman"/>
          <w:b/>
          <w:bCs/>
          <w:sz w:val="24"/>
          <w:szCs w:val="24"/>
        </w:rPr>
      </w:pPr>
    </w:p>
    <w:p w14:paraId="77AE0B50" w14:textId="5A5EAC61" w:rsidR="00E20E77" w:rsidRDefault="00E20E77" w:rsidP="00113CF7">
      <w:pPr>
        <w:spacing w:line="360" w:lineRule="auto"/>
        <w:rPr>
          <w:rFonts w:ascii="Times New Roman" w:hAnsi="Times New Roman" w:cs="Times New Roman"/>
          <w:b/>
          <w:bCs/>
          <w:sz w:val="24"/>
          <w:szCs w:val="24"/>
        </w:rPr>
      </w:pPr>
      <w:r w:rsidRPr="00E20E77">
        <w:rPr>
          <w:rFonts w:ascii="Times New Roman" w:hAnsi="Times New Roman" w:cs="Times New Roman"/>
          <w:b/>
          <w:bCs/>
          <w:sz w:val="24"/>
          <w:szCs w:val="24"/>
        </w:rPr>
        <w:t>1.3</w:t>
      </w:r>
      <w:r w:rsidR="00D54191">
        <w:rPr>
          <w:rFonts w:ascii="Times New Roman" w:hAnsi="Times New Roman" w:cs="Times New Roman"/>
          <w:b/>
          <w:bCs/>
          <w:sz w:val="24"/>
          <w:szCs w:val="24"/>
        </w:rPr>
        <w:t>)</w:t>
      </w:r>
      <w:r w:rsidR="00113CF7" w:rsidRPr="00E20E77">
        <w:rPr>
          <w:rFonts w:ascii="Times New Roman" w:hAnsi="Times New Roman" w:cs="Times New Roman"/>
          <w:b/>
          <w:bCs/>
          <w:sz w:val="24"/>
          <w:szCs w:val="24"/>
        </w:rPr>
        <w:t xml:space="preserve"> OBJECTIVES</w:t>
      </w:r>
    </w:p>
    <w:p w14:paraId="4B379F75" w14:textId="3621E49B" w:rsidR="00113CF7" w:rsidRDefault="00113CF7" w:rsidP="00113CF7">
      <w:pPr>
        <w:spacing w:line="360" w:lineRule="auto"/>
        <w:rPr>
          <w:rFonts w:ascii="Times New Roman" w:hAnsi="Times New Roman" w:cs="Times New Roman"/>
          <w:sz w:val="24"/>
          <w:szCs w:val="24"/>
        </w:rPr>
      </w:pPr>
      <w:r w:rsidRPr="00113CF7">
        <w:rPr>
          <w:rFonts w:ascii="Times New Roman" w:hAnsi="Times New Roman" w:cs="Times New Roman"/>
          <w:sz w:val="24"/>
          <w:szCs w:val="24"/>
        </w:rPr>
        <w:t>The purpose of the driver sleep sensing and alerting system is to help reduce accidents involving passenger and commercial vehicles. The technology detects early indicators of fatigue before the driver loses their ability to drive safely.</w:t>
      </w:r>
    </w:p>
    <w:p w14:paraId="72AEB4BB" w14:textId="77777777" w:rsidR="00E20E77" w:rsidRPr="00E20E77" w:rsidRDefault="00E20E77" w:rsidP="00E20E77">
      <w:p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Here are the key objectives for such a system:</w:t>
      </w:r>
    </w:p>
    <w:p w14:paraId="33585CCD"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Early Detection of Drowsiness</w:t>
      </w:r>
    </w:p>
    <w:p w14:paraId="5FECE97B"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Real-time Monitoring</w:t>
      </w:r>
    </w:p>
    <w:p w14:paraId="1EC5F8B0"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Alert Generation</w:t>
      </w:r>
    </w:p>
    <w:p w14:paraId="2BE24C15"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Intervention Mechanisms</w:t>
      </w:r>
    </w:p>
    <w:p w14:paraId="238D9ACC"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Data Collection</w:t>
      </w:r>
    </w:p>
    <w:p w14:paraId="0A783D6F" w14:textId="77777777" w:rsidR="00E20E77" w:rsidRPr="00E20E77" w:rsidRDefault="00E20E77" w:rsidP="00E20E77">
      <w:pPr>
        <w:numPr>
          <w:ilvl w:val="0"/>
          <w:numId w:val="7"/>
        </w:numPr>
        <w:spacing w:line="360" w:lineRule="auto"/>
        <w:rPr>
          <w:rFonts w:ascii="Times New Roman" w:hAnsi="Times New Roman" w:cs="Times New Roman"/>
          <w:sz w:val="24"/>
          <w:szCs w:val="24"/>
          <w:lang w:val="en-IN"/>
        </w:rPr>
      </w:pPr>
      <w:r w:rsidRPr="00E20E77">
        <w:rPr>
          <w:rFonts w:ascii="Times New Roman" w:hAnsi="Times New Roman" w:cs="Times New Roman"/>
          <w:sz w:val="24"/>
          <w:szCs w:val="24"/>
        </w:rPr>
        <w:t>Non-Intrusive Monitoring</w:t>
      </w:r>
    </w:p>
    <w:p w14:paraId="012AAFEC" w14:textId="77777777" w:rsidR="00E20E77" w:rsidRDefault="00E20E77" w:rsidP="00113CF7">
      <w:pPr>
        <w:spacing w:line="360" w:lineRule="auto"/>
        <w:rPr>
          <w:rFonts w:ascii="Times New Roman" w:hAnsi="Times New Roman" w:cs="Times New Roman"/>
          <w:sz w:val="24"/>
          <w:szCs w:val="24"/>
        </w:rPr>
      </w:pPr>
    </w:p>
    <w:p w14:paraId="39F6A951" w14:textId="77777777" w:rsidR="00113CF7" w:rsidRDefault="00113CF7" w:rsidP="006E6469">
      <w:pPr>
        <w:spacing w:line="360" w:lineRule="auto"/>
        <w:rPr>
          <w:rFonts w:ascii="Times New Roman" w:hAnsi="Times New Roman" w:cs="Times New Roman"/>
          <w:sz w:val="24"/>
          <w:szCs w:val="24"/>
        </w:rPr>
      </w:pPr>
    </w:p>
    <w:p w14:paraId="5EBB0A45" w14:textId="77777777" w:rsidR="00113CF7" w:rsidRDefault="00113CF7" w:rsidP="006E6469">
      <w:pPr>
        <w:spacing w:line="360" w:lineRule="auto"/>
        <w:rPr>
          <w:rFonts w:ascii="Times New Roman" w:hAnsi="Times New Roman" w:cs="Times New Roman"/>
          <w:sz w:val="24"/>
          <w:szCs w:val="24"/>
        </w:rPr>
      </w:pPr>
    </w:p>
    <w:p w14:paraId="01F847FA" w14:textId="77777777" w:rsidR="00113CF7" w:rsidRDefault="00113CF7" w:rsidP="006E6469">
      <w:pPr>
        <w:spacing w:line="360" w:lineRule="auto"/>
        <w:rPr>
          <w:rFonts w:ascii="Times New Roman" w:hAnsi="Times New Roman" w:cs="Times New Roman"/>
          <w:sz w:val="24"/>
          <w:szCs w:val="24"/>
        </w:rPr>
      </w:pPr>
    </w:p>
    <w:p w14:paraId="3D365552" w14:textId="77777777" w:rsidR="00113CF7" w:rsidRDefault="00113CF7" w:rsidP="006E6469">
      <w:pPr>
        <w:spacing w:line="360" w:lineRule="auto"/>
        <w:rPr>
          <w:rFonts w:ascii="Times New Roman" w:hAnsi="Times New Roman" w:cs="Times New Roman"/>
          <w:sz w:val="24"/>
          <w:szCs w:val="24"/>
        </w:rPr>
      </w:pPr>
    </w:p>
    <w:p w14:paraId="4801ADB8" w14:textId="77777777" w:rsidR="00113CF7" w:rsidRDefault="00113CF7" w:rsidP="006E6469">
      <w:pPr>
        <w:spacing w:line="360" w:lineRule="auto"/>
        <w:rPr>
          <w:rFonts w:ascii="Times New Roman" w:hAnsi="Times New Roman" w:cs="Times New Roman"/>
          <w:sz w:val="24"/>
          <w:szCs w:val="24"/>
        </w:rPr>
      </w:pPr>
    </w:p>
    <w:p w14:paraId="50195111" w14:textId="77777777" w:rsidR="00113CF7" w:rsidRDefault="00113CF7" w:rsidP="006E6469">
      <w:pPr>
        <w:spacing w:line="360" w:lineRule="auto"/>
        <w:rPr>
          <w:rFonts w:ascii="Times New Roman" w:hAnsi="Times New Roman" w:cs="Times New Roman"/>
          <w:sz w:val="24"/>
          <w:szCs w:val="24"/>
        </w:rPr>
      </w:pPr>
    </w:p>
    <w:p w14:paraId="3E17DF60" w14:textId="77777777" w:rsidR="00113CF7" w:rsidRDefault="00113CF7" w:rsidP="006E6469">
      <w:pPr>
        <w:spacing w:line="360" w:lineRule="auto"/>
        <w:rPr>
          <w:rFonts w:ascii="Times New Roman" w:hAnsi="Times New Roman" w:cs="Times New Roman"/>
          <w:sz w:val="24"/>
          <w:szCs w:val="24"/>
        </w:rPr>
      </w:pPr>
    </w:p>
    <w:p w14:paraId="3CF7C7F3" w14:textId="77777777" w:rsidR="00113CF7" w:rsidRDefault="00113CF7" w:rsidP="006E6469">
      <w:pPr>
        <w:spacing w:line="360" w:lineRule="auto"/>
        <w:rPr>
          <w:rFonts w:ascii="Times New Roman" w:hAnsi="Times New Roman" w:cs="Times New Roman"/>
          <w:sz w:val="24"/>
          <w:szCs w:val="24"/>
        </w:rPr>
      </w:pPr>
    </w:p>
    <w:p w14:paraId="12C17559" w14:textId="77777777" w:rsidR="00113CF7" w:rsidRDefault="00113CF7" w:rsidP="006E6469">
      <w:pPr>
        <w:spacing w:line="360" w:lineRule="auto"/>
        <w:rPr>
          <w:rFonts w:ascii="Times New Roman" w:hAnsi="Times New Roman" w:cs="Times New Roman"/>
          <w:sz w:val="24"/>
          <w:szCs w:val="24"/>
        </w:rPr>
      </w:pPr>
    </w:p>
    <w:p w14:paraId="5510FC58" w14:textId="77777777" w:rsidR="00E20E77" w:rsidRDefault="00E20E77" w:rsidP="006E6469">
      <w:pPr>
        <w:spacing w:line="360" w:lineRule="auto"/>
        <w:rPr>
          <w:rFonts w:ascii="Times New Roman" w:hAnsi="Times New Roman" w:cs="Times New Roman"/>
          <w:sz w:val="24"/>
          <w:szCs w:val="24"/>
        </w:rPr>
      </w:pPr>
    </w:p>
    <w:p w14:paraId="5562DAF2" w14:textId="77777777" w:rsidR="00E20D8E" w:rsidRDefault="00E20D8E" w:rsidP="006E6469">
      <w:pPr>
        <w:spacing w:line="360" w:lineRule="auto"/>
        <w:rPr>
          <w:rFonts w:ascii="Times New Roman" w:hAnsi="Times New Roman" w:cs="Times New Roman"/>
          <w:sz w:val="24"/>
          <w:szCs w:val="24"/>
        </w:rPr>
      </w:pPr>
    </w:p>
    <w:p w14:paraId="66D327BE" w14:textId="77777777" w:rsidR="00525437" w:rsidRDefault="00525437" w:rsidP="006E6469">
      <w:pPr>
        <w:spacing w:line="360" w:lineRule="auto"/>
        <w:rPr>
          <w:rFonts w:ascii="Times New Roman" w:hAnsi="Times New Roman" w:cs="Times New Roman"/>
          <w:sz w:val="24"/>
          <w:szCs w:val="24"/>
        </w:rPr>
      </w:pPr>
    </w:p>
    <w:p w14:paraId="12EBB6D4" w14:textId="77777777" w:rsidR="00723441" w:rsidRDefault="00113CF7" w:rsidP="006E6469">
      <w:pPr>
        <w:spacing w:line="360" w:lineRule="auto"/>
        <w:rPr>
          <w:rFonts w:ascii="Times New Roman" w:hAnsi="Times New Roman" w:cs="Times New Roman"/>
          <w:b/>
          <w:bCs/>
          <w:sz w:val="24"/>
          <w:szCs w:val="24"/>
        </w:rPr>
      </w:pPr>
      <w:r w:rsidRPr="00113CF7">
        <w:rPr>
          <w:rFonts w:ascii="Times New Roman" w:hAnsi="Times New Roman" w:cs="Times New Roman"/>
          <w:b/>
          <w:bCs/>
          <w:sz w:val="24"/>
          <w:szCs w:val="24"/>
        </w:rPr>
        <w:lastRenderedPageBreak/>
        <w:t>Chapter 2</w:t>
      </w:r>
    </w:p>
    <w:p w14:paraId="045B57B2" w14:textId="795FA01F" w:rsidR="00723441" w:rsidRDefault="00723441" w:rsidP="006E6469">
      <w:pPr>
        <w:spacing w:line="360" w:lineRule="auto"/>
        <w:rPr>
          <w:rFonts w:ascii="Times New Roman" w:hAnsi="Times New Roman" w:cs="Times New Roman"/>
          <w:b/>
          <w:bCs/>
          <w:sz w:val="24"/>
          <w:szCs w:val="24"/>
        </w:rPr>
      </w:pPr>
      <w:r>
        <w:rPr>
          <w:rFonts w:ascii="Times New Roman" w:hAnsi="Times New Roman" w:cs="Times New Roman"/>
          <w:b/>
          <w:bCs/>
          <w:sz w:val="24"/>
          <w:szCs w:val="24"/>
        </w:rPr>
        <w:t>2.1 Introduction</w:t>
      </w:r>
    </w:p>
    <w:p w14:paraId="052C2125" w14:textId="32F7B4AF" w:rsidR="00723441" w:rsidRDefault="00723441" w:rsidP="006E6469">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2.1.1 </w:t>
      </w:r>
      <w:r w:rsidR="00113CF7" w:rsidRPr="00840116">
        <w:rPr>
          <w:rFonts w:ascii="Times New Roman" w:hAnsi="Times New Roman" w:cs="Times New Roman"/>
          <w:b/>
          <w:bCs/>
          <w:sz w:val="24"/>
          <w:szCs w:val="24"/>
        </w:rPr>
        <w:t>LITERATURE SURVEY</w:t>
      </w:r>
    </w:p>
    <w:p w14:paraId="0290E866" w14:textId="43C92FA8" w:rsidR="00113CF7" w:rsidRPr="00723441" w:rsidRDefault="00113CF7" w:rsidP="006E6469">
      <w:pPr>
        <w:spacing w:line="360" w:lineRule="auto"/>
        <w:rPr>
          <w:rFonts w:ascii="Times New Roman" w:hAnsi="Times New Roman" w:cs="Times New Roman"/>
          <w:b/>
          <w:bCs/>
          <w:sz w:val="24"/>
          <w:szCs w:val="24"/>
        </w:rPr>
      </w:pPr>
      <w:r w:rsidRPr="00113CF7">
        <w:rPr>
          <w:rFonts w:ascii="Times New Roman" w:hAnsi="Times New Roman" w:cs="Times New Roman"/>
          <w:sz w:val="24"/>
          <w:szCs w:val="24"/>
        </w:rPr>
        <w:t>1) A study of the literature on the haar cascade's use in real-time drowsy driver detection.</w:t>
      </w:r>
      <w:r>
        <w:rPr>
          <w:rFonts w:ascii="Times New Roman" w:hAnsi="Times New Roman" w:cs="Times New Roman"/>
          <w:sz w:val="24"/>
          <w:szCs w:val="24"/>
        </w:rPr>
        <w:t xml:space="preserve"> </w:t>
      </w:r>
      <w:r w:rsidRPr="00113CF7">
        <w:rPr>
          <w:rFonts w:ascii="Times New Roman" w:hAnsi="Times New Roman" w:cs="Times New Roman"/>
          <w:sz w:val="24"/>
          <w:szCs w:val="24"/>
        </w:rPr>
        <w:t xml:space="preserve">Dr. Suryaprasad J. Sandesh samples Saraswathi, D. V.J.[5] suggested a technique for employing real-time image processing to recognise a face or an eye. In the project being proposed, </w:t>
      </w:r>
      <w:r w:rsidR="00D54191" w:rsidRPr="00113CF7">
        <w:rPr>
          <w:rFonts w:ascii="Times New Roman" w:hAnsi="Times New Roman" w:cs="Times New Roman"/>
          <w:sz w:val="24"/>
          <w:szCs w:val="24"/>
        </w:rPr>
        <w:t>it</w:t>
      </w:r>
      <w:r w:rsidRPr="00113CF7">
        <w:rPr>
          <w:rFonts w:ascii="Times New Roman" w:hAnsi="Times New Roman" w:cs="Times New Roman"/>
          <w:sz w:val="24"/>
          <w:szCs w:val="24"/>
        </w:rPr>
        <w:t xml:space="preserve"> explains how to carry out the Haar cascade tests, identify tiredness, and distinguish between eye blinks. This research essentially presents a real vision-based method for identifying sleepiness. The fundamental challenges are the location of the iris under various lighting situations, facial recognition, and making a instantaneous system.  </w:t>
      </w:r>
    </w:p>
    <w:p w14:paraId="34D5AF28" w14:textId="77777777" w:rsidR="00113CF7" w:rsidRDefault="00113CF7" w:rsidP="006E6469">
      <w:pPr>
        <w:spacing w:line="360" w:lineRule="auto"/>
        <w:rPr>
          <w:rFonts w:ascii="Times New Roman" w:hAnsi="Times New Roman" w:cs="Times New Roman"/>
          <w:sz w:val="24"/>
          <w:szCs w:val="24"/>
        </w:rPr>
      </w:pPr>
      <w:r w:rsidRPr="00113CF7">
        <w:rPr>
          <w:rFonts w:ascii="Times New Roman" w:hAnsi="Times New Roman" w:cs="Times New Roman"/>
          <w:sz w:val="24"/>
          <w:szCs w:val="24"/>
        </w:rPr>
        <w:t>2)  Using the vehicle state (steering wheel) algorithm to detect fatigue Using a neurofuzzy system that supports vector machines, Arefnezhad et al. [6] suggested a non-interfering sleepiness detection method based on the vehicle steering data.and the optimisation strategy for particle swarms. Mutya et al.'s [7] system was suggested. to use the steering wheel algorithm to overcome the fatigue problem. Its foundation is CNN algorithm and picture-based steering movement for accurate categorization weariness, which can essentially lower the rates of false drowsiness detection.</w:t>
      </w:r>
    </w:p>
    <w:p w14:paraId="0A58E418" w14:textId="77777777" w:rsidR="00113CF7" w:rsidRDefault="00113CF7" w:rsidP="006E6469">
      <w:pPr>
        <w:spacing w:line="360" w:lineRule="auto"/>
        <w:rPr>
          <w:rFonts w:ascii="Times New Roman" w:hAnsi="Times New Roman" w:cs="Times New Roman"/>
          <w:sz w:val="24"/>
          <w:szCs w:val="24"/>
        </w:rPr>
      </w:pPr>
      <w:r w:rsidRPr="00113CF7">
        <w:rPr>
          <w:rFonts w:ascii="Times New Roman" w:hAnsi="Times New Roman" w:cs="Times New Roman"/>
          <w:sz w:val="24"/>
          <w:szCs w:val="24"/>
        </w:rPr>
        <w:t xml:space="preserve"> 3) Accident prevention using eye blink sensors,",M. Hemamalini and P. Muhilan, volume 1, issue L11, 2017. </w:t>
      </w:r>
    </w:p>
    <w:p w14:paraId="734B4A21" w14:textId="04AD606D" w:rsidR="00113CF7" w:rsidRDefault="00113CF7" w:rsidP="006E6469">
      <w:pPr>
        <w:spacing w:line="360" w:lineRule="auto"/>
        <w:rPr>
          <w:rFonts w:ascii="Times New Roman" w:hAnsi="Times New Roman" w:cs="Times New Roman"/>
          <w:sz w:val="24"/>
          <w:szCs w:val="24"/>
        </w:rPr>
      </w:pPr>
      <w:r w:rsidRPr="00113CF7">
        <w:rPr>
          <w:rFonts w:ascii="Times New Roman" w:hAnsi="Times New Roman" w:cs="Times New Roman"/>
          <w:sz w:val="24"/>
          <w:szCs w:val="24"/>
        </w:rPr>
        <w:t>4) PG Scholar, Mechanical Engineering Department, Bannari Amman Institute of Technology, Sathyamangalam, Erode, India, M.E. Industrial Safety Engineering Professor, Bannari Amman Institute of Technology, Department of Mechatronics Technology.</w:t>
      </w:r>
    </w:p>
    <w:p w14:paraId="0BD5CCDD" w14:textId="77777777" w:rsidR="00E20D8E" w:rsidRDefault="00E20D8E" w:rsidP="00E20D8E">
      <w:pPr>
        <w:spacing w:line="360" w:lineRule="auto"/>
        <w:rPr>
          <w:rFonts w:ascii="Times New Roman" w:eastAsia="Times New Roman" w:hAnsi="Times New Roman" w:cs="Times New Roman"/>
          <w:b/>
          <w:bCs/>
          <w:color w:val="0D0D0D"/>
          <w:sz w:val="24"/>
          <w:szCs w:val="24"/>
          <w:lang w:val="en-IN" w:eastAsia="en-IN"/>
        </w:rPr>
      </w:pPr>
    </w:p>
    <w:p w14:paraId="3DB0DBD5" w14:textId="57CA300C" w:rsidR="00D54191" w:rsidRPr="00D54191" w:rsidRDefault="00D54191" w:rsidP="00D54191">
      <w:pPr>
        <w:pStyle w:val="TableParagraph"/>
        <w:spacing w:line="360" w:lineRule="auto"/>
        <w:rPr>
          <w:rFonts w:ascii="Times New Roman" w:hAnsi="Times New Roman" w:cs="Times New Roman"/>
          <w:b/>
          <w:bCs/>
          <w:sz w:val="24"/>
          <w:szCs w:val="24"/>
        </w:rPr>
      </w:pPr>
      <w:r w:rsidRPr="00D54191">
        <w:rPr>
          <w:rFonts w:ascii="Times New Roman" w:hAnsi="Times New Roman" w:cs="Times New Roman"/>
          <w:b/>
          <w:bCs/>
          <w:sz w:val="24"/>
          <w:szCs w:val="24"/>
        </w:rPr>
        <w:t>2.2 Future</w:t>
      </w:r>
      <w:r w:rsidRPr="00D54191">
        <w:rPr>
          <w:rFonts w:ascii="Times New Roman" w:hAnsi="Times New Roman" w:cs="Times New Roman"/>
          <w:b/>
          <w:bCs/>
          <w:spacing w:val="-1"/>
          <w:sz w:val="24"/>
          <w:szCs w:val="24"/>
        </w:rPr>
        <w:t xml:space="preserve"> </w:t>
      </w:r>
      <w:r w:rsidRPr="00D54191">
        <w:rPr>
          <w:rFonts w:ascii="Times New Roman" w:hAnsi="Times New Roman" w:cs="Times New Roman"/>
          <w:b/>
          <w:bCs/>
          <w:sz w:val="24"/>
          <w:szCs w:val="24"/>
        </w:rPr>
        <w:t>Scope</w:t>
      </w:r>
      <w:r w:rsidRPr="00D54191">
        <w:rPr>
          <w:rFonts w:ascii="Times New Roman" w:hAnsi="Times New Roman" w:cs="Times New Roman"/>
          <w:b/>
          <w:bCs/>
          <w:spacing w:val="-1"/>
          <w:sz w:val="24"/>
          <w:szCs w:val="24"/>
        </w:rPr>
        <w:t xml:space="preserve"> </w:t>
      </w:r>
      <w:r w:rsidRPr="00D54191">
        <w:rPr>
          <w:rFonts w:ascii="Times New Roman" w:hAnsi="Times New Roman" w:cs="Times New Roman"/>
          <w:b/>
          <w:bCs/>
          <w:sz w:val="24"/>
          <w:szCs w:val="24"/>
        </w:rPr>
        <w:t>of</w:t>
      </w:r>
      <w:r w:rsidRPr="00D54191">
        <w:rPr>
          <w:rFonts w:ascii="Times New Roman" w:hAnsi="Times New Roman" w:cs="Times New Roman"/>
          <w:b/>
          <w:bCs/>
          <w:spacing w:val="-1"/>
          <w:sz w:val="24"/>
          <w:szCs w:val="24"/>
        </w:rPr>
        <w:t xml:space="preserve"> </w:t>
      </w:r>
      <w:r w:rsidRPr="00D54191">
        <w:rPr>
          <w:rFonts w:ascii="Times New Roman" w:hAnsi="Times New Roman" w:cs="Times New Roman"/>
          <w:b/>
          <w:bCs/>
          <w:sz w:val="24"/>
          <w:szCs w:val="24"/>
        </w:rPr>
        <w:t>the Research</w:t>
      </w:r>
      <w:r w:rsidRPr="00D54191">
        <w:rPr>
          <w:rFonts w:ascii="Times New Roman" w:hAnsi="Times New Roman" w:cs="Times New Roman"/>
          <w:b/>
          <w:bCs/>
          <w:spacing w:val="-1"/>
          <w:sz w:val="24"/>
          <w:szCs w:val="24"/>
        </w:rPr>
        <w:t xml:space="preserve"> </w:t>
      </w:r>
      <w:r w:rsidRPr="00D54191">
        <w:rPr>
          <w:rFonts w:ascii="Times New Roman" w:hAnsi="Times New Roman" w:cs="Times New Roman"/>
          <w:b/>
          <w:bCs/>
          <w:sz w:val="24"/>
          <w:szCs w:val="24"/>
        </w:rPr>
        <w:t>Work</w:t>
      </w:r>
    </w:p>
    <w:p w14:paraId="2189FE45"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p>
    <w:p w14:paraId="45EC527E"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723441">
        <w:rPr>
          <w:rFonts w:ascii="Times New Roman" w:eastAsia="Times New Roman" w:hAnsi="Times New Roman" w:cs="Times New Roman"/>
          <w:color w:val="0D0D0D"/>
          <w:sz w:val="24"/>
          <w:szCs w:val="24"/>
          <w:lang w:val="en-IN" w:eastAsia="en-IN"/>
        </w:rPr>
        <w:t>The future scope for research</w:t>
      </w:r>
      <w:r w:rsidRPr="00E20D8E">
        <w:rPr>
          <w:rFonts w:ascii="Times New Roman" w:eastAsia="Times New Roman" w:hAnsi="Times New Roman" w:cs="Times New Roman"/>
          <w:color w:val="0D0D0D"/>
          <w:sz w:val="24"/>
          <w:szCs w:val="24"/>
          <w:lang w:val="en-IN" w:eastAsia="en-IN"/>
        </w:rPr>
        <w:t xml:space="preserve"> on drowsiness detection systems for alerting drivers while driving is quite promising. Here are several potential areas of advancement and expansion:</w:t>
      </w:r>
    </w:p>
    <w:p w14:paraId="162572CF"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 xml:space="preserve">Enhanced Sensing Technologies: Research can focus on developing more advanced sensors to detect drowsiness accurately. This could involve combining multiple sensor modalities such as cameras, infrared sensors, EEG (electroencephalogram) sensors, and heart rate </w:t>
      </w:r>
      <w:r w:rsidRPr="00E20D8E">
        <w:rPr>
          <w:rFonts w:ascii="Times New Roman" w:eastAsia="Times New Roman" w:hAnsi="Times New Roman" w:cs="Times New Roman"/>
          <w:color w:val="0D0D0D"/>
          <w:sz w:val="24"/>
          <w:szCs w:val="24"/>
          <w:lang w:val="en-IN" w:eastAsia="en-IN"/>
        </w:rPr>
        <w:lastRenderedPageBreak/>
        <w:t>monitors to create a comprehensive drowsiness detection system.</w:t>
      </w:r>
    </w:p>
    <w:p w14:paraId="35B22A2B"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Machine Learning and AI Algorithms: There's ample room for improvement in the algorithms used for analyzing data from sensors. More sophisticated machine learning and AI techniques can be developed to better interpret signals of drowsiness, such as subtle changes in facial expressions, eye movements, or brain activity.</w:t>
      </w:r>
    </w:p>
    <w:p w14:paraId="0F088B97"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Real-time Monitoring and Feedback: Future research can aim to make drowsiness detection systems more responsive in real-time. This might involve developing algorithms that can provide instant feedback to the driver, such as alarms, vibrations, or even automated interventions like adjusting the car's speed or suggesting rest stops.</w:t>
      </w:r>
    </w:p>
    <w:p w14:paraId="55DFDCC5"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Personalization and Adaptation: One size doesn't fit all when it comes to drowsiness detection. Future systems could become more personalized by considering individual differences in drowsiness symptoms and driving behavior. This might involve using machine learning to adapt the system's sensitivity and alert thresholds based on the driver's unique characteristics and historical data.</w:t>
      </w:r>
    </w:p>
    <w:p w14:paraId="08256542"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Integration with Autonomous Vehicles: As autonomous vehicle technology advances, there's an opportunity to integrate drowsiness detection systems directly into these vehicles. This could enable automated responses to driver fatigue, such as autonomous driving mode activation or redirection to the nearest rest area.</w:t>
      </w:r>
    </w:p>
    <w:p w14:paraId="1DAA59D7" w14:textId="77777777" w:rsidR="00E20D8E" w:rsidRPr="00E20D8E" w:rsidRDefault="00E20D8E" w:rsidP="00E20D8E">
      <w:pPr>
        <w:spacing w:line="360" w:lineRule="auto"/>
        <w:rPr>
          <w:rFonts w:ascii="Times New Roman" w:eastAsia="Times New Roman" w:hAnsi="Times New Roman" w:cs="Times New Roman"/>
          <w:color w:val="0D0D0D"/>
          <w:sz w:val="24"/>
          <w:szCs w:val="24"/>
          <w:lang w:val="en-IN" w:eastAsia="en-IN"/>
        </w:rPr>
      </w:pPr>
      <w:r w:rsidRPr="00E20D8E">
        <w:rPr>
          <w:rFonts w:ascii="Times New Roman" w:eastAsia="Times New Roman" w:hAnsi="Times New Roman" w:cs="Times New Roman"/>
          <w:color w:val="0D0D0D"/>
          <w:sz w:val="24"/>
          <w:szCs w:val="24"/>
          <w:lang w:val="en-IN" w:eastAsia="en-IN"/>
        </w:rPr>
        <w:t>Behavioral Interventions: Beyond just detecting drowsiness, future research can explore interventions to prevent or mitigate driver fatigue. This might involve integrating the drowsiness detection system with other technologies, such as smart seat vibrations, air conditioning adjustments, or interactive prompts to engage the driver.</w:t>
      </w:r>
    </w:p>
    <w:p w14:paraId="05C34F03" w14:textId="77777777" w:rsidR="00E20D8E" w:rsidRPr="00E20D8E" w:rsidRDefault="00E20D8E" w:rsidP="00E20D8E">
      <w:pPr>
        <w:spacing w:line="360" w:lineRule="auto"/>
        <w:rPr>
          <w:rFonts w:ascii="Times New Roman" w:eastAsia="Times New Roman" w:hAnsi="Times New Roman" w:cs="Times New Roman"/>
          <w:b/>
          <w:bCs/>
          <w:color w:val="0D0D0D"/>
          <w:sz w:val="24"/>
          <w:szCs w:val="24"/>
          <w:lang w:val="en-IN" w:eastAsia="en-IN"/>
        </w:rPr>
      </w:pPr>
    </w:p>
    <w:p w14:paraId="457545EC" w14:textId="77777777" w:rsidR="00ED0CFB" w:rsidRDefault="00ED0CFB" w:rsidP="006E6469">
      <w:pPr>
        <w:spacing w:line="360" w:lineRule="auto"/>
        <w:rPr>
          <w:rFonts w:ascii="Times New Roman" w:hAnsi="Times New Roman" w:cs="Times New Roman"/>
          <w:sz w:val="24"/>
          <w:szCs w:val="24"/>
        </w:rPr>
      </w:pPr>
    </w:p>
    <w:p w14:paraId="7781D649" w14:textId="77777777" w:rsidR="0077099E" w:rsidRDefault="0077099E" w:rsidP="006E6469">
      <w:pPr>
        <w:spacing w:line="360" w:lineRule="auto"/>
        <w:rPr>
          <w:rFonts w:ascii="Times New Roman" w:hAnsi="Times New Roman" w:cs="Times New Roman"/>
          <w:sz w:val="24"/>
          <w:szCs w:val="24"/>
        </w:rPr>
      </w:pPr>
    </w:p>
    <w:p w14:paraId="56B24BAF" w14:textId="77777777" w:rsidR="0077099E" w:rsidRDefault="0077099E" w:rsidP="006E6469">
      <w:pPr>
        <w:spacing w:line="360" w:lineRule="auto"/>
        <w:rPr>
          <w:rFonts w:ascii="Times New Roman" w:hAnsi="Times New Roman" w:cs="Times New Roman"/>
          <w:sz w:val="24"/>
          <w:szCs w:val="24"/>
        </w:rPr>
      </w:pPr>
    </w:p>
    <w:p w14:paraId="709E7A18" w14:textId="77777777" w:rsidR="0077099E" w:rsidRDefault="0077099E" w:rsidP="006E6469">
      <w:pPr>
        <w:spacing w:line="360" w:lineRule="auto"/>
        <w:rPr>
          <w:rFonts w:ascii="Times New Roman" w:hAnsi="Times New Roman" w:cs="Times New Roman"/>
          <w:sz w:val="24"/>
          <w:szCs w:val="24"/>
        </w:rPr>
      </w:pPr>
    </w:p>
    <w:p w14:paraId="5961103E" w14:textId="77777777" w:rsidR="0077099E" w:rsidRDefault="0077099E" w:rsidP="006E6469">
      <w:pPr>
        <w:spacing w:line="360" w:lineRule="auto"/>
        <w:rPr>
          <w:rFonts w:ascii="Times New Roman" w:hAnsi="Times New Roman" w:cs="Times New Roman"/>
          <w:sz w:val="24"/>
          <w:szCs w:val="24"/>
        </w:rPr>
      </w:pPr>
    </w:p>
    <w:p w14:paraId="01A3040A" w14:textId="77777777" w:rsidR="0077099E" w:rsidRDefault="0077099E" w:rsidP="006E6469">
      <w:pPr>
        <w:spacing w:line="360" w:lineRule="auto"/>
        <w:rPr>
          <w:rFonts w:ascii="Times New Roman" w:hAnsi="Times New Roman" w:cs="Times New Roman"/>
          <w:sz w:val="24"/>
          <w:szCs w:val="24"/>
        </w:rPr>
      </w:pPr>
    </w:p>
    <w:p w14:paraId="219BD8C9" w14:textId="77777777" w:rsidR="00D54191" w:rsidRDefault="00D54191" w:rsidP="006E6469">
      <w:pPr>
        <w:spacing w:line="360" w:lineRule="auto"/>
        <w:rPr>
          <w:rFonts w:ascii="Times New Roman" w:hAnsi="Times New Roman" w:cs="Times New Roman"/>
          <w:sz w:val="24"/>
          <w:szCs w:val="24"/>
        </w:rPr>
      </w:pPr>
    </w:p>
    <w:p w14:paraId="777C4C5C" w14:textId="497373C1" w:rsidR="00420F40" w:rsidRPr="009F40D4" w:rsidRDefault="00420F40" w:rsidP="006E6469">
      <w:pPr>
        <w:spacing w:line="360" w:lineRule="auto"/>
        <w:rPr>
          <w:rFonts w:ascii="Times New Roman" w:hAnsi="Times New Roman" w:cs="Times New Roman"/>
          <w:b/>
          <w:bCs/>
          <w:sz w:val="24"/>
          <w:szCs w:val="24"/>
        </w:rPr>
      </w:pPr>
      <w:r w:rsidRPr="009F40D4">
        <w:rPr>
          <w:rFonts w:ascii="Times New Roman" w:hAnsi="Times New Roman" w:cs="Times New Roman"/>
          <w:b/>
          <w:bCs/>
          <w:sz w:val="24"/>
          <w:szCs w:val="24"/>
        </w:rPr>
        <w:lastRenderedPageBreak/>
        <w:t>Chapter 3</w:t>
      </w:r>
    </w:p>
    <w:p w14:paraId="3559B962" w14:textId="42D0FDDB" w:rsidR="0077099E" w:rsidRPr="009F40D4" w:rsidRDefault="00420F40" w:rsidP="006E6469">
      <w:pPr>
        <w:spacing w:line="360" w:lineRule="auto"/>
        <w:rPr>
          <w:rFonts w:ascii="Times New Roman" w:hAnsi="Times New Roman" w:cs="Times New Roman"/>
          <w:b/>
          <w:bCs/>
          <w:sz w:val="24"/>
          <w:szCs w:val="24"/>
        </w:rPr>
      </w:pPr>
      <w:r w:rsidRPr="009F40D4">
        <w:rPr>
          <w:rFonts w:ascii="Times New Roman" w:hAnsi="Times New Roman" w:cs="Times New Roman"/>
          <w:b/>
          <w:bCs/>
          <w:sz w:val="24"/>
          <w:szCs w:val="24"/>
        </w:rPr>
        <w:t>Materials and Experimental techniques</w:t>
      </w:r>
    </w:p>
    <w:p w14:paraId="1B7DCC61" w14:textId="0C65FAA0" w:rsidR="00420F40" w:rsidRDefault="00420F40" w:rsidP="00420F40">
      <w:pPr>
        <w:spacing w:line="360" w:lineRule="auto"/>
        <w:rPr>
          <w:rFonts w:ascii="Times New Roman" w:eastAsia="Times New Roman" w:hAnsi="Times New Roman" w:cs="Times New Roman"/>
          <w:sz w:val="24"/>
          <w:szCs w:val="24"/>
          <w:lang w:val="en-IN" w:eastAsia="en-IN"/>
        </w:rPr>
      </w:pPr>
      <w:r w:rsidRPr="00420F40">
        <w:rPr>
          <w:rFonts w:ascii="Times New Roman" w:eastAsia="Times New Roman" w:hAnsi="Times New Roman" w:cs="Times New Roman"/>
          <w:sz w:val="24"/>
          <w:szCs w:val="24"/>
          <w:lang w:val="en-IN" w:eastAsia="en-IN"/>
        </w:rPr>
        <w:t>Developing a drowsiness detection system entails a comprehensive approach, combining both hardware and software components. In terms of materials, the primary requirements include appropriate hardware and software resources. For hardware, a device equipped with a camera capable of capturing the driver's face is essential. This camera will serve as the input source for the system to analyze facial features indicative of drowsiness. On the software side, Python programming is utilized for its robust libraries, particularly OpenCV, which facilitates image processing and analysis. Additionally, Android development tools, such as Android Studio, are indispensable for creating the mobile application interface through which the drowsiness detection system will be accessed by users. Lastly, access to a mobile device for testing the Android application ensures compatibility and functionality assessment across different platforms.</w:t>
      </w:r>
    </w:p>
    <w:p w14:paraId="2949F668" w14:textId="24D07DE5" w:rsidR="00F677AC" w:rsidRDefault="00F677AC"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w:t>
      </w:r>
      <w:r>
        <w:rPr>
          <w:noProof/>
        </w:rPr>
        <w:drawing>
          <wp:inline distT="0" distB="0" distL="0" distR="0" wp14:anchorId="5643B79F" wp14:editId="2A98803E">
            <wp:extent cx="2514600" cy="2026930"/>
            <wp:effectExtent l="0" t="0" r="0" b="0"/>
            <wp:docPr id="438035749"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3331" cy="2033968"/>
                    </a:xfrm>
                    <a:prstGeom prst="rect">
                      <a:avLst/>
                    </a:prstGeom>
                    <a:noFill/>
                    <a:ln>
                      <a:noFill/>
                    </a:ln>
                  </pic:spPr>
                </pic:pic>
              </a:graphicData>
            </a:graphic>
          </wp:inline>
        </w:drawing>
      </w:r>
    </w:p>
    <w:p w14:paraId="44D1520F" w14:textId="51331F2B" w:rsidR="00D54191" w:rsidRDefault="00F677AC"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Figure 3.1 68 Facial landmarks</w:t>
      </w:r>
    </w:p>
    <w:p w14:paraId="6D40A26F" w14:textId="77777777" w:rsidR="00F677AC" w:rsidRPr="00420F40" w:rsidRDefault="00F677AC" w:rsidP="00420F40">
      <w:pPr>
        <w:spacing w:line="360" w:lineRule="auto"/>
        <w:rPr>
          <w:rFonts w:ascii="Times New Roman" w:eastAsia="Times New Roman" w:hAnsi="Times New Roman" w:cs="Times New Roman"/>
          <w:sz w:val="24"/>
          <w:szCs w:val="24"/>
          <w:lang w:val="en-IN" w:eastAsia="en-IN"/>
        </w:rPr>
      </w:pPr>
    </w:p>
    <w:p w14:paraId="2CFC409D" w14:textId="041A9946" w:rsidR="00420F40" w:rsidRDefault="00420F40" w:rsidP="00420F40">
      <w:pPr>
        <w:spacing w:line="360" w:lineRule="auto"/>
        <w:rPr>
          <w:rFonts w:ascii="Times New Roman" w:eastAsia="Times New Roman" w:hAnsi="Times New Roman" w:cs="Times New Roman"/>
          <w:sz w:val="24"/>
          <w:szCs w:val="24"/>
          <w:lang w:val="en-IN" w:eastAsia="en-IN"/>
        </w:rPr>
      </w:pPr>
      <w:r w:rsidRPr="00420F40">
        <w:rPr>
          <w:rFonts w:ascii="Times New Roman" w:eastAsia="Times New Roman" w:hAnsi="Times New Roman" w:cs="Times New Roman"/>
          <w:sz w:val="24"/>
          <w:szCs w:val="24"/>
          <w:lang w:val="en-IN" w:eastAsia="en-IN"/>
        </w:rPr>
        <w:t xml:space="preserve">The experimental methodology for developing the drowsiness detection system encompasses several stages, starting with data collection. This involves gathering a diverse dataset of images or videos portraying individuals exhibiting varying levels of drowsiness. These data serve as the foundation for training and testing the system's algorithms. Following data collection, preprocessing steps are employed to enhance the quality and consistency of the dataset. Techniques such as normalization and feature extraction are applied using OpenCV to isolate relevant facial features crucial for drowsiness detection, </w:t>
      </w:r>
      <w:r w:rsidRPr="00420F40">
        <w:rPr>
          <w:rFonts w:ascii="Times New Roman" w:eastAsia="Times New Roman" w:hAnsi="Times New Roman" w:cs="Times New Roman"/>
          <w:sz w:val="24"/>
          <w:szCs w:val="24"/>
          <w:lang w:val="en-IN" w:eastAsia="en-IN"/>
        </w:rPr>
        <w:lastRenderedPageBreak/>
        <w:t>such as eye aspect ratio (EAR), mouth aspect ratio (MAR), and head pose estimation.</w:t>
      </w:r>
    </w:p>
    <w:p w14:paraId="594C0CEB" w14:textId="5250F49F" w:rsidR="00E03977" w:rsidRDefault="00E03977" w:rsidP="00420F40">
      <w:pPr>
        <w:spacing w:line="360" w:lineRule="auto"/>
        <w:rPr>
          <w:rFonts w:ascii="Times New Roman" w:eastAsia="Times New Roman" w:hAnsi="Times New Roman" w:cs="Times New Roman"/>
          <w:sz w:val="24"/>
          <w:szCs w:val="24"/>
          <w:lang w:val="en-IN" w:eastAsia="en-IN"/>
        </w:rPr>
      </w:pPr>
      <w:r w:rsidRPr="00420F40">
        <w:rPr>
          <w:rFonts w:ascii="Times New Roman" w:hAnsi="Times New Roman" w:cs="Times New Roman"/>
          <w:noProof/>
          <w:sz w:val="24"/>
          <w:szCs w:val="24"/>
        </w:rPr>
        <w:drawing>
          <wp:inline distT="0" distB="0" distL="0" distR="0" wp14:anchorId="4AB8856B" wp14:editId="7B6D490D">
            <wp:extent cx="1967834" cy="445273"/>
            <wp:effectExtent l="0" t="0" r="0" b="0"/>
            <wp:docPr id="1198767866" name="Picture 9">
              <a:extLst xmlns:a="http://schemas.openxmlformats.org/drawingml/2006/main">
                <a:ext uri="{FF2B5EF4-FFF2-40B4-BE49-F238E27FC236}">
                  <a16:creationId xmlns:a16="http://schemas.microsoft.com/office/drawing/2014/main" id="{D4F2E1DB-EDCE-B811-7A0D-0B2D6EC1BA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4F2E1DB-EDCE-B811-7A0D-0B2D6EC1BAD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20905" cy="457282"/>
                    </a:xfrm>
                    <a:prstGeom prst="rect">
                      <a:avLst/>
                    </a:prstGeom>
                  </pic:spPr>
                </pic:pic>
              </a:graphicData>
            </a:graphic>
          </wp:inline>
        </w:drawing>
      </w:r>
    </w:p>
    <w:p w14:paraId="59FB523F" w14:textId="525346C2" w:rsidR="00EF515C" w:rsidRDefault="00EF515C"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w:t>
      </w:r>
    </w:p>
    <w:p w14:paraId="58FD49A0" w14:textId="31D7691A" w:rsidR="00EF515C" w:rsidRDefault="00EF515C"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w:t>
      </w:r>
      <w:r>
        <w:rPr>
          <w:noProof/>
        </w:rPr>
        <w:drawing>
          <wp:inline distT="0" distB="0" distL="0" distR="0" wp14:anchorId="11B33EEE" wp14:editId="2481E3A4">
            <wp:extent cx="3471786" cy="969492"/>
            <wp:effectExtent l="0" t="0" r="0" b="2540"/>
            <wp:docPr id="142444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44020" name=""/>
                    <pic:cNvPicPr/>
                  </pic:nvPicPr>
                  <pic:blipFill>
                    <a:blip r:embed="rId12"/>
                    <a:stretch>
                      <a:fillRect/>
                    </a:stretch>
                  </pic:blipFill>
                  <pic:spPr>
                    <a:xfrm>
                      <a:off x="0" y="0"/>
                      <a:ext cx="3494161" cy="975740"/>
                    </a:xfrm>
                    <a:prstGeom prst="rect">
                      <a:avLst/>
                    </a:prstGeom>
                  </pic:spPr>
                </pic:pic>
              </a:graphicData>
            </a:graphic>
          </wp:inline>
        </w:drawing>
      </w:r>
    </w:p>
    <w:p w14:paraId="04ACF5AB" w14:textId="5D2E9315" w:rsidR="0050093B" w:rsidRDefault="00F528D7"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Figure 3.</w:t>
      </w:r>
      <w:r w:rsidR="00F677AC">
        <w:rPr>
          <w:rFonts w:ascii="Times New Roman" w:eastAsia="Times New Roman" w:hAnsi="Times New Roman" w:cs="Times New Roman"/>
          <w:sz w:val="24"/>
          <w:szCs w:val="24"/>
          <w:lang w:val="en-IN" w:eastAsia="en-IN"/>
        </w:rPr>
        <w:t>2</w:t>
      </w:r>
      <w:r>
        <w:rPr>
          <w:rFonts w:ascii="Times New Roman" w:eastAsia="Times New Roman" w:hAnsi="Times New Roman" w:cs="Times New Roman"/>
          <w:sz w:val="24"/>
          <w:szCs w:val="24"/>
          <w:lang w:val="en-IN" w:eastAsia="en-IN"/>
        </w:rPr>
        <w:t xml:space="preserve"> Landmarks on closed and open eye</w:t>
      </w:r>
    </w:p>
    <w:p w14:paraId="5287A6CD" w14:textId="6F3B9E23" w:rsidR="0050093B" w:rsidRDefault="0050093B" w:rsidP="00420F40">
      <w:pPr>
        <w:spacing w:line="360" w:lineRule="auto"/>
        <w:rPr>
          <w:rFonts w:ascii="Times New Roman" w:eastAsia="Times New Roman" w:hAnsi="Times New Roman" w:cs="Times New Roman"/>
          <w:sz w:val="24"/>
          <w:szCs w:val="24"/>
          <w:lang w:val="en-IN" w:eastAsia="en-IN"/>
        </w:rPr>
      </w:pPr>
      <w:r>
        <w:rPr>
          <w:noProof/>
        </w:rPr>
        <w:drawing>
          <wp:anchor distT="0" distB="0" distL="114300" distR="114300" simplePos="0" relativeHeight="251640320" behindDoc="0" locked="0" layoutInCell="1" allowOverlap="1" wp14:anchorId="62365D06" wp14:editId="415643BD">
            <wp:simplePos x="0" y="0"/>
            <wp:positionH relativeFrom="column">
              <wp:posOffset>620395</wp:posOffset>
            </wp:positionH>
            <wp:positionV relativeFrom="paragraph">
              <wp:posOffset>131792</wp:posOffset>
            </wp:positionV>
            <wp:extent cx="2143760" cy="457200"/>
            <wp:effectExtent l="0" t="0" r="8890" b="0"/>
            <wp:wrapThrough wrapText="bothSides">
              <wp:wrapPolygon edited="0">
                <wp:start x="0" y="0"/>
                <wp:lineTo x="0" y="20700"/>
                <wp:lineTo x="21498" y="20700"/>
                <wp:lineTo x="21498" y="0"/>
                <wp:lineTo x="0" y="0"/>
              </wp:wrapPolygon>
            </wp:wrapThrough>
            <wp:docPr id="1887855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55585" name=""/>
                    <pic:cNvPicPr/>
                  </pic:nvPicPr>
                  <pic:blipFill>
                    <a:blip r:embed="rId13">
                      <a:extLst>
                        <a:ext uri="{28A0092B-C50C-407E-A947-70E740481C1C}">
                          <a14:useLocalDpi xmlns:a14="http://schemas.microsoft.com/office/drawing/2010/main" val="0"/>
                        </a:ext>
                      </a:extLst>
                    </a:blip>
                    <a:stretch>
                      <a:fillRect/>
                    </a:stretch>
                  </pic:blipFill>
                  <pic:spPr>
                    <a:xfrm>
                      <a:off x="0" y="0"/>
                      <a:ext cx="2143760" cy="457200"/>
                    </a:xfrm>
                    <a:prstGeom prst="rect">
                      <a:avLst/>
                    </a:prstGeom>
                  </pic:spPr>
                </pic:pic>
              </a:graphicData>
            </a:graphic>
            <wp14:sizeRelH relativeFrom="page">
              <wp14:pctWidth>0</wp14:pctWidth>
            </wp14:sizeRelH>
            <wp14:sizeRelV relativeFrom="page">
              <wp14:pctHeight>0</wp14:pctHeight>
            </wp14:sizeRelV>
          </wp:anchor>
        </w:drawing>
      </w:r>
    </w:p>
    <w:p w14:paraId="4E985086" w14:textId="36C2EE45" w:rsidR="00EF515C" w:rsidRDefault="00996F5C"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AR =</w:t>
      </w:r>
    </w:p>
    <w:p w14:paraId="19AE30C8" w14:textId="4E99272F" w:rsidR="00996F5C" w:rsidRDefault="00996F5C" w:rsidP="00420F40">
      <w:pPr>
        <w:spacing w:line="360" w:lineRule="auto"/>
        <w:rPr>
          <w:rFonts w:ascii="Times New Roman" w:eastAsia="Times New Roman" w:hAnsi="Times New Roman" w:cs="Times New Roman"/>
          <w:sz w:val="24"/>
          <w:szCs w:val="24"/>
          <w:lang w:val="en-IN" w:eastAsia="en-IN"/>
        </w:rPr>
      </w:pPr>
    </w:p>
    <w:p w14:paraId="5B85C6E8" w14:textId="1E8E7969" w:rsidR="00F528D7" w:rsidRDefault="00F528D7" w:rsidP="00420F40">
      <w:pPr>
        <w:spacing w:line="360" w:lineRule="auto"/>
        <w:rPr>
          <w:rFonts w:ascii="Times New Roman" w:eastAsia="Times New Roman" w:hAnsi="Times New Roman" w:cs="Times New Roman"/>
          <w:sz w:val="24"/>
          <w:szCs w:val="24"/>
          <w:lang w:val="en-IN" w:eastAsia="en-IN"/>
        </w:rPr>
      </w:pPr>
    </w:p>
    <w:p w14:paraId="61AA3D65" w14:textId="032787B9" w:rsidR="00996F5C" w:rsidRDefault="00F528D7" w:rsidP="00420F40">
      <w:pPr>
        <w:spacing w:line="360" w:lineRule="auto"/>
        <w:rPr>
          <w:rFonts w:ascii="Times New Roman" w:eastAsia="Times New Roman" w:hAnsi="Times New Roman" w:cs="Times New Roman"/>
          <w:sz w:val="24"/>
          <w:szCs w:val="24"/>
          <w:lang w:val="en-IN" w:eastAsia="en-IN"/>
        </w:rPr>
      </w:pPr>
      <w:r>
        <w:rPr>
          <w:noProof/>
        </w:rPr>
        <w:drawing>
          <wp:anchor distT="0" distB="0" distL="114300" distR="114300" simplePos="0" relativeHeight="251632128" behindDoc="1" locked="0" layoutInCell="1" allowOverlap="1" wp14:anchorId="4B52B50E" wp14:editId="6500F6FA">
            <wp:simplePos x="0" y="0"/>
            <wp:positionH relativeFrom="column">
              <wp:posOffset>1823330</wp:posOffset>
            </wp:positionH>
            <wp:positionV relativeFrom="paragraph">
              <wp:posOffset>46990</wp:posOffset>
            </wp:positionV>
            <wp:extent cx="1321435" cy="1568450"/>
            <wp:effectExtent l="0" t="0" r="0" b="0"/>
            <wp:wrapNone/>
            <wp:docPr id="142970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269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1435" cy="1568450"/>
                    </a:xfrm>
                    <a:prstGeom prst="rect">
                      <a:avLst/>
                    </a:prstGeom>
                  </pic:spPr>
                </pic:pic>
              </a:graphicData>
            </a:graphic>
            <wp14:sizeRelH relativeFrom="page">
              <wp14:pctWidth>0</wp14:pctWidth>
            </wp14:sizeRelH>
            <wp14:sizeRelV relativeFrom="page">
              <wp14:pctHeight>0</wp14:pctHeight>
            </wp14:sizeRelV>
          </wp:anchor>
        </w:drawing>
      </w:r>
    </w:p>
    <w:p w14:paraId="7D0A7CB4" w14:textId="7C86E1EE" w:rsidR="00996F5C" w:rsidRDefault="00996F5C" w:rsidP="00420F40">
      <w:pPr>
        <w:spacing w:line="360" w:lineRule="auto"/>
        <w:rPr>
          <w:rFonts w:ascii="Times New Roman" w:eastAsia="Times New Roman" w:hAnsi="Times New Roman" w:cs="Times New Roman"/>
          <w:sz w:val="24"/>
          <w:szCs w:val="24"/>
          <w:lang w:val="en-IN" w:eastAsia="en-IN"/>
        </w:rPr>
      </w:pPr>
    </w:p>
    <w:p w14:paraId="55A012F7" w14:textId="58DC642C" w:rsidR="00996F5C" w:rsidRDefault="00996F5C" w:rsidP="00420F40">
      <w:pPr>
        <w:spacing w:line="360" w:lineRule="auto"/>
        <w:rPr>
          <w:rFonts w:ascii="Times New Roman" w:eastAsia="Times New Roman" w:hAnsi="Times New Roman" w:cs="Times New Roman"/>
          <w:sz w:val="24"/>
          <w:szCs w:val="24"/>
          <w:lang w:val="en-IN" w:eastAsia="en-IN"/>
        </w:rPr>
      </w:pPr>
    </w:p>
    <w:p w14:paraId="37AA4D5C" w14:textId="3C62371C" w:rsidR="00996F5C" w:rsidRDefault="00F528D7"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97664" behindDoc="0" locked="0" layoutInCell="1" allowOverlap="1" wp14:anchorId="1EE90DD5" wp14:editId="2371CBBA">
                <wp:simplePos x="0" y="0"/>
                <wp:positionH relativeFrom="column">
                  <wp:posOffset>2852063</wp:posOffset>
                </wp:positionH>
                <wp:positionV relativeFrom="paragraph">
                  <wp:posOffset>216036</wp:posOffset>
                </wp:positionV>
                <wp:extent cx="24480" cy="48240"/>
                <wp:effectExtent l="38100" t="38100" r="33020" b="47625"/>
                <wp:wrapNone/>
                <wp:docPr id="1250703798" name="Ink 51"/>
                <wp:cNvGraphicFramePr/>
                <a:graphic xmlns:a="http://schemas.openxmlformats.org/drawingml/2006/main">
                  <a:graphicData uri="http://schemas.microsoft.com/office/word/2010/wordprocessingInk">
                    <w14:contentPart bwMode="auto" r:id="rId15">
                      <w14:nvContentPartPr>
                        <w14:cNvContentPartPr/>
                      </w14:nvContentPartPr>
                      <w14:xfrm>
                        <a:off x="0" y="0"/>
                        <a:ext cx="24480" cy="48240"/>
                      </w14:xfrm>
                    </w14:contentPart>
                  </a:graphicData>
                </a:graphic>
              </wp:anchor>
            </w:drawing>
          </mc:Choice>
          <mc:Fallback>
            <w:pict>
              <v:shape w14:anchorId="424A28E8" id="Ink 51" o:spid="_x0000_s1026" type="#_x0000_t75" style="position:absolute;margin-left:224.2pt;margin-top:16.65pt;width:2.65pt;height:4.5pt;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9Keh2AQAABwMAAA4AAABkcnMvZTJvRG9jLnhtbJxSQU7DMBC8I/GH&#10;yHeaNI1KiZr2QIXUA9ADPMA4dmMRe6O106S/Z5O0tAUhpF6s3R15PLPj+bI1ZbCT6DTYjI1HEQuk&#10;FZBru83Y+9vT3YwFznOb8xKszNheOrZc3N7MmyqVMRRQ5hIDIrEubaqMFd5XaRg6UUjD3QgqaQlU&#10;gIZ7anEb5sgbYjdlGEfRNGwA8wpBSOdouhpAtuj5lZLCvyrlpA/KjCWTmOR5KuIZyUIqpvc0+aDi&#10;IZqwcDHn6RZ5VWhxkMSvUGS4tiTgm2rFPQ9q1L+ojBYIDpQfCTAhKKWF7P2Qs3H0w9nafnauxomo&#10;MRVgvbR+w9Efd9cD1zxhStpA8ww5pcNrD+zASOv5P4xB9ApEbUjPkAjKknv6Dq7QlaM1pzrPGK7z&#10;8Um/3T2eHGzw5OvlEqBEwoPlv660Ck23bFIStBmjOPfd2WcpWx8IGsZJMiNAEJLM4qRHj7zD/WN3&#10;tlh6+iLC876TdfZ/F18AAAD//wMAUEsDBBQABgAIAAAAIQBCf3/oigIAAEUHAAAQAAAAZHJzL2lu&#10;ay9pbmsxLnhtbLRUTY+bMBC9V+p/sNxDLhCMgZBES/bUSJVaqepupfbIEm+CFkxknK9/3/FHHKch&#10;e2q1WrDHM++9eR7y8HhsG7Rnoq87XuB4TDBivOpWNV8X+OfzMpxi1MuSr8qm46zAJ9bjx8XHDw81&#10;f2ubOTwRIPBerdqmwBspt/MoOhwO40My7sQ6ooQk0Rf+9u0rXtiqFXuteS2Bsj+Hqo5LdpQKbF6v&#10;ClzJI3H5gP3U7UTF3LGKiOqSIUVZsWUn2lI6xE3JOWsQL1vQ/QsjedrCogaeNRMYtTU0HNJxnObp&#10;9PMMAuWxwN5+BxJ7UNLiaBjz93/AXN5iKlkJzSc5RlbSiu2Vpkh7Pr/f+3fRbZmQNbvYbEyxBydU&#10;mb32xxglWN81O3U3GO3LZgeWxYTAWFjuOBow5BYPvPmneODLXTxf3LU1tj3fB2uaG6nz1cq6ZTDo&#10;7dbNmOwBWIWfpNCfAyU0DUkWkvyZzObZbE7jcT6h3lXYKT5jvohdv3F4L+Iyr/rEuWY6O9QruXGm&#10;kzGhmXPd93yodsPq9Ua+W2wb19Vudga+RD1OyHbyg70W+JP+GJGuNAHdymSKCKJplmfBKKQjMiIB&#10;JuovIHBAglg/Q/MiCN4BUTt7bCKxjsDjcjAU8qEMoC0xyYbQIIYmZLIsrS4/kyumdzi0IF+PCrh2&#10;LJNO8sGdKJVqmChKYQ1yEhe6Eu1KlKCzOF3u8VlyQ+sqVJbZUOOMeZks/+m0XziuQqbPkIYAAFLv&#10;EQ/Q+yxDa0X411VAmr37KyZT7XJNoWkrRkpXDOpyb5zCWMPEnmAXAjC3vrCoEOx0hcKH/5uQEhDA&#10;Xek0OkGwTWc0oEmYhFmSxlc/t+4Dgt+RxR8AAAD//wMAUEsDBBQABgAIAAAAIQDtnXqb3QAAAAkB&#10;AAAPAAAAZHJzL2Rvd25yZXYueG1sTI/BTsMwDIbvSLxDZCRuLKUpMJWmE0LiisTYYMesMW2hcaIm&#10;XcvbY05ws+VPv7+/2ixuECccY+9Jw/UqA4HUeNtTq2H3+nS1BhGTIWsGT6jhGyNs6vOzypTWz/SC&#10;p21qBYdQLI2GLqVQShmbDp2JKx+Q+PbhR2cSr2Mr7WhmDneDzLPsVjrTE3/oTMDHDpuv7eQ05Djt&#10;4/6tfz8EE3af/bM/pNlrfXmxPNyDSLikPxh+9VkdanY6+olsFIOGolgXjGpQSoFgoLhRdyCOPOQK&#10;ZF3J/w3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J&#10;fSnodgEAAAcDAAAOAAAAAAAAAAAAAAAAADwCAABkcnMvZTJvRG9jLnhtbFBLAQItABQABgAIAAAA&#10;IQBCf3/oigIAAEUHAAAQAAAAAAAAAAAAAAAAAN4DAABkcnMvaW5rL2luazEueG1sUEsBAi0AFAAG&#10;AAgAAAAhAO2depvdAAAACQEAAA8AAAAAAAAAAAAAAAAAlgYAAGRycy9kb3ducmV2LnhtbFBLAQIt&#10;ABQABgAIAAAAIQB5GLydvwAAACEBAAAZAAAAAAAAAAAAAAAAAKAHAABkcnMvX3JlbHMvZTJvRG9j&#10;LnhtbC5yZWxzUEsFBgAAAAAGAAYAeAEAAJYIAAAAAA==&#10;">
                <v:imagedata r:id="rId16"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96640" behindDoc="0" locked="0" layoutInCell="1" allowOverlap="1" wp14:anchorId="4ED272F4" wp14:editId="4E3D1CA4">
                <wp:simplePos x="0" y="0"/>
                <wp:positionH relativeFrom="column">
                  <wp:posOffset>2806700</wp:posOffset>
                </wp:positionH>
                <wp:positionV relativeFrom="paragraph">
                  <wp:posOffset>158750</wp:posOffset>
                </wp:positionV>
                <wp:extent cx="39240" cy="73660"/>
                <wp:effectExtent l="38100" t="38100" r="37465" b="40640"/>
                <wp:wrapNone/>
                <wp:docPr id="805189948" name="Ink 49"/>
                <wp:cNvGraphicFramePr/>
                <a:graphic xmlns:a="http://schemas.openxmlformats.org/drawingml/2006/main">
                  <a:graphicData uri="http://schemas.microsoft.com/office/word/2010/wordprocessingInk">
                    <w14:contentPart bwMode="auto" r:id="rId17">
                      <w14:nvContentPartPr>
                        <w14:cNvContentPartPr/>
                      </w14:nvContentPartPr>
                      <w14:xfrm>
                        <a:off x="0" y="0"/>
                        <a:ext cx="39240" cy="73660"/>
                      </w14:xfrm>
                    </w14:contentPart>
                  </a:graphicData>
                </a:graphic>
              </wp:anchor>
            </w:drawing>
          </mc:Choice>
          <mc:Fallback>
            <w:pict>
              <v:shape w14:anchorId="4C0BAA48" id="Ink 49" o:spid="_x0000_s1026" type="#_x0000_t75" style="position:absolute;margin-left:220.65pt;margin-top:12.15pt;width:3.8pt;height:6.5pt;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8Y+t0AQAABwMAAA4AAABkcnMvZTJvRG9jLnhtbJxSXU/CMBR9N/E/&#10;NH2XsYEIC4MHiQkPKg/6A2rXssa1d7ntGPx7LxsIaIwJL017T3p6Pjqdb23JNgq9AZfxuNfnTDkJ&#10;uXHrjL+/Pd2NOfNBuFyU4FTGd8rz+ez2ZtpUqUqggDJXyIjE+bSpMl6EUKVR5GWhrPA9qJQjUANa&#10;EeiI6yhH0RC7LaOk3x9FDWBeIUjlPU0XHchnLb/WSoZXrb0KrMz4cJCQvECbZBJzhrQZJ/ecfRwm&#10;0Wwq0jWKqjDyIElcocgK40jAN9VCBMFqNL+orJEIHnToSbARaG2kav2Qs7j/w9nSfe5dxUNZYyrB&#10;BeXCSmA4ZtcC1zxhS0qgeYac2hF1AH5gpHj+L6MTvQBZW9LTNYKqFIG+gy9M5Snm1OQZx2Uen/S7&#10;zePJwQpPvl4uAWokOlj+68pWo92HTUrYNuNU8G6/tl2qbWCShoNJMiRAEvIwGI1a9Mjb3T+ezoKl&#10;py8qPD/vZZ3939kXAAAA//8DAFBLAwQUAAYACAAAACEABvzgJJgCAAA/BwAAEAAAAGRycy9pbmsv&#10;aW5rMS54bWy0VMtu2zAQvBfoPxDswRdTIinJsozIOTVAgRYtmhRoj4pM20L0MCT6kb/v8iGJSpyi&#10;h/ZCkLvc2ZnhSje3l6pEJ9F2RVOnmHkUI1Hnzaaodyn+8XBHlhh1Mqs3WdnUIsXPosO36/fvbor6&#10;qSpXsCJAqDu1q8oU76U8rHz/fD5758Br2p3PKQ38T/XTl894bas2YlvUhYSWXR/Km1qKi1Rgq2KT&#10;4lxe6HAfsO+bY5uLIa0ibT7ekG2Wi7umrTI5IO6zuhYlqrMKeP/ESD4fYFNAn51oMaoKEEy4x8I4&#10;XH5MIJBdUuycj0CxAyYV9q9j/voPmHevMRWtgMeLGCNLaSNOipOvPV+9rf1b2xxEKwsx2mxMsYln&#10;lJuz9scY1YquKY/qbTA6ZeURLGOUwljY3sy/YshrPPDmn+KBL2/iueSm1lh5rg/WtGGk+qeVRSVg&#10;0KvDMGOyA2AVvpet/hw45SGhEaHxA01WUbJi3OOcOU9hp7jHfGyP3X7Ae2zHedWZwTWj7Fxs5H4w&#10;nXqUR4PrrufXavei2O3lH4utcF09zM6VL1GPE7JKvottij/ojxHpShPQUhhFyyXiYRRH8xmdBTM6&#10;xxQHmM4pYkitgV7NnsMezrAyoiKw6IQ+MKLShJGALFnCJpPdm/m3vPSTfd1uOyHhc05Y5CV4zVAU&#10;jlQJV1wZsNU8NClNDXbA49rqcNV3LP2JloCMgpUspdUCjuWxvkQSFDmdxrSxbgJLtUW9pyNBg20b&#10;2bR71dmH2msS2ZBhppqC5br3K5qTdg6S8caWmSdU2UGqPRjOk3xfqacCXlrLd5o7TV7AO5krxkza&#10;G9oAroBdbT0vI9RBNExJrGkRDpULwoJFNOdLAtsoXLwcx/EPsv4NAAD//wMAUEsDBBQABgAIAAAA&#10;IQDxCSwO4QAAAAkBAAAPAAAAZHJzL2Rvd25yZXYueG1sTI/LTsNADEX3SPzDyEhsKjppE4UmxKkq&#10;ECsEgsKGnZuZJoF5hMy0DX+PWcHKsnx0fW61nqwRRz2G3juExTwBoV3jVe9ahLfX+6sViBDJKTLe&#10;aYRvHWBdn59VVCp/ci/6uI2t4BAXSkLoYhxKKUPTaUth7gft+Lb3o6XI69hKNdKJw62RyyTJpaXe&#10;8YeOBn3b6eZze7AIdvaUPND7UDzn9LExd7Ov/WORI15eTJsbEFFP8Q+GX31Wh5qddv7gVBAGIcsW&#10;KaMIy4wnA1m2KkDsENLrFGRdyf8N6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Txj63QBAAAHAwAADgAAAAAAAAAAAAAAAAA8AgAAZHJzL2Uyb0RvYy54&#10;bWxQSwECLQAUAAYACAAAACEABvzgJJgCAAA/BwAAEAAAAAAAAAAAAAAAAADcAwAAZHJzL2luay9p&#10;bmsxLnhtbFBLAQItABQABgAIAAAAIQDxCSwO4QAAAAkBAAAPAAAAAAAAAAAAAAAAAKIGAABkcnMv&#10;ZG93bnJldi54bWxQSwECLQAUAAYACAAAACEAeRi8nb8AAAAhAQAAGQAAAAAAAAAAAAAAAACwBwAA&#10;ZHJzL19yZWxzL2Uyb0RvYy54bWwucmVsc1BLBQYAAAAABgAGAHgBAACmCAAAAAA=&#10;">
                <v:imagedata r:id="rId18"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93568" behindDoc="0" locked="0" layoutInCell="1" allowOverlap="1" wp14:anchorId="524ABE94" wp14:editId="55178029">
                <wp:simplePos x="0" y="0"/>
                <wp:positionH relativeFrom="column">
                  <wp:posOffset>2686823</wp:posOffset>
                </wp:positionH>
                <wp:positionV relativeFrom="paragraph">
                  <wp:posOffset>64476</wp:posOffset>
                </wp:positionV>
                <wp:extent cx="23760" cy="46440"/>
                <wp:effectExtent l="38100" t="38100" r="33655" b="48895"/>
                <wp:wrapNone/>
                <wp:docPr id="879041763"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23760" cy="46440"/>
                      </w14:xfrm>
                    </w14:contentPart>
                  </a:graphicData>
                </a:graphic>
              </wp:anchor>
            </w:drawing>
          </mc:Choice>
          <mc:Fallback>
            <w:pict>
              <v:shape w14:anchorId="14A88AE9" id="Ink 46" o:spid="_x0000_s1026" type="#_x0000_t75" style="position:absolute;margin-left:211.2pt;margin-top:4.75pt;width:2.55pt;height:4.35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0W913AQAABwMAAA4AAABkcnMvZTJvRG9jLnhtbJxSy27CMBC8V+o/&#10;WL6XhBBSFBE4FFXi0Meh/QDXsYnV2ButDYG/7yZAgVZVJS7Rric7ntnxdL61Ndso9AZcwYeDmDPl&#10;JJTGrQr+/vZ4N+HMB+FKUYNTBd8pz+ez25tp2+QqgQrqUiEjEufztil4FUKTR5GXlbLCD6BRjkAN&#10;aEWgFldRiaIldltHSRxnUQtYNghSeU+niz3IZz2/1kqGF629CqwueDqaZJyFrkhIJ1KRjRPOPqhI&#10;4zGPZlORr1A0lZEHSeIKRVYYRwK+qRYiCLZG84vKGongQYeBBBuB1kaq3g85G8Y/nC3dZ+dqmMo1&#10;5hJcUC68CgzH3fXANVfYmjbQPkFJ6Yh1AH5gpPX8H8Ze9ALk2pKefSKoahHoOfjKNJ7WnJuy4Lgs&#10;hyf9bvNwcvCKJ1/PlwAlEh0s/zWy1Wi7ZZMSti045brrvn2WahuYpMNkdJ8RIAlJM4q6Q4+8+/lj&#10;d7ZY+uUiwvO+Gz97v7MvAAAA//8DAFBLAwQUAAYACAAAACEALLXmuWQCAABcBgAAEAAAAGRycy9p&#10;bmsvaW5rMS54bWy0VE2PmzAQvVfqf7DcQy4BzFdI0JI9NVKlVqp2t1J7ZMEb0IKJjPP17ztjg5Nt&#10;2J5aoRj7zcybmcc4d/entiEHLvu6Exn1XUYJF0VX1mKb0R9PG2dJSa9yUeZNJ3hGz7yn9+uPH+5q&#10;8do2KawEGESPu7bJaKXULvW84/HoHkO3k1svYCz0vojXb1/peogq+UstagUp+xEqOqH4SSFZWpcZ&#10;LdSJWX/gfuz2suDWjIgsLh5K5gXfdLLNlWWsciF4Q0TeQt0/KVHnHWxqyLPlkpK2hoadwPWjJFp+&#10;XgGQnzJ6dd5DiT1U0lJvmvPXf+Dc3HJiWWGQLBJKhpJKfsCaPK15+n7v32W341LV/CKzEWUwnElh&#10;zlofI5Tkfdfs8dtQcsibPUjmMwZjMeT2vQlBbvlAm3/KB7q8y3dd3FtphvaudRhEsyM1flpVtxwG&#10;vd3ZGVM9ECP8qKS+DgELIofFDkue2CqNV6nP3ChkV59imOKR81nu+8ryPcvLvGqLVc10dqxLVVnR&#10;mcuC2Kp+rflUbMXrbaX+Gjw0rqPt7EzcRD1OZOjkgb9k9JO+jERHGkC34hOfBFGcxPMZm4UzNqcM&#10;nzkj8MDq4+rgCj9YcWsPo5NxxTUkMTqFTgKvW/MEx0BofH2dCZZLQpN8hEY75jJkpkTHRI4Qmi2E&#10;XBgHr9DEh9i0xhxf0/hYK+y1m4F08xoCUENwAC/Yo5cORAOm0Qe0XIqZtiMVWjTleBg4kRUJ/rSj&#10;AJrZZhlSYrKxcOukObA6i+BeewJPGDnhcgG2IHYW8RILceJkGb35F7JzBddr/RsAAP//AwBQSwME&#10;FAAGAAgAAAAhADxDK27dAAAACAEAAA8AAABkcnMvZG93bnJldi54bWxMj8FuwjAMhu+TeIfIk3aZ&#10;ICXqoHRNEduEdh5w4Bgary1rnKoJ0L39vNN2s/V/+v25WI+uE1ccQutJw3yWgECqvG2p1nDYb6cZ&#10;iBANWdN5Qg3fGGBdTu4Kk1t/ow+87mItuIRCbjQ0Mfa5lKFq0Jkw8z0SZ59+cCbyOtTSDubG5a6T&#10;KkkW0pmW+EJjenxtsPraXZyG47lfvKSP2dk69ya3kpL58v2g9cP9uHkGEXGMfzD86rM6lOx08hey&#10;QXQaUqVSRjWsnkBwnqolDycGMwWyLOT/B8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10W913AQAABwMAAA4AAAAAAAAAAAAAAAAAPAIAAGRycy9lMm9E&#10;b2MueG1sUEsBAi0AFAAGAAgAAAAhACy15rlkAgAAXAYAABAAAAAAAAAAAAAAAAAA3wMAAGRycy9p&#10;bmsvaW5rMS54bWxQSwECLQAUAAYACAAAACEAPEMrbt0AAAAIAQAADwAAAAAAAAAAAAAAAABxBgAA&#10;ZHJzL2Rvd25yZXYueG1sUEsBAi0AFAAGAAgAAAAhAHkYvJ2/AAAAIQEAABkAAAAAAAAAAAAAAAAA&#10;ewcAAGRycy9fcmVscy9lMm9Eb2MueG1sLnJlbHNQSwUGAAAAAAYABgB4AQAAcQgAAAAA&#10;">
                <v:imagedata r:id="rId20"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92544" behindDoc="0" locked="0" layoutInCell="1" allowOverlap="1" wp14:anchorId="6AC33A4C" wp14:editId="15D0FB78">
                <wp:simplePos x="0" y="0"/>
                <wp:positionH relativeFrom="column">
                  <wp:posOffset>2346325</wp:posOffset>
                </wp:positionH>
                <wp:positionV relativeFrom="paragraph">
                  <wp:posOffset>-36830</wp:posOffset>
                </wp:positionV>
                <wp:extent cx="343135" cy="128270"/>
                <wp:effectExtent l="38100" t="38100" r="0" b="43180"/>
                <wp:wrapNone/>
                <wp:docPr id="1549942642" name="Ink 45"/>
                <wp:cNvGraphicFramePr/>
                <a:graphic xmlns:a="http://schemas.openxmlformats.org/drawingml/2006/main">
                  <a:graphicData uri="http://schemas.microsoft.com/office/word/2010/wordprocessingInk">
                    <w14:contentPart bwMode="auto" r:id="rId21">
                      <w14:nvContentPartPr>
                        <w14:cNvContentPartPr/>
                      </w14:nvContentPartPr>
                      <w14:xfrm>
                        <a:off x="0" y="0"/>
                        <a:ext cx="343135" cy="128270"/>
                      </w14:xfrm>
                    </w14:contentPart>
                  </a:graphicData>
                </a:graphic>
              </wp:anchor>
            </w:drawing>
          </mc:Choice>
          <mc:Fallback>
            <w:pict>
              <v:shape w14:anchorId="4364939C" id="Ink 45" o:spid="_x0000_s1026" type="#_x0000_t75" style="position:absolute;margin-left:184.4pt;margin-top:-3.25pt;width:27.7pt;height:10.8pt;z-index:2516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gXYB2AQAACQMAAA4AAABkcnMvZTJvRG9jLnhtbJxSyW7CMBC9V+o/&#10;WHMvIWFpFRE4FFXqocuh/QDXsYnV2BONDYG/7xCgQKuqEpfIM095fosns7WrxUpTsOgLSHt9ENor&#10;LK1fFPD+9nBzByJE6UtZo9cFbHSA2fT6atI2uc6wwrrUJJjEh7xtCqhibPIkCarSToYeNtozaJCc&#10;jDzSIilJtszu6iTr98dJi1Q2hEqHwNv5DoRpx2+MVvHFmKCjqAsYDtIxiNgdMhDEh9EoBfHRbVJI&#10;phOZL0g2lVV7SfICRU5azwK+qeYySrEk+4vKWUUY0MSeQpegMVbpzg87S/s/nD36z62rdKiWlCv0&#10;Ufv4KikesuuAS65wNSfQPmHJ7chlRNgzcjz/l7ETPUe1dKxn1wjpWkZ+DqGyTeCYc1sWQI9letTv&#10;V/dHB6909PV8DnAjyd7yX7+sDblt2KxErAvg97fZfrsu9ToKxcsBNz8YgVAMpdlddtvhB+Ydw2E6&#10;iZYvPyvxdN4KO3nB0y8AAAD//wMAUEsDBBQABgAIAAAAIQBgjjnnKQUAAPYQAAAQAAAAZHJzL2lu&#10;ay9pbmsxLnhtbLRXS2/jNhC+F+h/ENhDLqbMh6iHsfaeGqBAiy66W2D36LWVWFhbDmTl9e87D1Ki&#10;Eiftwb1Q1gxn+M03D8ofPj4d9slD3Z2aY7sUOlUiqdvNcdu0t0vx95drWYrk1K/b7Xp/bOuleK5P&#10;4uPq558+NO2Pw34BawIe2hP+OuyXYtf3d4v5/PHxMX206bG7nRul7Py39scfv4uVt9rWN03b9HDk&#10;KYg2x7avn3p0tmi2S7Hpn9SwH3x/Pt53m3pQo6TbjDv6br2pr4/dYd0PHnfrtq33Sbs+AO6vIumf&#10;7+BHA+fc1p1IDg0ELE2qsyIrf61AsH5aiuj9HiCeAMlBzM/7/PY/+Lx+7RNhWVPkhUg8pG39gJjm&#10;xPni7dg/dce7uuubeqSZSfGK52TD78QPE9XVp+P+HnMjkof1/h4o00pBWfiz9fwMIa/9ATcX9Qe8&#10;vOkvBjelxocX8+BJG0oqpLZvDjUU+uFuqLH+BI5R/LnvqB2MMplUTqrii6oWrlzYLC2UiVLhqzj4&#10;/N7dn3aDv+/dWK+kGVjjyB6bbb8bSFepMm5gPeb8nO2ubm53/bvGPnCyHmrnTCdSOSU+kr/qm6X4&#10;hZoxIUsWUCi6SrTTiclc4WZX6kpfqZlQIhNqphKT4JrRqmjVsGppcU3wt6LVSt6Jq2SF1CTT8Ioy&#10;aWSpKz2p9kDwf8VKafzz5uZU99DieWbSMhMrQGDtiF8hfi2khgA8lICBoL7zklCIHjBvJhGgp7B9&#10;wLgLBfBgBXMQROzFG9IDWIG9RrFnw9sL9lmSLssTpFQWhkmLrXk7G/OpYIl4WOTVZHFG8r6ctfFp&#10;fEKIiDG+1k8QDKCIvgm0tySjfOAWRXgcPIYCwign3icvsBVZiNZ/UfsEsHveO2GMooUEgGomKwc1&#10;BT+KSupMamtm2spcaq30DPdI5yp7uXLWRlmd5lqs4Cg4uQgVnUNPUkcqKOjATBRziB9B8++Sa0lr&#10;ifg9p3EVTUw46NecgBxdMk2DEzB9KaKDyQv79XsDVNIMXtgl4SoTqP2Zk7gCtQ4eRlogOIdWgbNt&#10;bmbSgoG0pnrVygwE3Q0VBM3IL3rKUzjcY0QbRhoUUckC9aTOZF5kl0yvLYs8LSqxyiC10bi1nFxD&#10;45YHLQPkldBE5DLwsI6hhDomWphy4PKyE1e7qsxSCyM3c26MwXCBQgTjxM2IUsCBU803FE/B0F6s&#10;QqSYQmgwfED2x4evv8tfHAV0bloYsXI51FmG3UZ3H9x8mAy8OajVEFnM9FBorCDyGXCASiKOKO6e&#10;6dyZmPjNJAsdw809FaHnigcSkFUhS0bql9URPJBtTve2zhNDpMJHj8FWezHaY8jTIzHKyWXpuaBd&#10;fpww1AhwLIdUI0C80lzo0sAnUEJzBDs2ar9Yjb99Q+PMGYGCAqzPqTFD7BC8E07vnV/YEOXkmGDT&#10;KDfO0m1KXie+0R8MfdgPvSlzV1SXG/mmKvMqLWHklxoaRuOF4z/CoKfwI8zSVKAs+7nEv5mLiJGL&#10;N4k1qnSpLRmbG76vDMwrbhI1/cQiMnXBV48p6QsRUxRS55uH6wMzgIObHrzr3EoB4i5ftGHIsYRd&#10;kDrUfeSPfWPmRghwvdBLZBnXa+x+MMe9sYJxDqNghMKKeKuPL9TeuHViPRAzNnMwjMJ5YUKaMxXu&#10;LcOQLab7OG420xwhfPxLVwxXOvKFvcZtRLGzC1q9d59DfAs5RJq5V6l7UBOH7Q35yOgl9FskwsHm&#10;a93BHZy/7Lfxj9/qHwAAAP//AwBQSwMEFAAGAAgAAAAhAOTRGB/fAAAACQEAAA8AAABkcnMvZG93&#10;bnJldi54bWxMj8tOwzAQRfdI/IM1SOxap6GNqhCnqpBQd20IILGcxkNs4UcUu2n4e8wKlqN7dO+Z&#10;ajdbwyYag/ZOwGqZASPXealdL+Dt9XmxBRYiOonGOxLwTQF29e1NhaX0V/dCUxt7lkpcKFGAinEo&#10;OQ+dIoth6QdyKfv0o8WYzrHncsRrKreG51lWcIvapQWFAz0p6r7aixVwMJM6tEd9pO703ujstP/A&#10;phHi/m7ePwKLNMc/GH71kzrUyensL04GZgQ8FNukHgUsig2wBKzzdQ7snMjNCnhd8f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uBdgHYBAAAJAwAA&#10;DgAAAAAAAAAAAAAAAAA8AgAAZHJzL2Uyb0RvYy54bWxQSwECLQAUAAYACAAAACEAYI455ykFAAD2&#10;EAAAEAAAAAAAAAAAAAAAAADeAwAAZHJzL2luay9pbmsxLnhtbFBLAQItABQABgAIAAAAIQDk0Rgf&#10;3wAAAAkBAAAPAAAAAAAAAAAAAAAAADUJAABkcnMvZG93bnJldi54bWxQSwECLQAUAAYACAAAACEA&#10;eRi8nb8AAAAhAQAAGQAAAAAAAAAAAAAAAABBCgAAZHJzL19yZWxzL2Uyb0RvYy54bWwucmVsc1BL&#10;BQYAAAAABgAGAHgBAAA3CwAAAAA=&#10;">
                <v:imagedata r:id="rId22"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73088" behindDoc="0" locked="0" layoutInCell="1" allowOverlap="1" wp14:anchorId="7FDD2C50" wp14:editId="7F0E4AA3">
                <wp:simplePos x="0" y="0"/>
                <wp:positionH relativeFrom="column">
                  <wp:posOffset>2781503</wp:posOffset>
                </wp:positionH>
                <wp:positionV relativeFrom="paragraph">
                  <wp:posOffset>237996</wp:posOffset>
                </wp:positionV>
                <wp:extent cx="360" cy="360"/>
                <wp:effectExtent l="38100" t="38100" r="57150" b="57150"/>
                <wp:wrapNone/>
                <wp:docPr id="1499800339" name="Ink 11"/>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2DABB5D6" id="Ink 11" o:spid="_x0000_s1026" type="#_x0000_t75" style="position:absolute;margin-left:218.3pt;margin-top:18.05pt;width:1.45pt;height:1.4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7tO0zNYBAAChBAAAEAAAAGRycy9pbmsvaW5rMS54bWy0k99v&#10;mzAQx98n7X+w3Ie9DDgIlASV9KmRJm3StHbS+kjBDVaxHdkmJP/9jh9xqJq+TJ2QED7j79197uub&#10;24NoyJ5pw5XMaegDJUyWquJym9PfDxtvSYmxhayKRkmW0yMz9Hb9+dMNly+iyfBNUEGa/ks0Oa2t&#10;3WVB0HWd3y18pbdBBLAIvsmXH9/pejpVsWcuucWU5hQqlbTsYHuxjFc5Le0B3P+ofa9aXTK33Ud0&#10;ef7D6qJkG6VFYZ1iXUjJGiILgXX/ocQed/jBMc+WaUoEx4a9yA/jNF7erTBQHHI6W7dYosFKBA0u&#10;az7+B83NW82+rEWUXqeUTCVVbN/XFAzMs/d7/6nVjmnL2RnzCGXaOJJyXA98RlCaGdW0/Wwo2RdN&#10;i8hCALTFlDsMLgB5q4dsPlQPubyrNy/uNZqpvTmHCZqz1Gm0lguGRhc75zFrULgP31s9XIcIotiD&#10;xIP0AVZZkmYQ+xDBbBSTi0+aT7o1tdN70me/DjuO2thZxytbO+jgQwJw7bjPqV86XTO+re0/Hy9V&#10;o/BSTBO/ukvDKIpnnQ0pneUuXODBhWQC8Is95/RquMNkODkGBgIhCUkUJ2ny9Qvg4y3DVfjKyi4L&#10;zmj9FwAA//8DAFBLAwQUAAYACAAAACEAJoioWt0AAAAJAQAADwAAAGRycy9kb3ducmV2LnhtbEyP&#10;TU/DMAyG70j8h8hI3Fga+qGtNJ0QEhPajQHi6jWhrWicqsnW8u8xJ3a0/erx81bbxQ3ibKfQe9Kg&#10;VgkIS403PbUa3t+e79YgQkQyOHiyGn5sgG19fVVhafxMr/Z8iK1gCIUSNXQxjqWUoemsw7DyoyW+&#10;ffnJYeRxaqWZcGa4G+R9khTSYU/8ocPRPnW2+T6cHFPwY94Huct3a5Wql9zTXmWfWt/eLI8PIKJd&#10;4n8Y/vRZHWp2OvoTmSAGDVlaFBzVkBYKBAeydJODOPJik4CsK3nZoP4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9KOqi2gBAAADAwAADgAAAAAAAAAAAAAA&#10;AAA8AgAAZHJzL2Uyb0RvYy54bWxQSwECLQAUAAYACAAAACEA7tO0zNYBAAChBAAAEAAAAAAAAAAA&#10;AAAAAADQAwAAZHJzL2luay9pbmsxLnhtbFBLAQItABQABgAIAAAAIQAmiKha3QAAAAkBAAAPAAAA&#10;AAAAAAAAAAAAANQFAABkcnMvZG93bnJldi54bWxQSwECLQAUAAYACAAAACEAeRi8nb8AAAAhAQAA&#10;GQAAAAAAAAAAAAAAAADeBgAAZHJzL19yZWxzL2Uyb0RvYy54bWwucmVsc1BLBQYAAAAABgAGAHgB&#10;AADUBw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72064" behindDoc="0" locked="0" layoutInCell="1" allowOverlap="1" wp14:anchorId="12EB82CD" wp14:editId="3D48AA87">
                <wp:simplePos x="0" y="0"/>
                <wp:positionH relativeFrom="column">
                  <wp:posOffset>2232863</wp:posOffset>
                </wp:positionH>
                <wp:positionV relativeFrom="paragraph">
                  <wp:posOffset>257076</wp:posOffset>
                </wp:positionV>
                <wp:extent cx="360" cy="360"/>
                <wp:effectExtent l="38100" t="38100" r="57150" b="57150"/>
                <wp:wrapNone/>
                <wp:docPr id="3389452" name="Ink 10"/>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3E0E7EC4" id="Ink 10" o:spid="_x0000_s1026" type="#_x0000_t75" style="position:absolute;margin-left:175.1pt;margin-top:19.55pt;width:1.45pt;height:1.4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ovAP0tYBAAChBAAAEAAAAGRycy9pbmsvaW5rMS54bWy0k11v&#10;mzAUhu8n7T9Y7sVuBtgOlASV9KqRJm3StHbSeknBDVaxHdkmJP9+h484VE1vpk5ICB/j95zznNc3&#10;twfZoD03VmiVYxoSjLgqdSXUNse/HzbBEiPrClUVjVY8x0du8e3686cboV5kk8EbgYKy/Zdsclw7&#10;t8uiqOu6sFuE2mwjRsgi+qZefnzH6+lUxZ+FEg5S2lOo1Mrxg+vFMlHluHQH4v8H7XvdmpL77T5i&#10;yvMfzhQl32gjC+cV60Ip3iBVSKj7D0buuIMPAXm23GAkBTQcsJDGaby8W0GgOOR4tm6hRAuVSBxd&#10;1nz8D5qbt5p9WQuWXqcYTSVVfN/XFA3Ms/d7/2n0jhsn+BnzCGXaOKJyXA98RlCGW920/Www2hdN&#10;C8goIWCLKTeNLgB5qwdsPlQPuLyrNy/uNZqpvTmHCZq31Gm0TkgORpc77zFnQbgP3zszXAdGWByQ&#10;JCDpA1llSZoRGrJVPBvF5OKT5pNpbe31nszZr8OOpzZ21onK1R46CUlCyLXnPqd+6XTNxbZ2/3y8&#10;1I2GSzFN/OoupYzNOxtSestduMCDC9EE4Bd/zvHVcIfRcHIMDAQoIojFSZp8/ULgCZZ0RV9Z2WeB&#10;Ga3/AgAA//8DAFBLAwQUAAYACAAAACEAYiSDa9wAAAAJAQAADwAAAGRycy9kb3ducmV2LnhtbEyP&#10;wU7DMAyG70i8Q2QkbixJu6JRmk4IiQntxgBxzRrTVjRO1WRreXvMCW6/5V+fP1fbxQ/ijFPsAxnQ&#10;KwUCqQmup9bA2+vTzQZETJacHQKhgW+MsK0vLypbujDTC54PqRUMoVhaA11KYyllbDr0Nq7CiMS7&#10;zzB5m3icWukmOzPcDzJT6lZ62xNf6OyIjx02X4eTZ4p9n/dR7ordRuf6uQi01+sPY66vlod7EAmX&#10;9FeGX31Wh5qdjuFELorBQF6ojKsc7jQILuRFzuFoYJ0pkHUl/3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0o6qLaAEAAAMDAAAOAAAAAAAAAAAAAAAA&#10;ADwCAABkcnMvZTJvRG9jLnhtbFBLAQItABQABgAIAAAAIQCi8A/S1gEAAKEEAAAQAAAAAAAAAAAA&#10;AAAAANADAABkcnMvaW5rL2luazEueG1sUEsBAi0AFAAGAAgAAAAhAGIkg2vcAAAACQEAAA8AAAAA&#10;AAAAAAAAAAAA1AUAAGRycy9kb3ducmV2LnhtbFBLAQItABQABgAIAAAAIQB5GLydvwAAACEBAAAZ&#10;AAAAAAAAAAAAAAAAAN0GAABkcnMvX3JlbHMvZTJvRG9jLnhtbC5yZWxzUEsFBgAAAAAGAAYAeAEA&#10;ANMHA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67968" behindDoc="0" locked="0" layoutInCell="1" allowOverlap="1" wp14:anchorId="5F2A449C" wp14:editId="098DC083">
                <wp:simplePos x="0" y="0"/>
                <wp:positionH relativeFrom="column">
                  <wp:posOffset>2519783</wp:posOffset>
                </wp:positionH>
                <wp:positionV relativeFrom="paragraph">
                  <wp:posOffset>77436</wp:posOffset>
                </wp:positionV>
                <wp:extent cx="360" cy="360"/>
                <wp:effectExtent l="38100" t="38100" r="57150" b="57150"/>
                <wp:wrapNone/>
                <wp:docPr id="855792615" name="Ink 6"/>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7FA70112" id="Ink 6" o:spid="_x0000_s1026" type="#_x0000_t75" style="position:absolute;margin-left:197.7pt;margin-top:5.4pt;width:1.45pt;height:1.4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ERXPdNcBAAChBAAAEAAAAGRycy9pbmsvaW5rMS54bWy0k01v&#10;ozAQhu8r7X+w3EMvC5ivkKCSnhqp0q602nal7pGCG6xiO7JNSP79DuA4VE0v1a6QEB7jd2aeeX1z&#10;e+At2lOlmRQFDn2CERWVrJnYFvj348ZbYqRNKeqylYIW+Eg1vl1//XLDxCtvc3gjUBB6+OJtgRtj&#10;dnkQ9H3v97Ev1TaICImDe/H64zte21M1fWGCGUipT6FKCkMPZhDLWV3gyhyI+x+0H2SnKuq2h4iq&#10;zn8YVVZ0IxUvjVNsSiFoi0TJoe4njMxxBx8M8mypwogzaNiL/DDJkuXdCgLlocCzdQclaqiE4+Cy&#10;5p//oLl5rzmUFUfZIsPIllTT/VBTMDLPP+79p5I7qgyjZ8wTFLtxRNW0HvlMoBTVsu2G2WC0L9sO&#10;kIWEgC1s7jC4AOS9HrD5p3rA5UO9eXFv0dj25hwsNGep02gN4xSMznfOY0aD8BB+MGq8DhGJEo+k&#10;HskeySpPF3ka+1m8nI3Cuvik+aw63Ti9Z3X267jjqE2d9aw2jYNOfJISsnDc59QvnW4o2zbm08cr&#10;2Uq4FHbiV3dZGEXJrLMxpbPchQs8uhBZAL/oS4GvxjuMxpNTYCQQIoKiJM3Sb9cEHm8ZrsI3VnZZ&#10;YEbrvwAAAP//AwBQSwMEFAAGAAgAAAAhAM/lkEvdAAAACQEAAA8AAABkcnMvZG93bnJldi54bWxM&#10;j8FOwzAQRO9I/IO1SNyoE9xAGuJUCIkK9dZC1es2NklEvI5itwl/z3KC4848zc6U69n14mLH0HnS&#10;kC4SEJZqbzpqNHy8v97lIEJEMth7shq+bYB1dX1VYmH8RDt72cdGcAiFAjW0MQ6FlKFurcOw8IMl&#10;9j796DDyOTbSjDhxuOvlfZI8SIcd8YcWB/vS2vprf3acgodpG+Qm2+SpSt8yT9t0edT69mZ+fgIR&#10;7Rz/YPitz9Wh4k4nfyYTRK9BrbIlo2wkPIEBtcoViBML6hFkVcr/C6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SjqotoAQAAAwMAAA4AAAAAAAAAAAAA&#10;AAAAPAIAAGRycy9lMm9Eb2MueG1sUEsBAi0AFAAGAAgAAAAhABEVz3TXAQAAoQQAABAAAAAAAAAA&#10;AAAAAAAA0AMAAGRycy9pbmsvaW5rMS54bWxQSwECLQAUAAYACAAAACEAz+WQS90AAAAJAQAADwAA&#10;AAAAAAAAAAAAAADVBQAAZHJzL2Rvd25yZXYueG1sUEsBAi0AFAAGAAgAAAAhAHkYvJ2/AAAAIQEA&#10;ABkAAAAAAAAAAAAAAAAA3wYAAGRycy9fcmVscy9lMm9Eb2MueG1sLnJlbHNQSwUGAAAAAAYABgB4&#10;AQAA1Qc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66944" behindDoc="0" locked="0" layoutInCell="1" allowOverlap="1" wp14:anchorId="5FFA0AD9" wp14:editId="18DADE30">
                <wp:simplePos x="0" y="0"/>
                <wp:positionH relativeFrom="column">
                  <wp:posOffset>2633543</wp:posOffset>
                </wp:positionH>
                <wp:positionV relativeFrom="paragraph">
                  <wp:posOffset>86796</wp:posOffset>
                </wp:positionV>
                <wp:extent cx="360" cy="360"/>
                <wp:effectExtent l="38100" t="38100" r="57150" b="57150"/>
                <wp:wrapNone/>
                <wp:docPr id="1098881251" name="Ink 5"/>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5B7E9147" id="Ink 5" o:spid="_x0000_s1026" type="#_x0000_t75" style="position:absolute;margin-left:206.65pt;margin-top:6.15pt;width:1.45pt;height:1.4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nv/JEdUBAAChBAAAEAAAAGRycy9pbmsvaW5rMS54bWy0k1Fv&#10;mzAQx98n7TtY7sNeBhgCIUElfWqkSZs0rZ20PVJwg1VsR7YJybffYRyHqunLtAkJ4TP+393v/r69&#10;O/IOHajSTIoSxyHBiIpaNkzsSvzzcRusMNKmEk3VSUFLfKIa320+frhl4oV3BbwRKAg9fvGuxK0x&#10;+yKKhmEIh0Uo1S5KCFlEX8TLt69440419JkJZiClPodqKQw9mlGsYE2Ja3Mk/n/QfpC9qqnfHiOq&#10;vvxhVFXTrVS8Ml6xrYSgHRIVh7p/YWROe/hgkGdHFUacQcNBEsZpnq7u1xCojiWerXsoUUMlHEfX&#10;NX//B83tW82xrEWSL3OMXEkNPYw1RZZ58X7v35XcU2UYvWCeoLiNE6qnteUzgVJUy64fZ4PRoep6&#10;QBYTArZwuePoCpC3esDmn+oBl3f15sW9RuPam3Nw0LylzqM1jFMwOt97jxkNwmP4wSh7HRKSpAHJ&#10;ApI/knWRLYtkBe5JZ6NwLj5rPqlet17vSV38anc8tamzgTWm9dBJSDJClp77nPq10y1lu9b89fFa&#10;dhIuhZv4zX0eJ8m8M5vSW+7KBbYuRA7AD/pc4ht7h5E9OQUsAYIIStIszz5/IvAEq3gdv7KyzwIz&#10;2vwBAAD//wMAUEsDBBQABgAIAAAAIQAWNHdm3QAAAAkBAAAPAAAAZHJzL2Rvd25yZXYueG1sTI/N&#10;TsMwEITvSLyDtUjcqOP8VFWIUyEkKtQbBcTVjZckIl5Hsdukb9/lBKfV7oxmv6m2ixvEGafQe9Kg&#10;VgkIpMbbnloNH+8vDxsQIRqyZvCEGi4YYFvf3lSmtH6mNzwfYis4hEJpNHQxjqWUoenQmbDyIxJr&#10;335yJvI6tdJOZuZwN8g0SdbSmZ74Q2dGfO6w+TmcHKeYz3kf5K7YbVSmXgtPe5V/aX1/tzw9goi4&#10;xD8z/OIzOtTMdPQnskEMGnKVZWxlIeXJhlytUxBHPhQpyLqS/xvU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0o6qLaAEAAAMDAAAOAAAAAAAAAAAAAAAA&#10;ADwCAABkcnMvZTJvRG9jLnhtbFBLAQItABQABgAIAAAAIQCe/8kR1QEAAKEEAAAQAAAAAAAAAAAA&#10;AAAAANADAABkcnMvaW5rL2luazEueG1sUEsBAi0AFAAGAAgAAAAhABY0d2bdAAAACQEAAA8AAAAA&#10;AAAAAAAAAAAA0wUAAGRycy9kb3ducmV2LnhtbFBLAQItABQABgAIAAAAIQB5GLydvwAAACEBAAAZ&#10;AAAAAAAAAAAAAAAAAN0GAABkcnMvX3JlbHMvZTJvRG9jLnhtbC5yZWxzUEsFBgAAAAAGAAYAeAEA&#10;ANMHA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65920" behindDoc="0" locked="0" layoutInCell="1" allowOverlap="1" wp14:anchorId="527C7489" wp14:editId="28DEFF06">
                <wp:simplePos x="0" y="0"/>
                <wp:positionH relativeFrom="column">
                  <wp:posOffset>2418983</wp:posOffset>
                </wp:positionH>
                <wp:positionV relativeFrom="paragraph">
                  <wp:posOffset>99396</wp:posOffset>
                </wp:positionV>
                <wp:extent cx="360" cy="360"/>
                <wp:effectExtent l="38100" t="38100" r="57150" b="57150"/>
                <wp:wrapNone/>
                <wp:docPr id="464305975" name="Ink 4"/>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26373396" id="Ink 4" o:spid="_x0000_s1026" type="#_x0000_t75" style="position:absolute;margin-left:189.75pt;margin-top:7.15pt;width:1.45pt;height:1.4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4Te8NcBAAChBAAAEAAAAGRycy9pbmsvaW5rMS54bWy0k01v&#10;ozAQhu8r7X+w3MNeFjAOhIBKemqklbrSqh/S7pGCG6yCHdkmJP++gyEOVdPLaldICI/xOzPPvL6+&#10;ObQN2jOluRQ5Dn2CEROlrLjY5vjpceOtMNKmEFXRSMFyfGQa36y/frnm4rVtMngjUBB6+GqbHNfG&#10;7LIg6Pve7xe+VNuAErIIfojXn3d4PZ2q2AsX3EBKfQqVUhh2MINYxqscl+ZA3P+g/SA7VTK3PURU&#10;ef7DqKJkG6nawjjFuhCCNUgULdT9GyNz3MEHhzxbpjBqOTTsUT+Mkmh1m0KgOOR4tu6gRA2VtDi4&#10;rPnnP2huPmoOZS1oskwwmkqq2H6oKbDMs897/6XkjinD2RnzCGXaOKJyXFs+IyjFtGy6YTYY7Yum&#10;A2QhIWCLKXcYXADyUQ/Y/FM94PKp3ry492im9uYcJmjOUqfRGt4yMHq7cx4zGoSH8INR9jpQQiOP&#10;xB5JHkmaxcuMxn66TGejmFx80nxWna6d3rM6+9XuOGpjZz2vTO2gE5/EhCwd9zn1S6drxre1+evj&#10;pWwkXIpp4le3SUhpNOvMpnSWu3CBrQvRBOCeveT4yt5hZE+OAUsgRCGiUZzE378ReLxVmIbvrOyy&#10;wIzWbwAAAP//AwBQSwMEFAAGAAgAAAAhADTfnbjcAAAACQEAAA8AAABkcnMvZG93bnJldi54bWxM&#10;j01PwzAMhu9I/IfISNxY+slKaTohJCa0G4NpV68JbUXjVE22ln+POcHRfl89flxtFjuIi5l870hB&#10;vIpAGGqc7qlV8PH+cleA8AFJ4+DIKPg2Hjb19VWFpXYzvZnLPrSCIeRLVNCFMJZS+qYzFv3KjYY4&#10;+3STxcDj1Eo94cxwO8gkiu6lxZ74Qoejee5M87U/W6bgYd55uc23RZzGr7mjXZwdlbq9WZ4eQQSz&#10;hL8y/OqzOtTsdHJn0l4MCtL1Q85VDrIUBBfSIslAnHixTkDWlfz/Qf0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9KOqi2gBAAADAwAADgAAAAAAAAAAAAAA&#10;AAA8AgAAZHJzL2Uyb0RvYy54bWxQSwECLQAUAAYACAAAACEAX4Te8NcBAAChBAAAEAAAAAAAAAAA&#10;AAAAAADQAwAAZHJzL2luay9pbmsxLnhtbFBLAQItABQABgAIAAAAIQA035243AAAAAkBAAAPAAAA&#10;AAAAAAAAAAAAANUFAABkcnMvZG93bnJldi54bWxQSwECLQAUAAYACAAAACEAeRi8nb8AAAAhAQAA&#10;GQAAAAAAAAAAAAAAAADeBgAAZHJzL19yZWxzL2Uyb0RvYy54bWwucmVsc1BLBQYAAAAABgAGAHgB&#10;AADUBw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s">
            <w:drawing>
              <wp:anchor distT="0" distB="0" distL="114300" distR="114300" simplePos="0" relativeHeight="251664896" behindDoc="0" locked="0" layoutInCell="1" allowOverlap="1" wp14:anchorId="45340E05" wp14:editId="732E97A4">
                <wp:simplePos x="0" y="0"/>
                <wp:positionH relativeFrom="column">
                  <wp:posOffset>2505808</wp:posOffset>
                </wp:positionH>
                <wp:positionV relativeFrom="paragraph">
                  <wp:posOffset>74295</wp:posOffset>
                </wp:positionV>
                <wp:extent cx="0" cy="295422"/>
                <wp:effectExtent l="76200" t="38100" r="57150" b="47625"/>
                <wp:wrapNone/>
                <wp:docPr id="217380734" name="Straight Arrow Connector 3"/>
                <wp:cNvGraphicFramePr/>
                <a:graphic xmlns:a="http://schemas.openxmlformats.org/drawingml/2006/main">
                  <a:graphicData uri="http://schemas.microsoft.com/office/word/2010/wordprocessingShape">
                    <wps:wsp>
                      <wps:cNvCnPr/>
                      <wps:spPr>
                        <a:xfrm flipV="1">
                          <a:off x="0" y="0"/>
                          <a:ext cx="0" cy="29542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D9474E" id="_x0000_t32" coordsize="21600,21600" o:spt="32" o:oned="t" path="m,l21600,21600e" filled="f">
                <v:path arrowok="t" fillok="f" o:connecttype="none"/>
                <o:lock v:ext="edit" shapetype="t"/>
              </v:shapetype>
              <v:shape id="Straight Arrow Connector 3" o:spid="_x0000_s1026" type="#_x0000_t32" style="position:absolute;margin-left:197.3pt;margin-top:5.85pt;width:0;height:2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65GwwEAAPADAAAOAAAAZHJzL2Uyb0RvYy54bWysU8uO1DAQvCPxD5bvTDIRIIgms4dZ4IJg&#10;xevuddqJJb9kN5Pk72k7M1kEKyQQF8uvKldVtw83szXsDDFp7zq+39WcgZO+127o+Ncvb5+94iyh&#10;cL0w3kHHF0j85vj0yWEKLTR+9KaHyIjEpXYKHR8RQ1tVSY5gRdr5AI4OlY9WIC3jUPVRTMRuTdXU&#10;9ctq8rEP0UtIiXZv10N+LPxKgcSPSiVAZjpO2rCMsYz3eayOB9EOUYRRy4sM8Q8qrNCOHt2obgUK&#10;9j3q36isltEnr3Anva28UlpC8UBu9vUvbj6PIkDxQuGksMWU/h+t/HA+ubtIMUwhtSncxexiVtEy&#10;ZXT4RjUtvkgpm0tsyxYbzMjkuilpt3n94nnT5ESrlSEzhZjwHXjL8qTjCaPQw4gn7xzVxseVXZzf&#10;J1yBV0AGG5fHEUT/xvUMl0ANhFELNxhYK4dCm8fPSEOGVw+2ygwXAyv1J1BM9yR/lVA6Dk4msrOg&#10;XhFSgsP9xY1xdDvDlDZmA9YlmT8CL/czFEo3/g14Q5SXvcMNbLXz8bHXcb5KVuv9awKr7xzBve+X&#10;UvASDbVVqdflC+S+/Xld4A8f9fgDAAD//wMAUEsDBBQABgAIAAAAIQDw3AoS3AAAAAkBAAAPAAAA&#10;ZHJzL2Rvd25yZXYueG1sTI/BTsMwDIbvSLxDZCRuLF0YWylNJ4SYhOACYw/gJqataJyqydby9gRx&#10;gKP9f/r9udzOrhcnGkPnWcNykYEgNt523Gg4vO+uchAhIlvsPZOGLwqwrc7PSiysn/iNTvvYiFTC&#10;oUANbYxDIWUwLTkMCz8Qp+zDjw5jGsdG2hGnVO56qbJsLR12nC60ONBDS+Zzf3Qa1ONz/dI8bVbY&#10;HvJXqyYzqJ3R+vJivr8DEWmOfzD86Cd1qJJT7Y9sg+g1XN+u1glNwXIDIgG/i1rDTa5AVqX8/0H1&#10;DQAA//8DAFBLAQItABQABgAIAAAAIQC2gziS/gAAAOEBAAATAAAAAAAAAAAAAAAAAAAAAABbQ29u&#10;dGVudF9UeXBlc10ueG1sUEsBAi0AFAAGAAgAAAAhADj9If/WAAAAlAEAAAsAAAAAAAAAAAAAAAAA&#10;LwEAAF9yZWxzLy5yZWxzUEsBAi0AFAAGAAgAAAAhADnfrkbDAQAA8AMAAA4AAAAAAAAAAAAAAAAA&#10;LgIAAGRycy9lMm9Eb2MueG1sUEsBAi0AFAAGAAgAAAAhAPDcChLcAAAACQEAAA8AAAAAAAAAAAAA&#10;AAAAHQQAAGRycy9kb3ducmV2LnhtbFBLBQYAAAAABAAEAPMAAAAmBQAAAAA=&#10;" strokecolor="#4579b8 [3044]">
                <v:stroke startarrow="block" endarrow="block"/>
              </v:shape>
            </w:pict>
          </mc:Fallback>
        </mc:AlternateContent>
      </w:r>
      <w:r w:rsidR="00996F5C">
        <w:rPr>
          <w:rFonts w:ascii="Times New Roman" w:eastAsia="Times New Roman" w:hAnsi="Times New Roman" w:cs="Times New Roman"/>
          <w:noProof/>
          <w:sz w:val="24"/>
          <w:szCs w:val="24"/>
          <w:lang w:val="en-IN" w:eastAsia="en-IN"/>
        </w:rPr>
        <mc:AlternateContent>
          <mc:Choice Requires="wps">
            <w:drawing>
              <wp:anchor distT="0" distB="0" distL="114300" distR="114300" simplePos="0" relativeHeight="251663872" behindDoc="0" locked="0" layoutInCell="1" allowOverlap="1" wp14:anchorId="741692A0" wp14:editId="55A4749C">
                <wp:simplePos x="0" y="0"/>
                <wp:positionH relativeFrom="column">
                  <wp:posOffset>2231488</wp:posOffset>
                </wp:positionH>
                <wp:positionV relativeFrom="paragraph">
                  <wp:posOffset>229040</wp:posOffset>
                </wp:positionV>
                <wp:extent cx="533009" cy="0"/>
                <wp:effectExtent l="38100" t="76200" r="19685" b="95250"/>
                <wp:wrapNone/>
                <wp:docPr id="1452795471" name="Straight Arrow Connector 2"/>
                <wp:cNvGraphicFramePr/>
                <a:graphic xmlns:a="http://schemas.openxmlformats.org/drawingml/2006/main">
                  <a:graphicData uri="http://schemas.microsoft.com/office/word/2010/wordprocessingShape">
                    <wps:wsp>
                      <wps:cNvCnPr/>
                      <wps:spPr>
                        <a:xfrm>
                          <a:off x="0" y="0"/>
                          <a:ext cx="533009"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79E132" id="Straight Arrow Connector 2" o:spid="_x0000_s1026" type="#_x0000_t32" style="position:absolute;margin-left:175.7pt;margin-top:18.05pt;width:41.95pt;height:0;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j2AvwEAAOYDAAAOAAAAZHJzL2Uyb0RvYy54bWysU02P0zAQvSPxHyzfadJdgSBquocucEGw&#10;4uMHeJ1xYsmxrfHQpP+esdOmCFZIIC4T2+P35s3zZHc3j04cAZMNvpXbTS0FeB066/tWfvv67sVr&#10;KRIp3ykXPLTyBEne7Z8/202xgZswBNcBCibxqZliKwei2FRV0gOMKm1CBM9JE3BUxFvsqw7VxOyj&#10;q27q+lU1BewiBg0p8en9kpT7wm8MaPpkTAISrpWsjUrEEh9zrPY71fSo4mD1WYb6BxWjsp6LrlT3&#10;ipT4jvY3qtFqDCkY2ugwVsEYq6H0wN1s61+6+TKoCKUXNifF1ab0/2j1x+PBPyDbMMXUpPiAuYvZ&#10;4Ji/rE/MxazTahbMJDQfvry9res3UuhLqrriIiZ6D2EUedHKRKhsP9AheM8vEnBbvFLHD4m4MgMv&#10;gFzU+RwHUN1b3wk6RR4bQqt872B5L1LWPZ1jqgyvrs2UFZ0cLNSfwQjbsfxFQpkzODgUR8UTorQG&#10;T9tcpTDx7Qwz1rkVWBftfwSe72colBn8G/CKKJWDpxU8Wh/wqeo0XySb5f7FgaXvbMFj6E7lmYs1&#10;PEylw/Pg52n9eV/g199z/wMAAP//AwBQSwMEFAAGAAgAAAAhAEuaWCHeAAAACQEAAA8AAABkcnMv&#10;ZG93bnJldi54bWxMj01Pg0AQhu8m/ofNmHizC6VtGmRpjFWTxpPFi7ctOwKBnSXsQvHfO00PepuP&#10;J+88k+1m24kJB984UhAvIhBIpTMNVQo+i9eHLQgfNBndOUIFP+hhl9/eZDo17kwfOB1DJTiEfKoV&#10;1CH0qZS+rNFqv3A9Eu++3WB14HaopBn0mcNtJ5dRtJFWN8QXat3jc41lexytgv2+PXy9kJ2K8bDs&#10;39ptV7w3sVL3d/PTI4iAc/iD4aLP6pCz08mNZLzoFCTreMUoF5sYBAOrZJ2AOF0HMs/k/w/yXwAA&#10;AP//AwBQSwECLQAUAAYACAAAACEAtoM4kv4AAADhAQAAEwAAAAAAAAAAAAAAAAAAAAAAW0NvbnRl&#10;bnRfVHlwZXNdLnhtbFBLAQItABQABgAIAAAAIQA4/SH/1gAAAJQBAAALAAAAAAAAAAAAAAAAAC8B&#10;AABfcmVscy8ucmVsc1BLAQItABQABgAIAAAAIQC5Cj2AvwEAAOYDAAAOAAAAAAAAAAAAAAAAAC4C&#10;AABkcnMvZTJvRG9jLnhtbFBLAQItABQABgAIAAAAIQBLmlgh3gAAAAkBAAAPAAAAAAAAAAAAAAAA&#10;ABkEAABkcnMvZG93bnJldi54bWxQSwUGAAAAAAQABADzAAAAJAUAAAAA&#10;" strokecolor="#4579b8 [3044]">
                <v:stroke startarrow="block" endarrow="block"/>
              </v:shape>
            </w:pict>
          </mc:Fallback>
        </mc:AlternateContent>
      </w:r>
      <w:r>
        <w:rPr>
          <w:rFonts w:ascii="Times New Roman" w:eastAsia="Times New Roman" w:hAnsi="Times New Roman" w:cs="Times New Roman"/>
          <w:sz w:val="24"/>
          <w:szCs w:val="24"/>
          <w:lang w:val="en-IN" w:eastAsia="en-IN"/>
        </w:rPr>
        <w:t xml:space="preserve">                                                                   </w:t>
      </w:r>
    </w:p>
    <w:p w14:paraId="47F79BBE" w14:textId="1CFEFCC5" w:rsidR="00EF515C" w:rsidRDefault="00F528D7"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710976" behindDoc="0" locked="0" layoutInCell="1" allowOverlap="1" wp14:anchorId="7D33D2C0" wp14:editId="05FFF819">
                <wp:simplePos x="0" y="0"/>
                <wp:positionH relativeFrom="column">
                  <wp:posOffset>2730743</wp:posOffset>
                </wp:positionH>
                <wp:positionV relativeFrom="paragraph">
                  <wp:posOffset>142146</wp:posOffset>
                </wp:positionV>
                <wp:extent cx="64440" cy="77400"/>
                <wp:effectExtent l="19050" t="38100" r="31115" b="37465"/>
                <wp:wrapNone/>
                <wp:docPr id="37253638" name="Ink 70"/>
                <wp:cNvGraphicFramePr/>
                <a:graphic xmlns:a="http://schemas.openxmlformats.org/drawingml/2006/main">
                  <a:graphicData uri="http://schemas.microsoft.com/office/word/2010/wordprocessingInk">
                    <w14:contentPart bwMode="auto" r:id="rId29">
                      <w14:nvContentPartPr>
                        <w14:cNvContentPartPr/>
                      </w14:nvContentPartPr>
                      <w14:xfrm>
                        <a:off x="0" y="0"/>
                        <a:ext cx="64440" cy="77400"/>
                      </w14:xfrm>
                    </w14:contentPart>
                  </a:graphicData>
                </a:graphic>
              </wp:anchor>
            </w:drawing>
          </mc:Choice>
          <mc:Fallback>
            <w:pict>
              <v:shape w14:anchorId="54652173" id="Ink 70" o:spid="_x0000_s1026" type="#_x0000_t75" style="position:absolute;margin-left:214.65pt;margin-top:10.85pt;width:5.75pt;height:6.8pt;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7FWl0AQAABwMAAA4AAABkcnMvZTJvRG9jLnhtbJxSQW7CMBC8V+of&#10;LN9LQhooiggciipxaMuhfYDr2MRq7I3WDgm/7xKgQKuqEhdr1yPPzux4Ou9sxTYKvQGX8+Eg5kw5&#10;CYVx65y/vz3dTTjzQbhCVOBUzrfK8/ns9mba1plKoISqUMiIxPmsrXNehlBnUeRlqazwA6iVI1AD&#10;WhGoxXVUoGiJ3VZREsfjqAUsagSpvKfbxR7ks55fayXDq9ZeBVblPL1PSF44FkjFOBlx9kHFZDLi&#10;0WwqsjWKujTyIElcocgK40jAN9VCBMEaNL+orJEIHnQYSLARaG2k6v2Qs2H8w9nSfe5cDVPZYCbB&#10;BeXCSmA47q4HrhlhK9pA+wwFpSOaAPzASOv5P4y96AXIxpKefSKoKhHoO/jS1J4zzEyRc1wWw5N+&#10;t3k8OVjhydfLJUCJRAfLfz3pNNrdskkJ63JOAW93Z5+l6gKTdDlO05QAScjDQxr36JF3//7YnS2W&#10;Rl9EeN7vZJ3939kXAAAA//8DAFBLAwQUAAYACAAAACEA4RLrpUcDAADhCQAAEAAAAGRycy9pbmsv&#10;aW5rMS54bWy0Vk1vGjEQvVfqf7DcQy4YbPOxgEJyaqRKrVQ1qdQeCTiwCruLdk1I/n3HM7bxlqXq&#10;oZUSY8+8efNmPCa5vn0tduzF1E1elQuu+pIzU66qdV5uFvz7w52YctbYZble7qrSLPibafjtzft3&#10;13n5XOzmsDJgKBu3K3YLvrV2Px8Mjsdj/zjsV/VmoKUcDj6Vz18+8xsftTZPeZlbSNkE06oqrXm1&#10;jmyerxd8ZV9lxAP3fXWoVya6naVenRC2Xq7MXVUXSxsZt8uyNDtWLgvQ/YMz+7aHTQ55NqbmrMih&#10;YKH7apSNph9nYFi+LnhyPoDEBpQUfNDN+fM/cN6dczpZQ51NMs68pLV5cZoG2PP55dq/1tXe1DY3&#10;pzZTU7zjja3ojP2hRtWmqXYHdzecvSx3B2iZkhLGwudWg46GnPNBb/4pH/TlIl8qrt0aX17aB9+0&#10;OFLham1eGBj0Yh9nzDZA7Mz3tsbnoKUeCTkWMntQci7dT1/PsuQq/BQHzsf60Gwj32N9mlf0xK5R&#10;Zcd8bbex6bIv9Th2Pe15V+zW5Jut/WOwLxyj4+x0vEQcJ+Yr+WaeFvwDPkaGkWTAUqaKKaZH42zc&#10;uxL6Sl7JHldcKC57wrlkD35hDQf4xIOzdXswJsBOB4lkzh4jYQd7WoVG/zAEnjwU4VFeEqKiyWFT&#10;FKWSCYigqT3gNSpwa6osyAxqwNdTeCCU92csA4cYiymyOBRlbaGUZEMHU1KMEEd6HVoQKQmbEpvS&#10;YgauFgUBCOxzp8X4vb8orxPVnJt8eKBHcBofWuVE+n2C+S2aLhP9sFBFDJsJ9xniu2LOmTssyOvt&#10;vhBKiCs5AjliYXEafJ+GJGjSFglhYVh8DH3MULGa+rtKiahXtIapcnn+RjJFuRQxb+vgOagiVNK6&#10;DLSEzl46SAE1gho3jClfK3d7Xi6o8dKIJIbDxveUHB5FsqghHaY0IbgdiXawnp4JfDY6Y+7dhFD0&#10;xQSnnK03MhL4lNyXhcrgsbkpQ3LlKhewJjRjfEjwOOFJZRMAwGAgIIIdjQ9xceCG1ZkQipkRC1nI&#10;7VDox1xhD26fPRACk4e6ACoysvtUQA919MRIaDGB/wxa/wrEL3f4G3fzCwAA//8DAFBLAwQUAAYA&#10;CAAAACEAoX/DUeEAAAAJAQAADwAAAGRycy9kb3ducmV2LnhtbEyPQU/CQBCF7yb+h82QeJMtbREt&#10;3RLFeIB4ETHG29Id2kJ3tukuUP+940mPk/nyvffyxWBbccbeN44UTMYRCKTSmYYqBdv3l9t7ED5o&#10;Mrp1hAq+0cOiuL7KdWbchd7wvAmVYAn5TCuoQ+gyKX1Zo9V+7Dok/u1db3Xgs6+k6fWF5baVcRTd&#10;Sasb4oRad7issTxuTpYtH+slPb0e9tabz9XXuns+bmcHpW5Gw+McRMAh/MHwW5+rQ8Gddu5ExotW&#10;QRo/JIwqiCczEAykacRbdgqSaQKyyOX/Bc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E7FWl0AQAABwMAAA4AAAAAAAAAAAAAAAAAPAIAAGRycy9lMm9E&#10;b2MueG1sUEsBAi0AFAAGAAgAAAAhAOES66VHAwAA4QkAABAAAAAAAAAAAAAAAAAA3AMAAGRycy9p&#10;bmsvaW5rMS54bWxQSwECLQAUAAYACAAAACEAoX/DUeEAAAAJAQAADwAAAAAAAAAAAAAAAABRBwAA&#10;ZHJzL2Rvd25yZXYueG1sUEsBAi0AFAAGAAgAAAAhAHkYvJ2/AAAAIQEAABkAAAAAAAAAAAAAAAAA&#10;XwgAAGRycy9fcmVscy9lMm9Eb2MueG1sLnJlbHNQSwUGAAAAAAYABgB4AQAAVQkAAAAA&#10;">
                <v:imagedata r:id="rId30"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709952" behindDoc="0" locked="0" layoutInCell="1" allowOverlap="1" wp14:anchorId="510C0396" wp14:editId="183DFFB6">
                <wp:simplePos x="0" y="0"/>
                <wp:positionH relativeFrom="column">
                  <wp:posOffset>2705903</wp:posOffset>
                </wp:positionH>
                <wp:positionV relativeFrom="paragraph">
                  <wp:posOffset>91746</wp:posOffset>
                </wp:positionV>
                <wp:extent cx="18000" cy="28800"/>
                <wp:effectExtent l="38100" t="38100" r="39370" b="47625"/>
                <wp:wrapNone/>
                <wp:docPr id="1401200748" name="Ink 67"/>
                <wp:cNvGraphicFramePr/>
                <a:graphic xmlns:a="http://schemas.openxmlformats.org/drawingml/2006/main">
                  <a:graphicData uri="http://schemas.microsoft.com/office/word/2010/wordprocessingInk">
                    <w14:contentPart bwMode="auto" r:id="rId31">
                      <w14:nvContentPartPr>
                        <w14:cNvContentPartPr/>
                      </w14:nvContentPartPr>
                      <w14:xfrm>
                        <a:off x="0" y="0"/>
                        <a:ext cx="18000" cy="28800"/>
                      </w14:xfrm>
                    </w14:contentPart>
                  </a:graphicData>
                </a:graphic>
              </wp:anchor>
            </w:drawing>
          </mc:Choice>
          <mc:Fallback>
            <w:pict>
              <v:shape w14:anchorId="2652A03F" id="Ink 67" o:spid="_x0000_s1026" type="#_x0000_t75" style="position:absolute;margin-left:212.7pt;margin-top:6.85pt;width:2.1pt;height:2.9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Um1d2AQAABwMAAA4AAABkcnMvZTJvRG9jLnhtbJxSwW7CMAy9T9o/&#10;RLmPtgwYVBQOQ5M4bOOwfUCWJjRaE1dOSuHv5xYYsGmaxKWy/eqX92xP51tbso1Cb8BlPOnFnCkn&#10;ITdunfH3t6e7MWc+CJeLEpzK+E55Pp/d3kybKlV9KKDMFTIicT5tqowXIVRpFHlZKCt8DyrlCNSA&#10;VgRKcR3lKBpit2XUj+NR1ADmFYJU3lN1sQf5rOPXWsnwqrVXgZUZHwxiUhMouH8YcoYUjPpU+aBg&#10;OJnwaDYV6RpFVRh5kCSuUGSFcSTgm2ohgmA1ml9U1kgEDzr0JNgItDZSdX7IWRL/cLZ0n62rZCBr&#10;TCW4oFxYCQzH2XXANU/YkibQPENO2xF1AH5gpPH8v4y96AXI2pKe/UZQlSLQOfjCVJ7GnJo847jM&#10;k5N+t3k8OVjhydfLJUAbiQ6W/2rZarTtsEkJ22ac7m/Xfrtdqm1gkorJOI4JkIT0xxS36JF333/M&#10;zgZLv1ys8Dxv28/ud/YFAAD//wMAUEsDBBQABgAIAAAAIQCmwPsM8wEAANIEAAAQAAAAZHJzL2lu&#10;ay9pbmsxLnhtbLRTXW+bMBR9n7T/YHkPeeHDhjASVNKnRZq0SVPbSd0jBTdYBRMZE5J/v2vjOFRN&#10;+7SJ4NwP7vG9x8c3t8e2QQcme96JHNOAYMRE2VVc7HL8+2HrrzDqVSGqoukEy/GJ9fh28/nTDRcv&#10;bZPBigBB9NpqmxzXSu2zMBzHMRjjoJO7MCIkDr+Ll58/8MZWVeyZC65gy/4cKjuh2FFpsIxXOS7V&#10;kbjvAfu+G2TJXFpHZHn5QsmiZNtOtoVyiHUhBGuQKFro+xEjddqDwWGfHZMYtRwG9qOALtPl6tsa&#10;AsUxxzN/gBZ76KTF4XXMP/8Bc/sWU7cVR+nXFCPbUsUOuqfQcJ69P/sv2e2ZVJxdaJ5IsYkTKiff&#10;8DMRJVnfNYM+G4wORTMAZZQQkIXdm4ZXCHmLB9z8Uzzg5V28eXOvqbHjzXmwpDlJnY9W8ZaB0Nu9&#10;05jqAViH75U01yEi0dIniU/SB7LOEvjRYE1Ws6OwKj5jPsmhrx3ek7zo1WQca9NkI69U7UgnAYkS&#10;x/qc82u1NeO7Wn1YbAc31U47V26ikROyk9yx5xx/MZcRmcopYEahiKJomaSJt4gXZEE8TOEhno4T&#10;j6DYrJNNwI6QXuGF1Y8QuJ4f+zoP3vQHhvamID3npgLjUUiu6Jq+0r6bBg518xcAAP//AwBQSwME&#10;FAAGAAgAAAAhAInGHvjgAAAACQEAAA8AAABkcnMvZG93bnJldi54bWxMj8FOwzAQRO9I/IO1SNyo&#10;QwilhDgVoCKkShwaKvXqxiaOaq8j221Svp7lBKfV7oxm31TLyVl20iH2HgXczjJgGluveuwEbD/f&#10;bhbAYpKopPWoBZx1hGV9eVHJUvkRN/rUpI5RCMZSCjApDSXnsTXayTjzg0bSvnxwMtEaOq6CHCnc&#10;WZ5n2Zw72SN9MHLQr0a3h+boBLy7XT99n61dj01YfajDy8osNkJcX03PT8CSntKfGX7xCR1qYtr7&#10;I6rIrIAivy/ISsLdAzAyFPnjHNieDjR5XfH/De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BCUm1d2AQAABwMAAA4AAAAAAAAAAAAAAAAAPAIAAGRycy9l&#10;Mm9Eb2MueG1sUEsBAi0AFAAGAAgAAAAhAKbA+wzzAQAA0gQAABAAAAAAAAAAAAAAAAAA3gMAAGRy&#10;cy9pbmsvaW5rMS54bWxQSwECLQAUAAYACAAAACEAicYe+OAAAAAJAQAADwAAAAAAAAAAAAAAAAD/&#10;BQAAZHJzL2Rvd25yZXYueG1sUEsBAi0AFAAGAAgAAAAhAHkYvJ2/AAAAIQEAABkAAAAAAAAAAAAA&#10;AAAADAcAAGRycy9fcmVscy9lMm9Eb2MueG1sLnJlbHNQSwUGAAAAAAYABgB4AQAAAggAAAAA&#10;">
                <v:imagedata r:id="rId32"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708928" behindDoc="0" locked="0" layoutInCell="1" allowOverlap="1" wp14:anchorId="01A5A7CC" wp14:editId="67F2126D">
                <wp:simplePos x="0" y="0"/>
                <wp:positionH relativeFrom="column">
                  <wp:posOffset>2702663</wp:posOffset>
                </wp:positionH>
                <wp:positionV relativeFrom="paragraph">
                  <wp:posOffset>88866</wp:posOffset>
                </wp:positionV>
                <wp:extent cx="2160" cy="59400"/>
                <wp:effectExtent l="38100" t="38100" r="36195" b="36195"/>
                <wp:wrapNone/>
                <wp:docPr id="1369991456" name="Ink 62"/>
                <wp:cNvGraphicFramePr/>
                <a:graphic xmlns:a="http://schemas.openxmlformats.org/drawingml/2006/main">
                  <a:graphicData uri="http://schemas.microsoft.com/office/word/2010/wordprocessingInk">
                    <w14:contentPart bwMode="auto" r:id="rId33">
                      <w14:nvContentPartPr>
                        <w14:cNvContentPartPr/>
                      </w14:nvContentPartPr>
                      <w14:xfrm>
                        <a:off x="0" y="0"/>
                        <a:ext cx="2160" cy="59400"/>
                      </w14:xfrm>
                    </w14:contentPart>
                  </a:graphicData>
                </a:graphic>
              </wp:anchor>
            </w:drawing>
          </mc:Choice>
          <mc:Fallback>
            <w:pict>
              <v:shape w14:anchorId="0A44ED88" id="Ink 62" o:spid="_x0000_s1026" type="#_x0000_t75" style="position:absolute;margin-left:212.45pt;margin-top:6.65pt;width:.85pt;height:5.4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2ThzAQAABgMAAA4AAABkcnMvZTJvRG9jLnhtbJxSTU8CMRC9m/gf&#10;mt5lPwTUDbscJCYcVA76A2q3ZRu3nc20y8K/d1hAQGNMuDQz89LX9+Z1Ml3bmq0UegMu58kg5kw5&#10;CaVxy5y/vz3d3HPmg3ClqMGpnG+U59Pi+mrSNZlKoYK6VMiIxPmsa3JehdBkUeRlpazwA2iUI1AD&#10;WhGoxWVUouiI3dZRGsfjqAMsGwSpvKfpbAfyoufXWsnwqrVXgdU5H96mJC8cCqRidDfi7IOK8XjE&#10;o2IisiWKpjJyL0lcoMgK40jAN9VMBMFaNL+orJEIHnQYSLARaG2k6v2QsyT+4WzuPreukqFsMZPg&#10;gnJhITAcdtcDlzxha9pA9wwlpSPaAHzPSOv5P4yd6BnI1pKeXSKoahHoO/jKNJ4zzEyZc5yXyVG/&#10;Wz0eHSzw6OvlHKBEor3lv66sNdrtskkJW+ecAt5szz5LtQ5M0jBNxjSXBIwehnEPHmh31w/dyV7p&#10;5bMET/utqpPvW3wBAAD//wMAUEsDBBQABgAIAAAAIQA4EC026AEAAMcEAAAQAAAAZHJzL2luay9p&#10;bmsxLnhtbLRTwW6jMBC9r7T/YM0ecglgIIQGlfS0kSp1pdW2K7VHCm6wCiYyJiR/v2NDHKqmPXUv&#10;o/Gz53nm+fn65lBXZM9kyxuRgu9SIEzkTcHFNoW/DxvnCkirMlFkVSNYCkfWws36+7drLl7rKsFI&#10;kEG0OqurFEqldonn9X3v9qHbyK0XUBp6t+L11x2sx6qCvXDBFV7ZnqC8EYodlCZLeJFCrg7Unkfu&#10;+6aTObPbGpH5+YSSWc42jawzZRnLTAhWEZHV2PcjEHXcYcLxni2TQGqOAzuB6y/ixdXPFQLZIYXJ&#10;usMWW+ykBu8y59N/4Ny859RthUG8jIGMLRVsr3vyjObJx7P/ls2OScXZWeZBlHHjSPJhbfQZhJKs&#10;bapOvw2QfVZ1KJlPKdpivNv3Lgjyng+1+VI+1OVDvmlzb6UZx5vqMIpmLXV6WsVrhkavd9ZjqkVi&#10;Dd8rab5DQIOFQyOHxg90lUSrJIzdpR9MnmJ08YnzWXZtafme5dmvZseqNkzW80KVVnTq0iCyqk81&#10;v1RbMr4t1afF4+Cm2nrnwk80diLjJH/YSwo/zGckpnIAzCg+oSRYRHE0n9FZOKNzoBACnSNKdAxN&#10;pCbiWUSGfII4Bh8imZ7Rue9oHt9Z6lod3xjejoAvuf4HAAD//wMAUEsDBBQABgAIAAAAIQBz+Aaf&#10;3wAAAAkBAAAPAAAAZHJzL2Rvd25yZXYueG1sTI9NS8QwEIbvgv8hjOBF3PSLYmvTZRFcL8JiFfGY&#10;bca22ExKk3bXf+940uPwPrzvM9X2bEex4uwHRwriTQQCqXVmoE7B2+vj7R0IHzQZPTpCBd/oYVtf&#10;XlS6NO5EL7g2oRNcQr7UCvoQplJK3/Zotd+4CYmzTzdbHficO2lmfeJyO8okinJp9UC80OsJH3ps&#10;v5rFKtjti6f0/Xk57A8f8qaIo2K1jVHq+uq8uwcR8Bz+YPjVZ3Wo2enoFjJejAqyJCsY5SBNQTCQ&#10;JXkO4qggyWKQdSX/f1D/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o2ThzAQAABgMAAA4AAAAAAAAAAAAAAAAAPAIAAGRycy9lMm9Eb2MueG1sUEsBAi0A&#10;FAAGAAgAAAAhADgQLTboAQAAxwQAABAAAAAAAAAAAAAAAAAA2wMAAGRycy9pbmsvaW5rMS54bWxQ&#10;SwECLQAUAAYACAAAACEAc/gGn98AAAAJAQAADwAAAAAAAAAAAAAAAADxBQAAZHJzL2Rvd25yZXYu&#10;eG1sUEsBAi0AFAAGAAgAAAAhAHkYvJ2/AAAAIQEAABkAAAAAAAAAAAAAAAAA/QYAAGRycy9fcmVs&#10;cy9lMm9Eb2MueG1sLnJlbHNQSwUGAAAAAAYABgB4AQAA8wcAAAAA&#10;">
                <v:imagedata r:id="rId3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707904" behindDoc="0" locked="0" layoutInCell="1" allowOverlap="1" wp14:anchorId="02676E0F" wp14:editId="6672093D">
                <wp:simplePos x="0" y="0"/>
                <wp:positionH relativeFrom="column">
                  <wp:posOffset>2535555</wp:posOffset>
                </wp:positionH>
                <wp:positionV relativeFrom="paragraph">
                  <wp:posOffset>132715</wp:posOffset>
                </wp:positionV>
                <wp:extent cx="87735" cy="108880"/>
                <wp:effectExtent l="38100" t="38100" r="26670" b="43815"/>
                <wp:wrapNone/>
                <wp:docPr id="2016707159" name="Ink 61"/>
                <wp:cNvGraphicFramePr/>
                <a:graphic xmlns:a="http://schemas.openxmlformats.org/drawingml/2006/main">
                  <a:graphicData uri="http://schemas.microsoft.com/office/word/2010/wordprocessingInk">
                    <w14:contentPart bwMode="auto" r:id="rId35">
                      <w14:nvContentPartPr>
                        <w14:cNvContentPartPr/>
                      </w14:nvContentPartPr>
                      <w14:xfrm>
                        <a:off x="0" y="0"/>
                        <a:ext cx="87735" cy="108880"/>
                      </w14:xfrm>
                    </w14:contentPart>
                  </a:graphicData>
                </a:graphic>
              </wp:anchor>
            </w:drawing>
          </mc:Choice>
          <mc:Fallback>
            <w:pict>
              <v:shape w14:anchorId="0DBDC42B" id="Ink 61" o:spid="_x0000_s1026" type="#_x0000_t75" style="position:absolute;margin-left:199.3pt;margin-top:10.1pt;width:7.6pt;height:9.25pt;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CKBR6AQAACAMAAA4AAABkcnMvZTJvRG9jLnhtbJxSyW7bMBC9B+g/&#10;EHOPtTm2IFjOIUaBHLIcmg9gKdIiKnKEIR05f5+RbNdOgqJALsIMH/T4Fq5u964Tr5qCRV9DNktB&#10;aK+wsX5bw8uvn9cliBClb2SHXtfwpgPcrn9crYa+0jm22DWaBJP4UA19DW2MfZUkQbXayTDDXnsG&#10;DZKTkVfaJg3Jgdldl+RpukgGpKYnVDoEPt0cQFhP/MZoFZ+MCTqKroZ5URQg4jjkCxDEw7xYgvjN&#10;wyLPIVmvZLUl2bdWHSXJbyhy0noW8JdqI6MUO7JfqJxVhAFNnCl0CRpjlZ78sLMs/eTs3v8ZXWVz&#10;taNKoY/ax2dJ8ZTdBHznCtdxAsMDNtyO3EWEIyPH8/8yDqI3qHaO9RwaId3JyM8htLYPHHNlmxro&#10;vsnO+v3r3dnBM519PX4EuJHkaPlfv+wNuTFsViL2NfD7exu/U5d6H4Xiw3K5LG5AKEaytCzLCT4R&#10;HwhO20WyfPeHDi/3UdfFA16/AwAA//8DAFBLAwQUAAYACAAAACEA9KkND/8CAAACCQAAEAAAAGRy&#10;cy9pbmsvaW5rMS54bWy0VduO2jAQfa/Uf7Dch32Jg+1cIGhhn7pSpVatulupfcyCgWhJghKzsH/f&#10;Gdsx4bJVL1shmfF45szM8TFc3+zLNXlSTVvU1YSKkFOiqlk9L6rlhH67v2UjSlqdV/N8XVdqQp9V&#10;S2+mb99cF9VjuR7DSgChatEq1xO60nozHgx2u124i8K6WQ4k59HgQ/X46SOduqy5WhRVoaFk27lm&#10;daXVXiPYuJhP6EzvuY8H7Lt628yUP0ZPMztE6Cafqdu6KXPtEVd5Vak1qfIS+v5OiX7egFFAnaVq&#10;KCkLGJjJUMTDePQ+A0e+n9DefgstttBJSQeXMX/8B8zbc0xsK5LDdEiJa2munrCngeF8/PLsX5p6&#10;oxpdqAPNlhR38Exmdm/4sUQ1qq3XW7wbSp7y9RYoE5yDLFxtMbhAyDkecPOqeMDLi3j95o6pceP1&#10;eXCkeUl1V6uLUoHQy43XmG4BGN13ujHPQXIZM54wPrzn2TjJxpEIo0j2rsKpuMN8aLbtyuM9NAe9&#10;mhPPmp1sV8z1ypPOQy4Tz3qf80u5K1UsV/qXyW5wk+21c+ElGjkRN8lXtZjQd+YxEpNpHWYUQcSI&#10;yDgZJsEVv4queEA5jSgPOBEE18is1uY923iYNB6zMhtj/f14k8UEG4lMHMm9Y/h3mzX3+HmxaJWG&#10;Nx6LLEzpNEqhUTdAAiPAAAI+PMB+oDu7uo0d6sTVnwrtlMSwsoylZrjesRkRFpzOgnDjsrCuxkV0&#10;C9JfEaPLRn8HawA9FEYBdSbYXsiZ7WLdTTG8L5vgD05LQTksfra6BAj3x8cu3J01ij5f8GiDMBYM&#10;u8LUODIQEQgGtxmBxChNApEQzpI4fUV9xJHMQinpVEgJGo87jQieWZUwsEDrvkXbqev3jzZOVR07&#10;vbE7GPg+XKM9/wsXpnSSQfuI9e4A0d3bNQ39u+30Z2V/XubCMRbG/oxi3YbJhOC9ByJmIsNvDk9M&#10;yiEKClBNtMD5wIZsIgL4dYEgEUiWsDTJRic/Hoc/gelPAAAA//8DAFBLAwQUAAYACAAAACEAuPzx&#10;fN4AAAAJAQAADwAAAGRycy9kb3ducmV2LnhtbEyP0UrEMBBF3wX/IYzgm5tuK2utTRdRRFgUsesH&#10;pM1sW20mJUl36987PunjcA93zi23ix3FEX0YHClYrxIQSK0zA3UKPvZPVzmIEDUZPTpCBd8YYFud&#10;n5W6MO5E73isYye4hEKhFfQxToWUoe3R6rByExJnB+etjnz6ThqvT1xuR5kmyUZaPRB/6PWEDz22&#10;X/VsFbw8N8vhdZc6nN+yrPa7x09Ne6UuL5b7OxARl/gHw68+q0PFTo2byQQxKshu8w2jCtIkBcHA&#10;9TrjLQ0n+Q3IqpT/F1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dCKBR6AQAACAMAAA4AAAAAAAAAAAAAAAAAPAIAAGRycy9lMm9Eb2MueG1sUEsBAi0A&#10;FAAGAAgAAAAhAPSpDQ//AgAAAgkAABAAAAAAAAAAAAAAAAAA4gMAAGRycy9pbmsvaW5rMS54bWxQ&#10;SwECLQAUAAYACAAAACEAuPzxfN4AAAAJAQAADwAAAAAAAAAAAAAAAAAPBwAAZHJzL2Rvd25yZXYu&#10;eG1sUEsBAi0AFAAGAAgAAAAhAHkYvJ2/AAAAIQEAABkAAAAAAAAAAAAAAAAAGggAAGRycy9fcmVs&#10;cy9lMm9Eb2MueG1sLnJlbHNQSwUGAAAAAAYABgB4AQAAEAkAAAAA&#10;">
                <v:imagedata r:id="rId36"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702784" behindDoc="0" locked="0" layoutInCell="1" allowOverlap="1" wp14:anchorId="75C09379" wp14:editId="1E44CF6C">
                <wp:simplePos x="0" y="0"/>
                <wp:positionH relativeFrom="column">
                  <wp:posOffset>2343150</wp:posOffset>
                </wp:positionH>
                <wp:positionV relativeFrom="paragraph">
                  <wp:posOffset>90805</wp:posOffset>
                </wp:positionV>
                <wp:extent cx="78440" cy="96925"/>
                <wp:effectExtent l="38100" t="38100" r="36195" b="36830"/>
                <wp:wrapNone/>
                <wp:docPr id="2135932860" name="Ink 56"/>
                <wp:cNvGraphicFramePr/>
                <a:graphic xmlns:a="http://schemas.openxmlformats.org/drawingml/2006/main">
                  <a:graphicData uri="http://schemas.microsoft.com/office/word/2010/wordprocessingInk">
                    <w14:contentPart bwMode="auto" r:id="rId37">
                      <w14:nvContentPartPr>
                        <w14:cNvContentPartPr/>
                      </w14:nvContentPartPr>
                      <w14:xfrm>
                        <a:off x="0" y="0"/>
                        <a:ext cx="78440" cy="96925"/>
                      </w14:xfrm>
                    </w14:contentPart>
                  </a:graphicData>
                </a:graphic>
              </wp:anchor>
            </w:drawing>
          </mc:Choice>
          <mc:Fallback>
            <w:pict>
              <v:shape w14:anchorId="7D5D90E2" id="Ink 56" o:spid="_x0000_s1026" type="#_x0000_t75" style="position:absolute;margin-left:184.15pt;margin-top:6.8pt;width:6.9pt;height:8.3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8CVd2AQAABwMAAA4AAABkcnMvZTJvRG9jLnhtbJxSyW7CMBC9V+o/&#10;WL6XQEhZIhIORZU4dDm0H+A6NrEae6KxIfD3nQQo0KqqxMWa8chv3uLZfGsrtlHoDbiMD3p9zpST&#10;UBi3yvj72+PdhDMfhCtEBU5lfKc8n+e3N7OmTlUMJVSFQkYgzqdNnfEyhDqNIi9LZYXvQa0cDTWg&#10;FYFaXEUFiobQbRXF/f4oagCLGkEq7+l2sR/yvMPXWsnworVXgVUZT4ZDYhPaIiGeSMVoHHP2QcU4&#10;uedRPhPpCkVdGnmgJK5gZIVxROAbaiGCYGs0v6CskQgedOhJsBFobaTq9JCyQf+HsqX7bFUNErnG&#10;VIILyoVXgeHoXTe4ZoWtyIHmCQpKR6wD8AMi2fN/GHvSC5BrS3z2iaCqRKDv4EtTe7I5NUXGcVkM&#10;Tvzd5uGk4BVPup4vB5RIdJD815OtRtuaTUzYNuOU6649uyzVNjBJl+NJ0gYuaTIdTeMu6SPu/v2x&#10;OzOWVl9EeN63tM7+b/4FAAD//wMAUEsDBBQABgAIAAAAIQAu95VJNAMAALwJAAAQAAAAZHJzL2lu&#10;ay9pbmsxLnhtbLRVTW/bMAy9D9h/ELRDLpEjyV9J0KSnFRiwYcPaAdvRTZTEaGwHttK0/36kJCt2&#10;4xY7dBdFIsXHx0fKubp+KvbkUdVNXpULKgJOiSpX1Tovtwv66+6GTSlpdFaus31VqgV9Vg29Xn78&#10;cJWXD8V+DisBhLLBXbFf0J3Wh/lkcjqdglMYVPV2IjkPJ1/Kh29f6dJFrdUmL3MNKZvWtKpKrZ40&#10;gs3z9YKu9BP39wH7tjrWK+XdaKlX5xu6zlbqpqqLTHvEXVaWak/KrADevynRzwfY5JBnq2pKihwK&#10;ZjIQURpNP8/AkD0taOd8BIoNMCnoZBjzz3/AvLnERFqhTJOUEkdprR6R08RoPn+99h91dVC1ztVZ&#10;ZiuKczyTlT0bfaxQtWqq/RF7Q8ljtj+CZIJzGAuXW0wGBLnEA23eFQ90eRWvS64vjSuvq4MTzY9U&#10;21qdFwoGvTj4GdMNAKP5VtfmOUguI8ZjxtM7PpvHs7mMAiFEpxVuilvM+/rY7DzefX2eV+PxqtnK&#10;Tvla77zoPOAy9qp3NR+K3al8u9NvBrvCTbSfnYGXaMaJuEp+qs2CfjKPkZhIazClhDGRMyKjOI3H&#10;Iz6SIz6mnErKx5xEBFdhVmlWfrFHi2TmJpNsKmaiN9GtiP/Kx7Tq+2bTKA3POIniQKZ0KUjYUgxn&#10;IyaQJBMJEOXjcAZOPmaJYGeODEiD0a6wwwtvmEyJeKF/y4cM+O1lEyOMRExcHqx41gFejOkd+Gsh&#10;lnLfbaqwJk6wVJ8RyxsoEsG9x+5diOPV1aWb0fXckGv7j0ieOx6G6mEyNkMj7UT0ctryLZxnjoq4&#10;zJZMYpoZEkgVJvGYw0zFUfKOMxWHoQx4CDMlIAvwdaMvRoJP7VzBaPHUPACkZ4uwurc191phauhq&#10;dbG3EGj25b6YGSuoCWx1chrjj9V9QDrZiejDG4czDaVv/Ug+ZeYBCXhlLOrV26Y0xPssBkwG80Vh&#10;iO+77UpCmx8le7AEoPcihJ6jzc3d4F7gHQar/TZ1a+mShHTd7AYV7po4iPa00IEYmNVhoS+Kegn6&#10;WtjbLoH5sQAOBz9FiJoQzpLk4pt4/vta/gUAAP//AwBQSwMEFAAGAAgAAAAhAOh3EoTfAAAACQEA&#10;AA8AAABkcnMvZG93bnJldi54bWxMj8FOg0AQhu8mvsNmTLzZBVYJRZbGEO3Bm62a9LaFKaDsLGG3&#10;Lb6946neZvJ/+eebYjXbQZxw8r0jDfEiAoFUu6anVsP79uUuA+GDocYMjlDDD3pYlddXhckbd6Y3&#10;PG1CK7iEfG40dCGMuZS+7tAav3AjEmcHN1kTeJ1a2UzmzOV2kEkUpdKanvhCZ0asOqy/N0eroQrt&#10;5+tzTetqXn7t7reH9Uf8kGh9ezM/PYIIOIcLDH/6rA4lO+3dkRovBg0qzRSjHKgUBAMqS2IQex4i&#10;BbIs5P8Py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GzwJV3YBAAAHAwAADgAAAAAAAAAAAAAAAAA8AgAAZHJzL2Uyb0RvYy54bWxQSwECLQAUAAYACAAA&#10;ACEALveVSTQDAAC8CQAAEAAAAAAAAAAAAAAAAADeAwAAZHJzL2luay9pbmsxLnhtbFBLAQItABQA&#10;BgAIAAAAIQDodxKE3wAAAAkBAAAPAAAAAAAAAAAAAAAAAEAHAABkcnMvZG93bnJldi54bWxQSwEC&#10;LQAUAAYACAAAACEAeRi8nb8AAAAhAQAAGQAAAAAAAAAAAAAAAABMCAAAZHJzL19yZWxzL2Uyb0Rv&#10;Yy54bWwucmVsc1BLBQYAAAAABgAGAHgBAABCCQAAAAA=&#10;">
                <v:imagedata r:id="rId38"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78208" behindDoc="0" locked="0" layoutInCell="1" allowOverlap="1" wp14:anchorId="3E21E826" wp14:editId="6500C2E3">
                <wp:simplePos x="0" y="0"/>
                <wp:positionH relativeFrom="column">
                  <wp:posOffset>2150745</wp:posOffset>
                </wp:positionH>
                <wp:positionV relativeFrom="paragraph">
                  <wp:posOffset>-14605</wp:posOffset>
                </wp:positionV>
                <wp:extent cx="63225" cy="111715"/>
                <wp:effectExtent l="38100" t="38100" r="32385" b="41275"/>
                <wp:wrapNone/>
                <wp:docPr id="37130394" name="Ink 25"/>
                <wp:cNvGraphicFramePr/>
                <a:graphic xmlns:a="http://schemas.openxmlformats.org/drawingml/2006/main">
                  <a:graphicData uri="http://schemas.microsoft.com/office/word/2010/wordprocessingInk">
                    <w14:contentPart bwMode="auto" r:id="rId39">
                      <w14:nvContentPartPr>
                        <w14:cNvContentPartPr/>
                      </w14:nvContentPartPr>
                      <w14:xfrm>
                        <a:off x="0" y="0"/>
                        <a:ext cx="63225" cy="111715"/>
                      </w14:xfrm>
                    </w14:contentPart>
                  </a:graphicData>
                </a:graphic>
              </wp:anchor>
            </w:drawing>
          </mc:Choice>
          <mc:Fallback>
            <w:pict>
              <v:shape w14:anchorId="4A2D68AA" id="Ink 25" o:spid="_x0000_s1026" type="#_x0000_t75" style="position:absolute;margin-left:169pt;margin-top:-1.5pt;width:5.7pt;height:9.55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fvV92AQAACAMAAA4AAABkcnMvZTJvRG9jLnhtbJxSyU7DMBC9I/EP&#10;lu80dSgFoiY9UCFxYDnABxjHbixiTzR2SPh7Jk1LCwgh9RLNojy/ZRbL3tXsXWOw4HMuJlPOtFdQ&#10;Wr/O+cvz7dkVZyFKX8oavM75hw58WZyeLLom0ylUUJcaGYH4kHVNzqsYmyxJgqq0k2ECjfa0NIBO&#10;RmpxnZQoO0J3dZJOp/OkAywbBKVDoOlqXPJig2+MVvHRmKAjq3M+OxeCszgU6YwzpGJ+SZNXKq7F&#10;BU+KhczWKJvKqi0leQQjJ60nAl9QKxkla9H+gnJWIQQwcaLAJWCMVXqjh5SJ6Q9ld/5tUCVmqsVM&#10;gY/axyeJcefdZnHME64mB7p7KCkd2UbgW0Sy5/8wRtIrUK0jPmMiqGsZ6RxCZZtANme2zDnelWLP&#10;37/f7BU84V7Xw/cFJZJsJf/1S2/QDWYTE9bnnO7vY/hustR9ZIqG8/M0veBM0UYIcTlGvQMeAXbd&#10;gbP09rcMD/uB18EBF58AAAD//wMAUEsDBBQABgAIAAAAIQAeNv2i5wIAAFAIAAAQAAAAZHJzL2lu&#10;ay9pbmsxLnhtbLRUwY6bMBS8V+o/WO4hlxhsAyFES3rqSpVatepupfbIEidBGyACZ5P9+75nGwLd&#10;ZNXD9uIY+3nezHicm4+nckeeVNMWdZVS4XFKVJXXq6LapPTn/S2bU9LqrFplu7pSKX1WLf24fP/u&#10;pqgey90CRgIIVYuzcpfSrdb7he8fj0fvGHh1s/El54H/uXr8+oUu3amVWhdVoaFl2y3ldaXVSSPY&#10;olilNNcn3tcD9l19aHLVb+NKk58rdJPl6rZuykz3iNusqtSOVFkJvH9Rop/3MCmgz0Y1lJQFCGbS&#10;E2Eczj8lsJCdUjr4PgDFFpiU1L+M+fs/YN6+xERagYxnMSWO0ko9ISffeL64rv17U+9Vowt1ttma&#10;4jaeSW6/jT/WqEa19e6Ad0PJU7Y7gGWCc4iF6y38C4a8xANv3hQPfLmKNyQ3tsbJG/rgTOsj1V2t&#10;LkoFQS/3fcZ0C8C4fKcb8xwklyHjEePxPU8W0XwhYy+J4sFVuBR3mA/Nod32eA/NOa9mp3fNKjsW&#10;K73tTecel1Hv+tDzS2e3qths9auHnXBzus/OhZdo4kSckh9qndIP5jESc9IuGCmCE05kGMXRdMIn&#10;0YRPKacR5dOAzAifCjcKmHOCo2QBzhnOmWQSfwQLzQ9A9Yu2gptqYU5iJ1Ms2FwkYpT8zux/5W2u&#10;9Nt63SoNzz2UM28W0CUomXVixIQJVMMEFSBHWMKWyYUPKw6UoC5bNfqw5M8S+qpuyYiDw7DhpBvR&#10;iGdq7YjokD+0kMmAoHvCVrDEtcZCmGIlTLHAjA7I8ry6kRADLQJzI+6WnOjXuY3Ujlj3nV+SwS2X&#10;i79YYq1leW0c9RgWjTZGtGzVmI+hAAMyGXFwZWBEBFujQ0wEZA6LkU1ngN7LsKuxKENGznTkYrIh&#10;MPK2IY6Agi3gMtks5vLtgh1KEXtzCLaIIyKSpMs2nwT2oQaQ7C4R5lm62GCunADDsxeA6/BqL7y/&#10;81/q8g8AAAD//wMAUEsDBBQABgAIAAAAIQCtk2Tm4QAAAAkBAAAPAAAAZHJzL2Rvd25yZXYueG1s&#10;TI9NS8NAEIbvgv9hGcFbu6kpNY3ZFBG8+EFpLQVv2+yYxGZnQ3bzob/e8aSnYZiHd54320y2EQN2&#10;vnakYDGPQCAVztRUKji8Pc4SED5oMrpxhAq+0MMmv7zIdGrcSDsc9qEUHEI+1QqqENpUSl9UaLWf&#10;uxaJbx+uszrw2pXSdHrkcNvImyhaSatr4g+VbvGhwuK8762C16dh/A5RUn++n59pd/ty7I9bq9T1&#10;1XR/ByLgFP5g+NVndcjZ6eR6Ml40CuI44S5BwSzmyUC8XC9BnJhcLUDmmfzfIP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1p+9X3YBAAAIAwAADgAAAAAA&#10;AAAAAAAAAAA8AgAAZHJzL2Uyb0RvYy54bWxQSwECLQAUAAYACAAAACEAHjb9oucCAABQCAAAEAAA&#10;AAAAAAAAAAAAAADeAwAAZHJzL2luay9pbmsxLnhtbFBLAQItABQABgAIAAAAIQCtk2Tm4QAAAAkB&#10;AAAPAAAAAAAAAAAAAAAAAPMGAABkcnMvZG93bnJldi54bWxQSwECLQAUAAYACAAAACEAeRi8nb8A&#10;AAAhAQAAGQAAAAAAAAAAAAAAAAABCAAAZHJzL19yZWxzL2Uyb0RvYy54bWwucmVsc1BLBQYAAAAA&#10;BgAGAHgBAAD3CAAAAAA=&#10;">
                <v:imagedata r:id="rId40"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71040" behindDoc="0" locked="0" layoutInCell="1" allowOverlap="1" wp14:anchorId="68A041CC" wp14:editId="6E99B9C2">
                <wp:simplePos x="0" y="0"/>
                <wp:positionH relativeFrom="column">
                  <wp:posOffset>2683943</wp:posOffset>
                </wp:positionH>
                <wp:positionV relativeFrom="paragraph">
                  <wp:posOffset>57186</wp:posOffset>
                </wp:positionV>
                <wp:extent cx="360" cy="360"/>
                <wp:effectExtent l="38100" t="38100" r="57150" b="57150"/>
                <wp:wrapNone/>
                <wp:docPr id="1544332812" name="Ink 9"/>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4C03C1BC" id="Ink 9" o:spid="_x0000_s1026" type="#_x0000_t75" style="position:absolute;margin-left:210.65pt;margin-top:3.8pt;width:1.45pt;height:1.45pt;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iixKMsBAACWBAAAEAAAAGRycy9pbmsvaW5rMS54bWy0k8Fu&#10;ozAQhu8r7TtY7jlgCIQElfTUSCvtStW2lbpHCm6wiu3INiF5+w7GcaiaXlbtBZmx/c/MN7+vbw68&#10;RXuqNJOiwFFAMKKikjUT2wI/PmxmS4y0KUVdtlLQAh+pxjfrnz+umXjlbQ5fBApCDyveFrgxZpeH&#10;Yd/3QT8PpNqGMSHz8Jd4/fMbr92tmr4wwQyk1KdQJYWhBzOI5awucGUOxJ8H7XvZqYr67SGiqvMJ&#10;o8qKbqTipfGKTSkEbZEoOdT9hJE57mDBIM+WKow4g4ZncRAlWbK8XUGgPBR48t9BiRoq4Ti8rPnv&#10;GzQ3HzWHsuZxtsgwciXVdD/UFFrm+ee93ym5o8owesY8QnEbR1SN/5bPCEpRLdtumA1G+7LtAFlE&#10;CNjC5Y7CC0A+6gGbL9UDLp/qTYt7j8a1N+XgoHlLnUZrGKdgdL7zHjMahIfwvVH2OcQkTmYknZHs&#10;gazydJGny2C1SCajcC4+aT6rTjde71md/Wp3PLWxs57VpvHQSUBSQhae+5T6pdsNZdvG/Pf1SrYS&#10;HoWb+NVtFsXxtDOb0lvuwgO2LkQOwF/6UuAr+4aRvTkGLIEIERQnaZa+86+XhsGs3wAAAP//AwBQ&#10;SwMEFAAGAAgAAAAhABdFgtHcAAAACAEAAA8AAABkcnMvZG93bnJldi54bWxMj8FOwzAQRO9I/IO1&#10;SNyo4zQpVRqnQkhUqDcKqNdtbJKIeB3FbhP+nuVEj6sZvXlbbmfXi4sdQ+dJg1okICzV3nTUaPh4&#10;f3lYgwgRyWDvyWr4sQG21e1NiYXxE73ZyyE2giEUCtTQxjgUUoa6tQ7Dwg+WOPvyo8PI59hIM+LE&#10;cNfLNElW0mFHvNDiYJ9bW38fzo4p+Dntg9zlu7Vaqtfc015lR63v7+anDYho5/hfhj99VoeKnU7+&#10;TCaIXkOWqiVXNTyuQHCepVkK4sTFJAdZlfL6geo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9KOqi2gBAAADAwAADgAAAAAAAAAAAAAAAAA8AgAAZHJzL2Uy&#10;b0RvYy54bWxQSwECLQAUAAYACAAAACEAXiixKMsBAACWBAAAEAAAAAAAAAAAAAAAAADQAwAAZHJz&#10;L2luay9pbmsxLnhtbFBLAQItABQABgAIAAAAIQAXRYLR3AAAAAgBAAAPAAAAAAAAAAAAAAAAAMkF&#10;AABkcnMvZG93bnJldi54bWxQSwECLQAUAAYACAAAACEAeRi8nb8AAAAhAQAAGQAAAAAAAAAAAAAA&#10;AADSBgAAZHJzL19yZWxzL2Uyb0RvYy54bWwucmVsc1BLBQYAAAAABgAGAHgBAADIBw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70016" behindDoc="0" locked="0" layoutInCell="1" allowOverlap="1" wp14:anchorId="4E821270" wp14:editId="1AD892F1">
                <wp:simplePos x="0" y="0"/>
                <wp:positionH relativeFrom="column">
                  <wp:posOffset>2381183</wp:posOffset>
                </wp:positionH>
                <wp:positionV relativeFrom="paragraph">
                  <wp:posOffset>50706</wp:posOffset>
                </wp:positionV>
                <wp:extent cx="360" cy="360"/>
                <wp:effectExtent l="38100" t="38100" r="57150" b="57150"/>
                <wp:wrapNone/>
                <wp:docPr id="1294989911" name="Ink 8"/>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pict>
              <v:shape w14:anchorId="259CAAE4" id="Ink 8" o:spid="_x0000_s1026" type="#_x0000_t75" style="position:absolute;margin-left:186.8pt;margin-top:3.3pt;width:1.45pt;height:1.4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rQcS79UBAAChBAAAEAAAAGRycy9pbmsvaW5rMS54bWy0k1Fv&#10;mzAQx98n7TtY7sNeBhgCIUElfWqkSZs0rZ20PVJwg1VsR7YJybffYRyHqunLtAmE4Iz/d/e7v2/v&#10;jrxDB6o0k6LEcUgwoqKWDRO7Ev983AYrjLSpRFN1UtASn6jGd5uPH26ZeOFdAU8ECkKPb7wrcWvM&#10;voiiYRjCYRFKtYsSQhbRF/Hy7SveuF0NfWaCGUipz6FaCkOPZhQrWFPi2hyJ/x+0H2SvauqXx4iq&#10;L38YVdV0KxWvjFdsKyFoh0TFoe5fGJnTHl4Y5NlRhRFn0HCQhHGap6v7NQSqY4ln3z2UqKESjqPr&#10;mr//g+b2reZY1iLJlzlGrqSGHsaaIsu8eL/370ruqTKMXjBPUNzCCdXTt+UzgVJUy64fZ4PRoep6&#10;QBYTArZwuePoCpC3esDmn+oBl3f15sW9RuPam3Nw0LylzqM1jFMwOt97jxkNwmP4wSh7HBKSpAHJ&#10;ApI/knWRLeEOVxmZjcK5+Kz5pHrder0ndfGrXfHUps4G1pjWQychyQhZeu5z6td2t5TtWvPX22vZ&#10;STgUbuI393mcJOmsM5vSW+7KAbYuRA7AD/pc4ht7hpHdOQUsAYJilKRZnn3+ROAKVvE6fmVlnwVm&#10;tPkDAAD//wMAUEsDBBQABgAIAAAAIQCWzHBr2wAAAAcBAAAPAAAAZHJzL2Rvd25yZXYueG1sTI5B&#10;T4NAEIXvJv6HzZh4swsitEWWxpjYmN6sml6nMAKRnSXstuC/dzzZ0+TlvXzzFZvZ9upMo+8cG4gX&#10;ESjiytUdNwY+3l/uVqB8QK6xd0wGfsjDpry+KjCv3cRvdN6HRgmEfY4G2hCGXGtftWTRL9xALN2X&#10;Gy0GiWOj6xEngdte30dRpi12LB9aHOi5pep7f7JCwc9p5/U23a7iJH5NHe/ih4Mxtzfz0yOoQHP4&#10;H8OfvqhDKU5Hd+Laq95AskwymRrI5EifLLMU1NHAOgVdFvrSv/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9KOqi2gBAAADAwAADgAAAAAAAAAAAAAAAAA8&#10;AgAAZHJzL2Uyb0RvYy54bWxQSwECLQAUAAYACAAAACEArQcS79UBAAChBAAAEAAAAAAAAAAAAAAA&#10;AADQAwAAZHJzL2luay9pbmsxLnhtbFBLAQItABQABgAIAAAAIQCWzHBr2wAAAAcBAAAPAAAAAAAA&#10;AAAAAAAAANMFAABkcnMvZG93bnJldi54bWxQSwECLQAUAAYACAAAACEAeRi8nb8AAAAhAQAAGQAA&#10;AAAAAAAAAAAAAADbBgAAZHJzL19yZWxzL2Uyb0RvYy54bWwucmVsc1BLBQYAAAAABgAGAHgBAADR&#10;BwAAAAA=&#10;">
                <v:imagedata r:id="rId24" o:title=""/>
              </v:shape>
            </w:pict>
          </mc:Fallback>
        </mc:AlternateContent>
      </w:r>
      <w:r>
        <w:rPr>
          <w:rFonts w:ascii="Times New Roman" w:eastAsia="Times New Roman" w:hAnsi="Times New Roman" w:cs="Times New Roman"/>
          <w:noProof/>
          <w:sz w:val="24"/>
          <w:szCs w:val="24"/>
          <w:lang w:val="en-IN" w:eastAsia="en-IN"/>
        </w:rPr>
        <mc:AlternateContent>
          <mc:Choice Requires="wpi">
            <w:drawing>
              <wp:anchor distT="0" distB="0" distL="114300" distR="114300" simplePos="0" relativeHeight="251668992" behindDoc="0" locked="0" layoutInCell="1" allowOverlap="1" wp14:anchorId="1A72E83A" wp14:editId="294B22A2">
                <wp:simplePos x="0" y="0"/>
                <wp:positionH relativeFrom="column">
                  <wp:posOffset>2519783</wp:posOffset>
                </wp:positionH>
                <wp:positionV relativeFrom="paragraph">
                  <wp:posOffset>114066</wp:posOffset>
                </wp:positionV>
                <wp:extent cx="360" cy="360"/>
                <wp:effectExtent l="38100" t="38100" r="57150" b="57150"/>
                <wp:wrapNone/>
                <wp:docPr id="2101310996" name="Ink 7"/>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17C0B318" id="Ink 7" o:spid="_x0000_s1026" type="#_x0000_t75" style="position:absolute;margin-left:197.7pt;margin-top:8.3pt;width:1.45pt;height:1.45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yGBJNYBAAChBAAAEAAAAGRycy9pbmsvaW5rMS54bWy0k1Fv&#10;mzAQx98n7TtY7sNeBtgEQoJK+tRIkzZpWjtpe6TgBqtgR7YJybffYRyHqunLtAkJ4TP+393v/r69&#10;O3YtOjCluRQFpiHBiIlK1lzsCvzzcRusMNKmFHXZSsEKfGIa320+frjl4qVrc3gjUBB6/OraAjfG&#10;7PMoGoYhHBahVLsoJmQRfREv377ijTtVs2cuuIGU+hyqpDDsaEaxnNcFrsyR+P9B+0H2qmJ+e4yo&#10;6vKHUWXFtlJ1pfGKTSkEa5EoO6j7F0bmtIcPDnl2TGHUcWg4iEOaZMnqfg2B8ljg2bqHEjVU0uHo&#10;uubv/6C5fas5lrWIs2WGkSupZoexpsgyz9/v/buSe6YMZxfMExS3cULVtLZ8JlCKadn242wwOpRt&#10;D8goIWALl5tGV4C81QM2/1QPuLyrNy/uNRrX3pyDg+YtdR6t4R0Do3d77zGjQXgMPxhlr0NM4iQg&#10;aUCyR7LO02WepiGhy9konIvPmk+q143Xe1IXv9odT23qbOC1aTx0EpKUkKXnPqd+7XTD+K4xf328&#10;kq2ES+EmfnOf0ThOZp3ZlN5yVy6wdSFyAH6w5wLf2DuM7MkpYAlQRFCcpFn6+ROBJ1jRNX1lZZ8F&#10;ZrT5AwAA//8DAFBLAwQUAAYACAAAACEAEnuTZd0AAAAJAQAADwAAAGRycy9kb3ducmV2LnhtbEyP&#10;wU6DQBCG7ya+w2ZMvNkFKQQoS2NMbExvVo3XLTsFIjtL2G3Bt3c82ePM/+ebb6rtYgdxwcn3jhTE&#10;qwgEUuNMT62Cj/eXhxyED5qMHhyhgh/0sK1vbypdGjfTG14OoRUMIV9qBV0IYymlbzq02q/ciMTZ&#10;yU1WBx6nVppJzwy3g3yMokxa3RNf6PSIzx0234ezZYr+nPde7tJdHifxa+poH6+/lLq/W542IAIu&#10;4b8Mf/qsDjU7Hd2ZjBeDgqRI11zlIMtAcCEp8gTEkRdFCrKu5PUH9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9KOqi2gBAAADAwAADgAAAAAAAAAAAAAA&#10;AAA8AgAAZHJzL2Uyb0RvYy54bWxQSwECLQAUAAYACAAAACEA+yGBJNYBAAChBAAAEAAAAAAAAAAA&#10;AAAAAADQAwAAZHJzL2luay9pbmsxLnhtbFBLAQItABQABgAIAAAAIQASe5Nl3QAAAAkBAAAPAAAA&#10;AAAAAAAAAAAAANQFAABkcnMvZG93bnJldi54bWxQSwECLQAUAAYACAAAACEAeRi8nb8AAAAhAQAA&#10;GQAAAAAAAAAAAAAAAADeBgAAZHJzL19yZWxzL2Uyb0RvYy54bWwucmVsc1BLBQYAAAAABgAGAHgB&#10;AADUBwAAAAA=&#10;">
                <v:imagedata r:id="rId24" o:title=""/>
              </v:shape>
            </w:pict>
          </mc:Fallback>
        </mc:AlternateContent>
      </w:r>
    </w:p>
    <w:p w14:paraId="0213937D" w14:textId="1EE346A2" w:rsidR="00E03977" w:rsidRDefault="00E03977" w:rsidP="00420F40">
      <w:pPr>
        <w:spacing w:line="360" w:lineRule="auto"/>
        <w:rPr>
          <w:rFonts w:ascii="Times New Roman" w:eastAsia="Times New Roman" w:hAnsi="Times New Roman" w:cs="Times New Roman"/>
          <w:sz w:val="24"/>
          <w:szCs w:val="24"/>
          <w:lang w:val="en-IN" w:eastAsia="en-IN"/>
        </w:rPr>
      </w:pPr>
    </w:p>
    <w:p w14:paraId="63D5BFFD" w14:textId="2AABCA5E" w:rsidR="00E03977" w:rsidRDefault="00E03977" w:rsidP="00420F40">
      <w:pPr>
        <w:spacing w:line="360" w:lineRule="auto"/>
        <w:rPr>
          <w:rFonts w:ascii="Times New Roman" w:eastAsia="Times New Roman" w:hAnsi="Times New Roman" w:cs="Times New Roman"/>
          <w:sz w:val="24"/>
          <w:szCs w:val="24"/>
          <w:lang w:val="en-IN" w:eastAsia="en-IN"/>
        </w:rPr>
      </w:pPr>
    </w:p>
    <w:p w14:paraId="79133F66" w14:textId="6C6795EF" w:rsidR="002B62E7" w:rsidRDefault="00F528D7" w:rsidP="00420F40">
      <w:pPr>
        <w:spacing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                                 Figure 3</w:t>
      </w:r>
      <w:r w:rsidR="0050093B">
        <w:rPr>
          <w:rFonts w:ascii="Times New Roman" w:eastAsia="Times New Roman" w:hAnsi="Times New Roman" w:cs="Times New Roman"/>
          <w:sz w:val="24"/>
          <w:szCs w:val="24"/>
          <w:lang w:val="en-IN" w:eastAsia="en-IN"/>
        </w:rPr>
        <w:t>.3</w:t>
      </w:r>
      <w:r>
        <w:rPr>
          <w:rFonts w:ascii="Times New Roman" w:eastAsia="Times New Roman" w:hAnsi="Times New Roman" w:cs="Times New Roman"/>
          <w:sz w:val="24"/>
          <w:szCs w:val="24"/>
          <w:lang w:val="en-IN" w:eastAsia="en-IN"/>
        </w:rPr>
        <w:t>: Facial landmarks associated with mouth</w:t>
      </w:r>
    </w:p>
    <w:p w14:paraId="261EAF51" w14:textId="77777777" w:rsidR="002B62E7" w:rsidRDefault="002B62E7" w:rsidP="00420F40">
      <w:pPr>
        <w:spacing w:line="360" w:lineRule="auto"/>
        <w:rPr>
          <w:rFonts w:ascii="Times New Roman" w:eastAsia="Times New Roman" w:hAnsi="Times New Roman" w:cs="Times New Roman"/>
          <w:sz w:val="24"/>
          <w:szCs w:val="24"/>
          <w:lang w:val="en-IN" w:eastAsia="en-IN"/>
        </w:rPr>
      </w:pPr>
    </w:p>
    <w:p w14:paraId="4D87FA73" w14:textId="011A8E7E" w:rsidR="002B62E7" w:rsidRPr="002B62E7" w:rsidRDefault="002B62E7" w:rsidP="00420F40">
      <w:pPr>
        <w:spacing w:line="360" w:lineRule="auto"/>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3</w:t>
      </w:r>
      <w:r w:rsidR="004A3E6E">
        <w:rPr>
          <w:rFonts w:ascii="Times New Roman" w:eastAsia="Times New Roman" w:hAnsi="Times New Roman" w:cs="Times New Roman"/>
          <w:b/>
          <w:bCs/>
          <w:sz w:val="24"/>
          <w:szCs w:val="24"/>
          <w:lang w:val="en-IN" w:eastAsia="en-IN"/>
        </w:rPr>
        <w:t>.2</w:t>
      </w:r>
      <w:r>
        <w:rPr>
          <w:rFonts w:ascii="Times New Roman" w:eastAsia="Times New Roman" w:hAnsi="Times New Roman" w:cs="Times New Roman"/>
          <w:b/>
          <w:bCs/>
          <w:sz w:val="24"/>
          <w:szCs w:val="24"/>
          <w:lang w:val="en-IN" w:eastAsia="en-IN"/>
        </w:rPr>
        <w:t xml:space="preserve"> </w:t>
      </w:r>
      <w:r w:rsidRPr="002B62E7">
        <w:rPr>
          <w:rFonts w:ascii="Times New Roman" w:eastAsia="Times New Roman" w:hAnsi="Times New Roman" w:cs="Times New Roman"/>
          <w:b/>
          <w:bCs/>
          <w:sz w:val="24"/>
          <w:szCs w:val="24"/>
          <w:lang w:val="en-IN" w:eastAsia="en-IN"/>
        </w:rPr>
        <w:t>Summary</w:t>
      </w:r>
    </w:p>
    <w:p w14:paraId="3520E59A" w14:textId="77777777" w:rsidR="002B62E7" w:rsidRDefault="002B62E7" w:rsidP="00420F40">
      <w:pPr>
        <w:spacing w:line="360" w:lineRule="auto"/>
        <w:rPr>
          <w:rFonts w:ascii="Times New Roman" w:eastAsia="Times New Roman" w:hAnsi="Times New Roman" w:cs="Times New Roman"/>
          <w:sz w:val="24"/>
          <w:szCs w:val="24"/>
          <w:lang w:val="en-IN" w:eastAsia="en-IN"/>
        </w:rPr>
      </w:pPr>
    </w:p>
    <w:p w14:paraId="06C0A7DE" w14:textId="749FE4FE" w:rsidR="00420F40" w:rsidRDefault="00420F40" w:rsidP="00420F40">
      <w:pPr>
        <w:spacing w:line="360" w:lineRule="auto"/>
        <w:rPr>
          <w:rFonts w:ascii="Times New Roman" w:eastAsia="Times New Roman" w:hAnsi="Times New Roman" w:cs="Times New Roman"/>
          <w:sz w:val="24"/>
          <w:szCs w:val="24"/>
          <w:lang w:val="en-IN" w:eastAsia="en-IN"/>
        </w:rPr>
      </w:pPr>
      <w:r w:rsidRPr="00420F40">
        <w:rPr>
          <w:rFonts w:ascii="Times New Roman" w:eastAsia="Times New Roman" w:hAnsi="Times New Roman" w:cs="Times New Roman"/>
          <w:sz w:val="24"/>
          <w:szCs w:val="24"/>
          <w:lang w:val="en-IN" w:eastAsia="en-IN"/>
        </w:rPr>
        <w:t>Once algorithms are developed and trained, the integration of these algorithms into the Android application becomes paramount. This involves the development of a user-friendly interface using Android Studio, capable of processing real-time camera feeds and applying the drowsiness detection algorithms on captured images or video frames. The Android app should seamlessly communicate with the underlying Python code, enabling efficient analysis and timely alerts to drivers when signs of drowsiness are detected.</w:t>
      </w:r>
    </w:p>
    <w:p w14:paraId="621763E1" w14:textId="77777777" w:rsidR="00F528D7" w:rsidRDefault="00F528D7" w:rsidP="00420F40">
      <w:pPr>
        <w:spacing w:line="360" w:lineRule="auto"/>
        <w:rPr>
          <w:rFonts w:ascii="Times New Roman" w:eastAsia="Times New Roman" w:hAnsi="Times New Roman" w:cs="Times New Roman"/>
          <w:sz w:val="24"/>
          <w:szCs w:val="24"/>
          <w:lang w:val="en-IN" w:eastAsia="en-IN"/>
        </w:rPr>
      </w:pPr>
    </w:p>
    <w:p w14:paraId="69E7A62C" w14:textId="77777777" w:rsidR="00F528D7" w:rsidRDefault="00F528D7" w:rsidP="00F528D7">
      <w:pPr>
        <w:spacing w:line="360" w:lineRule="auto"/>
        <w:rPr>
          <w:rFonts w:ascii="Times New Roman" w:eastAsia="Times New Roman" w:hAnsi="Times New Roman" w:cs="Times New Roman"/>
          <w:sz w:val="24"/>
          <w:szCs w:val="24"/>
          <w:lang w:val="en-IN" w:eastAsia="en-IN"/>
        </w:rPr>
      </w:pPr>
      <w:r w:rsidRPr="00420F40">
        <w:rPr>
          <w:rFonts w:ascii="Times New Roman" w:eastAsia="Times New Roman" w:hAnsi="Times New Roman" w:cs="Times New Roman"/>
          <w:sz w:val="24"/>
          <w:szCs w:val="24"/>
          <w:lang w:val="en-IN" w:eastAsia="en-IN"/>
        </w:rPr>
        <w:t>Furthermore, user interface design considerations are crucial for enhancing user experience, incorporating visual and audio alerts within the Android app to effectively warn drivers of their drowsy state.</w:t>
      </w:r>
    </w:p>
    <w:p w14:paraId="2D1A3009" w14:textId="18513BDA" w:rsidR="004A3E6E" w:rsidRPr="00420F40" w:rsidRDefault="004A3E6E" w:rsidP="004A3E6E">
      <w:pPr>
        <w:spacing w:line="360" w:lineRule="auto"/>
        <w:rPr>
          <w:rFonts w:ascii="Times New Roman" w:eastAsia="Times New Roman" w:hAnsi="Times New Roman" w:cs="Times New Roman"/>
          <w:sz w:val="24"/>
          <w:szCs w:val="24"/>
          <w:lang w:val="en-IN" w:eastAsia="en-IN"/>
        </w:rPr>
      </w:pPr>
    </w:p>
    <w:p w14:paraId="00F01457" w14:textId="60B19941" w:rsidR="004A3E6E" w:rsidRPr="00420F40" w:rsidRDefault="004A3E6E" w:rsidP="004A3E6E">
      <w:pPr>
        <w:spacing w:line="360" w:lineRule="auto"/>
        <w:rPr>
          <w:rFonts w:ascii="Times New Roman" w:eastAsia="Times New Roman" w:hAnsi="Times New Roman" w:cs="Times New Roman"/>
          <w:sz w:val="24"/>
          <w:szCs w:val="24"/>
          <w:lang w:val="en-IN" w:eastAsia="en-IN"/>
        </w:rPr>
      </w:pPr>
      <w:r w:rsidRPr="00420F40">
        <w:rPr>
          <w:rFonts w:ascii="Times New Roman" w:eastAsia="Times New Roman" w:hAnsi="Times New Roman" w:cs="Times New Roman"/>
          <w:sz w:val="24"/>
          <w:szCs w:val="24"/>
          <w:lang w:val="en-IN" w:eastAsia="en-IN"/>
        </w:rPr>
        <w:t>Lastly, optimization and deployment strategies are employed to refine the system's efficiency and deploy the Android application on mobile devices for widespread usage.</w:t>
      </w:r>
    </w:p>
    <w:p w14:paraId="27F4ADB1" w14:textId="56393D4E" w:rsidR="00420F40" w:rsidRPr="00420F40" w:rsidRDefault="004A3E6E" w:rsidP="00420F40">
      <w:pPr>
        <w:spacing w:line="360" w:lineRule="auto"/>
        <w:rPr>
          <w:rFonts w:ascii="Times New Roman" w:eastAsia="Times New Roman" w:hAnsi="Times New Roman" w:cs="Times New Roman"/>
          <w:sz w:val="24"/>
          <w:szCs w:val="24"/>
          <w:lang w:val="en-IN" w:eastAsia="en-IN"/>
        </w:rPr>
      </w:pPr>
      <w:r>
        <w:rPr>
          <w:noProof/>
        </w:rPr>
        <w:drawing>
          <wp:anchor distT="0" distB="0" distL="114300" distR="114300" simplePos="0" relativeHeight="251676160" behindDoc="0" locked="0" layoutInCell="1" allowOverlap="1" wp14:anchorId="58C36E5E" wp14:editId="4503B7C5">
            <wp:simplePos x="0" y="0"/>
            <wp:positionH relativeFrom="column">
              <wp:posOffset>132485</wp:posOffset>
            </wp:positionH>
            <wp:positionV relativeFrom="paragraph">
              <wp:posOffset>62692</wp:posOffset>
            </wp:positionV>
            <wp:extent cx="5612130" cy="5354955"/>
            <wp:effectExtent l="0" t="0" r="1905" b="0"/>
            <wp:wrapThrough wrapText="bothSides">
              <wp:wrapPolygon edited="0">
                <wp:start x="0" y="0"/>
                <wp:lineTo x="0" y="21491"/>
                <wp:lineTo x="21517" y="21491"/>
                <wp:lineTo x="21517" y="0"/>
                <wp:lineTo x="0" y="0"/>
              </wp:wrapPolygon>
            </wp:wrapThrough>
            <wp:docPr id="437037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37103" name=""/>
                    <pic:cNvPicPr/>
                  </pic:nvPicPr>
                  <pic:blipFill>
                    <a:blip r:embed="rId44">
                      <a:extLst>
                        <a:ext uri="{28A0092B-C50C-407E-A947-70E740481C1C}">
                          <a14:useLocalDpi xmlns:a14="http://schemas.microsoft.com/office/drawing/2010/main" val="0"/>
                        </a:ext>
                      </a:extLst>
                    </a:blip>
                    <a:stretch>
                      <a:fillRect/>
                    </a:stretch>
                  </pic:blipFill>
                  <pic:spPr>
                    <a:xfrm>
                      <a:off x="0" y="0"/>
                      <a:ext cx="5612130" cy="535495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lang w:val="en-IN" w:eastAsia="en-IN"/>
        </w:rPr>
        <w:t xml:space="preserve">  Figure 3.</w:t>
      </w:r>
      <w:r w:rsidR="0050093B">
        <w:rPr>
          <w:rFonts w:ascii="Times New Roman" w:eastAsia="Times New Roman" w:hAnsi="Times New Roman" w:cs="Times New Roman"/>
          <w:sz w:val="24"/>
          <w:szCs w:val="24"/>
          <w:lang w:val="en-IN" w:eastAsia="en-IN"/>
        </w:rPr>
        <w:t>4</w:t>
      </w:r>
      <w:r>
        <w:rPr>
          <w:rFonts w:ascii="Times New Roman" w:eastAsia="Times New Roman" w:hAnsi="Times New Roman" w:cs="Times New Roman"/>
          <w:sz w:val="24"/>
          <w:szCs w:val="24"/>
          <w:lang w:val="en-IN" w:eastAsia="en-IN"/>
        </w:rPr>
        <w:t>: Flowchart showing entire process of Drowsiness Detection System</w:t>
      </w:r>
    </w:p>
    <w:p w14:paraId="0A312B35" w14:textId="77777777" w:rsidR="00420F40" w:rsidRPr="00420F40" w:rsidRDefault="00420F40" w:rsidP="00525437">
      <w:pPr>
        <w:widowControl/>
        <w:pBdr>
          <w:bottom w:val="single" w:sz="6" w:space="1" w:color="auto"/>
        </w:pBdr>
        <w:autoSpaceDE/>
        <w:autoSpaceDN/>
        <w:rPr>
          <w:rFonts w:ascii="Arial" w:eastAsia="Times New Roman" w:hAnsi="Arial" w:cs="Arial"/>
          <w:vanish/>
          <w:sz w:val="16"/>
          <w:szCs w:val="16"/>
          <w:lang w:val="en-IN" w:eastAsia="en-IN"/>
        </w:rPr>
      </w:pPr>
      <w:r w:rsidRPr="00420F40">
        <w:rPr>
          <w:rFonts w:ascii="Arial" w:eastAsia="Times New Roman" w:hAnsi="Arial" w:cs="Arial"/>
          <w:vanish/>
          <w:sz w:val="16"/>
          <w:szCs w:val="16"/>
          <w:lang w:val="en-IN" w:eastAsia="en-IN"/>
        </w:rPr>
        <w:t>Top of Form</w:t>
      </w:r>
    </w:p>
    <w:p w14:paraId="4E77B8D1" w14:textId="77777777" w:rsidR="004A3E6E" w:rsidRDefault="004A3E6E" w:rsidP="006E6469">
      <w:pPr>
        <w:spacing w:line="360" w:lineRule="auto"/>
        <w:rPr>
          <w:rFonts w:ascii="Times New Roman" w:hAnsi="Times New Roman" w:cs="Times New Roman"/>
          <w:sz w:val="24"/>
          <w:szCs w:val="24"/>
        </w:rPr>
      </w:pPr>
    </w:p>
    <w:p w14:paraId="0679AFB1" w14:textId="553C2043" w:rsidR="00420F40" w:rsidRDefault="004A3E6E" w:rsidP="006E6469">
      <w:pPr>
        <w:spacing w:line="360" w:lineRule="auto"/>
        <w:rPr>
          <w:rFonts w:ascii="Times New Roman" w:hAnsi="Times New Roman" w:cs="Times New Roman"/>
          <w:b/>
          <w:bCs/>
          <w:sz w:val="24"/>
          <w:szCs w:val="24"/>
        </w:rPr>
      </w:pPr>
      <w:r w:rsidRPr="004A3E6E">
        <w:rPr>
          <w:rFonts w:ascii="Times New Roman" w:hAnsi="Times New Roman" w:cs="Times New Roman"/>
          <w:b/>
          <w:bCs/>
          <w:sz w:val="24"/>
          <w:szCs w:val="24"/>
        </w:rPr>
        <w:lastRenderedPageBreak/>
        <w:t>Chapter 4</w:t>
      </w:r>
      <w:r w:rsidR="00420F40" w:rsidRPr="004A3E6E">
        <w:rPr>
          <w:rFonts w:ascii="Times New Roman" w:hAnsi="Times New Roman" w:cs="Times New Roman"/>
          <w:b/>
          <w:bCs/>
          <w:sz w:val="24"/>
          <w:szCs w:val="24"/>
        </w:rPr>
        <w:t xml:space="preserve">      </w:t>
      </w:r>
    </w:p>
    <w:p w14:paraId="0BA3C143" w14:textId="77777777" w:rsidR="004A3E6E" w:rsidRDefault="004A3E6E" w:rsidP="006E6469">
      <w:pPr>
        <w:spacing w:line="360" w:lineRule="auto"/>
        <w:rPr>
          <w:rFonts w:ascii="Times New Roman" w:hAnsi="Times New Roman" w:cs="Times New Roman"/>
          <w:b/>
          <w:bCs/>
          <w:sz w:val="24"/>
          <w:szCs w:val="24"/>
        </w:rPr>
      </w:pPr>
    </w:p>
    <w:p w14:paraId="598F60FA" w14:textId="04D5AAB4" w:rsidR="004A3E6E" w:rsidRDefault="004A3E6E" w:rsidP="006E6469">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4.1 </w:t>
      </w:r>
      <w:r w:rsidRPr="004A3E6E">
        <w:rPr>
          <w:rFonts w:ascii="Times New Roman" w:hAnsi="Times New Roman" w:cs="Times New Roman"/>
          <w:b/>
          <w:bCs/>
          <w:sz w:val="24"/>
          <w:szCs w:val="24"/>
        </w:rPr>
        <w:t>Introduction</w:t>
      </w:r>
    </w:p>
    <w:p w14:paraId="3AA3A07F" w14:textId="77777777" w:rsidR="004A3E6E" w:rsidRDefault="004A3E6E" w:rsidP="006E6469">
      <w:pPr>
        <w:spacing w:line="360" w:lineRule="auto"/>
        <w:rPr>
          <w:rFonts w:ascii="Times New Roman" w:hAnsi="Times New Roman" w:cs="Times New Roman"/>
          <w:b/>
          <w:bCs/>
          <w:sz w:val="24"/>
          <w:szCs w:val="24"/>
        </w:rPr>
      </w:pPr>
    </w:p>
    <w:p w14:paraId="674FF64D" w14:textId="686A4A04" w:rsidR="004A3E6E" w:rsidRPr="004A3E6E" w:rsidRDefault="008225CA" w:rsidP="006E6469">
      <w:pPr>
        <w:spacing w:line="360" w:lineRule="auto"/>
        <w:rPr>
          <w:rFonts w:ascii="Times New Roman" w:hAnsi="Times New Roman" w:cs="Times New Roman"/>
          <w:b/>
          <w:bCs/>
          <w:i/>
          <w:iCs/>
          <w:sz w:val="24"/>
          <w:szCs w:val="24"/>
        </w:rPr>
      </w:pPr>
      <w:r>
        <w:rPr>
          <w:rFonts w:ascii="Segoe UI" w:hAnsi="Segoe UI" w:cs="Segoe UI"/>
          <w:color w:val="0D0D0D"/>
          <w:shd w:val="clear" w:color="auto" w:fill="FFFFFF"/>
        </w:rPr>
        <w:t>The primary objective of this research was to create a mobile application capable of accurately detecting drowsiness in drivers in real-time, thereby mitigating the risks associated with drowsy driving. Through rigorous data collection and analysis, employing state-of-the-art machine learning algorithms, we evaluated the effectiveness and reliability of our system. The results presented herein showcase the performance metrics, including accuracy, sensitivity, and specificity, attained by our drowsiness detection app across various test scenarios and conditions. Furthermore, we examine the app's responsiveness to different levels of driver fatigue and its ability to provide timely warnings or interventions to prevent potential accidents. The outcomes of this study not only demonstrate the feasibility and practicality of using mobile technology for drowsiness detection but also underscore the potential impact of our system in enhancing road safety and reducing the incidence of drowsy driving-related incidents</w:t>
      </w:r>
    </w:p>
    <w:p w14:paraId="2F768983" w14:textId="77777777" w:rsidR="0077099E" w:rsidRDefault="0077099E" w:rsidP="006E6469">
      <w:pPr>
        <w:spacing w:line="360" w:lineRule="auto"/>
        <w:rPr>
          <w:rFonts w:ascii="Times New Roman" w:hAnsi="Times New Roman" w:cs="Times New Roman"/>
          <w:sz w:val="24"/>
          <w:szCs w:val="24"/>
        </w:rPr>
      </w:pPr>
    </w:p>
    <w:p w14:paraId="45B8F543" w14:textId="7A18194C" w:rsidR="0077099E" w:rsidRPr="008225CA" w:rsidRDefault="008225CA" w:rsidP="006E6469">
      <w:pPr>
        <w:spacing w:line="360" w:lineRule="auto"/>
        <w:rPr>
          <w:rFonts w:ascii="Times New Roman" w:hAnsi="Times New Roman" w:cs="Times New Roman"/>
          <w:b/>
          <w:bCs/>
          <w:sz w:val="24"/>
          <w:szCs w:val="24"/>
        </w:rPr>
      </w:pPr>
      <w:r w:rsidRPr="008225CA">
        <w:rPr>
          <w:rFonts w:ascii="Times New Roman" w:hAnsi="Times New Roman" w:cs="Times New Roman"/>
          <w:b/>
          <w:bCs/>
          <w:sz w:val="24"/>
          <w:szCs w:val="24"/>
        </w:rPr>
        <w:t>4.2 Result and Discussion</w:t>
      </w:r>
    </w:p>
    <w:p w14:paraId="1A7547A4" w14:textId="21BF94F3" w:rsidR="0077099E" w:rsidRDefault="00BE147F" w:rsidP="006E6469">
      <w:pPr>
        <w:spacing w:line="360" w:lineRule="auto"/>
        <w:rPr>
          <w:rFonts w:ascii="Times New Roman" w:hAnsi="Times New Roman" w:cs="Times New Roman"/>
          <w:sz w:val="24"/>
          <w:szCs w:val="24"/>
        </w:rPr>
      </w:pPr>
      <w:r>
        <w:br/>
      </w:r>
      <w:r>
        <w:rPr>
          <w:rFonts w:ascii="Segoe UI" w:hAnsi="Segoe UI" w:cs="Segoe UI"/>
          <w:color w:val="0D0D0D"/>
          <w:shd w:val="clear" w:color="auto" w:fill="FFFFFF"/>
        </w:rPr>
        <w:t>The implemented drowsiness detection system leverages real-time facial tracking to monitor the driver's eye movements. By continuously analyzing the probabilities of eye openness, it identifies instances of drowsiness when both eyes are closed for an extended duration. Upon detection, the system triggers alerts, utilizing both audio alarms and visual cues, to promptly notify the driver. The effectiveness of the system is reflected in the dynamic adjustment of the alertness level displayed on the user interface, providing immediate feedback on the driver's state.</w:t>
      </w:r>
    </w:p>
    <w:p w14:paraId="79191962" w14:textId="77777777" w:rsidR="00BE147F" w:rsidRPr="00BE147F" w:rsidRDefault="00BE147F" w:rsidP="00BE147F">
      <w:pPr>
        <w:spacing w:line="360" w:lineRule="auto"/>
        <w:rPr>
          <w:rFonts w:ascii="Times New Roman" w:hAnsi="Times New Roman" w:cs="Times New Roman"/>
          <w:sz w:val="24"/>
          <w:szCs w:val="24"/>
        </w:rPr>
      </w:pPr>
      <w:r w:rsidRPr="00BE147F">
        <w:rPr>
          <w:rFonts w:ascii="Times New Roman" w:hAnsi="Times New Roman" w:cs="Times New Roman"/>
          <w:sz w:val="24"/>
          <w:szCs w:val="24"/>
        </w:rPr>
        <w:t>If count is less than 5, it sets the text to "Active" with green color.</w:t>
      </w:r>
    </w:p>
    <w:p w14:paraId="52EFC7F3" w14:textId="77777777" w:rsidR="00BE147F" w:rsidRPr="00BE147F" w:rsidRDefault="00BE147F" w:rsidP="00BE147F">
      <w:pPr>
        <w:spacing w:line="360" w:lineRule="auto"/>
        <w:rPr>
          <w:rFonts w:ascii="Times New Roman" w:hAnsi="Times New Roman" w:cs="Times New Roman"/>
          <w:sz w:val="24"/>
          <w:szCs w:val="24"/>
        </w:rPr>
      </w:pPr>
      <w:r w:rsidRPr="00BE147F">
        <w:rPr>
          <w:rFonts w:ascii="Times New Roman" w:hAnsi="Times New Roman" w:cs="Times New Roman"/>
          <w:sz w:val="24"/>
          <w:szCs w:val="24"/>
        </w:rPr>
        <w:t>If count is between 5 and 8, it sets the text to "Sleepy" with yellow color.</w:t>
      </w:r>
    </w:p>
    <w:p w14:paraId="52FF7C29" w14:textId="442B63FC" w:rsidR="0077099E" w:rsidRDefault="00BE147F" w:rsidP="006E6469">
      <w:pPr>
        <w:spacing w:line="360" w:lineRule="auto"/>
        <w:rPr>
          <w:rFonts w:ascii="Times New Roman" w:hAnsi="Times New Roman" w:cs="Times New Roman"/>
          <w:sz w:val="24"/>
          <w:szCs w:val="24"/>
        </w:rPr>
      </w:pPr>
      <w:r w:rsidRPr="00BE147F">
        <w:rPr>
          <w:rFonts w:ascii="Times New Roman" w:hAnsi="Times New Roman" w:cs="Times New Roman"/>
          <w:sz w:val="24"/>
          <w:szCs w:val="24"/>
        </w:rPr>
        <w:t>If count is greater than 8, it sets the text to "Drowsy" with red color.</w:t>
      </w:r>
    </w:p>
    <w:p w14:paraId="0FE4C01A" w14:textId="29B79015" w:rsidR="0077099E" w:rsidRDefault="005A36AC" w:rsidP="006E646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E147F">
        <w:rPr>
          <w:rFonts w:ascii="Times New Roman" w:hAnsi="Times New Roman" w:cs="Times New Roman"/>
          <w:noProof/>
          <w:sz w:val="24"/>
          <w:szCs w:val="24"/>
        </w:rPr>
        <w:drawing>
          <wp:inline distT="0" distB="0" distL="0" distR="0" wp14:anchorId="5BB0BAB4" wp14:editId="48AEF802">
            <wp:extent cx="1445116" cy="3227573"/>
            <wp:effectExtent l="0" t="0" r="3175" b="0"/>
            <wp:docPr id="191122311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23114" name="Picture 191122311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45116" cy="3227573"/>
                    </a:xfrm>
                    <a:prstGeom prst="rect">
                      <a:avLst/>
                    </a:prstGeom>
                  </pic:spPr>
                </pic:pic>
              </a:graphicData>
            </a:graphic>
          </wp:inline>
        </w:drawing>
      </w:r>
      <w:r>
        <w:rPr>
          <w:rFonts w:ascii="Times New Roman" w:hAnsi="Times New Roman" w:cs="Times New Roman"/>
          <w:sz w:val="24"/>
          <w:szCs w:val="24"/>
        </w:rPr>
        <w:t xml:space="preserve">                           </w:t>
      </w:r>
      <w:r w:rsidR="00BE147F">
        <w:rPr>
          <w:rFonts w:ascii="Times New Roman" w:hAnsi="Times New Roman" w:cs="Times New Roman"/>
          <w:noProof/>
          <w:sz w:val="24"/>
          <w:szCs w:val="24"/>
        </w:rPr>
        <w:drawing>
          <wp:inline distT="0" distB="0" distL="0" distR="0" wp14:anchorId="0FE5822E" wp14:editId="48C85699">
            <wp:extent cx="1444780" cy="3226822"/>
            <wp:effectExtent l="0" t="0" r="3175" b="0"/>
            <wp:docPr id="64851736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17364" name="Picture 648517364"/>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59819" cy="3260410"/>
                    </a:xfrm>
                    <a:prstGeom prst="rect">
                      <a:avLst/>
                    </a:prstGeom>
                  </pic:spPr>
                </pic:pic>
              </a:graphicData>
            </a:graphic>
          </wp:inline>
        </w:drawing>
      </w:r>
    </w:p>
    <w:p w14:paraId="140E2A46" w14:textId="5F99A37A" w:rsidR="005A36AC" w:rsidRDefault="005A36AC" w:rsidP="006E6469">
      <w:pPr>
        <w:spacing w:line="360" w:lineRule="auto"/>
        <w:rPr>
          <w:rFonts w:ascii="Times New Roman" w:hAnsi="Times New Roman" w:cs="Times New Roman"/>
          <w:sz w:val="24"/>
          <w:szCs w:val="24"/>
        </w:rPr>
      </w:pPr>
      <w:r>
        <w:rPr>
          <w:rFonts w:ascii="Times New Roman" w:hAnsi="Times New Roman" w:cs="Times New Roman"/>
          <w:sz w:val="24"/>
          <w:szCs w:val="24"/>
        </w:rPr>
        <w:t xml:space="preserve">       Figure 4.1 App detecting face                    Figure 4.2 Alerting while drowsy</w:t>
      </w:r>
    </w:p>
    <w:p w14:paraId="58470614" w14:textId="77B7BCC4" w:rsidR="0050093B" w:rsidRDefault="0050093B" w:rsidP="0050093B">
      <w:pPr>
        <w:pStyle w:val="NormalWeb"/>
      </w:pPr>
      <w:r>
        <w:rPr>
          <w:noProof/>
        </w:rPr>
        <w:drawing>
          <wp:inline distT="0" distB="0" distL="0" distR="0" wp14:anchorId="12B41DFC" wp14:editId="3063FC06">
            <wp:extent cx="2553989" cy="1914769"/>
            <wp:effectExtent l="0" t="0" r="0" b="9525"/>
            <wp:docPr id="1035503084"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62097" cy="1920848"/>
                    </a:xfrm>
                    <a:prstGeom prst="rect">
                      <a:avLst/>
                    </a:prstGeom>
                    <a:noFill/>
                    <a:ln>
                      <a:noFill/>
                    </a:ln>
                  </pic:spPr>
                </pic:pic>
              </a:graphicData>
            </a:graphic>
          </wp:inline>
        </w:drawing>
      </w:r>
      <w:r>
        <w:t xml:space="preserve">      </w:t>
      </w:r>
      <w:r>
        <w:rPr>
          <w:noProof/>
        </w:rPr>
        <w:drawing>
          <wp:inline distT="0" distB="0" distL="0" distR="0" wp14:anchorId="4835F00D" wp14:editId="371A2105">
            <wp:extent cx="2547815" cy="1910141"/>
            <wp:effectExtent l="0" t="0" r="5080" b="0"/>
            <wp:docPr id="501391745"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63394" cy="1921821"/>
                    </a:xfrm>
                    <a:prstGeom prst="rect">
                      <a:avLst/>
                    </a:prstGeom>
                    <a:noFill/>
                    <a:ln>
                      <a:noFill/>
                    </a:ln>
                  </pic:spPr>
                </pic:pic>
              </a:graphicData>
            </a:graphic>
          </wp:inline>
        </w:drawing>
      </w:r>
    </w:p>
    <w:p w14:paraId="3F91D76A" w14:textId="0F6D957E" w:rsidR="005A36AC" w:rsidRDefault="00A34CEE" w:rsidP="00A34CEE">
      <w:pPr>
        <w:pStyle w:val="NormalWeb"/>
      </w:pPr>
      <w:r>
        <w:rPr>
          <w:noProof/>
        </w:rPr>
        <w:drawing>
          <wp:anchor distT="0" distB="0" distL="114300" distR="114300" simplePos="0" relativeHeight="251685376" behindDoc="0" locked="0" layoutInCell="1" allowOverlap="1" wp14:anchorId="4249615A" wp14:editId="0F063D53">
            <wp:simplePos x="0" y="0"/>
            <wp:positionH relativeFrom="column">
              <wp:posOffset>2790190</wp:posOffset>
            </wp:positionH>
            <wp:positionV relativeFrom="paragraph">
              <wp:posOffset>323215</wp:posOffset>
            </wp:positionV>
            <wp:extent cx="2618740" cy="1473200"/>
            <wp:effectExtent l="0" t="0" r="0" b="0"/>
            <wp:wrapNone/>
            <wp:docPr id="69559164"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18740" cy="1473200"/>
                    </a:xfrm>
                    <a:prstGeom prst="rect">
                      <a:avLst/>
                    </a:prstGeom>
                    <a:noFill/>
                    <a:ln>
                      <a:noFill/>
                    </a:ln>
                  </pic:spPr>
                </pic:pic>
              </a:graphicData>
            </a:graphic>
          </wp:anchor>
        </w:drawing>
      </w:r>
      <w:r>
        <w:rPr>
          <w:noProof/>
        </w:rPr>
        <w:drawing>
          <wp:anchor distT="0" distB="0" distL="114300" distR="114300" simplePos="0" relativeHeight="251690496" behindDoc="0" locked="0" layoutInCell="1" allowOverlap="1" wp14:anchorId="0F2F5095" wp14:editId="591B7FE4">
            <wp:simplePos x="0" y="0"/>
            <wp:positionH relativeFrom="column">
              <wp:posOffset>-19262</wp:posOffset>
            </wp:positionH>
            <wp:positionV relativeFrom="paragraph">
              <wp:posOffset>323215</wp:posOffset>
            </wp:positionV>
            <wp:extent cx="2571750" cy="1446530"/>
            <wp:effectExtent l="0" t="0" r="0" b="1270"/>
            <wp:wrapNone/>
            <wp:docPr id="164143307"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71750" cy="1446530"/>
                    </a:xfrm>
                    <a:prstGeom prst="rect">
                      <a:avLst/>
                    </a:prstGeom>
                    <a:noFill/>
                    <a:ln>
                      <a:noFill/>
                    </a:ln>
                  </pic:spPr>
                </pic:pic>
              </a:graphicData>
            </a:graphic>
          </wp:anchor>
        </w:drawing>
      </w:r>
      <w:r w:rsidR="0050093B">
        <w:t>Figure 4.3 Hardware setup                               Figure 4.4 Face detection using camera</w:t>
      </w:r>
      <w:r>
        <w:t xml:space="preserve">        </w:t>
      </w:r>
      <w:r w:rsidR="0050093B">
        <w:t xml:space="preserve">                                                                      </w:t>
      </w:r>
    </w:p>
    <w:p w14:paraId="38A92C3E" w14:textId="148A0EFC" w:rsidR="005A36AC" w:rsidRDefault="005A36AC" w:rsidP="006E6469">
      <w:pPr>
        <w:spacing w:line="360" w:lineRule="auto"/>
        <w:rPr>
          <w:rFonts w:ascii="Times New Roman" w:hAnsi="Times New Roman" w:cs="Times New Roman"/>
          <w:sz w:val="24"/>
          <w:szCs w:val="24"/>
        </w:rPr>
      </w:pPr>
    </w:p>
    <w:p w14:paraId="678FA65B" w14:textId="63B1A472" w:rsidR="005A36AC" w:rsidRDefault="005A36AC">
      <w:pPr>
        <w:rPr>
          <w:rFonts w:ascii="Times New Roman" w:hAnsi="Times New Roman" w:cs="Times New Roman"/>
          <w:sz w:val="24"/>
          <w:szCs w:val="24"/>
        </w:rPr>
      </w:pPr>
    </w:p>
    <w:p w14:paraId="6BA1DBBA" w14:textId="77777777" w:rsidR="0050093B" w:rsidRDefault="0050093B" w:rsidP="006E6469">
      <w:pPr>
        <w:spacing w:line="360" w:lineRule="auto"/>
        <w:rPr>
          <w:rFonts w:ascii="Times New Roman" w:hAnsi="Times New Roman" w:cs="Times New Roman"/>
          <w:sz w:val="24"/>
          <w:szCs w:val="24"/>
        </w:rPr>
      </w:pPr>
    </w:p>
    <w:p w14:paraId="1E5FB334" w14:textId="77777777" w:rsidR="00A34CEE" w:rsidRDefault="00A34CEE" w:rsidP="006E6469">
      <w:pPr>
        <w:spacing w:line="360" w:lineRule="auto"/>
        <w:rPr>
          <w:rFonts w:ascii="Times New Roman" w:hAnsi="Times New Roman" w:cs="Times New Roman"/>
          <w:b/>
          <w:bCs/>
          <w:sz w:val="24"/>
          <w:szCs w:val="24"/>
        </w:rPr>
      </w:pPr>
    </w:p>
    <w:p w14:paraId="0BE11DED" w14:textId="77777777" w:rsidR="00A34CEE" w:rsidRDefault="00A34CEE" w:rsidP="006E6469">
      <w:pPr>
        <w:spacing w:line="360" w:lineRule="auto"/>
        <w:rPr>
          <w:rFonts w:ascii="Times New Roman" w:hAnsi="Times New Roman" w:cs="Times New Roman"/>
          <w:b/>
          <w:bCs/>
          <w:sz w:val="24"/>
          <w:szCs w:val="24"/>
        </w:rPr>
      </w:pPr>
    </w:p>
    <w:p w14:paraId="4AEE709C" w14:textId="77777777" w:rsidR="00A34CEE" w:rsidRDefault="00A34CEE" w:rsidP="006E6469">
      <w:pPr>
        <w:spacing w:line="360" w:lineRule="auto"/>
        <w:rPr>
          <w:rFonts w:ascii="Times New Roman" w:hAnsi="Times New Roman" w:cs="Times New Roman"/>
          <w:b/>
          <w:bCs/>
          <w:sz w:val="24"/>
          <w:szCs w:val="24"/>
        </w:rPr>
      </w:pPr>
    </w:p>
    <w:p w14:paraId="27ECE5F2" w14:textId="3433481B" w:rsidR="00A34CEE" w:rsidRPr="00A34CEE" w:rsidRDefault="00A34CEE" w:rsidP="006E6469">
      <w:pPr>
        <w:spacing w:line="360" w:lineRule="auto"/>
        <w:rPr>
          <w:rFonts w:ascii="Times New Roman" w:hAnsi="Times New Roman" w:cs="Times New Roman"/>
          <w:sz w:val="24"/>
          <w:szCs w:val="24"/>
        </w:rPr>
      </w:pPr>
      <w:r w:rsidRPr="00A34CEE">
        <w:rPr>
          <w:rFonts w:ascii="Times New Roman" w:hAnsi="Times New Roman" w:cs="Times New Roman"/>
          <w:sz w:val="24"/>
          <w:szCs w:val="24"/>
        </w:rPr>
        <w:t xml:space="preserve">Figure 4.5 </w:t>
      </w:r>
      <w:r>
        <w:rPr>
          <w:rFonts w:ascii="Times New Roman" w:hAnsi="Times New Roman" w:cs="Times New Roman"/>
          <w:sz w:val="24"/>
          <w:szCs w:val="24"/>
        </w:rPr>
        <w:t>Body posture is not stable               Figure 4.6 Yawn detected with drowsiness</w:t>
      </w:r>
    </w:p>
    <w:p w14:paraId="7E31BE2C" w14:textId="3862FF31" w:rsidR="005A36AC" w:rsidRPr="005A36AC" w:rsidRDefault="005A36AC" w:rsidP="006E6469">
      <w:pPr>
        <w:spacing w:line="360" w:lineRule="auto"/>
        <w:rPr>
          <w:rFonts w:ascii="Times New Roman" w:hAnsi="Times New Roman" w:cs="Times New Roman"/>
          <w:b/>
          <w:bCs/>
          <w:sz w:val="24"/>
          <w:szCs w:val="24"/>
        </w:rPr>
      </w:pPr>
      <w:r w:rsidRPr="005A36AC">
        <w:rPr>
          <w:rFonts w:ascii="Times New Roman" w:hAnsi="Times New Roman" w:cs="Times New Roman"/>
          <w:b/>
          <w:bCs/>
          <w:sz w:val="24"/>
          <w:szCs w:val="24"/>
        </w:rPr>
        <w:lastRenderedPageBreak/>
        <w:t>Chapter 5</w:t>
      </w:r>
    </w:p>
    <w:p w14:paraId="21F669F8" w14:textId="17A4E26D" w:rsidR="005A36AC" w:rsidRDefault="006942CC" w:rsidP="006E6469">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5.1 </w:t>
      </w:r>
      <w:r w:rsidR="005A36AC" w:rsidRPr="005A36AC">
        <w:rPr>
          <w:rFonts w:ascii="Times New Roman" w:hAnsi="Times New Roman" w:cs="Times New Roman"/>
          <w:b/>
          <w:bCs/>
          <w:sz w:val="24"/>
          <w:szCs w:val="24"/>
        </w:rPr>
        <w:t>Conclusions and Future Scope</w:t>
      </w:r>
    </w:p>
    <w:p w14:paraId="25A45951" w14:textId="47AA08B5" w:rsidR="005A36AC" w:rsidRDefault="006942CC" w:rsidP="006E6469">
      <w:pPr>
        <w:spacing w:line="360" w:lineRule="auto"/>
        <w:rPr>
          <w:rFonts w:ascii="Segoe UI" w:hAnsi="Segoe UI" w:cs="Segoe UI"/>
          <w:color w:val="0D0D0D"/>
          <w:shd w:val="clear" w:color="auto" w:fill="FFFFFF"/>
        </w:rPr>
      </w:pPr>
      <w:r>
        <w:rPr>
          <w:rFonts w:ascii="Segoe UI" w:hAnsi="Segoe UI" w:cs="Segoe UI"/>
          <w:color w:val="0D0D0D"/>
          <w:shd w:val="clear" w:color="auto" w:fill="FFFFFF"/>
        </w:rPr>
        <w:t>Android-based drowsiness detection system represents a significant stride towards enhancing road safety through innovative technological solutions. By harnessing the power of facial tracking algorithms, our application accurately detects instances of driver drowsiness and sleepiness in real-time, offering a proactive approach to mitigate potential risks of accidents due to driver fatigue. Furthermore, our integration with Arduino hardware, coupled with laptop-based monitoring, extends the applicability of our system beyond the mobile platform, providing a versatile solution that can be seamlessly incorporated into various vehicle setups. Through rigorous testing and validation, we have demonstrated the reliability and effectiveness of our system in detecting drowsiness and issuing timely alerts to drivers. As a result, our thesis contributes to the ongoing efforts in leveraging technology to address road safety concerns, paving the way for future advancements in intelligent driver assistance systems.</w:t>
      </w:r>
    </w:p>
    <w:p w14:paraId="310FD5BC" w14:textId="77777777" w:rsidR="006942CC" w:rsidRDefault="006942CC" w:rsidP="006E6469">
      <w:pPr>
        <w:spacing w:line="360" w:lineRule="auto"/>
        <w:rPr>
          <w:rFonts w:ascii="Segoe UI" w:hAnsi="Segoe UI" w:cs="Segoe UI"/>
          <w:color w:val="0D0D0D"/>
          <w:shd w:val="clear" w:color="auto" w:fill="FFFFFF"/>
        </w:rPr>
      </w:pPr>
    </w:p>
    <w:p w14:paraId="2E16F7B6" w14:textId="35B2539F" w:rsidR="006942CC" w:rsidRDefault="006942CC" w:rsidP="006E6469">
      <w:pPr>
        <w:spacing w:line="360" w:lineRule="auto"/>
        <w:rPr>
          <w:rFonts w:ascii="Segoe UI" w:hAnsi="Segoe UI" w:cs="Segoe UI"/>
          <w:b/>
          <w:bCs/>
          <w:color w:val="0D0D0D"/>
          <w:shd w:val="clear" w:color="auto" w:fill="FFFFFF"/>
        </w:rPr>
      </w:pPr>
      <w:r w:rsidRPr="006942CC">
        <w:rPr>
          <w:rFonts w:ascii="Segoe UI" w:hAnsi="Segoe UI" w:cs="Segoe UI"/>
          <w:b/>
          <w:bCs/>
          <w:color w:val="0D0D0D"/>
          <w:shd w:val="clear" w:color="auto" w:fill="FFFFFF"/>
        </w:rPr>
        <w:t>5.2 Future Scope of the Work</w:t>
      </w:r>
    </w:p>
    <w:p w14:paraId="22D11522" w14:textId="77777777" w:rsidR="006942CC" w:rsidRPr="006942CC" w:rsidRDefault="006942CC" w:rsidP="006E6469">
      <w:pPr>
        <w:spacing w:line="360" w:lineRule="auto"/>
        <w:rPr>
          <w:rFonts w:ascii="Segoe UI" w:hAnsi="Segoe UI" w:cs="Segoe UI"/>
          <w:b/>
          <w:bCs/>
          <w:color w:val="0D0D0D"/>
          <w:shd w:val="clear" w:color="auto" w:fill="FFFFFF"/>
        </w:rPr>
      </w:pPr>
    </w:p>
    <w:p w14:paraId="7B131E36"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The future of drowsiness detection alerting devices holds immense potential both as standalone products and as integrated alert mechanisms for co-pilots.</w:t>
      </w:r>
    </w:p>
    <w:p w14:paraId="277AFA3A" w14:textId="77777777" w:rsidR="006942CC" w:rsidRPr="006942CC" w:rsidRDefault="006942CC" w:rsidP="006942CC">
      <w:pPr>
        <w:spacing w:line="360" w:lineRule="auto"/>
        <w:rPr>
          <w:rFonts w:ascii="Times New Roman" w:hAnsi="Times New Roman" w:cs="Times New Roman"/>
          <w:sz w:val="24"/>
          <w:szCs w:val="24"/>
        </w:rPr>
      </w:pPr>
    </w:p>
    <w:p w14:paraId="33DE393F" w14:textId="77777777" w:rsidR="006942CC" w:rsidRPr="006942CC" w:rsidRDefault="006942CC" w:rsidP="006942CC">
      <w:pPr>
        <w:spacing w:line="360" w:lineRule="auto"/>
        <w:rPr>
          <w:rFonts w:ascii="Times New Roman" w:hAnsi="Times New Roman" w:cs="Times New Roman"/>
          <w:b/>
          <w:bCs/>
          <w:sz w:val="24"/>
          <w:szCs w:val="24"/>
        </w:rPr>
      </w:pPr>
      <w:r w:rsidRPr="006942CC">
        <w:rPr>
          <w:rFonts w:ascii="Times New Roman" w:hAnsi="Times New Roman" w:cs="Times New Roman"/>
          <w:b/>
          <w:bCs/>
          <w:sz w:val="24"/>
          <w:szCs w:val="24"/>
        </w:rPr>
        <w:t>Standalone Product:</w:t>
      </w:r>
    </w:p>
    <w:p w14:paraId="6F46E5DF"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As a standalone product, drowsiness detection alerting devices can be further refined and commercialized for widespread adoption in vehicles of all types, including cars, trucks, buses, and even airplanes.</w:t>
      </w:r>
    </w:p>
    <w:p w14:paraId="0DEDA0DD"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These devices could be manufactured in compact and sleek designs, easily mountable on the dashboard or integrated into existing vehicle systems.</w:t>
      </w:r>
    </w:p>
    <w:p w14:paraId="7040F3B5"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Advanced features such as machine learning algorithms and deep neural networks could be implemented to enhance the accuracy and sensitivity of drowsiness detection, ensuring more reliable alerts.</w:t>
      </w:r>
    </w:p>
    <w:p w14:paraId="06D25427"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lastRenderedPageBreak/>
        <w:t>Integration with vehicle telematics systems could provide additional data insights, such as correlating drowsiness events with driving behavior and environmental conditions.</w:t>
      </w:r>
    </w:p>
    <w:p w14:paraId="4DF31723" w14:textId="77777777" w:rsidR="006942CC" w:rsidRPr="006942CC" w:rsidRDefault="006942CC" w:rsidP="006942CC">
      <w:pPr>
        <w:spacing w:line="360" w:lineRule="auto"/>
        <w:rPr>
          <w:rFonts w:ascii="Times New Roman" w:hAnsi="Times New Roman" w:cs="Times New Roman"/>
          <w:b/>
          <w:bCs/>
          <w:sz w:val="24"/>
          <w:szCs w:val="24"/>
        </w:rPr>
      </w:pPr>
      <w:r w:rsidRPr="006942CC">
        <w:rPr>
          <w:rFonts w:ascii="Times New Roman" w:hAnsi="Times New Roman" w:cs="Times New Roman"/>
          <w:b/>
          <w:bCs/>
          <w:sz w:val="24"/>
          <w:szCs w:val="24"/>
        </w:rPr>
        <w:t>Integration as Co-Pilot Alert Mechanism:</w:t>
      </w:r>
    </w:p>
    <w:p w14:paraId="01CB71AF"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In the context of co-pilot systems, drowsiness detection alerting devices could serve as an integral component of advanced driver assistance systems (ADAS).</w:t>
      </w:r>
    </w:p>
    <w:p w14:paraId="74D5037D"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These systems could utilize the drowsiness detection alerts to prompt co-pilots or autonomous driving systems to take over control when the primary driver's alertness level falls below a certain threshold.</w:t>
      </w:r>
    </w:p>
    <w:p w14:paraId="2AF3C61A" w14:textId="77777777" w:rsidR="006942CC" w:rsidRP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The alerts could be transmitted to the co-pilot via intuitive interfaces such as heads-up displays (HUDs), smart glasses, or integrated displays within the vehicle cockpit.</w:t>
      </w:r>
    </w:p>
    <w:p w14:paraId="234FCD92" w14:textId="57F5E461" w:rsidR="006942CC" w:rsidRDefault="006942CC" w:rsidP="006942CC">
      <w:pPr>
        <w:spacing w:line="360" w:lineRule="auto"/>
        <w:rPr>
          <w:rFonts w:ascii="Times New Roman" w:hAnsi="Times New Roman" w:cs="Times New Roman"/>
          <w:sz w:val="24"/>
          <w:szCs w:val="24"/>
        </w:rPr>
      </w:pPr>
      <w:r w:rsidRPr="006942CC">
        <w:rPr>
          <w:rFonts w:ascii="Times New Roman" w:hAnsi="Times New Roman" w:cs="Times New Roman"/>
          <w:sz w:val="24"/>
          <w:szCs w:val="24"/>
        </w:rPr>
        <w:t>Furthermore, integration with vehicle-to-vehicle (V2V) communication systems could enable collaborative alerting mechanisms, where nearby vehicles or infrastructure could be notified of a drowsy driver, enhancing overall road safety.</w:t>
      </w:r>
    </w:p>
    <w:p w14:paraId="32148EB5" w14:textId="77777777" w:rsidR="000C21B3" w:rsidRDefault="000C21B3" w:rsidP="006942CC">
      <w:pPr>
        <w:spacing w:line="360" w:lineRule="auto"/>
        <w:rPr>
          <w:rFonts w:ascii="Times New Roman" w:hAnsi="Times New Roman" w:cs="Times New Roman"/>
          <w:sz w:val="24"/>
          <w:szCs w:val="24"/>
        </w:rPr>
      </w:pPr>
    </w:p>
    <w:p w14:paraId="58FD275D" w14:textId="77777777" w:rsidR="000C21B3" w:rsidRDefault="000C21B3" w:rsidP="006942CC">
      <w:pPr>
        <w:spacing w:line="360" w:lineRule="auto"/>
        <w:rPr>
          <w:rFonts w:ascii="Times New Roman" w:hAnsi="Times New Roman" w:cs="Times New Roman"/>
          <w:sz w:val="24"/>
          <w:szCs w:val="24"/>
        </w:rPr>
      </w:pPr>
    </w:p>
    <w:p w14:paraId="3ACDE3CA" w14:textId="77777777" w:rsidR="00E46F4C" w:rsidRDefault="00E46F4C" w:rsidP="006942CC">
      <w:pPr>
        <w:spacing w:line="360" w:lineRule="auto"/>
        <w:rPr>
          <w:rFonts w:ascii="Times New Roman" w:hAnsi="Times New Roman" w:cs="Times New Roman"/>
          <w:sz w:val="24"/>
          <w:szCs w:val="24"/>
        </w:rPr>
      </w:pPr>
    </w:p>
    <w:p w14:paraId="6ADCABC3" w14:textId="77777777" w:rsidR="00E46F4C" w:rsidRDefault="00E46F4C" w:rsidP="006942CC">
      <w:pPr>
        <w:spacing w:line="360" w:lineRule="auto"/>
        <w:rPr>
          <w:rFonts w:ascii="Times New Roman" w:hAnsi="Times New Roman" w:cs="Times New Roman"/>
          <w:sz w:val="24"/>
          <w:szCs w:val="24"/>
        </w:rPr>
      </w:pPr>
    </w:p>
    <w:p w14:paraId="237F19C7" w14:textId="77777777" w:rsidR="00E46F4C" w:rsidRDefault="00E46F4C" w:rsidP="006942CC">
      <w:pPr>
        <w:spacing w:line="360" w:lineRule="auto"/>
        <w:rPr>
          <w:rFonts w:ascii="Times New Roman" w:hAnsi="Times New Roman" w:cs="Times New Roman"/>
          <w:sz w:val="24"/>
          <w:szCs w:val="24"/>
        </w:rPr>
      </w:pPr>
    </w:p>
    <w:p w14:paraId="282F3FFC" w14:textId="77777777" w:rsidR="00E46F4C" w:rsidRDefault="00E46F4C" w:rsidP="006942CC">
      <w:pPr>
        <w:spacing w:line="360" w:lineRule="auto"/>
        <w:rPr>
          <w:rFonts w:ascii="Times New Roman" w:hAnsi="Times New Roman" w:cs="Times New Roman"/>
          <w:sz w:val="24"/>
          <w:szCs w:val="24"/>
        </w:rPr>
      </w:pPr>
    </w:p>
    <w:p w14:paraId="6DCD1A21" w14:textId="77777777" w:rsidR="00E46F4C" w:rsidRDefault="00E46F4C" w:rsidP="006942CC">
      <w:pPr>
        <w:spacing w:line="360" w:lineRule="auto"/>
        <w:rPr>
          <w:rFonts w:ascii="Times New Roman" w:hAnsi="Times New Roman" w:cs="Times New Roman"/>
          <w:sz w:val="24"/>
          <w:szCs w:val="24"/>
        </w:rPr>
      </w:pPr>
    </w:p>
    <w:p w14:paraId="1F0348B1" w14:textId="77777777" w:rsidR="00E46F4C" w:rsidRDefault="00E46F4C" w:rsidP="006942CC">
      <w:pPr>
        <w:spacing w:line="360" w:lineRule="auto"/>
        <w:rPr>
          <w:rFonts w:ascii="Times New Roman" w:hAnsi="Times New Roman" w:cs="Times New Roman"/>
          <w:sz w:val="24"/>
          <w:szCs w:val="24"/>
        </w:rPr>
      </w:pPr>
    </w:p>
    <w:p w14:paraId="4953D8B0" w14:textId="77777777" w:rsidR="00E46F4C" w:rsidRDefault="00E46F4C" w:rsidP="006942CC">
      <w:pPr>
        <w:spacing w:line="360" w:lineRule="auto"/>
        <w:rPr>
          <w:rFonts w:ascii="Times New Roman" w:hAnsi="Times New Roman" w:cs="Times New Roman"/>
          <w:sz w:val="24"/>
          <w:szCs w:val="24"/>
        </w:rPr>
      </w:pPr>
    </w:p>
    <w:p w14:paraId="6CD3A976" w14:textId="77777777" w:rsidR="00E46F4C" w:rsidRDefault="00E46F4C" w:rsidP="006942CC">
      <w:pPr>
        <w:spacing w:line="360" w:lineRule="auto"/>
        <w:rPr>
          <w:rFonts w:ascii="Times New Roman" w:hAnsi="Times New Roman" w:cs="Times New Roman"/>
          <w:sz w:val="24"/>
          <w:szCs w:val="24"/>
        </w:rPr>
      </w:pPr>
    </w:p>
    <w:p w14:paraId="4EBF5852" w14:textId="77777777" w:rsidR="00E46F4C" w:rsidRDefault="00E46F4C" w:rsidP="006942CC">
      <w:pPr>
        <w:spacing w:line="360" w:lineRule="auto"/>
        <w:rPr>
          <w:rFonts w:ascii="Times New Roman" w:hAnsi="Times New Roman" w:cs="Times New Roman"/>
          <w:sz w:val="24"/>
          <w:szCs w:val="24"/>
        </w:rPr>
      </w:pPr>
    </w:p>
    <w:p w14:paraId="717E40B2" w14:textId="77777777" w:rsidR="00E46F4C" w:rsidRDefault="00E46F4C" w:rsidP="006942CC">
      <w:pPr>
        <w:spacing w:line="360" w:lineRule="auto"/>
        <w:rPr>
          <w:rFonts w:ascii="Times New Roman" w:hAnsi="Times New Roman" w:cs="Times New Roman"/>
          <w:sz w:val="24"/>
          <w:szCs w:val="24"/>
        </w:rPr>
      </w:pPr>
    </w:p>
    <w:p w14:paraId="6DA530A3" w14:textId="77777777" w:rsidR="00E46F4C" w:rsidRDefault="00E46F4C" w:rsidP="006942CC">
      <w:pPr>
        <w:spacing w:line="360" w:lineRule="auto"/>
        <w:rPr>
          <w:rFonts w:ascii="Times New Roman" w:hAnsi="Times New Roman" w:cs="Times New Roman"/>
          <w:sz w:val="24"/>
          <w:szCs w:val="24"/>
        </w:rPr>
      </w:pPr>
    </w:p>
    <w:p w14:paraId="5EAD5EB8" w14:textId="77777777" w:rsidR="00E46F4C" w:rsidRDefault="00E46F4C" w:rsidP="006942CC">
      <w:pPr>
        <w:spacing w:line="360" w:lineRule="auto"/>
        <w:rPr>
          <w:rFonts w:ascii="Times New Roman" w:hAnsi="Times New Roman" w:cs="Times New Roman"/>
          <w:sz w:val="24"/>
          <w:szCs w:val="24"/>
        </w:rPr>
      </w:pPr>
    </w:p>
    <w:p w14:paraId="74035FF6" w14:textId="77777777" w:rsidR="00E46F4C" w:rsidRDefault="00E46F4C" w:rsidP="006942CC">
      <w:pPr>
        <w:spacing w:line="360" w:lineRule="auto"/>
        <w:rPr>
          <w:rFonts w:ascii="Times New Roman" w:hAnsi="Times New Roman" w:cs="Times New Roman"/>
          <w:sz w:val="24"/>
          <w:szCs w:val="24"/>
        </w:rPr>
      </w:pPr>
    </w:p>
    <w:p w14:paraId="5649E4A2" w14:textId="77777777" w:rsidR="00E46F4C" w:rsidRDefault="00E46F4C" w:rsidP="006942CC">
      <w:pPr>
        <w:spacing w:line="360" w:lineRule="auto"/>
        <w:rPr>
          <w:rFonts w:ascii="Times New Roman" w:hAnsi="Times New Roman" w:cs="Times New Roman"/>
          <w:sz w:val="24"/>
          <w:szCs w:val="24"/>
        </w:rPr>
      </w:pPr>
    </w:p>
    <w:p w14:paraId="63B35C5C" w14:textId="77777777" w:rsidR="00E46F4C" w:rsidRDefault="00E46F4C" w:rsidP="006942CC">
      <w:pPr>
        <w:spacing w:line="360" w:lineRule="auto"/>
        <w:rPr>
          <w:rFonts w:ascii="Times New Roman" w:hAnsi="Times New Roman" w:cs="Times New Roman"/>
          <w:sz w:val="24"/>
          <w:szCs w:val="24"/>
        </w:rPr>
      </w:pPr>
    </w:p>
    <w:p w14:paraId="40813A52" w14:textId="77777777" w:rsidR="00E46F4C" w:rsidRDefault="00E46F4C" w:rsidP="006942CC">
      <w:pPr>
        <w:spacing w:line="360" w:lineRule="auto"/>
        <w:rPr>
          <w:rFonts w:ascii="Times New Roman" w:hAnsi="Times New Roman" w:cs="Times New Roman"/>
          <w:sz w:val="24"/>
          <w:szCs w:val="24"/>
        </w:rPr>
      </w:pPr>
    </w:p>
    <w:p w14:paraId="00A1C019" w14:textId="77777777" w:rsidR="00E46F4C" w:rsidRDefault="00E46F4C" w:rsidP="006942CC">
      <w:pPr>
        <w:spacing w:line="360" w:lineRule="auto"/>
        <w:rPr>
          <w:rFonts w:ascii="Times New Roman" w:hAnsi="Times New Roman" w:cs="Times New Roman"/>
          <w:sz w:val="24"/>
          <w:szCs w:val="24"/>
        </w:rPr>
      </w:pPr>
    </w:p>
    <w:p w14:paraId="093ABB79" w14:textId="082C749C" w:rsidR="00E46F4C" w:rsidRPr="00E46F4C" w:rsidRDefault="00E46F4C" w:rsidP="006942CC">
      <w:pPr>
        <w:spacing w:line="360" w:lineRule="auto"/>
        <w:rPr>
          <w:rFonts w:ascii="Times New Roman" w:hAnsi="Times New Roman" w:cs="Times New Roman"/>
          <w:b/>
          <w:bCs/>
          <w:sz w:val="24"/>
          <w:szCs w:val="24"/>
        </w:rPr>
      </w:pPr>
      <w:r w:rsidRPr="00E46F4C">
        <w:rPr>
          <w:rFonts w:ascii="Times New Roman" w:hAnsi="Times New Roman" w:cs="Times New Roman"/>
          <w:b/>
          <w:bCs/>
          <w:sz w:val="24"/>
          <w:szCs w:val="24"/>
        </w:rPr>
        <w:t>Reference</w:t>
      </w:r>
    </w:p>
    <w:p w14:paraId="5BE14E9D" w14:textId="77777777"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1] Jay D. Fuletra and Dulari Bosamiya, "A Survey on Driver's Drowsiness Detection Techniques", International Journal on Recent and Innovation Trends in Computing and Computation, Volume: 1, Issue: 1</w:t>
      </w:r>
    </w:p>
    <w:p w14:paraId="6D91CF73" w14:textId="77777777" w:rsidR="00E46F4C" w:rsidRPr="00E46F4C" w:rsidRDefault="00E46F4C" w:rsidP="00E46F4C">
      <w:pPr>
        <w:spacing w:line="360" w:lineRule="auto"/>
        <w:rPr>
          <w:rFonts w:ascii="Times New Roman" w:hAnsi="Times New Roman" w:cs="Times New Roman"/>
          <w:sz w:val="24"/>
          <w:szCs w:val="24"/>
        </w:rPr>
      </w:pPr>
    </w:p>
    <w:p w14:paraId="0C982F0A" w14:textId="23FAD525"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2]M. Ramzan, H. U. Khan, S. M. Awan, A. Ismail, M. Ilyas and A. Mahmood, "A Survey on State-of-the-Art Drowsiness Detection Techniques," in IEEE Access, vol. 7, pp. 61904-61919, 2019.</w:t>
      </w:r>
    </w:p>
    <w:p w14:paraId="5B7F8062" w14:textId="68CFAF20"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3] Mohamad-Hoseyn Sigari, Muhammad-Reza Pourshahabi, Mohnsen Soryani and Mahmood Fathy, "A Review on Driver Face Monitoring Systems for Fatigue and Distraction Detection", International Journal of Advanced Science and Technology Vol.64.pp 73-100</w:t>
      </w:r>
    </w:p>
    <w:p w14:paraId="2A0BB54C" w14:textId="77984976"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4] Bappaditya Mandal, Liyuan Li, Gang Sam Wang and Jle Lin, "Towards Detection of Bus Driver Fatigue Base on Robust Visual Analysis of Eye State", IEEE Transactions on Intelligent Transportation Systems, vol 18, No.</w:t>
      </w:r>
      <w:r>
        <w:rPr>
          <w:rFonts w:ascii="Times New Roman" w:hAnsi="Times New Roman" w:cs="Times New Roman"/>
          <w:sz w:val="24"/>
          <w:szCs w:val="24"/>
        </w:rPr>
        <w:t xml:space="preserve"> </w:t>
      </w:r>
      <w:r w:rsidRPr="00E46F4C">
        <w:rPr>
          <w:rFonts w:ascii="Times New Roman" w:hAnsi="Times New Roman" w:cs="Times New Roman"/>
          <w:sz w:val="24"/>
          <w:szCs w:val="24"/>
        </w:rPr>
        <w:t>3. March 2017</w:t>
      </w:r>
    </w:p>
    <w:p w14:paraId="3D81C252" w14:textId="28471BDF"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5]Vahid Kazemi and Sullivan Josephine, "One Millisecond Face Alignment with an Ensemble of Regression Trees", 27th IEEE Conference on Computer Vision and Pattern Recognition, CVPR 2014, Columbus, United States, 23 June 2014 through 28 June 2014</w:t>
      </w:r>
    </w:p>
    <w:p w14:paraId="058B0488" w14:textId="4B04F1FC"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6] Christos Sagonas, Georgios Tzimiropoulos, Stefanos Zafeiriou and Maja Pantic, "300 Faces in-the-Wild Challenge: The First Facial Landmark Localization Challenge, IEEE International Conference on Computer Vision Workshop, 2013</w:t>
      </w:r>
    </w:p>
    <w:p w14:paraId="595BFFB6" w14:textId="211E6F46"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7] Tereza Soukupova and Jan Cech "Real-Time Eye Blink Detection using Facial Landmarks", 21st Computer Vision Winter Workshop, Luke Cehovin, Rok Mandeljic, Vitomir Struc (eds.) Rimskke Toplice, Slovenia, February 3-5 2016.</w:t>
      </w:r>
    </w:p>
    <w:p w14:paraId="396DDBAF" w14:textId="77777777" w:rsidR="00E46F4C" w:rsidRPr="00E46F4C" w:rsidRDefault="00E46F4C" w:rsidP="00E46F4C">
      <w:pPr>
        <w:spacing w:line="360" w:lineRule="auto"/>
        <w:rPr>
          <w:rFonts w:ascii="Times New Roman" w:hAnsi="Times New Roman" w:cs="Times New Roman"/>
          <w:sz w:val="24"/>
          <w:szCs w:val="24"/>
        </w:rPr>
      </w:pPr>
    </w:p>
    <w:p w14:paraId="46919800" w14:textId="77777777"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8]https://www.freecodecamp.org/news/smilfic-autocapture-selfies-by- detecting-a-smile-using-opencv-andpython-8c5cfb6ec197</w:t>
      </w:r>
    </w:p>
    <w:p w14:paraId="08D6AB7D" w14:textId="5E3336D9" w:rsidR="00E46F4C" w:rsidRPr="00E46F4C" w:rsidRDefault="00E46F4C" w:rsidP="00E46F4C">
      <w:pPr>
        <w:spacing w:line="360" w:lineRule="auto"/>
        <w:rPr>
          <w:rFonts w:ascii="Times New Roman" w:hAnsi="Times New Roman" w:cs="Times New Roman"/>
          <w:sz w:val="24"/>
          <w:szCs w:val="24"/>
        </w:rPr>
      </w:pPr>
      <w:r w:rsidRPr="00E46F4C">
        <w:rPr>
          <w:rFonts w:ascii="Times New Roman" w:hAnsi="Times New Roman" w:cs="Times New Roman"/>
          <w:sz w:val="24"/>
          <w:szCs w:val="24"/>
        </w:rPr>
        <w:t xml:space="preserve">[9] S. Pandey, "Study Tonight," 12 August 2021. [Online]. Available: </w:t>
      </w:r>
      <w:r w:rsidRPr="00E46F4C">
        <w:rPr>
          <w:rFonts w:ascii="Times New Roman" w:hAnsi="Times New Roman" w:cs="Times New Roman"/>
          <w:sz w:val="24"/>
          <w:szCs w:val="24"/>
        </w:rPr>
        <w:lastRenderedPageBreak/>
        <w:t>https://www.studytonight.com/post/dlib-68-points-face-landmark- detection-with-opencv-and-python. [Accessed 2021].</w:t>
      </w:r>
    </w:p>
    <w:sectPr w:rsidR="00E46F4C" w:rsidRPr="00E46F4C" w:rsidSect="00EC1FC3">
      <w:headerReference w:type="default" r:id="rId51"/>
      <w:footerReference w:type="default" r:id="rId52"/>
      <w:pgSz w:w="12240" w:h="15840"/>
      <w:pgMar w:top="1701" w:right="1134" w:bottom="1701" w:left="2268" w:header="567" w:footer="567" w:gutter="0"/>
      <w:pgNumType w:fmt="lowerRoman"/>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C7B3E5" w14:textId="77777777" w:rsidR="00EC1FC3" w:rsidRDefault="00EC1FC3">
      <w:r>
        <w:separator/>
      </w:r>
    </w:p>
  </w:endnote>
  <w:endnote w:type="continuationSeparator" w:id="0">
    <w:p w14:paraId="771233C0" w14:textId="77777777" w:rsidR="00EC1FC3" w:rsidRDefault="00EC1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E3C10A" w14:textId="77777777" w:rsidR="00847DC7" w:rsidRDefault="00847DC7">
    <w:pPr>
      <w:pStyle w:val="BodyText"/>
      <w:spacing w:line="14" w:lineRule="auto"/>
      <w:rPr>
        <w:b w:val="0"/>
        <w:sz w:val="20"/>
      </w:rPr>
    </w:pPr>
    <w:r>
      <w:rPr>
        <w:noProof/>
        <w:lang w:val="en-IN" w:eastAsia="en-IN"/>
      </w:rPr>
      <mc:AlternateContent>
        <mc:Choice Requires="wps">
          <w:drawing>
            <wp:anchor distT="0" distB="0" distL="114300" distR="114300" simplePos="0" relativeHeight="251657216" behindDoc="1" locked="0" layoutInCell="1" allowOverlap="1" wp14:anchorId="2AFC6A5D" wp14:editId="308948A1">
              <wp:simplePos x="0" y="0"/>
              <wp:positionH relativeFrom="page">
                <wp:posOffset>3817620</wp:posOffset>
              </wp:positionH>
              <wp:positionV relativeFrom="page">
                <wp:posOffset>9620250</wp:posOffset>
              </wp:positionV>
              <wp:extent cx="241300" cy="1943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3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EE2B9" w14:textId="77777777" w:rsidR="00847DC7" w:rsidRDefault="00847DC7" w:rsidP="004D5E2B">
                          <w:pPr>
                            <w:spacing w:before="10"/>
                            <w:rPr>
                              <w:rFonts w:ascii="Times New Roman"/>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FC6A5D" id="_x0000_t202" coordsize="21600,21600" o:spt="202" path="m,l,21600r21600,l21600,xe">
              <v:stroke joinstyle="miter"/>
              <v:path gradientshapeok="t" o:connecttype="rect"/>
            </v:shapetype>
            <v:shape id="Text Box 2" o:spid="_x0000_s1029" type="#_x0000_t202" style="position:absolute;margin-left:300.6pt;margin-top:757.5pt;width:19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5o1QEAAJADAAAOAAAAZHJzL2Uyb0RvYy54bWysU8Fu1DAQvSPxD5bvbDbbCkG02aq0KkIq&#10;UKn0AyaOk1gkHjP2brJ8PWNns6VwQ1ysycz4+b03k+3VNPTioMkbtKXMV2sptFVYG9uW8unb3Zt3&#10;UvgAtoYerS7lUXt5tXv9aju6Qm+ww77WJBjE+mJ0pexCcEWWedXpAfwKnbZcbJAGCPxJbVYTjIw+&#10;9NlmvX6bjUi1I1Tae87ezkW5S/hNo1X42jReB9GXkrmFdFI6q3hmuy0ULYHrjDrRgH9gMYCx/OgZ&#10;6hYCiD2Zv6AGowg9NmGlcMiwaYzSSQOrydd/qHnswOmkhc3x7myT/3+w6svh0T2QCNMHnHiASYR3&#10;96i+e2HxpgPb6msiHDsNNT+cR8uy0fnidDVa7QsfQarxM9Y8ZNgHTEBTQ0N0hXUKRucBHM+m6ykI&#10;xcnNZX6x5oriUv7+8iJPQ8mgWC478uGjxkHEoJTEM03gcLj3IZKBYmmJb1m8M32f5trbFwlujJlE&#10;PvKdmYepmrg7iqiwPrIMwnlNeK056JB+SjHyipTS/9gDaSn6T5atiPu0BLQE1RKAVXy1lEGKObwJ&#10;897tHZm2Y+TZbIvXbFdjkpRnFieePPak8LSica9+/05dzz/S7hcAAAD//wMAUEsDBBQABgAIAAAA&#10;IQCCpPcK4AAAAA0BAAAPAAAAZHJzL2Rvd25yZXYueG1sTI/BTsMwEETvSPyDtUjcqJ1CIprGqSoE&#10;JyREGg49OrGbWI3XIXbb8PdsT3DcmafZmWIzu4GdzRSsRwnJQgAz2HptsZPwVb89PAMLUaFWg0cj&#10;4ccE2JS3N4XKtb9gZc672DEKwZArCX2MY855aHvjVFj40SB5Bz85FemcOq4ndaFwN/ClEBl3yiJ9&#10;6NVoXnrTHncnJ2G7x+rVfn80n9WhsnW9EvieHaW8v5u3a2DRzPEPhmt9qg4ldWr8CXVgg4RMJEtC&#10;yUiTlFYRkj2uSGqu0lOaAS8L/n9F+QsAAP//AwBQSwECLQAUAAYACAAAACEAtoM4kv4AAADhAQAA&#10;EwAAAAAAAAAAAAAAAAAAAAAAW0NvbnRlbnRfVHlwZXNdLnhtbFBLAQItABQABgAIAAAAIQA4/SH/&#10;1gAAAJQBAAALAAAAAAAAAAAAAAAAAC8BAABfcmVscy8ucmVsc1BLAQItABQABgAIAAAAIQDRty5o&#10;1QEAAJADAAAOAAAAAAAAAAAAAAAAAC4CAABkcnMvZTJvRG9jLnhtbFBLAQItABQABgAIAAAAIQCC&#10;pPcK4AAAAA0BAAAPAAAAAAAAAAAAAAAAAC8EAABkcnMvZG93bnJldi54bWxQSwUGAAAAAAQABADz&#10;AAAAPAUAAAAA&#10;" filled="f" stroked="f">
              <v:textbox inset="0,0,0,0">
                <w:txbxContent>
                  <w:p w14:paraId="1AFEE2B9" w14:textId="77777777" w:rsidR="00847DC7" w:rsidRDefault="00847DC7" w:rsidP="004D5E2B">
                    <w:pPr>
                      <w:spacing w:before="10"/>
                      <w:rPr>
                        <w:rFonts w:ascii="Times New Roman"/>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AA111" w14:textId="77777777" w:rsidR="00EC1FC3" w:rsidRDefault="00EC1FC3">
      <w:r>
        <w:separator/>
      </w:r>
    </w:p>
  </w:footnote>
  <w:footnote w:type="continuationSeparator" w:id="0">
    <w:p w14:paraId="3620997A" w14:textId="77777777" w:rsidR="00EC1FC3" w:rsidRDefault="00EC1F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4806275"/>
      <w:docPartObj>
        <w:docPartGallery w:val="Page Numbers (Top of Page)"/>
        <w:docPartUnique/>
      </w:docPartObj>
    </w:sdtPr>
    <w:sdtEndPr>
      <w:rPr>
        <w:noProof/>
      </w:rPr>
    </w:sdtEndPr>
    <w:sdtContent>
      <w:p w14:paraId="4836B2E4" w14:textId="63CF18CD" w:rsidR="00537150" w:rsidRDefault="0053715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0AA85B" w14:textId="77777777" w:rsidR="00537150" w:rsidRDefault="00537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65A8A"/>
    <w:multiLevelType w:val="hybridMultilevel"/>
    <w:tmpl w:val="1A3AA5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F423B"/>
    <w:multiLevelType w:val="hybridMultilevel"/>
    <w:tmpl w:val="2B1E99E0"/>
    <w:lvl w:ilvl="0" w:tplc="A9B2ACDA">
      <w:start w:val="1"/>
      <w:numFmt w:val="bullet"/>
      <w:lvlText w:val="*"/>
      <w:lvlJc w:val="left"/>
      <w:pPr>
        <w:ind w:left="720" w:hanging="360"/>
      </w:pPr>
      <w:rPr>
        <w:rFonts w:ascii="Times New Roman" w:eastAsia="Times New Roman" w:hAnsi="Times New Roman" w:hint="default"/>
        <w:w w:val="99"/>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9523DD"/>
    <w:multiLevelType w:val="multilevel"/>
    <w:tmpl w:val="18AA88B8"/>
    <w:lvl w:ilvl="0">
      <w:start w:val="2"/>
      <w:numFmt w:val="decimal"/>
      <w:lvlText w:val="%1"/>
      <w:lvlJc w:val="left"/>
      <w:pPr>
        <w:ind w:left="520" w:hanging="360"/>
      </w:pPr>
      <w:rPr>
        <w:rFonts w:hint="default"/>
        <w:lang w:val="en-US" w:eastAsia="en-US" w:bidi="ar-SA"/>
      </w:rPr>
    </w:lvl>
    <w:lvl w:ilvl="1">
      <w:start w:val="5"/>
      <w:numFmt w:val="decimal"/>
      <w:lvlText w:val="%1.%2"/>
      <w:lvlJc w:val="left"/>
      <w:pPr>
        <w:ind w:left="52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160" w:hanging="577"/>
      </w:pPr>
      <w:rPr>
        <w:rFonts w:ascii="Times New Roman" w:eastAsia="Arial MT" w:hAnsi="Times New Roman" w:cs="Times New Roman"/>
        <w:b/>
        <w:bCs/>
        <w:w w:val="100"/>
        <w:sz w:val="24"/>
        <w:szCs w:val="24"/>
        <w:lang w:val="en-US" w:eastAsia="en-US" w:bidi="ar-SA"/>
      </w:rPr>
    </w:lvl>
    <w:lvl w:ilvl="3">
      <w:numFmt w:val="bullet"/>
      <w:lvlText w:val="•"/>
      <w:lvlJc w:val="left"/>
      <w:pPr>
        <w:ind w:left="2472" w:hanging="577"/>
      </w:pPr>
      <w:rPr>
        <w:rFonts w:hint="default"/>
        <w:lang w:val="en-US" w:eastAsia="en-US" w:bidi="ar-SA"/>
      </w:rPr>
    </w:lvl>
    <w:lvl w:ilvl="4">
      <w:numFmt w:val="bullet"/>
      <w:lvlText w:val="•"/>
      <w:lvlJc w:val="left"/>
      <w:pPr>
        <w:ind w:left="3448" w:hanging="577"/>
      </w:pPr>
      <w:rPr>
        <w:rFonts w:hint="default"/>
        <w:lang w:val="en-US" w:eastAsia="en-US" w:bidi="ar-SA"/>
      </w:rPr>
    </w:lvl>
    <w:lvl w:ilvl="5">
      <w:numFmt w:val="bullet"/>
      <w:lvlText w:val="•"/>
      <w:lvlJc w:val="left"/>
      <w:pPr>
        <w:ind w:left="4425" w:hanging="577"/>
      </w:pPr>
      <w:rPr>
        <w:rFonts w:hint="default"/>
        <w:lang w:val="en-US" w:eastAsia="en-US" w:bidi="ar-SA"/>
      </w:rPr>
    </w:lvl>
    <w:lvl w:ilvl="6">
      <w:numFmt w:val="bullet"/>
      <w:lvlText w:val="•"/>
      <w:lvlJc w:val="left"/>
      <w:pPr>
        <w:ind w:left="5401" w:hanging="577"/>
      </w:pPr>
      <w:rPr>
        <w:rFonts w:hint="default"/>
        <w:lang w:val="en-US" w:eastAsia="en-US" w:bidi="ar-SA"/>
      </w:rPr>
    </w:lvl>
    <w:lvl w:ilvl="7">
      <w:numFmt w:val="bullet"/>
      <w:lvlText w:val="•"/>
      <w:lvlJc w:val="left"/>
      <w:pPr>
        <w:ind w:left="6377" w:hanging="577"/>
      </w:pPr>
      <w:rPr>
        <w:rFonts w:hint="default"/>
        <w:lang w:val="en-US" w:eastAsia="en-US" w:bidi="ar-SA"/>
      </w:rPr>
    </w:lvl>
    <w:lvl w:ilvl="8">
      <w:numFmt w:val="bullet"/>
      <w:lvlText w:val="•"/>
      <w:lvlJc w:val="left"/>
      <w:pPr>
        <w:ind w:left="7353" w:hanging="577"/>
      </w:pPr>
      <w:rPr>
        <w:rFonts w:hint="default"/>
        <w:lang w:val="en-US" w:eastAsia="en-US" w:bidi="ar-SA"/>
      </w:rPr>
    </w:lvl>
  </w:abstractNum>
  <w:abstractNum w:abstractNumId="3" w15:restartNumberingAfterBreak="0">
    <w:nsid w:val="43166EFE"/>
    <w:multiLevelType w:val="multilevel"/>
    <w:tmpl w:val="4C583DA8"/>
    <w:lvl w:ilvl="0">
      <w:start w:val="1"/>
      <w:numFmt w:val="decimal"/>
      <w:lvlText w:val="%1."/>
      <w:lvlJc w:val="left"/>
      <w:pPr>
        <w:ind w:left="400" w:hanging="24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52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60" w:hanging="556"/>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700" w:hanging="556"/>
      </w:pPr>
      <w:rPr>
        <w:rFonts w:hint="default"/>
        <w:lang w:val="en-US" w:eastAsia="en-US" w:bidi="ar-SA"/>
      </w:rPr>
    </w:lvl>
    <w:lvl w:ilvl="4">
      <w:numFmt w:val="bullet"/>
      <w:lvlText w:val="•"/>
      <w:lvlJc w:val="left"/>
      <w:pPr>
        <w:ind w:left="1929" w:hanging="556"/>
      </w:pPr>
      <w:rPr>
        <w:rFonts w:hint="default"/>
        <w:lang w:val="en-US" w:eastAsia="en-US" w:bidi="ar-SA"/>
      </w:rPr>
    </w:lvl>
    <w:lvl w:ilvl="5">
      <w:numFmt w:val="bullet"/>
      <w:lvlText w:val="•"/>
      <w:lvlJc w:val="left"/>
      <w:pPr>
        <w:ind w:left="3158" w:hanging="556"/>
      </w:pPr>
      <w:rPr>
        <w:rFonts w:hint="default"/>
        <w:lang w:val="en-US" w:eastAsia="en-US" w:bidi="ar-SA"/>
      </w:rPr>
    </w:lvl>
    <w:lvl w:ilvl="6">
      <w:numFmt w:val="bullet"/>
      <w:lvlText w:val="•"/>
      <w:lvlJc w:val="left"/>
      <w:pPr>
        <w:ind w:left="4388" w:hanging="556"/>
      </w:pPr>
      <w:rPr>
        <w:rFonts w:hint="default"/>
        <w:lang w:val="en-US" w:eastAsia="en-US" w:bidi="ar-SA"/>
      </w:rPr>
    </w:lvl>
    <w:lvl w:ilvl="7">
      <w:numFmt w:val="bullet"/>
      <w:lvlText w:val="•"/>
      <w:lvlJc w:val="left"/>
      <w:pPr>
        <w:ind w:left="5617" w:hanging="556"/>
      </w:pPr>
      <w:rPr>
        <w:rFonts w:hint="default"/>
        <w:lang w:val="en-US" w:eastAsia="en-US" w:bidi="ar-SA"/>
      </w:rPr>
    </w:lvl>
    <w:lvl w:ilvl="8">
      <w:numFmt w:val="bullet"/>
      <w:lvlText w:val="•"/>
      <w:lvlJc w:val="left"/>
      <w:pPr>
        <w:ind w:left="6847" w:hanging="556"/>
      </w:pPr>
      <w:rPr>
        <w:rFonts w:hint="default"/>
        <w:lang w:val="en-US" w:eastAsia="en-US" w:bidi="ar-SA"/>
      </w:rPr>
    </w:lvl>
  </w:abstractNum>
  <w:abstractNum w:abstractNumId="4" w15:restartNumberingAfterBreak="0">
    <w:nsid w:val="44180CEE"/>
    <w:multiLevelType w:val="multilevel"/>
    <w:tmpl w:val="5E401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007C61"/>
    <w:multiLevelType w:val="hybridMultilevel"/>
    <w:tmpl w:val="CFD83770"/>
    <w:lvl w:ilvl="0" w:tplc="145682D4">
      <w:start w:val="1"/>
      <w:numFmt w:val="bullet"/>
      <w:lvlText w:val="•"/>
      <w:lvlJc w:val="left"/>
      <w:pPr>
        <w:tabs>
          <w:tab w:val="num" w:pos="720"/>
        </w:tabs>
        <w:ind w:left="720" w:hanging="360"/>
      </w:pPr>
      <w:rPr>
        <w:rFonts w:ascii="Arial" w:hAnsi="Arial" w:hint="default"/>
      </w:rPr>
    </w:lvl>
    <w:lvl w:ilvl="1" w:tplc="A54E4B8C" w:tentative="1">
      <w:start w:val="1"/>
      <w:numFmt w:val="bullet"/>
      <w:lvlText w:val="•"/>
      <w:lvlJc w:val="left"/>
      <w:pPr>
        <w:tabs>
          <w:tab w:val="num" w:pos="1440"/>
        </w:tabs>
        <w:ind w:left="1440" w:hanging="360"/>
      </w:pPr>
      <w:rPr>
        <w:rFonts w:ascii="Arial" w:hAnsi="Arial" w:hint="default"/>
      </w:rPr>
    </w:lvl>
    <w:lvl w:ilvl="2" w:tplc="C30C4CA2" w:tentative="1">
      <w:start w:val="1"/>
      <w:numFmt w:val="bullet"/>
      <w:lvlText w:val="•"/>
      <w:lvlJc w:val="left"/>
      <w:pPr>
        <w:tabs>
          <w:tab w:val="num" w:pos="2160"/>
        </w:tabs>
        <w:ind w:left="2160" w:hanging="360"/>
      </w:pPr>
      <w:rPr>
        <w:rFonts w:ascii="Arial" w:hAnsi="Arial" w:hint="default"/>
      </w:rPr>
    </w:lvl>
    <w:lvl w:ilvl="3" w:tplc="73FE68CE" w:tentative="1">
      <w:start w:val="1"/>
      <w:numFmt w:val="bullet"/>
      <w:lvlText w:val="•"/>
      <w:lvlJc w:val="left"/>
      <w:pPr>
        <w:tabs>
          <w:tab w:val="num" w:pos="2880"/>
        </w:tabs>
        <w:ind w:left="2880" w:hanging="360"/>
      </w:pPr>
      <w:rPr>
        <w:rFonts w:ascii="Arial" w:hAnsi="Arial" w:hint="default"/>
      </w:rPr>
    </w:lvl>
    <w:lvl w:ilvl="4" w:tplc="48ECFDD8" w:tentative="1">
      <w:start w:val="1"/>
      <w:numFmt w:val="bullet"/>
      <w:lvlText w:val="•"/>
      <w:lvlJc w:val="left"/>
      <w:pPr>
        <w:tabs>
          <w:tab w:val="num" w:pos="3600"/>
        </w:tabs>
        <w:ind w:left="3600" w:hanging="360"/>
      </w:pPr>
      <w:rPr>
        <w:rFonts w:ascii="Arial" w:hAnsi="Arial" w:hint="default"/>
      </w:rPr>
    </w:lvl>
    <w:lvl w:ilvl="5" w:tplc="CDC82458" w:tentative="1">
      <w:start w:val="1"/>
      <w:numFmt w:val="bullet"/>
      <w:lvlText w:val="•"/>
      <w:lvlJc w:val="left"/>
      <w:pPr>
        <w:tabs>
          <w:tab w:val="num" w:pos="4320"/>
        </w:tabs>
        <w:ind w:left="4320" w:hanging="360"/>
      </w:pPr>
      <w:rPr>
        <w:rFonts w:ascii="Arial" w:hAnsi="Arial" w:hint="default"/>
      </w:rPr>
    </w:lvl>
    <w:lvl w:ilvl="6" w:tplc="98160610" w:tentative="1">
      <w:start w:val="1"/>
      <w:numFmt w:val="bullet"/>
      <w:lvlText w:val="•"/>
      <w:lvlJc w:val="left"/>
      <w:pPr>
        <w:tabs>
          <w:tab w:val="num" w:pos="5040"/>
        </w:tabs>
        <w:ind w:left="5040" w:hanging="360"/>
      </w:pPr>
      <w:rPr>
        <w:rFonts w:ascii="Arial" w:hAnsi="Arial" w:hint="default"/>
      </w:rPr>
    </w:lvl>
    <w:lvl w:ilvl="7" w:tplc="03D210B4" w:tentative="1">
      <w:start w:val="1"/>
      <w:numFmt w:val="bullet"/>
      <w:lvlText w:val="•"/>
      <w:lvlJc w:val="left"/>
      <w:pPr>
        <w:tabs>
          <w:tab w:val="num" w:pos="5760"/>
        </w:tabs>
        <w:ind w:left="5760" w:hanging="360"/>
      </w:pPr>
      <w:rPr>
        <w:rFonts w:ascii="Arial" w:hAnsi="Arial" w:hint="default"/>
      </w:rPr>
    </w:lvl>
    <w:lvl w:ilvl="8" w:tplc="36722C6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FD24A9B"/>
    <w:multiLevelType w:val="multilevel"/>
    <w:tmpl w:val="BA8656CA"/>
    <w:lvl w:ilvl="0">
      <w:start w:val="3"/>
      <w:numFmt w:val="decimal"/>
      <w:lvlText w:val="%1."/>
      <w:lvlJc w:val="left"/>
      <w:pPr>
        <w:ind w:left="400" w:hanging="24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52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0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160" w:hanging="778"/>
      </w:pPr>
      <w:rPr>
        <w:rFonts w:hint="default"/>
        <w:w w:val="100"/>
        <w:lang w:val="en-US" w:eastAsia="en-US" w:bidi="ar-SA"/>
      </w:rPr>
    </w:lvl>
    <w:lvl w:ilvl="4">
      <w:numFmt w:val="bullet"/>
      <w:lvlText w:val="•"/>
      <w:lvlJc w:val="left"/>
      <w:pPr>
        <w:ind w:left="1929" w:hanging="778"/>
      </w:pPr>
      <w:rPr>
        <w:rFonts w:hint="default"/>
        <w:lang w:val="en-US" w:eastAsia="en-US" w:bidi="ar-SA"/>
      </w:rPr>
    </w:lvl>
    <w:lvl w:ilvl="5">
      <w:numFmt w:val="bullet"/>
      <w:lvlText w:val="•"/>
      <w:lvlJc w:val="left"/>
      <w:pPr>
        <w:ind w:left="3158" w:hanging="778"/>
      </w:pPr>
      <w:rPr>
        <w:rFonts w:hint="default"/>
        <w:lang w:val="en-US" w:eastAsia="en-US" w:bidi="ar-SA"/>
      </w:rPr>
    </w:lvl>
    <w:lvl w:ilvl="6">
      <w:numFmt w:val="bullet"/>
      <w:lvlText w:val="•"/>
      <w:lvlJc w:val="left"/>
      <w:pPr>
        <w:ind w:left="4388" w:hanging="778"/>
      </w:pPr>
      <w:rPr>
        <w:rFonts w:hint="default"/>
        <w:lang w:val="en-US" w:eastAsia="en-US" w:bidi="ar-SA"/>
      </w:rPr>
    </w:lvl>
    <w:lvl w:ilvl="7">
      <w:numFmt w:val="bullet"/>
      <w:lvlText w:val="•"/>
      <w:lvlJc w:val="left"/>
      <w:pPr>
        <w:ind w:left="5617" w:hanging="778"/>
      </w:pPr>
      <w:rPr>
        <w:rFonts w:hint="default"/>
        <w:lang w:val="en-US" w:eastAsia="en-US" w:bidi="ar-SA"/>
      </w:rPr>
    </w:lvl>
    <w:lvl w:ilvl="8">
      <w:numFmt w:val="bullet"/>
      <w:lvlText w:val="•"/>
      <w:lvlJc w:val="left"/>
      <w:pPr>
        <w:ind w:left="6847" w:hanging="778"/>
      </w:pPr>
      <w:rPr>
        <w:rFonts w:hint="default"/>
        <w:lang w:val="en-US" w:eastAsia="en-US" w:bidi="ar-SA"/>
      </w:rPr>
    </w:lvl>
  </w:abstractNum>
  <w:num w:numId="1" w16cid:durableId="1672374479">
    <w:abstractNumId w:val="1"/>
  </w:num>
  <w:num w:numId="2" w16cid:durableId="1085415364">
    <w:abstractNumId w:val="0"/>
  </w:num>
  <w:num w:numId="3" w16cid:durableId="2001500368">
    <w:abstractNumId w:val="6"/>
  </w:num>
  <w:num w:numId="4" w16cid:durableId="1379891824">
    <w:abstractNumId w:val="2"/>
  </w:num>
  <w:num w:numId="5" w16cid:durableId="477187433">
    <w:abstractNumId w:val="3"/>
  </w:num>
  <w:num w:numId="6" w16cid:durableId="911308053">
    <w:abstractNumId w:val="4"/>
  </w:num>
  <w:num w:numId="7" w16cid:durableId="856133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sjAwtjA1M7I0MDJT0lEKTi0uzszPAykwrAUAsvg0miwAAAA="/>
  </w:docVars>
  <w:rsids>
    <w:rsidRoot w:val="0086387B"/>
    <w:rsid w:val="00001161"/>
    <w:rsid w:val="000067C9"/>
    <w:rsid w:val="00015766"/>
    <w:rsid w:val="00016346"/>
    <w:rsid w:val="00044489"/>
    <w:rsid w:val="00070997"/>
    <w:rsid w:val="000713AD"/>
    <w:rsid w:val="00084B7D"/>
    <w:rsid w:val="00094E4E"/>
    <w:rsid w:val="000B344B"/>
    <w:rsid w:val="000C21B3"/>
    <w:rsid w:val="000C58DD"/>
    <w:rsid w:val="000C7C78"/>
    <w:rsid w:val="000F4D63"/>
    <w:rsid w:val="000F60F4"/>
    <w:rsid w:val="00113CF7"/>
    <w:rsid w:val="001340E3"/>
    <w:rsid w:val="0014553D"/>
    <w:rsid w:val="001513B1"/>
    <w:rsid w:val="00160BC7"/>
    <w:rsid w:val="00182130"/>
    <w:rsid w:val="00182C84"/>
    <w:rsid w:val="001A201F"/>
    <w:rsid w:val="001B48C0"/>
    <w:rsid w:val="001E0744"/>
    <w:rsid w:val="00203AA1"/>
    <w:rsid w:val="0020461F"/>
    <w:rsid w:val="00234844"/>
    <w:rsid w:val="002426F3"/>
    <w:rsid w:val="002B62E7"/>
    <w:rsid w:val="002C189B"/>
    <w:rsid w:val="002D3060"/>
    <w:rsid w:val="002F4673"/>
    <w:rsid w:val="003046EB"/>
    <w:rsid w:val="00322814"/>
    <w:rsid w:val="00351165"/>
    <w:rsid w:val="003526B7"/>
    <w:rsid w:val="00365E67"/>
    <w:rsid w:val="00385625"/>
    <w:rsid w:val="00386AC3"/>
    <w:rsid w:val="003D246F"/>
    <w:rsid w:val="00420F40"/>
    <w:rsid w:val="004330B1"/>
    <w:rsid w:val="0043411B"/>
    <w:rsid w:val="004346D6"/>
    <w:rsid w:val="004558CF"/>
    <w:rsid w:val="00455C70"/>
    <w:rsid w:val="004A3E6E"/>
    <w:rsid w:val="004C6FD4"/>
    <w:rsid w:val="004C7786"/>
    <w:rsid w:val="004D21B8"/>
    <w:rsid w:val="004D31A2"/>
    <w:rsid w:val="004D587B"/>
    <w:rsid w:val="004D5E2B"/>
    <w:rsid w:val="004F76C8"/>
    <w:rsid w:val="0050093B"/>
    <w:rsid w:val="00515E02"/>
    <w:rsid w:val="00525437"/>
    <w:rsid w:val="00537150"/>
    <w:rsid w:val="00543D44"/>
    <w:rsid w:val="00557679"/>
    <w:rsid w:val="00583D0F"/>
    <w:rsid w:val="0058405A"/>
    <w:rsid w:val="005953B0"/>
    <w:rsid w:val="00595869"/>
    <w:rsid w:val="00597788"/>
    <w:rsid w:val="005A36AC"/>
    <w:rsid w:val="005B5B4A"/>
    <w:rsid w:val="005C796E"/>
    <w:rsid w:val="005F15ED"/>
    <w:rsid w:val="0061111C"/>
    <w:rsid w:val="00633173"/>
    <w:rsid w:val="00643188"/>
    <w:rsid w:val="006545D4"/>
    <w:rsid w:val="00673540"/>
    <w:rsid w:val="006942CC"/>
    <w:rsid w:val="006C557E"/>
    <w:rsid w:val="006D500A"/>
    <w:rsid w:val="006E6469"/>
    <w:rsid w:val="00700E7A"/>
    <w:rsid w:val="007153E9"/>
    <w:rsid w:val="00716508"/>
    <w:rsid w:val="00717B35"/>
    <w:rsid w:val="00720E69"/>
    <w:rsid w:val="0072231D"/>
    <w:rsid w:val="00723441"/>
    <w:rsid w:val="007442D6"/>
    <w:rsid w:val="0076608F"/>
    <w:rsid w:val="0077099E"/>
    <w:rsid w:val="007861BB"/>
    <w:rsid w:val="0079125A"/>
    <w:rsid w:val="007D5114"/>
    <w:rsid w:val="007E1EC1"/>
    <w:rsid w:val="008225CA"/>
    <w:rsid w:val="00830D34"/>
    <w:rsid w:val="00833151"/>
    <w:rsid w:val="00835B0A"/>
    <w:rsid w:val="00840116"/>
    <w:rsid w:val="00847DC7"/>
    <w:rsid w:val="00855AE2"/>
    <w:rsid w:val="00855B16"/>
    <w:rsid w:val="0086387B"/>
    <w:rsid w:val="008671FF"/>
    <w:rsid w:val="00874557"/>
    <w:rsid w:val="008764A1"/>
    <w:rsid w:val="00882B2C"/>
    <w:rsid w:val="008921C5"/>
    <w:rsid w:val="008A25C0"/>
    <w:rsid w:val="008B185C"/>
    <w:rsid w:val="008C2853"/>
    <w:rsid w:val="008C5795"/>
    <w:rsid w:val="008D2B77"/>
    <w:rsid w:val="008D7421"/>
    <w:rsid w:val="00900EB8"/>
    <w:rsid w:val="0093430A"/>
    <w:rsid w:val="00935F3C"/>
    <w:rsid w:val="009523DF"/>
    <w:rsid w:val="00962A6D"/>
    <w:rsid w:val="00977776"/>
    <w:rsid w:val="0098094A"/>
    <w:rsid w:val="009828FA"/>
    <w:rsid w:val="00996F5C"/>
    <w:rsid w:val="009B5AE2"/>
    <w:rsid w:val="009C5109"/>
    <w:rsid w:val="009E4E6F"/>
    <w:rsid w:val="009F40D4"/>
    <w:rsid w:val="00A2358B"/>
    <w:rsid w:val="00A27C1D"/>
    <w:rsid w:val="00A34CEE"/>
    <w:rsid w:val="00A5096D"/>
    <w:rsid w:val="00A50FFB"/>
    <w:rsid w:val="00A517BC"/>
    <w:rsid w:val="00A562BD"/>
    <w:rsid w:val="00A757CB"/>
    <w:rsid w:val="00A90491"/>
    <w:rsid w:val="00AA1173"/>
    <w:rsid w:val="00AD129F"/>
    <w:rsid w:val="00AD2CD1"/>
    <w:rsid w:val="00AD5212"/>
    <w:rsid w:val="00AD7766"/>
    <w:rsid w:val="00AF2CC5"/>
    <w:rsid w:val="00B569A7"/>
    <w:rsid w:val="00B63974"/>
    <w:rsid w:val="00B70097"/>
    <w:rsid w:val="00B7054F"/>
    <w:rsid w:val="00B7774C"/>
    <w:rsid w:val="00B92AC2"/>
    <w:rsid w:val="00B92CF4"/>
    <w:rsid w:val="00B95E66"/>
    <w:rsid w:val="00BC53D0"/>
    <w:rsid w:val="00BE0035"/>
    <w:rsid w:val="00BE08BA"/>
    <w:rsid w:val="00BE147F"/>
    <w:rsid w:val="00BE72AE"/>
    <w:rsid w:val="00BF0380"/>
    <w:rsid w:val="00C0372C"/>
    <w:rsid w:val="00C24A49"/>
    <w:rsid w:val="00C54429"/>
    <w:rsid w:val="00C61CB9"/>
    <w:rsid w:val="00CE1493"/>
    <w:rsid w:val="00CE1C38"/>
    <w:rsid w:val="00CE7167"/>
    <w:rsid w:val="00D0670D"/>
    <w:rsid w:val="00D0679D"/>
    <w:rsid w:val="00D110CE"/>
    <w:rsid w:val="00D14B57"/>
    <w:rsid w:val="00D1631C"/>
    <w:rsid w:val="00D42834"/>
    <w:rsid w:val="00D54191"/>
    <w:rsid w:val="00D614B1"/>
    <w:rsid w:val="00D77B45"/>
    <w:rsid w:val="00D868A6"/>
    <w:rsid w:val="00DA2F1C"/>
    <w:rsid w:val="00DB3B53"/>
    <w:rsid w:val="00DE6F58"/>
    <w:rsid w:val="00DE77BB"/>
    <w:rsid w:val="00DF2424"/>
    <w:rsid w:val="00E03977"/>
    <w:rsid w:val="00E07F8C"/>
    <w:rsid w:val="00E159C7"/>
    <w:rsid w:val="00E20D8E"/>
    <w:rsid w:val="00E20E77"/>
    <w:rsid w:val="00E22535"/>
    <w:rsid w:val="00E25E1F"/>
    <w:rsid w:val="00E433E8"/>
    <w:rsid w:val="00E446C0"/>
    <w:rsid w:val="00E46F4C"/>
    <w:rsid w:val="00E60C9D"/>
    <w:rsid w:val="00E73C22"/>
    <w:rsid w:val="00E83C72"/>
    <w:rsid w:val="00EC1FC3"/>
    <w:rsid w:val="00ED0CFB"/>
    <w:rsid w:val="00EE2BCF"/>
    <w:rsid w:val="00EF476F"/>
    <w:rsid w:val="00EF5116"/>
    <w:rsid w:val="00EF515C"/>
    <w:rsid w:val="00F253EC"/>
    <w:rsid w:val="00F373DE"/>
    <w:rsid w:val="00F41C02"/>
    <w:rsid w:val="00F46843"/>
    <w:rsid w:val="00F46E31"/>
    <w:rsid w:val="00F528D7"/>
    <w:rsid w:val="00F677AC"/>
    <w:rsid w:val="00FD1970"/>
    <w:rsid w:val="00FE08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C9F997"/>
  <w15:docId w15:val="{4A990F63-2712-49CB-9F62-98C2C708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next w:val="Normal"/>
    <w:link w:val="Heading1Char"/>
    <w:uiPriority w:val="9"/>
    <w:qFormat/>
    <w:rsid w:val="00E60C9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47DC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unhideWhenUsed/>
    <w:qFormat/>
    <w:rsid w:val="00B7774C"/>
    <w:pPr>
      <w:ind w:left="753"/>
      <w:outlineLvl w:val="2"/>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cs="Times New Roman"/>
      <w:b/>
      <w:b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D5E2B"/>
    <w:pPr>
      <w:tabs>
        <w:tab w:val="center" w:pos="4513"/>
        <w:tab w:val="right" w:pos="9026"/>
      </w:tabs>
    </w:pPr>
  </w:style>
  <w:style w:type="character" w:customStyle="1" w:styleId="HeaderChar">
    <w:name w:val="Header Char"/>
    <w:basedOn w:val="DefaultParagraphFont"/>
    <w:link w:val="Header"/>
    <w:uiPriority w:val="99"/>
    <w:rsid w:val="004D5E2B"/>
    <w:rPr>
      <w:rFonts w:ascii="Arial MT" w:eastAsia="Arial MT" w:hAnsi="Arial MT" w:cs="Arial MT"/>
    </w:rPr>
  </w:style>
  <w:style w:type="paragraph" w:styleId="Footer">
    <w:name w:val="footer"/>
    <w:basedOn w:val="Normal"/>
    <w:link w:val="FooterChar"/>
    <w:uiPriority w:val="99"/>
    <w:unhideWhenUsed/>
    <w:rsid w:val="004D5E2B"/>
    <w:pPr>
      <w:tabs>
        <w:tab w:val="center" w:pos="4513"/>
        <w:tab w:val="right" w:pos="9026"/>
      </w:tabs>
    </w:pPr>
  </w:style>
  <w:style w:type="character" w:customStyle="1" w:styleId="FooterChar">
    <w:name w:val="Footer Char"/>
    <w:basedOn w:val="DefaultParagraphFont"/>
    <w:link w:val="Footer"/>
    <w:uiPriority w:val="99"/>
    <w:rsid w:val="004D5E2B"/>
    <w:rPr>
      <w:rFonts w:ascii="Arial MT" w:eastAsia="Arial MT" w:hAnsi="Arial MT" w:cs="Arial MT"/>
    </w:rPr>
  </w:style>
  <w:style w:type="character" w:customStyle="1" w:styleId="Heading3Char">
    <w:name w:val="Heading 3 Char"/>
    <w:basedOn w:val="DefaultParagraphFont"/>
    <w:link w:val="Heading3"/>
    <w:uiPriority w:val="9"/>
    <w:rsid w:val="00B7774C"/>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uiPriority w:val="9"/>
    <w:rsid w:val="00E60C9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47DC7"/>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ED0CFB"/>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ED0CFB"/>
    <w:rPr>
      <w:b/>
      <w:bCs/>
    </w:rPr>
  </w:style>
  <w:style w:type="paragraph" w:styleId="z-TopofForm">
    <w:name w:val="HTML Top of Form"/>
    <w:basedOn w:val="Normal"/>
    <w:next w:val="Normal"/>
    <w:link w:val="z-TopofFormChar"/>
    <w:hidden/>
    <w:uiPriority w:val="99"/>
    <w:semiHidden/>
    <w:unhideWhenUsed/>
    <w:rsid w:val="00420F40"/>
    <w:pPr>
      <w:widowControl/>
      <w:pBdr>
        <w:bottom w:val="single" w:sz="6" w:space="1" w:color="auto"/>
      </w:pBdr>
      <w:autoSpaceDE/>
      <w:autoSpaceDN/>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420F40"/>
    <w:rPr>
      <w:rFonts w:ascii="Arial" w:eastAsia="Times New Roman" w:hAnsi="Arial" w:cs="Arial"/>
      <w:vanish/>
      <w:sz w:val="16"/>
      <w:szCs w:val="16"/>
      <w:lang w:val="en-IN" w:eastAsia="en-IN"/>
    </w:rPr>
  </w:style>
  <w:style w:type="table" w:styleId="TableGrid">
    <w:name w:val="Table Grid"/>
    <w:basedOn w:val="TableNormal"/>
    <w:uiPriority w:val="39"/>
    <w:rsid w:val="00F67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763535">
      <w:bodyDiv w:val="1"/>
      <w:marLeft w:val="0"/>
      <w:marRight w:val="0"/>
      <w:marTop w:val="0"/>
      <w:marBottom w:val="0"/>
      <w:divBdr>
        <w:top w:val="none" w:sz="0" w:space="0" w:color="auto"/>
        <w:left w:val="none" w:sz="0" w:space="0" w:color="auto"/>
        <w:bottom w:val="none" w:sz="0" w:space="0" w:color="auto"/>
        <w:right w:val="none" w:sz="0" w:space="0" w:color="auto"/>
      </w:divBdr>
    </w:div>
    <w:div w:id="579483122">
      <w:bodyDiv w:val="1"/>
      <w:marLeft w:val="0"/>
      <w:marRight w:val="0"/>
      <w:marTop w:val="0"/>
      <w:marBottom w:val="0"/>
      <w:divBdr>
        <w:top w:val="none" w:sz="0" w:space="0" w:color="auto"/>
        <w:left w:val="none" w:sz="0" w:space="0" w:color="auto"/>
        <w:bottom w:val="none" w:sz="0" w:space="0" w:color="auto"/>
        <w:right w:val="none" w:sz="0" w:space="0" w:color="auto"/>
      </w:divBdr>
      <w:divsChild>
        <w:div w:id="1660494655">
          <w:marLeft w:val="547"/>
          <w:marRight w:val="0"/>
          <w:marTop w:val="0"/>
          <w:marBottom w:val="0"/>
          <w:divBdr>
            <w:top w:val="none" w:sz="0" w:space="0" w:color="auto"/>
            <w:left w:val="none" w:sz="0" w:space="0" w:color="auto"/>
            <w:bottom w:val="none" w:sz="0" w:space="0" w:color="auto"/>
            <w:right w:val="none" w:sz="0" w:space="0" w:color="auto"/>
          </w:divBdr>
        </w:div>
        <w:div w:id="1453523105">
          <w:marLeft w:val="547"/>
          <w:marRight w:val="0"/>
          <w:marTop w:val="0"/>
          <w:marBottom w:val="0"/>
          <w:divBdr>
            <w:top w:val="none" w:sz="0" w:space="0" w:color="auto"/>
            <w:left w:val="none" w:sz="0" w:space="0" w:color="auto"/>
            <w:bottom w:val="none" w:sz="0" w:space="0" w:color="auto"/>
            <w:right w:val="none" w:sz="0" w:space="0" w:color="auto"/>
          </w:divBdr>
        </w:div>
        <w:div w:id="1861820990">
          <w:marLeft w:val="547"/>
          <w:marRight w:val="0"/>
          <w:marTop w:val="0"/>
          <w:marBottom w:val="0"/>
          <w:divBdr>
            <w:top w:val="none" w:sz="0" w:space="0" w:color="auto"/>
            <w:left w:val="none" w:sz="0" w:space="0" w:color="auto"/>
            <w:bottom w:val="none" w:sz="0" w:space="0" w:color="auto"/>
            <w:right w:val="none" w:sz="0" w:space="0" w:color="auto"/>
          </w:divBdr>
        </w:div>
        <w:div w:id="822041135">
          <w:marLeft w:val="547"/>
          <w:marRight w:val="0"/>
          <w:marTop w:val="0"/>
          <w:marBottom w:val="0"/>
          <w:divBdr>
            <w:top w:val="none" w:sz="0" w:space="0" w:color="auto"/>
            <w:left w:val="none" w:sz="0" w:space="0" w:color="auto"/>
            <w:bottom w:val="none" w:sz="0" w:space="0" w:color="auto"/>
            <w:right w:val="none" w:sz="0" w:space="0" w:color="auto"/>
          </w:divBdr>
        </w:div>
        <w:div w:id="483156515">
          <w:marLeft w:val="547"/>
          <w:marRight w:val="0"/>
          <w:marTop w:val="0"/>
          <w:marBottom w:val="0"/>
          <w:divBdr>
            <w:top w:val="none" w:sz="0" w:space="0" w:color="auto"/>
            <w:left w:val="none" w:sz="0" w:space="0" w:color="auto"/>
            <w:bottom w:val="none" w:sz="0" w:space="0" w:color="auto"/>
            <w:right w:val="none" w:sz="0" w:space="0" w:color="auto"/>
          </w:divBdr>
        </w:div>
        <w:div w:id="1088386737">
          <w:marLeft w:val="547"/>
          <w:marRight w:val="0"/>
          <w:marTop w:val="0"/>
          <w:marBottom w:val="0"/>
          <w:divBdr>
            <w:top w:val="none" w:sz="0" w:space="0" w:color="auto"/>
            <w:left w:val="none" w:sz="0" w:space="0" w:color="auto"/>
            <w:bottom w:val="none" w:sz="0" w:space="0" w:color="auto"/>
            <w:right w:val="none" w:sz="0" w:space="0" w:color="auto"/>
          </w:divBdr>
        </w:div>
      </w:divsChild>
    </w:div>
    <w:div w:id="1152986326">
      <w:bodyDiv w:val="1"/>
      <w:marLeft w:val="0"/>
      <w:marRight w:val="0"/>
      <w:marTop w:val="0"/>
      <w:marBottom w:val="0"/>
      <w:divBdr>
        <w:top w:val="none" w:sz="0" w:space="0" w:color="auto"/>
        <w:left w:val="none" w:sz="0" w:space="0" w:color="auto"/>
        <w:bottom w:val="none" w:sz="0" w:space="0" w:color="auto"/>
        <w:right w:val="none" w:sz="0" w:space="0" w:color="auto"/>
      </w:divBdr>
    </w:div>
    <w:div w:id="1208642890">
      <w:bodyDiv w:val="1"/>
      <w:marLeft w:val="0"/>
      <w:marRight w:val="0"/>
      <w:marTop w:val="0"/>
      <w:marBottom w:val="0"/>
      <w:divBdr>
        <w:top w:val="none" w:sz="0" w:space="0" w:color="auto"/>
        <w:left w:val="none" w:sz="0" w:space="0" w:color="auto"/>
        <w:bottom w:val="none" w:sz="0" w:space="0" w:color="auto"/>
        <w:right w:val="none" w:sz="0" w:space="0" w:color="auto"/>
      </w:divBdr>
    </w:div>
    <w:div w:id="1234705090">
      <w:bodyDiv w:val="1"/>
      <w:marLeft w:val="0"/>
      <w:marRight w:val="0"/>
      <w:marTop w:val="0"/>
      <w:marBottom w:val="0"/>
      <w:divBdr>
        <w:top w:val="none" w:sz="0" w:space="0" w:color="auto"/>
        <w:left w:val="none" w:sz="0" w:space="0" w:color="auto"/>
        <w:bottom w:val="none" w:sz="0" w:space="0" w:color="auto"/>
        <w:right w:val="none" w:sz="0" w:space="0" w:color="auto"/>
      </w:divBdr>
    </w:div>
    <w:div w:id="1332903890">
      <w:bodyDiv w:val="1"/>
      <w:marLeft w:val="0"/>
      <w:marRight w:val="0"/>
      <w:marTop w:val="0"/>
      <w:marBottom w:val="0"/>
      <w:divBdr>
        <w:top w:val="none" w:sz="0" w:space="0" w:color="auto"/>
        <w:left w:val="none" w:sz="0" w:space="0" w:color="auto"/>
        <w:bottom w:val="none" w:sz="0" w:space="0" w:color="auto"/>
        <w:right w:val="none" w:sz="0" w:space="0" w:color="auto"/>
      </w:divBdr>
    </w:div>
    <w:div w:id="1401712488">
      <w:bodyDiv w:val="1"/>
      <w:marLeft w:val="0"/>
      <w:marRight w:val="0"/>
      <w:marTop w:val="0"/>
      <w:marBottom w:val="0"/>
      <w:divBdr>
        <w:top w:val="none" w:sz="0" w:space="0" w:color="auto"/>
        <w:left w:val="none" w:sz="0" w:space="0" w:color="auto"/>
        <w:bottom w:val="none" w:sz="0" w:space="0" w:color="auto"/>
        <w:right w:val="none" w:sz="0" w:space="0" w:color="auto"/>
      </w:divBdr>
      <w:divsChild>
        <w:div w:id="1328752361">
          <w:marLeft w:val="0"/>
          <w:marRight w:val="0"/>
          <w:marTop w:val="0"/>
          <w:marBottom w:val="0"/>
          <w:divBdr>
            <w:top w:val="single" w:sz="2" w:space="0" w:color="E3E3E3"/>
            <w:left w:val="single" w:sz="2" w:space="0" w:color="E3E3E3"/>
            <w:bottom w:val="single" w:sz="2" w:space="0" w:color="E3E3E3"/>
            <w:right w:val="single" w:sz="2" w:space="0" w:color="E3E3E3"/>
          </w:divBdr>
          <w:divsChild>
            <w:div w:id="2039893336">
              <w:marLeft w:val="0"/>
              <w:marRight w:val="0"/>
              <w:marTop w:val="0"/>
              <w:marBottom w:val="0"/>
              <w:divBdr>
                <w:top w:val="single" w:sz="2" w:space="0" w:color="E3E3E3"/>
                <w:left w:val="single" w:sz="2" w:space="0" w:color="E3E3E3"/>
                <w:bottom w:val="single" w:sz="2" w:space="0" w:color="E3E3E3"/>
                <w:right w:val="single" w:sz="2" w:space="0" w:color="E3E3E3"/>
              </w:divBdr>
              <w:divsChild>
                <w:div w:id="500924218">
                  <w:marLeft w:val="0"/>
                  <w:marRight w:val="0"/>
                  <w:marTop w:val="0"/>
                  <w:marBottom w:val="0"/>
                  <w:divBdr>
                    <w:top w:val="single" w:sz="2" w:space="0" w:color="E3E3E3"/>
                    <w:left w:val="single" w:sz="2" w:space="0" w:color="E3E3E3"/>
                    <w:bottom w:val="single" w:sz="2" w:space="0" w:color="E3E3E3"/>
                    <w:right w:val="single" w:sz="2" w:space="0" w:color="E3E3E3"/>
                  </w:divBdr>
                  <w:divsChild>
                    <w:div w:id="1444379607">
                      <w:marLeft w:val="0"/>
                      <w:marRight w:val="0"/>
                      <w:marTop w:val="0"/>
                      <w:marBottom w:val="0"/>
                      <w:divBdr>
                        <w:top w:val="single" w:sz="2" w:space="0" w:color="E3E3E3"/>
                        <w:left w:val="single" w:sz="2" w:space="0" w:color="E3E3E3"/>
                        <w:bottom w:val="single" w:sz="2" w:space="0" w:color="E3E3E3"/>
                        <w:right w:val="single" w:sz="2" w:space="0" w:color="E3E3E3"/>
                      </w:divBdr>
                      <w:divsChild>
                        <w:div w:id="376129533">
                          <w:marLeft w:val="0"/>
                          <w:marRight w:val="0"/>
                          <w:marTop w:val="0"/>
                          <w:marBottom w:val="0"/>
                          <w:divBdr>
                            <w:top w:val="single" w:sz="2" w:space="0" w:color="E3E3E3"/>
                            <w:left w:val="single" w:sz="2" w:space="0" w:color="E3E3E3"/>
                            <w:bottom w:val="single" w:sz="2" w:space="0" w:color="E3E3E3"/>
                            <w:right w:val="single" w:sz="2" w:space="0" w:color="E3E3E3"/>
                          </w:divBdr>
                          <w:divsChild>
                            <w:div w:id="1430075853">
                              <w:marLeft w:val="0"/>
                              <w:marRight w:val="0"/>
                              <w:marTop w:val="0"/>
                              <w:marBottom w:val="0"/>
                              <w:divBdr>
                                <w:top w:val="single" w:sz="2" w:space="0" w:color="E3E3E3"/>
                                <w:left w:val="single" w:sz="2" w:space="0" w:color="E3E3E3"/>
                                <w:bottom w:val="single" w:sz="2" w:space="0" w:color="E3E3E3"/>
                                <w:right w:val="single" w:sz="2" w:space="0" w:color="E3E3E3"/>
                              </w:divBdr>
                              <w:divsChild>
                                <w:div w:id="1690526432">
                                  <w:marLeft w:val="0"/>
                                  <w:marRight w:val="0"/>
                                  <w:marTop w:val="100"/>
                                  <w:marBottom w:val="100"/>
                                  <w:divBdr>
                                    <w:top w:val="single" w:sz="2" w:space="0" w:color="E3E3E3"/>
                                    <w:left w:val="single" w:sz="2" w:space="0" w:color="E3E3E3"/>
                                    <w:bottom w:val="single" w:sz="2" w:space="0" w:color="E3E3E3"/>
                                    <w:right w:val="single" w:sz="2" w:space="0" w:color="E3E3E3"/>
                                  </w:divBdr>
                                  <w:divsChild>
                                    <w:div w:id="453866396">
                                      <w:marLeft w:val="0"/>
                                      <w:marRight w:val="0"/>
                                      <w:marTop w:val="0"/>
                                      <w:marBottom w:val="0"/>
                                      <w:divBdr>
                                        <w:top w:val="single" w:sz="2" w:space="0" w:color="E3E3E3"/>
                                        <w:left w:val="single" w:sz="2" w:space="0" w:color="E3E3E3"/>
                                        <w:bottom w:val="single" w:sz="2" w:space="0" w:color="E3E3E3"/>
                                        <w:right w:val="single" w:sz="2" w:space="0" w:color="E3E3E3"/>
                                      </w:divBdr>
                                      <w:divsChild>
                                        <w:div w:id="1837257157">
                                          <w:marLeft w:val="0"/>
                                          <w:marRight w:val="0"/>
                                          <w:marTop w:val="0"/>
                                          <w:marBottom w:val="0"/>
                                          <w:divBdr>
                                            <w:top w:val="single" w:sz="2" w:space="0" w:color="E3E3E3"/>
                                            <w:left w:val="single" w:sz="2" w:space="0" w:color="E3E3E3"/>
                                            <w:bottom w:val="single" w:sz="2" w:space="0" w:color="E3E3E3"/>
                                            <w:right w:val="single" w:sz="2" w:space="0" w:color="E3E3E3"/>
                                          </w:divBdr>
                                          <w:divsChild>
                                            <w:div w:id="1825661855">
                                              <w:marLeft w:val="0"/>
                                              <w:marRight w:val="0"/>
                                              <w:marTop w:val="0"/>
                                              <w:marBottom w:val="0"/>
                                              <w:divBdr>
                                                <w:top w:val="single" w:sz="2" w:space="0" w:color="E3E3E3"/>
                                                <w:left w:val="single" w:sz="2" w:space="0" w:color="E3E3E3"/>
                                                <w:bottom w:val="single" w:sz="2" w:space="0" w:color="E3E3E3"/>
                                                <w:right w:val="single" w:sz="2" w:space="0" w:color="E3E3E3"/>
                                              </w:divBdr>
                                              <w:divsChild>
                                                <w:div w:id="726300600">
                                                  <w:marLeft w:val="0"/>
                                                  <w:marRight w:val="0"/>
                                                  <w:marTop w:val="0"/>
                                                  <w:marBottom w:val="0"/>
                                                  <w:divBdr>
                                                    <w:top w:val="single" w:sz="2" w:space="0" w:color="E3E3E3"/>
                                                    <w:left w:val="single" w:sz="2" w:space="0" w:color="E3E3E3"/>
                                                    <w:bottom w:val="single" w:sz="2" w:space="0" w:color="E3E3E3"/>
                                                    <w:right w:val="single" w:sz="2" w:space="0" w:color="E3E3E3"/>
                                                  </w:divBdr>
                                                  <w:divsChild>
                                                    <w:div w:id="1605264929">
                                                      <w:marLeft w:val="0"/>
                                                      <w:marRight w:val="0"/>
                                                      <w:marTop w:val="0"/>
                                                      <w:marBottom w:val="0"/>
                                                      <w:divBdr>
                                                        <w:top w:val="single" w:sz="2" w:space="0" w:color="E3E3E3"/>
                                                        <w:left w:val="single" w:sz="2" w:space="0" w:color="E3E3E3"/>
                                                        <w:bottom w:val="single" w:sz="2" w:space="0" w:color="E3E3E3"/>
                                                        <w:right w:val="single" w:sz="2" w:space="0" w:color="E3E3E3"/>
                                                      </w:divBdr>
                                                      <w:divsChild>
                                                        <w:div w:id="1651211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74234789">
          <w:marLeft w:val="0"/>
          <w:marRight w:val="0"/>
          <w:marTop w:val="0"/>
          <w:marBottom w:val="0"/>
          <w:divBdr>
            <w:top w:val="none" w:sz="0" w:space="0" w:color="auto"/>
            <w:left w:val="none" w:sz="0" w:space="0" w:color="auto"/>
            <w:bottom w:val="none" w:sz="0" w:space="0" w:color="auto"/>
            <w:right w:val="none" w:sz="0" w:space="0" w:color="auto"/>
          </w:divBdr>
          <w:divsChild>
            <w:div w:id="1961524388">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6394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1210450">
      <w:bodyDiv w:val="1"/>
      <w:marLeft w:val="0"/>
      <w:marRight w:val="0"/>
      <w:marTop w:val="0"/>
      <w:marBottom w:val="0"/>
      <w:divBdr>
        <w:top w:val="none" w:sz="0" w:space="0" w:color="auto"/>
        <w:left w:val="none" w:sz="0" w:space="0" w:color="auto"/>
        <w:bottom w:val="none" w:sz="0" w:space="0" w:color="auto"/>
        <w:right w:val="none" w:sz="0" w:space="0" w:color="auto"/>
      </w:divBdr>
    </w:div>
    <w:div w:id="1784955910">
      <w:bodyDiv w:val="1"/>
      <w:marLeft w:val="0"/>
      <w:marRight w:val="0"/>
      <w:marTop w:val="0"/>
      <w:marBottom w:val="0"/>
      <w:divBdr>
        <w:top w:val="none" w:sz="0" w:space="0" w:color="auto"/>
        <w:left w:val="none" w:sz="0" w:space="0" w:color="auto"/>
        <w:bottom w:val="none" w:sz="0" w:space="0" w:color="auto"/>
        <w:right w:val="none" w:sz="0" w:space="0" w:color="auto"/>
      </w:divBdr>
    </w:div>
    <w:div w:id="1994724044">
      <w:bodyDiv w:val="1"/>
      <w:marLeft w:val="0"/>
      <w:marRight w:val="0"/>
      <w:marTop w:val="0"/>
      <w:marBottom w:val="0"/>
      <w:divBdr>
        <w:top w:val="none" w:sz="0" w:space="0" w:color="auto"/>
        <w:left w:val="none" w:sz="0" w:space="0" w:color="auto"/>
        <w:bottom w:val="none" w:sz="0" w:space="0" w:color="auto"/>
        <w:right w:val="none" w:sz="0" w:space="0" w:color="auto"/>
      </w:divBdr>
    </w:div>
    <w:div w:id="2140764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customXml" Target="ink/ink7.xml"/><Relationship Id="rId39" Type="http://schemas.openxmlformats.org/officeDocument/2006/relationships/customXml" Target="ink/ink15.xml"/><Relationship Id="rId21" Type="http://schemas.openxmlformats.org/officeDocument/2006/relationships/customXml" Target="ink/ink4.xml"/><Relationship Id="rId34" Type="http://schemas.openxmlformats.org/officeDocument/2006/relationships/image" Target="media/image15.png"/><Relationship Id="rId42" Type="http://schemas.openxmlformats.org/officeDocument/2006/relationships/customXml" Target="ink/ink17.xml"/><Relationship Id="rId47" Type="http://schemas.openxmlformats.org/officeDocument/2006/relationships/image" Target="media/image22.jpeg"/><Relationship Id="rId50" Type="http://schemas.openxmlformats.org/officeDocument/2006/relationships/image" Target="media/image2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customXml" Target="ink/ink10.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4.png"/><Relationship Id="rId37" Type="http://schemas.openxmlformats.org/officeDocument/2006/relationships/customXml" Target="ink/ink14.xml"/><Relationship Id="rId40" Type="http://schemas.openxmlformats.org/officeDocument/2006/relationships/image" Target="media/image18.png"/><Relationship Id="rId45" Type="http://schemas.openxmlformats.org/officeDocument/2006/relationships/image" Target="media/image20.jpe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customXml" Target="ink/ink3.xml"/><Relationship Id="rId31" Type="http://schemas.openxmlformats.org/officeDocument/2006/relationships/customXml" Target="ink/ink11.xml"/><Relationship Id="rId44" Type="http://schemas.openxmlformats.org/officeDocument/2006/relationships/image" Target="media/image19.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1.png"/><Relationship Id="rId27" Type="http://schemas.openxmlformats.org/officeDocument/2006/relationships/customXml" Target="ink/ink8.xml"/><Relationship Id="rId30" Type="http://schemas.openxmlformats.org/officeDocument/2006/relationships/image" Target="media/image13.png"/><Relationship Id="rId35" Type="http://schemas.openxmlformats.org/officeDocument/2006/relationships/customXml" Target="ink/ink13.xml"/><Relationship Id="rId43" Type="http://schemas.openxmlformats.org/officeDocument/2006/relationships/customXml" Target="ink/ink18.xml"/><Relationship Id="rId48" Type="http://schemas.openxmlformats.org/officeDocument/2006/relationships/image" Target="media/image23.jpeg"/><Relationship Id="rId8" Type="http://schemas.openxmlformats.org/officeDocument/2006/relationships/image" Target="media/image1.jpe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2.xml"/><Relationship Id="rId25" Type="http://schemas.openxmlformats.org/officeDocument/2006/relationships/customXml" Target="ink/ink6.xml"/><Relationship Id="rId33" Type="http://schemas.openxmlformats.org/officeDocument/2006/relationships/customXml" Target="ink/ink12.xml"/><Relationship Id="rId38" Type="http://schemas.openxmlformats.org/officeDocument/2006/relationships/image" Target="media/image17.png"/><Relationship Id="rId46" Type="http://schemas.openxmlformats.org/officeDocument/2006/relationships/image" Target="media/image21.jpeg"/><Relationship Id="rId20" Type="http://schemas.openxmlformats.org/officeDocument/2006/relationships/image" Target="media/image10.png"/><Relationship Id="rId41" Type="http://schemas.openxmlformats.org/officeDocument/2006/relationships/customXml" Target="ink/ink16.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customXml" Target="ink/ink9.xml"/><Relationship Id="rId36" Type="http://schemas.openxmlformats.org/officeDocument/2006/relationships/image" Target="media/image16.png"/><Relationship Id="rId49" Type="http://schemas.openxmlformats.org/officeDocument/2006/relationships/image" Target="media/image24.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21.762"/>
    </inkml:context>
    <inkml:brush xml:id="br0">
      <inkml:brushProperty name="width" value="0.025" units="cm"/>
      <inkml:brushProperty name="height" value="0.025" units="cm"/>
    </inkml:brush>
  </inkml:definitions>
  <inkml:trace contextRef="#ctx0" brushRef="#br0">68 0 24575,'-2'0'0,"0"0"0,0 0 0,1 0 0,-1 0 0,0 1 0,0-1 0,0 0 0,0 1 0,1-1 0,-1 1 0,0 0 0,1-1 0,-1 1 0,0 0 0,1 0 0,-1 0 0,1 0 0,-1 1 0,1-1 0,0 0 0,0 1 0,-1-1 0,1 0 0,0 1 0,0 0 0,0-1 0,0 1 0,1-1 0,-1 1 0,0 0 0,1 0 0,-1-1 0,1 1 0,0 0 0,-1 0 0,1 0 0,0 0 0,0-1 0,0 1 0,0 0 0,1 0 0,-1 0 0,0-1 0,2 4 0,-1-3 0,0-1 0,-1 1 0,1-1 0,1 0 0,-1 1 0,0-1 0,0 0 0,0 0 0,1 0 0,-1 0 0,0 0 0,1 0 0,-1 0 0,1 0 0,2 0 0,-2 0 0,0 0 0,0 0 0,0 0 0,-1 0 0,1 1 0,0-1 0,-1 0 0,1 1 0,1 1 0,-2-2 0,-1 0 0,1 0 0,-1 0 0,0 0 0,0 0 0,1 0 0,-1 0 0,0 0 0,0 0 0,0 0 0,0 0 0,0 0 0,0 1 0,-1-1 0,1 0 0,0 0 0,0 0 0,-1 0 0,1 0 0,0 0 0,-1-1 0,1 1 0,-1 0 0,-1 2 0,1-2 7,1 0 0,-1 0-1,0 0 1,-1 0 0,1 0-1,0 0 1,0 0-1,0 0 1,-1 0 0,1 0-1,0-1 1,-1 1 0,1 0-1,0-1 1,-1 1 0,1-1-1,-3 1 1,-26 1-1492,23-3-534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10:00:00.297"/>
    </inkml:context>
    <inkml:brush xml:id="br0">
      <inkml:brushProperty name="width" value="0.025" units="cm"/>
      <inkml:brushProperty name="height" value="0.025" units="cm"/>
    </inkml:brush>
  </inkml:definitions>
  <inkml:trace contextRef="#ctx0" brushRef="#br0">81 1 24575,'-2'0'0,"1"-1"0,-1 1 0,1 0 0,-1 1 0,1-1 0,-1 0 0,1 0 0,-1 1 0,1-1 0,-1 1 0,1-1 0,-1 1 0,1-1 0,0 1 0,-1 0 0,1 0 0,0 0 0,0 0 0,-2 1 0,3-1 0,-1 0 0,0 0 0,1 0 0,0 0 0,-1 1 0,1-1 0,0 0 0,-1 0 0,1 0 0,0 0 0,0 1 0,0-1 0,0 0 0,0 0 0,0 1 0,0-1 0,1 0 0,0 2 0,0 2 0,1 0 0,1 0 0,-1 0 0,1-1 0,-1 1 0,1-1 0,1 0 0,-1 0 0,7 7 0,-5-8 0,0 1 0,0-1 0,1 0 0,-1 0 0,10 3 0,-10-4 0,0 0 0,1 1 0,-1-1 0,0 1 0,8 7 0,-12-9 0,1 0 0,-1 0 0,0 1 0,1-1 0,-1 0 0,0 1 0,0-1 0,0 1 0,0 0 0,-1-1 0,1 1 0,0 0 0,-1-1 0,1 1 0,-1 0 0,1 0 0,-1-1 0,0 1 0,0 0 0,0 0 0,0 0 0,0 0 0,0-1 0,0 1 0,-1 0 0,1 0 0,-1 0 0,1-1 0,-1 1 0,-1 2 0,1-2 0,0 0 0,-1 0 0,1 0 0,-1 0 0,0 0 0,0-1 0,0 1 0,0 0 0,0-1 0,0 1 0,0-1 0,0 0 0,0 0 0,-1 0 0,1 0 0,0 0 0,-1 0 0,1-1 0,-1 1 0,1-1 0,-3 1 0,-6 0 0,1-1 0,-1 0 0,1 0 0,0-1 0,-1-1 0,-9-2 0,18 3 0,-1 1 0,1-1 0,-1 0 0,1 0 0,0-1 0,0 1 0,0 0 0,0-1 0,0 1 0,0-1 0,0 0 0,0 0 0,1 0 0,-1 0 0,1 0 0,-1 0 0,1 0 0,0 0 0,0 0 0,0-1 0,0 1 0,0 0 0,0-1 0,1 1 0,-1-1 0,1 1 0,-1-1 0,1 1 0,0-6 0,0 7 0,0 0 0,0 0 0,1 0 0,-1 0 0,0 1 0,0-1 0,0 0 0,1 0 0,-1 0 0,1 0 0,-1 0 0,0 0 0,1 0 0,-1 1 0,1-1 0,0 0 0,-1 0 0,1 1 0,0-1 0,-1 0 0,1 1 0,0-1 0,0 1 0,0-1 0,-1 1 0,2-1 0,29-7 0,-27 8 0,-1 0 0,1-1 0,0 0 0,-1 1 0,1-1 0,-1-1 0,0 1 0,4-3 0,-2 1 17,0-2 0,-1 1 1,0 0-1,0-1 0,0 0 0,5-9 0,-8 12-76,0 1-1,0-1 1,0 0-1,0 1 1,0-1 0,-1 0-1,1 0 1,0 1-1,-1-1 1,0 0 0,1 0-1,-1 0 1,0 0-1,0 0 1,0 0 0,0 0-1,0 1 1,0-1-1,-1 0 1,1 0 0,-1 0-1,1 0 1,-1 0-1,-1-2 1,-4-2-6767</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51.908"/>
    </inkml:context>
    <inkml:brush xml:id="br0">
      <inkml:brushProperty name="width" value="0.025" units="cm"/>
      <inkml:brushProperty name="height" value="0.025" units="cm"/>
    </inkml:brush>
  </inkml:definitions>
  <inkml:trace contextRef="#ctx0" brushRef="#br0">1 1 24575,'3'0'0,"1"1"0,1 1 0,0 3 0,0 1 0,0 0 0,2 0 0,0 0 0,-2 2 0,-3-1 0,-2 1 0,-2-2 0,-2-1 0,-1-1 0,-2 0 0,-2-1 0,1-2-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37.612"/>
    </inkml:context>
    <inkml:brush xml:id="br0">
      <inkml:brushProperty name="width" value="0.025" units="cm"/>
      <inkml:brushProperty name="height" value="0.025" units="cm"/>
    </inkml:brush>
  </inkml:definitions>
  <inkml:trace contextRef="#ctx0" brushRef="#br0">1 0 24575,'0'3'0,"0"3"0,0 2 0,0 3 0,0 0 0,0 1 0,0 0 0,0 0 0,0 1 0,0-1 0,0-1 0,0 1 0,0 0 0,0 1 0,1-2 0,1-6 0,0-6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31.332"/>
    </inkml:context>
    <inkml:brush xml:id="br0">
      <inkml:brushProperty name="width" value="0.025" units="cm"/>
      <inkml:brushProperty name="height" value="0.025" units="cm"/>
    </inkml:brush>
  </inkml:definitions>
  <inkml:trace contextRef="#ctx0" brushRef="#br0">1 18 24575,'0'3'0,"0"3"0,0 1 0,0 3 0,0 1 0,0 0 0,0 1 0,0 1 0,0-2 0,0 2 0,0-1 0,0 1 0,0-1 0,0 0 0,0 0 0,0-1-8191</inkml:trace>
  <inkml:trace contextRef="#ctx0" brushRef="#br0" timeOffset="2419.6">36 1 24575,'5'0'0,"1"1"0,-1 0 0,1 0 0,-1 0 0,0 1 0,1 0 0,-1 0 0,0 0 0,0 1 0,0 0 0,6 4 0,-9-6 0,0 0 0,0 1 0,0-1 0,-1 1 0,1 0 0,0-1 0,0 1 0,-1 0 0,1 0 0,-1 0 0,0 0 0,0 0 0,0 0 0,0 0 0,0 1 0,0-1 0,0 0 0,-1 1 0,1-1 0,-1 0 0,1 1 0,-1-1 0,0 1 0,0-1 0,0 1 0,0-1 0,-1 0 0,0 3 0,0-3 0,1-1 0,-1 0 0,0 1 0,0-1 0,0 0 0,0 0 0,0 0 0,0 0 0,0 0 0,-1 0 0,1 0 0,0 0 0,-1 0 0,1 0 0,0-1 0,-1 1 0,1-1 0,-1 1 0,1-1 0,-1 1 0,1-1 0,-1 0 0,1 0 0,-3 0 0,-43-1 0,32 0 0,-9 1-1365,15 0-5461</inkml:trace>
  <inkml:trace contextRef="#ctx0" brushRef="#br0" timeOffset="4329.22">122 184 24575,'109'0'0,"-109"0"0,1 0 0,-1 0 0,1 0 0,-1 0 0,1 0 0,-1 0 0,1 0 0,-1 0 0,1 0 0,-1 0 0,0 1 0,1-1 0,-1 0 0,1 0 0,-1 0 0,1 1 0,-1-1 0,0 0 0,1 1 0,-1-1 0,0 0 0,1 1 0,-1-1 0,0 0 0,1 1 0,-1-1 0,0 1 0,0-1 0,0 1 0,1-1 0,-1 1 0,0-1 0,0 0 0,0 1 0,0-1 0,0 1 0,0-1 0,0 1 0,0-1 0,0 1 0,0-1 0,0 1 0,0-1 0,0 1 0,0-1 0,0 1 0,-1-1 0,1 1 0,0-1 0,0 0 0,0 1 0,-1-1 0,1 1 0,0-1 0,-1 0 0,1 1 0,-1 0 0,-25 32 0,14-19 0,10-9-227,-1 0-1,1 1 1,0-1-1,0 0 1,-2 10-1,2-5-659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24.111"/>
    </inkml:context>
    <inkml:brush xml:id="br0">
      <inkml:brushProperty name="width" value="0.025" units="cm"/>
      <inkml:brushProperty name="height" value="0.025" units="cm"/>
    </inkml:brush>
  </inkml:definitions>
  <inkml:trace contextRef="#ctx0" brushRef="#br0">35 29 24575,'0'2'0,"0"2"0,0 4 0,0 1 0,0 2 0,0 0 0,0 2 0,0 0 0,0 0 0,2-4 0,0-2-8191</inkml:trace>
  <inkml:trace contextRef="#ctx0" brushRef="#br0" timeOffset="2645.27">1 3 24575,'39'-1'0,"-16"0"0,39 3 0,-61-2 0,0 0 0,-1 0 0,1 0 0,0 0 0,-1 0 0,1 0 0,0 0 0,-1 0 0,1 1 0,0-1 0,-1 0 0,1 0 0,-1 0 0,1 1 0,0-1 0,-1 0 0,1 1 0,-1-1 0,1 1 0,-1-1 0,1 1 0,-1-1 0,0 1 0,1-1 0,-1 1 0,1-1 0,-1 1 0,0-1 0,1 1 0,-1-1 0,0 1 0,0 0 0,0-1 0,1 1 0,-1 0 0,0-1 0,0 2 0,-1-1 0,1 0 0,0 0 0,-1 0 0,1 0 0,-1 0 0,0 0 0,1 0 0,-1-1 0,0 1 0,1 0 0,-1 0 0,0 0 0,0-1 0,0 1 0,0-1 0,0 1 0,0 0 0,1-1 0,-1 0 0,-1 1 0,1-1 0,-1 1 0,-25 4 0,22-4 0,1 0 0,-1-1 0,1 1 0,0 1 0,-1-1 0,1 1 0,0 0 0,0 0 0,-6 3 0,3 1-1365,0-2-5461</inkml:trace>
  <inkml:trace contextRef="#ctx0" brushRef="#br0" timeOffset="5332.03">113 125 24575,'1'108'0,"-1"-107"0,0 1 0,1 0 0,0-1 0,-1 1 0,1 0 0,0-1 0,0 1 0,0-1 0,0 1 0,0-1 0,0 1 0,0-1 0,1 0 0,-1 0 0,0 0 0,1 1 0,-1-1 0,1 0 0,-1-1 0,1 1 0,0 0 0,-1 0 0,1-1 0,0 1 0,-1-1 0,1 1 0,2-1 0,1 1 0,-1 0 0,0 0 0,1-1 0,-1 0 0,1 0 0,-1 0 0,0 0 0,1-1 0,-1 1 0,7-3 0,-11 3-4,1 0 0,0-1 0,0 1 0,-1 0 0,1-1 0,0 1 0,-1 0 0,1-1 0,0 1 0,-1-1 0,1 1 0,-1-1 0,1 1 0,-1-1 0,1 0 0,-1 1 0,1-1 0,-1 1 0,1-3 0,-1 3 13,0-1 0,0 1 0,0-1 0,0 1 0,0-1 0,0 1 1,0-1-1,0 1 0,0-1 0,-1 1 0,1-1 0,0 1 0,0 0 0,-1-1 0,1 1 0,0-1 1,0 1-1,-1-1 0,1 1 0,-1 0 0,0-1 0,-1-1-144,0 1 0,0-1 0,0 1 0,-1 0 0,1 0 0,0 0 0,-1 0 0,1 0 0,-1 0 0,-2 0 0,-6 0-66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8:27.957"/>
    </inkml:context>
    <inkml:brush xml:id="br0">
      <inkml:brushProperty name="width" value="0.025" units="cm"/>
      <inkml:brushProperty name="height" value="0.025" units="cm"/>
    </inkml:brush>
  </inkml:definitions>
  <inkml:trace contextRef="#ctx0" brushRef="#br0">10 0 24575,'0'5'0,"0"5"0,3 6 0,1 6 0,1 1 0,0 1 0,2-3 0,0-1 0,-2-2 0,-1-4 0,-1 0 0,-2-2 0,0-1 0,0-3 0,1 1 0,0 0 0,-1-1-8191</inkml:trace>
  <inkml:trace contextRef="#ctx0" brushRef="#br0" timeOffset="2426.63">0 26 24575,'1'-1'0,"-1"1"0,1-1 0,-1 1 0,1-1 0,-1 1 0,1-1 0,0 1 0,-1-1 0,1 1 0,-1-1 0,1 1 0,0 0 0,0 0 0,-1-1 0,1 1 0,0 0 0,-1 0 0,1 0 0,0-1 0,0 1 0,-1 0 0,1 0 0,1 1 0,24-3 0,-23 2 0,11 0 0,-9-1 0,1 0 0,-1 1 0,0 0 0,1 0 0,-1 0 0,0 1 0,0 0 0,1 0 0,-1 0 0,0 1 0,9 3 0,-13-4 0,0-1 0,-1 1 0,1 0 0,0-1 0,0 1 0,-1 0 0,1 0 0,-1-1 0,1 1 0,-1 0 0,1 0 0,-1 0 0,0 0 0,1 0 0,-1 0 0,0-1 0,0 1 0,1 0 0,-1 0 0,0 0 0,0 0 0,0 0 0,0 0 0,0 0 0,0 0 0,-1 0 0,1 0 0,0 0 0,0 0 0,-1 0 0,1 0 0,-1-1 0,1 1 0,0 0 0,-1 0 0,0 0 0,1-1 0,-1 1 0,1 0 0,-1 0 0,-1 0 0,-4 5 0,-1 0 0,0 0 0,-13 8 0,5-3 0,13-9-124,-1 0 0,1 0 0,0 0 0,0 0 0,0 1 0,0-1-1,1 1 1,-1-1 0,1 1 0,-3 5 0,2 0-6702</inkml:trace>
  <inkml:trace contextRef="#ctx0" brushRef="#br0" timeOffset="4217.83">175 199 24575,'0'3'0,"0"3"0,0 1 0,0 3 0,0 1 0,0 2 0,0 0 0,0-1 0,0 1 0,0-1 0,0-2-819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58.964"/>
    </inkml:context>
    <inkml:brush xml:id="br0">
      <inkml:brushProperty name="width" value="0.05006" units="cm"/>
      <inkml:brushProperty name="height" value="0.05006" units="cm"/>
      <inkml:brushProperty name="color" value="#E71224"/>
    </inkml:brush>
  </inkml:definitions>
  <inkml:trace contextRef="#ctx0" brushRef="#br0">1 0 24575</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56.850"/>
    </inkml:context>
    <inkml:brush xml:id="br0">
      <inkml:brushProperty name="width" value="0.05006" units="cm"/>
      <inkml:brushProperty name="height" value="0.05006" units="cm"/>
      <inkml:brushProperty name="color" value="#E71224"/>
    </inkml:brush>
  </inkml:definitions>
  <inkml:trace contextRef="#ctx0" brushRef="#br0">0 1 24575,'0'0'-819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55.016"/>
    </inkml:context>
    <inkml:brush xml:id="br0">
      <inkml:brushProperty name="width" value="0.05006" units="cm"/>
      <inkml:brushProperty name="height" value="0.05006" units="cm"/>
      <inkml:brushProperty name="color" value="#E71224"/>
    </inkml:brush>
  </inkml:definitions>
  <inkml:trace contextRef="#ctx0" brushRef="#br0">1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12.221"/>
    </inkml:context>
    <inkml:brush xml:id="br0">
      <inkml:brushProperty name="width" value="0.025" units="cm"/>
      <inkml:brushProperty name="height" value="0.025" units="cm"/>
    </inkml:brush>
  </inkml:definitions>
  <inkml:trace contextRef="#ctx0" brushRef="#br0">10 88 24575,'0'3'0,"0"3"0,0 1 0,0 3 0,0 1 0,0 2 0,3 0 0,1-1 0,-1 1 0,0-1 0,1-2 0,-1-3-8191</inkml:trace>
  <inkml:trace contextRef="#ctx0" brushRef="#br0" timeOffset="2915.9">1 54 24575,'0'-2'0,"1"0"0,-1 0 0,1 0 0,0 0 0,0 0 0,0 0 0,0 0 0,0 1 0,0-1 0,1 0 0,-1 1 0,1-1 0,-1 1 0,3-3 0,0 1 0,-1 0 0,1 0 0,0 1 0,0-1 0,7-3 0,-9 5 0,0 0 0,0 1 0,0-1 0,0 1 0,1-1 0,-1 1 0,0-1 0,0 1 0,0 0 0,0 0 0,1 0 0,-1 0 0,0 1 0,0-1 0,0 1 0,0-1 0,0 1 0,4 1 0,-5-1 0,0 0 0,1 1 0,-1-1 0,0 0 0,0 1 0,0-1 0,0 1 0,0 0 0,0-1 0,0 1 0,0 0 0,-1-1 0,1 1 0,-1 0 0,1 0 0,-1 0 0,0-1 0,1 1 0,-1 0 0,0 0 0,-1 3 0,1-3 0,0 1 0,0 0 0,0-1 0,0 1 0,-1-1 0,1 1 0,-1-1 0,0 1 0,1-1 0,-1 1 0,0-1 0,-1 0 0,1 0 0,0 1 0,-3 1 0,1-1 0,0 0 0,-1 0 0,0 0 0,0-1 0,0 1 0,0-1 0,-7 3 0,-23 16-1365,28-16-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9:10.430"/>
    </inkml:context>
    <inkml:brush xml:id="br0">
      <inkml:brushProperty name="width" value="0.025" units="cm"/>
      <inkml:brushProperty name="height" value="0.025" units="cm"/>
    </inkml:brush>
  </inkml:definitions>
  <inkml:trace contextRef="#ctx0" brushRef="#br0">1 1 24575,'0'3'0,"0"0"0,0 0 0,0 1 0,0-1 0,1 0 0,-1 0 0,1 0 0,0 0 0,0 0 0,0 0 0,3 5 0,-3-7 0,0 0 0,0 0 0,0 0 0,1 0 0,-1 0 0,1 0 0,-1 0 0,0 0 0,1-1 0,-1 1 0,1 0 0,0-1 0,-1 1 0,1-1 0,-1 0 0,1 0 0,0 1 0,-1-1 0,1 0 0,0 0 0,-1-1 0,1 1 0,-1 0 0,3-1 0,-3 1 2,-1 0-1,1 0 1,0 0-1,-1 0 1,1 0 0,0 1-1,-1-1 1,1 0-1,0 0 1,-1 0-1,1 1 1,-1-1-1,1 0 1,0 1 0,-1-1-1,1 1 1,-1-1-1,1 0 1,-1 1-1,1-1 1,-1 1-1,1 0 1,-1-1 0,0 1-1,1-1 1,-1 1-1,0-1 1,0 1-1,1 0 1,-1-1-1,0 1 1,0 0-1,0-1 1,0 1 0,0 0-1,0-1 1,0 1-1,0 1 1,-1 34-386,0-25-658,1-1-578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8:34.702"/>
    </inkml:context>
    <inkml:brush xml:id="br0">
      <inkml:brushProperty name="width" value="0.025" units="cm"/>
      <inkml:brushProperty name="height" value="0.025" units="cm"/>
    </inkml:brush>
  </inkml:definitions>
  <inkml:trace contextRef="#ctx0" brushRef="#br0">19 151 24575,'0'1'0,"0"4"0,0 2 0,0 4 0,0 0 0,0 1 0,1-3 0,1 1 0,0 1 0,3-2 0,0 2 0,-1 1 0,-1-2 0,1-1 0,-1-2-8191</inkml:trace>
  <inkml:trace contextRef="#ctx0" brushRef="#br0" timeOffset="2642.84">0 133 24575,'0'0'0,"1"-1"0,-1 1 0,1-1 0,-1 1 0,1-1 0,-1 1 0,1-1 0,-1 1 0,1 0 0,0-1 0,-1 1 0,1 0 0,-1-1 0,1 1 0,0 0 0,-1 0 0,1-1 0,0 1 0,-1 0 0,1 0 0,0 0 0,-1 0 0,2 0 0,20-1 0,-20 1 0,7-1 0,18 0 0,46 3 0,-72-2 0,1 0 0,-1 0 0,0 1 0,0-1 0,1 0 0,-1 1 0,0-1 0,0 1 0,0 0 0,0-1 0,0 1 0,0 0 0,0 0 0,0-1 0,0 1 0,0 0 0,0 0 0,0 0 0,0 0 0,-1 0 0,1 0 0,0 1 0,-1-1 0,1 0 0,-1 0 0,1 0 0,-1 1 0,0-1 0,1 0 0,-1 0 0,0 1 0,0-1 0,0 0 0,0 1 0,0-1 0,0 0 0,0 0 0,0 1 0,-1-1 0,1 0 0,-1 0 0,1 1 0,-1-1 0,1 0 0,-1 0 0,1 0 0,-1 0 0,0 0 0,0 0 0,0 0 0,1 0 0,-1 0 0,0 0 0,0 0 0,0 0 0,0-1 0,-1 1 0,1 0 0,0-1 0,0 1 0,0-1 0,-2 1 0,-95 24 0,79-14-132,13-6-1101,-2 1-5593</inkml:trace>
  <inkml:trace contextRef="#ctx0" brushRef="#br0" timeOffset="12031.61">132 247 24575,'6'0'0,"0"0"0,1 1 0,-1 0 0,0 0 0,0 0 0,0 1 0,0 0 0,8 3 0,-11-4 0,-1 0 0,0 1 0,0-1 0,0 0 0,0 1 0,0-1 0,-1 1 0,1 0 0,0-1 0,-1 1 0,1 0 0,-1 0 0,0 0 0,1 0 0,-1 0 0,0 1 0,0-1 0,0 0 0,-1 0 0,1 1 0,-1-1 0,1 0 0,-1 1 0,1 4 0,-8 8 0,5-8 0,13-5 0,2-3-116,20 1 362,-31 0-329,-1 1 0,1-1 0,-1 0 0,1 1 0,-1-1 0,1 1-1,-1-1 1,1 1 0,-1 0 0,1 0 0,-1-1 0,0 1 0,0 0 0,1 0 0,-1 1 0,0-1 0,2 2 0,0 4-6743</inkml:trace>
  <inkml:trace contextRef="#ctx0" brushRef="#br0" timeOffset="13876.79">447 1 24575,'0'3'0,"0"2"0,0 4 0,0 1 0,0 1 0,0 2 0,0-1 0,0 0 0,0 0 0,0 0 0,0 1 0,0 0 0,0-1 0,0 0 0,1-1 0,1-3-8191</inkml:trace>
  <inkml:trace contextRef="#ctx0" brushRef="#br0" timeOffset="15984.34">455 1 24575,'2'0'0,"2"0"0,-1 1 0,4 1 0,-1 3 0,2 1 0,-2 0 0,-2 1 0,-1 3 0,-1 0 0,-4-1 0,-3-1 0,-3-1 0,1 1 0,1-2-8191</inkml:trace>
  <inkml:trace contextRef="#ctx0" brushRef="#br0" timeOffset="27559.72">560 142 24575,'1'0'0,"-1"0"0,1 0 0,0 0 0,0 1 0,-1-1 0,1 0 0,0 1 0,0-1 0,-1 1 0,1-1 0,0 0 0,-1 1 0,1 0 0,0-1 0,-1 1 0,1-1 0,-1 1 0,1 0 0,-1-1 0,1 1 0,-1 0 0,0-1 0,1 1 0,-1 1 0,9 24 0,-4-9 0,-2-12 0,0-1 0,0 0 0,1 1 0,-1-1 0,6 4 0,16 21 0,-24-28 0,0 1 0,-1-1 0,1 1 0,0 0 0,-1-1 0,1 1 0,-1 0 0,1-1 0,-1 1 0,0 0 0,0-1 0,0 1 0,0 0 0,0 0 0,0-1 0,0 1 0,0 0 0,-2 2 0,2-2 5,-1-1 0,0 0 0,0 0-1,1 0 1,-1 1 0,0-1 0,0 0 0,0 0-1,0 0 1,-1-1 0,1 1 0,0 0 0,0 0-1,0 0 1,-1-1 0,1 1 0,0-1-1,-1 1 1,1-1 0,-1 1 0,1-1 0,0 0-1,-1 0 1,-1 0 0,-2 1-253,0-1 1,0 0-1,0 0 1,-1-1-1,-6-1 1,4 0-6579</inkml:trace>
  <inkml:trace contextRef="#ctx0" brushRef="#br0" timeOffset="29869.81">814 115 24575,'0'2'0,"0"3"0,0 2 0,0 2 0,0 2 0,0 1 0,0 1 0,0 0 0,0-2-8191</inkml:trace>
  <inkml:trace contextRef="#ctx0" brushRef="#br0" timeOffset="32085.38">814 53 24575,'23'0'0,"-10"-1"0,-1 1 0,1 0 0,17 3 0,-28-3 0,0 0 0,1 1 0,-1-1 0,0 1 0,1 0 0,-1 0 0,0 0 0,0 0 0,0 0 0,0 0 0,0 1 0,0-1 0,0 1 0,0-1 0,0 1 0,0 0 0,-1-1 0,1 1 0,-1 0 0,0 0 0,1 0 0,-1 1 0,1 1 0,-2-3 0,1 0 0,-1-1 0,0 1 0,0 0 0,0-1 0,0 1 0,1 0 0,-1 0 0,0-1 0,0 1 0,0 0 0,-1-1 0,1 1 0,0 0 0,0 0 0,0-1 0,0 1 0,-1 0 0,1-1 0,0 1 0,0 0 0,-1-1 0,1 1 0,-1-1 0,0 2 0,0-1 0,-1 0 0,1 0 0,0 0 0,-1-1 0,1 1 0,-1 0 0,1-1 0,-1 1 0,1-1 0,-1 0 0,-2 1 0,-7 0 0,1-1 0,-1 0 0,-11-1 0,11 0 0,9 1-57,1 0 0,-1-1 1,1 1-1,-1 0 0,0 0 0,1 0 0,-1 0 0,0 1 0,1-1 0,-1 0 0,1 1 1,-1-1-1,0 1 0,1-1 0,0 1 0,-1 0 0,1 0 0,-1 0 0,1 0 1,0 0-1,-1 0 0,1 0 0,-2 2 0,0 5-676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7:04.020"/>
    </inkml:context>
    <inkml:brush xml:id="br0">
      <inkml:brushProperty name="width" value="0.05006" units="cm"/>
      <inkml:brushProperty name="height" value="0.05006" units="cm"/>
      <inkml:brushProperty name="color" value="#E71224"/>
    </inkml:brush>
  </inkml:definitions>
  <inkml:trace contextRef="#ctx0" brushRef="#br0">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7:01.294"/>
    </inkml:context>
    <inkml:brush xml:id="br0">
      <inkml:brushProperty name="width" value="0.05006" units="cm"/>
      <inkml:brushProperty name="height" value="0.05006" units="cm"/>
      <inkml:brushProperty name="color" value="#E71224"/>
    </inkml:brush>
  </inkml:definitions>
  <inkml:trace contextRef="#ctx0" brushRef="#br0">1 0 24575,'0'0'-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53.738"/>
    </inkml:context>
    <inkml:brush xml:id="br0">
      <inkml:brushProperty name="width" value="0.05006" units="cm"/>
      <inkml:brushProperty name="height" value="0.05006" units="cm"/>
      <inkml:brushProperty name="color" value="#E71224"/>
    </inkml:brush>
  </inkml:definitions>
  <inkml:trace contextRef="#ctx0" brushRef="#br0">1 0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28.144"/>
    </inkml:context>
    <inkml:brush xml:id="br0">
      <inkml:brushProperty name="width" value="0.05006" units="cm"/>
      <inkml:brushProperty name="height" value="0.05006" units="cm"/>
      <inkml:brushProperty name="color" value="#E71224"/>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7T09:56:25.969"/>
    </inkml:context>
    <inkml:brush xml:id="br0">
      <inkml:brushProperty name="width" value="0.05006" units="cm"/>
      <inkml:brushProperty name="height" value="0.05006"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8C7EA-78EC-47B4-AF57-2EDD8EBB8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1</Pages>
  <Words>3424</Words>
  <Characters>1952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hd2223.pdf</vt:lpstr>
    </vt:vector>
  </TitlesOfParts>
  <Company/>
  <LinksUpToDate>false</LinksUpToDate>
  <CharactersWithSpaces>2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2223.pdf</dc:title>
  <dc:creator>hp</dc:creator>
  <cp:lastModifiedBy>Amit Harmade</cp:lastModifiedBy>
  <cp:revision>3</cp:revision>
  <dcterms:created xsi:type="dcterms:W3CDTF">2024-05-07T13:00:00Z</dcterms:created>
  <dcterms:modified xsi:type="dcterms:W3CDTF">2024-05-0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02T00:00:00Z</vt:filetime>
  </property>
  <property fmtid="{D5CDD505-2E9C-101B-9397-08002B2CF9AE}" pid="3" name="LastSaved">
    <vt:filetime>2023-05-02T00:00:00Z</vt:filetime>
  </property>
  <property fmtid="{D5CDD505-2E9C-101B-9397-08002B2CF9AE}" pid="4" name="Producer">
    <vt:lpwstr>Microsoft: Print To PDF</vt:lpwstr>
  </property>
  <property fmtid="{D5CDD505-2E9C-101B-9397-08002B2CF9AE}" pid="5" name="GrammarlyDocumentId">
    <vt:lpwstr>b33fe98a55d9b9bd47c81108eb29bc4a09f7bf27eda8cb302bc40a8bc77c00a3</vt:lpwstr>
  </property>
</Properties>
</file>